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9700BE" w14:textId="77777777" w:rsidR="00D77246" w:rsidRDefault="00D77246" w:rsidP="00C01C62"/>
    <w:p w14:paraId="0C93C0B6" w14:textId="53FF671F" w:rsidR="005C5E2C" w:rsidRPr="005C5E2C" w:rsidRDefault="005C5E2C" w:rsidP="00C01C62">
      <w:pPr>
        <w:pStyle w:val="paragraph"/>
        <w:rPr>
          <w:rFonts w:ascii="Segoe UI" w:hAnsi="Segoe UI" w:cs="Segoe UI"/>
          <w:sz w:val="18"/>
          <w:szCs w:val="18"/>
        </w:rPr>
      </w:pPr>
      <w:r w:rsidRPr="005C5E2C">
        <w:rPr>
          <w:lang w:val="en-AU"/>
        </w:rPr>
        <w:t>Preventing Black Hole </w:t>
      </w:r>
      <w:r w:rsidRPr="005C5E2C">
        <w:t> </w:t>
      </w:r>
    </w:p>
    <w:p w14:paraId="1B54C24A" w14:textId="78BAE0FB" w:rsidR="005C5E2C" w:rsidRPr="005C5E2C" w:rsidRDefault="30D123C0" w:rsidP="00C01C62">
      <w:pPr>
        <w:rPr>
          <w:rFonts w:ascii="Segoe UI" w:hAnsi="Segoe UI" w:cs="Segoe UI"/>
          <w:sz w:val="18"/>
          <w:szCs w:val="18"/>
          <w:lang w:eastAsia="en-GB" w:bidi="he-IL"/>
        </w:rPr>
      </w:pPr>
      <w:r w:rsidRPr="566637F4">
        <w:rPr>
          <w:lang w:val="en-AU" w:eastAsia="en-GB" w:bidi="he-IL"/>
        </w:rPr>
        <w:t>Attacks In Manets Using Dynamically Generated Audit Data</w:t>
      </w:r>
      <w:r w:rsidRPr="566637F4">
        <w:rPr>
          <w:lang w:eastAsia="en-GB" w:bidi="he-IL"/>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705"/>
        <w:gridCol w:w="1980"/>
        <w:gridCol w:w="2835"/>
      </w:tblGrid>
      <w:tr w:rsidR="005C5E2C" w:rsidRPr="005C5E2C" w14:paraId="6E678358" w14:textId="77777777" w:rsidTr="566637F4">
        <w:trPr>
          <w:trHeight w:val="300"/>
        </w:trPr>
        <w:tc>
          <w:tcPr>
            <w:tcW w:w="3705" w:type="dxa"/>
            <w:tcBorders>
              <w:top w:val="nil"/>
              <w:left w:val="nil"/>
              <w:bottom w:val="nil"/>
              <w:right w:val="nil"/>
            </w:tcBorders>
            <w:shd w:val="clear" w:color="auto" w:fill="008BC4"/>
            <w:hideMark/>
          </w:tcPr>
          <w:p w14:paraId="0DA5C0FD" w14:textId="77777777" w:rsidR="005C5E2C" w:rsidRPr="005C5E2C" w:rsidRDefault="005C5E2C" w:rsidP="00C01C62">
            <w:pPr>
              <w:rPr>
                <w:rFonts w:ascii="Times New Roman" w:hAnsi="Times New Roman"/>
                <w:lang w:eastAsia="en-GB" w:bidi="he-IL"/>
              </w:rPr>
            </w:pPr>
            <w:r w:rsidRPr="005C5E2C">
              <w:rPr>
                <w:lang w:val="en-AU" w:eastAsia="en-GB" w:bidi="he-IL"/>
              </w:rPr>
              <w:t>Authors</w:t>
            </w:r>
            <w:r w:rsidRPr="005C5E2C">
              <w:rPr>
                <w:lang w:eastAsia="en-GB" w:bidi="he-IL"/>
              </w:rPr>
              <w:t> </w:t>
            </w:r>
          </w:p>
        </w:tc>
        <w:tc>
          <w:tcPr>
            <w:tcW w:w="1980" w:type="dxa"/>
            <w:tcBorders>
              <w:top w:val="nil"/>
              <w:left w:val="nil"/>
              <w:bottom w:val="nil"/>
              <w:right w:val="nil"/>
            </w:tcBorders>
            <w:shd w:val="clear" w:color="auto" w:fill="008BC4"/>
            <w:hideMark/>
          </w:tcPr>
          <w:p w14:paraId="2AE96EB2" w14:textId="77777777" w:rsidR="005C5E2C" w:rsidRPr="005C5E2C" w:rsidRDefault="005C5E2C" w:rsidP="00C01C62">
            <w:pPr>
              <w:rPr>
                <w:rFonts w:ascii="Times New Roman" w:hAnsi="Times New Roman"/>
                <w:lang w:eastAsia="en-GB" w:bidi="he-IL"/>
              </w:rPr>
            </w:pPr>
            <w:r w:rsidRPr="005C5E2C">
              <w:rPr>
                <w:lang w:val="en-AU" w:eastAsia="en-GB" w:bidi="he-IL"/>
              </w:rPr>
              <w:t>Version</w:t>
            </w:r>
            <w:r w:rsidRPr="005C5E2C">
              <w:rPr>
                <w:lang w:eastAsia="en-GB" w:bidi="he-IL"/>
              </w:rPr>
              <w:t> </w:t>
            </w:r>
          </w:p>
        </w:tc>
        <w:tc>
          <w:tcPr>
            <w:tcW w:w="2835" w:type="dxa"/>
            <w:tcBorders>
              <w:top w:val="nil"/>
              <w:left w:val="nil"/>
              <w:bottom w:val="nil"/>
              <w:right w:val="nil"/>
            </w:tcBorders>
            <w:shd w:val="clear" w:color="auto" w:fill="008BC4"/>
            <w:hideMark/>
          </w:tcPr>
          <w:p w14:paraId="584872C3" w14:textId="77777777" w:rsidR="005C5E2C" w:rsidRPr="005C5E2C" w:rsidRDefault="005C5E2C" w:rsidP="00C01C62">
            <w:pPr>
              <w:rPr>
                <w:rFonts w:ascii="Times New Roman" w:hAnsi="Times New Roman"/>
                <w:lang w:eastAsia="en-GB" w:bidi="he-IL"/>
              </w:rPr>
            </w:pPr>
            <w:r w:rsidRPr="005C5E2C">
              <w:rPr>
                <w:lang w:val="en-AU" w:eastAsia="en-GB" w:bidi="he-IL"/>
              </w:rPr>
              <w:t>Date</w:t>
            </w:r>
            <w:r w:rsidRPr="005C5E2C">
              <w:rPr>
                <w:lang w:eastAsia="en-GB" w:bidi="he-IL"/>
              </w:rPr>
              <w:t> </w:t>
            </w:r>
          </w:p>
        </w:tc>
      </w:tr>
      <w:tr w:rsidR="005C5E2C" w:rsidRPr="005C5E2C" w14:paraId="5EEC647B" w14:textId="77777777" w:rsidTr="566637F4">
        <w:trPr>
          <w:trHeight w:val="300"/>
        </w:trPr>
        <w:tc>
          <w:tcPr>
            <w:tcW w:w="3705" w:type="dxa"/>
            <w:tcBorders>
              <w:top w:val="nil"/>
              <w:left w:val="nil"/>
              <w:bottom w:val="nil"/>
              <w:right w:val="nil"/>
            </w:tcBorders>
            <w:shd w:val="clear" w:color="auto" w:fill="EAEBEF"/>
            <w:hideMark/>
          </w:tcPr>
          <w:p w14:paraId="1426C560" w14:textId="37235C65" w:rsidR="005C5E2C" w:rsidRPr="005C5E2C" w:rsidRDefault="0BD9234A" w:rsidP="00C01C62">
            <w:pPr>
              <w:rPr>
                <w:rFonts w:ascii="Times New Roman" w:hAnsi="Times New Roman"/>
                <w:lang w:eastAsia="en-GB" w:bidi="he-IL"/>
              </w:rPr>
            </w:pPr>
            <w:r w:rsidRPr="566637F4">
              <w:rPr>
                <w:lang w:val="en-AU" w:eastAsia="en-GB" w:bidi="he-IL"/>
              </w:rPr>
              <w:t>Thi Doan, Alan Gaugler, Tristan Hore, Johnson</w:t>
            </w:r>
            <w:r w:rsidR="1A6C7D8D" w:rsidRPr="566637F4">
              <w:rPr>
                <w:lang w:val="en-AU" w:eastAsia="en-GB" w:bidi="he-IL"/>
              </w:rPr>
              <w:t>s</w:t>
            </w:r>
            <w:r w:rsidRPr="566637F4">
              <w:rPr>
                <w:lang w:val="en-AU" w:eastAsia="en-GB" w:bidi="he-IL"/>
              </w:rPr>
              <w:t xml:space="preserve"> Sangah</w:t>
            </w:r>
            <w:r w:rsidRPr="566637F4">
              <w:rPr>
                <w:lang w:eastAsia="en-GB" w:bidi="he-IL"/>
              </w:rPr>
              <w:t> </w:t>
            </w:r>
          </w:p>
        </w:tc>
        <w:tc>
          <w:tcPr>
            <w:tcW w:w="1980" w:type="dxa"/>
            <w:tcBorders>
              <w:top w:val="nil"/>
              <w:left w:val="nil"/>
              <w:bottom w:val="nil"/>
              <w:right w:val="nil"/>
            </w:tcBorders>
            <w:shd w:val="clear" w:color="auto" w:fill="EAEBEF"/>
            <w:hideMark/>
          </w:tcPr>
          <w:p w14:paraId="2E6EB7D6" w14:textId="77777777" w:rsidR="005C5E2C" w:rsidRPr="005C5E2C" w:rsidRDefault="005C5E2C" w:rsidP="00C01C62">
            <w:pPr>
              <w:rPr>
                <w:rFonts w:ascii="Times New Roman" w:hAnsi="Times New Roman"/>
                <w:lang w:eastAsia="en-GB" w:bidi="he-IL"/>
              </w:rPr>
            </w:pPr>
            <w:r w:rsidRPr="005C5E2C">
              <w:rPr>
                <w:lang w:val="en-AU" w:eastAsia="en-GB" w:bidi="he-IL"/>
              </w:rPr>
              <w:t>1.0</w:t>
            </w:r>
            <w:r w:rsidRPr="005C5E2C">
              <w:rPr>
                <w:lang w:eastAsia="en-GB" w:bidi="he-IL"/>
              </w:rPr>
              <w:t> </w:t>
            </w:r>
          </w:p>
        </w:tc>
        <w:tc>
          <w:tcPr>
            <w:tcW w:w="2835" w:type="dxa"/>
            <w:tcBorders>
              <w:top w:val="nil"/>
              <w:left w:val="nil"/>
              <w:bottom w:val="nil"/>
              <w:right w:val="nil"/>
            </w:tcBorders>
            <w:shd w:val="clear" w:color="auto" w:fill="EAEBEF"/>
            <w:hideMark/>
          </w:tcPr>
          <w:p w14:paraId="688F5CEA" w14:textId="2F98A155" w:rsidR="005C5E2C" w:rsidRPr="005C5E2C" w:rsidRDefault="005C5E2C" w:rsidP="00C01C62">
            <w:pPr>
              <w:rPr>
                <w:rFonts w:ascii="Times New Roman" w:hAnsi="Times New Roman"/>
                <w:lang w:eastAsia="en-GB" w:bidi="he-IL"/>
              </w:rPr>
            </w:pPr>
            <w:r w:rsidRPr="005C5E2C">
              <w:rPr>
                <w:lang w:val="en-AU" w:eastAsia="en-GB" w:bidi="he-IL"/>
              </w:rPr>
              <w:t xml:space="preserve"> </w:t>
            </w:r>
            <w:r w:rsidR="00F01C1A">
              <w:rPr>
                <w:lang w:val="en-AU" w:eastAsia="en-GB" w:bidi="he-IL"/>
              </w:rPr>
              <w:t>April</w:t>
            </w:r>
            <w:r w:rsidRPr="005C5E2C">
              <w:rPr>
                <w:lang w:val="en-AU" w:eastAsia="en-GB" w:bidi="he-IL"/>
              </w:rPr>
              <w:t xml:space="preserve"> 2023</w:t>
            </w:r>
            <w:r w:rsidRPr="005C5E2C">
              <w:rPr>
                <w:lang w:eastAsia="en-GB" w:bidi="he-IL"/>
              </w:rPr>
              <w:t> </w:t>
            </w:r>
          </w:p>
        </w:tc>
      </w:tr>
    </w:tbl>
    <w:p w14:paraId="2DD7BCF8" w14:textId="77777777" w:rsidR="005C5E2C" w:rsidRPr="005C5E2C" w:rsidRDefault="005C5E2C" w:rsidP="00C01C62">
      <w:pPr>
        <w:rPr>
          <w:rFonts w:ascii="Segoe UI" w:hAnsi="Segoe UI"/>
          <w:sz w:val="18"/>
          <w:szCs w:val="18"/>
          <w:lang w:eastAsia="en-GB" w:bidi="he-IL"/>
        </w:rPr>
      </w:pPr>
      <w:r w:rsidRPr="005C5E2C">
        <w:rPr>
          <w:lang w:eastAsia="en-GB" w:bidi="he-IL"/>
        </w:rPr>
        <w:t> </w:t>
      </w:r>
    </w:p>
    <w:p w14:paraId="48793A5A" w14:textId="77777777" w:rsidR="005C5E2C" w:rsidRPr="005C5E2C" w:rsidRDefault="005C5E2C" w:rsidP="00C01C62">
      <w:pPr>
        <w:rPr>
          <w:rFonts w:ascii="Segoe UI" w:hAnsi="Segoe UI"/>
          <w:sz w:val="18"/>
          <w:szCs w:val="18"/>
          <w:lang w:eastAsia="en-GB" w:bidi="he-IL"/>
        </w:rPr>
      </w:pPr>
      <w:r w:rsidRPr="005C5E2C">
        <w:rPr>
          <w:lang w:eastAsia="en-GB" w:bidi="he-IL"/>
        </w:rPr>
        <w:t> </w:t>
      </w:r>
    </w:p>
    <w:p w14:paraId="6DC07ABD" w14:textId="77777777" w:rsidR="005C5E2C" w:rsidRPr="005C5E2C" w:rsidRDefault="005C5E2C" w:rsidP="00C01C62">
      <w:pPr>
        <w:rPr>
          <w:rFonts w:ascii="Segoe UI" w:hAnsi="Segoe UI"/>
          <w:sz w:val="18"/>
          <w:szCs w:val="18"/>
          <w:lang w:eastAsia="en-GB" w:bidi="he-IL"/>
        </w:rPr>
      </w:pPr>
      <w:r w:rsidRPr="005C5E2C">
        <w:rPr>
          <w:lang w:val="en-AU" w:eastAsia="en-GB" w:bidi="he-IL"/>
        </w:rPr>
        <w:t>     Approval by Team Members:</w:t>
      </w:r>
      <w:r w:rsidRPr="005C5E2C">
        <w:rPr>
          <w:lang w:eastAsia="en-GB" w:bidi="he-IL"/>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275"/>
        <w:gridCol w:w="4230"/>
      </w:tblGrid>
      <w:tr w:rsidR="005C5E2C" w:rsidRPr="005C5E2C" w14:paraId="02F84F6C" w14:textId="77777777" w:rsidTr="005C5E2C">
        <w:trPr>
          <w:trHeight w:val="300"/>
        </w:trPr>
        <w:tc>
          <w:tcPr>
            <w:tcW w:w="4275" w:type="dxa"/>
            <w:tcBorders>
              <w:top w:val="nil"/>
              <w:left w:val="nil"/>
              <w:bottom w:val="nil"/>
              <w:right w:val="nil"/>
            </w:tcBorders>
            <w:shd w:val="clear" w:color="auto" w:fill="008BC4"/>
            <w:hideMark/>
          </w:tcPr>
          <w:p w14:paraId="0C31A205" w14:textId="77777777" w:rsidR="005C5E2C" w:rsidRPr="005C5E2C" w:rsidRDefault="005C5E2C" w:rsidP="00C01C62">
            <w:pPr>
              <w:rPr>
                <w:rFonts w:ascii="Times New Roman" w:hAnsi="Times New Roman"/>
                <w:lang w:eastAsia="en-GB" w:bidi="he-IL"/>
              </w:rPr>
            </w:pPr>
            <w:r w:rsidRPr="005C5E2C">
              <w:rPr>
                <w:lang w:val="en-AU" w:eastAsia="en-GB" w:bidi="he-IL"/>
              </w:rPr>
              <w:t>Team Member Name</w:t>
            </w:r>
            <w:r w:rsidRPr="005C5E2C">
              <w:rPr>
                <w:lang w:eastAsia="en-GB" w:bidi="he-IL"/>
              </w:rPr>
              <w:t> </w:t>
            </w:r>
          </w:p>
        </w:tc>
        <w:tc>
          <w:tcPr>
            <w:tcW w:w="4230" w:type="dxa"/>
            <w:tcBorders>
              <w:top w:val="nil"/>
              <w:left w:val="nil"/>
              <w:bottom w:val="nil"/>
              <w:right w:val="nil"/>
            </w:tcBorders>
            <w:shd w:val="clear" w:color="auto" w:fill="008BC4"/>
            <w:hideMark/>
          </w:tcPr>
          <w:p w14:paraId="672148F2" w14:textId="77777777" w:rsidR="005C5E2C" w:rsidRPr="005C5E2C" w:rsidRDefault="005C5E2C" w:rsidP="00C01C62">
            <w:pPr>
              <w:rPr>
                <w:rFonts w:ascii="Times New Roman" w:hAnsi="Times New Roman"/>
                <w:lang w:eastAsia="en-GB" w:bidi="he-IL"/>
              </w:rPr>
            </w:pPr>
            <w:r w:rsidRPr="005C5E2C">
              <w:rPr>
                <w:lang w:val="en-AU" w:eastAsia="en-GB" w:bidi="he-IL"/>
              </w:rPr>
              <w:t>Student ID</w:t>
            </w:r>
            <w:r w:rsidRPr="005C5E2C">
              <w:rPr>
                <w:lang w:eastAsia="en-GB" w:bidi="he-IL"/>
              </w:rPr>
              <w:t> </w:t>
            </w:r>
          </w:p>
        </w:tc>
      </w:tr>
      <w:tr w:rsidR="005C5E2C" w:rsidRPr="005C5E2C" w14:paraId="0F0CE186" w14:textId="77777777" w:rsidTr="005C5E2C">
        <w:trPr>
          <w:trHeight w:val="300"/>
        </w:trPr>
        <w:tc>
          <w:tcPr>
            <w:tcW w:w="4275" w:type="dxa"/>
            <w:tcBorders>
              <w:top w:val="nil"/>
              <w:left w:val="nil"/>
              <w:bottom w:val="nil"/>
              <w:right w:val="nil"/>
            </w:tcBorders>
            <w:shd w:val="clear" w:color="auto" w:fill="EAEBEF"/>
            <w:hideMark/>
          </w:tcPr>
          <w:p w14:paraId="0B0B9E1B" w14:textId="77777777" w:rsidR="005C5E2C" w:rsidRPr="005C5E2C" w:rsidRDefault="005C5E2C" w:rsidP="00C01C62">
            <w:pPr>
              <w:rPr>
                <w:rFonts w:ascii="Times New Roman" w:hAnsi="Times New Roman"/>
                <w:lang w:eastAsia="en-GB" w:bidi="he-IL"/>
              </w:rPr>
            </w:pPr>
            <w:r w:rsidRPr="005C5E2C">
              <w:rPr>
                <w:lang w:val="en-AU" w:eastAsia="en-GB" w:bidi="he-IL"/>
              </w:rPr>
              <w:t>Thi Doan</w:t>
            </w:r>
            <w:r w:rsidRPr="005C5E2C">
              <w:rPr>
                <w:lang w:eastAsia="en-GB" w:bidi="he-IL"/>
              </w:rPr>
              <w:t> </w:t>
            </w:r>
          </w:p>
        </w:tc>
        <w:tc>
          <w:tcPr>
            <w:tcW w:w="4230" w:type="dxa"/>
            <w:tcBorders>
              <w:top w:val="nil"/>
              <w:left w:val="nil"/>
              <w:bottom w:val="nil"/>
              <w:right w:val="nil"/>
            </w:tcBorders>
            <w:shd w:val="clear" w:color="auto" w:fill="EAEBEF"/>
            <w:hideMark/>
          </w:tcPr>
          <w:p w14:paraId="57BD2A4E" w14:textId="77777777" w:rsidR="005C5E2C" w:rsidRPr="005C5E2C" w:rsidRDefault="005C5E2C" w:rsidP="00C01C62">
            <w:pPr>
              <w:rPr>
                <w:rFonts w:ascii="Times New Roman" w:hAnsi="Times New Roman"/>
                <w:lang w:eastAsia="en-GB" w:bidi="he-IL"/>
              </w:rPr>
            </w:pPr>
            <w:r w:rsidRPr="005C5E2C">
              <w:rPr>
                <w:lang w:val="en-AU" w:eastAsia="en-GB" w:bidi="he-IL"/>
              </w:rPr>
              <w:t>u3090674</w:t>
            </w:r>
            <w:r w:rsidRPr="005C5E2C">
              <w:rPr>
                <w:lang w:eastAsia="en-GB" w:bidi="he-IL"/>
              </w:rPr>
              <w:t> </w:t>
            </w:r>
          </w:p>
        </w:tc>
      </w:tr>
      <w:tr w:rsidR="005C5E2C" w:rsidRPr="005C5E2C" w14:paraId="3838B8AF" w14:textId="77777777" w:rsidTr="005C5E2C">
        <w:trPr>
          <w:trHeight w:val="300"/>
        </w:trPr>
        <w:tc>
          <w:tcPr>
            <w:tcW w:w="4275" w:type="dxa"/>
            <w:tcBorders>
              <w:top w:val="nil"/>
              <w:left w:val="nil"/>
              <w:bottom w:val="nil"/>
              <w:right w:val="nil"/>
            </w:tcBorders>
            <w:shd w:val="clear" w:color="auto" w:fill="FFFFFF"/>
            <w:hideMark/>
          </w:tcPr>
          <w:p w14:paraId="7C348B25" w14:textId="77777777" w:rsidR="005C5E2C" w:rsidRPr="005C5E2C" w:rsidRDefault="005C5E2C" w:rsidP="00C01C62">
            <w:pPr>
              <w:rPr>
                <w:rFonts w:ascii="Times New Roman" w:hAnsi="Times New Roman"/>
                <w:lang w:eastAsia="en-GB" w:bidi="he-IL"/>
              </w:rPr>
            </w:pPr>
            <w:r w:rsidRPr="005C5E2C">
              <w:rPr>
                <w:lang w:val="en-AU" w:eastAsia="en-GB" w:bidi="he-IL"/>
              </w:rPr>
              <w:t>Alan Gaugler</w:t>
            </w:r>
            <w:r w:rsidRPr="005C5E2C">
              <w:rPr>
                <w:lang w:eastAsia="en-GB" w:bidi="he-IL"/>
              </w:rPr>
              <w:t> </w:t>
            </w:r>
          </w:p>
        </w:tc>
        <w:tc>
          <w:tcPr>
            <w:tcW w:w="4230" w:type="dxa"/>
            <w:tcBorders>
              <w:top w:val="nil"/>
              <w:left w:val="nil"/>
              <w:bottom w:val="nil"/>
              <w:right w:val="nil"/>
            </w:tcBorders>
            <w:shd w:val="clear" w:color="auto" w:fill="FFFFFF"/>
            <w:hideMark/>
          </w:tcPr>
          <w:p w14:paraId="06CB16DC" w14:textId="77777777" w:rsidR="005C5E2C" w:rsidRPr="005C5E2C" w:rsidRDefault="005C5E2C" w:rsidP="00C01C62">
            <w:pPr>
              <w:rPr>
                <w:rFonts w:ascii="Times New Roman" w:hAnsi="Times New Roman"/>
                <w:lang w:eastAsia="en-GB" w:bidi="he-IL"/>
              </w:rPr>
            </w:pPr>
            <w:r w:rsidRPr="005C5E2C">
              <w:rPr>
                <w:lang w:val="en-AU" w:eastAsia="en-GB" w:bidi="he-IL"/>
              </w:rPr>
              <w:t>u885853</w:t>
            </w:r>
            <w:r w:rsidRPr="005C5E2C">
              <w:rPr>
                <w:lang w:eastAsia="en-GB" w:bidi="he-IL"/>
              </w:rPr>
              <w:t> </w:t>
            </w:r>
          </w:p>
        </w:tc>
      </w:tr>
      <w:tr w:rsidR="005C5E2C" w:rsidRPr="005C5E2C" w14:paraId="3B822408" w14:textId="77777777" w:rsidTr="005C5E2C">
        <w:trPr>
          <w:trHeight w:val="300"/>
        </w:trPr>
        <w:tc>
          <w:tcPr>
            <w:tcW w:w="4275" w:type="dxa"/>
            <w:tcBorders>
              <w:top w:val="nil"/>
              <w:left w:val="nil"/>
              <w:bottom w:val="nil"/>
              <w:right w:val="nil"/>
            </w:tcBorders>
            <w:shd w:val="clear" w:color="auto" w:fill="EAEBEF"/>
            <w:hideMark/>
          </w:tcPr>
          <w:p w14:paraId="7311E557" w14:textId="77777777" w:rsidR="005C5E2C" w:rsidRPr="005C5E2C" w:rsidRDefault="005C5E2C" w:rsidP="00C01C62">
            <w:pPr>
              <w:rPr>
                <w:rFonts w:ascii="Times New Roman" w:hAnsi="Times New Roman"/>
                <w:lang w:eastAsia="en-GB" w:bidi="he-IL"/>
              </w:rPr>
            </w:pPr>
            <w:r w:rsidRPr="005C5E2C">
              <w:rPr>
                <w:lang w:val="en-AU" w:eastAsia="en-GB" w:bidi="he-IL"/>
              </w:rPr>
              <w:t>Tristan Hore</w:t>
            </w:r>
            <w:r w:rsidRPr="005C5E2C">
              <w:rPr>
                <w:lang w:eastAsia="en-GB" w:bidi="he-IL"/>
              </w:rPr>
              <w:t> </w:t>
            </w:r>
          </w:p>
        </w:tc>
        <w:tc>
          <w:tcPr>
            <w:tcW w:w="4230" w:type="dxa"/>
            <w:tcBorders>
              <w:top w:val="nil"/>
              <w:left w:val="nil"/>
              <w:bottom w:val="nil"/>
              <w:right w:val="nil"/>
            </w:tcBorders>
            <w:shd w:val="clear" w:color="auto" w:fill="EAEBEF"/>
            <w:hideMark/>
          </w:tcPr>
          <w:p w14:paraId="10983DA9" w14:textId="77777777" w:rsidR="005C5E2C" w:rsidRPr="005C5E2C" w:rsidRDefault="005C5E2C" w:rsidP="00C01C62">
            <w:pPr>
              <w:rPr>
                <w:rFonts w:ascii="Times New Roman" w:hAnsi="Times New Roman"/>
                <w:lang w:eastAsia="en-GB" w:bidi="he-IL"/>
              </w:rPr>
            </w:pPr>
            <w:r w:rsidRPr="005C5E2C">
              <w:rPr>
                <w:lang w:val="en-AU" w:eastAsia="en-GB" w:bidi="he-IL"/>
              </w:rPr>
              <w:t>u3218682</w:t>
            </w:r>
            <w:r w:rsidRPr="005C5E2C">
              <w:rPr>
                <w:lang w:eastAsia="en-GB" w:bidi="he-IL"/>
              </w:rPr>
              <w:t> </w:t>
            </w:r>
          </w:p>
        </w:tc>
      </w:tr>
      <w:tr w:rsidR="005C5E2C" w:rsidRPr="005C5E2C" w14:paraId="14D1E2EC" w14:textId="77777777" w:rsidTr="005C5E2C">
        <w:trPr>
          <w:trHeight w:val="300"/>
        </w:trPr>
        <w:tc>
          <w:tcPr>
            <w:tcW w:w="4275" w:type="dxa"/>
            <w:tcBorders>
              <w:top w:val="nil"/>
              <w:left w:val="nil"/>
              <w:bottom w:val="nil"/>
              <w:right w:val="nil"/>
            </w:tcBorders>
            <w:shd w:val="clear" w:color="auto" w:fill="FFFFFF"/>
            <w:hideMark/>
          </w:tcPr>
          <w:p w14:paraId="0AAD241F" w14:textId="77777777" w:rsidR="005C5E2C" w:rsidRPr="005C5E2C" w:rsidRDefault="005C5E2C" w:rsidP="00C01C62">
            <w:pPr>
              <w:rPr>
                <w:rFonts w:ascii="Times New Roman" w:hAnsi="Times New Roman"/>
                <w:lang w:eastAsia="en-GB" w:bidi="he-IL"/>
              </w:rPr>
            </w:pPr>
            <w:r w:rsidRPr="005C5E2C">
              <w:rPr>
                <w:lang w:val="en-AU" w:eastAsia="en-GB" w:bidi="he-IL"/>
              </w:rPr>
              <w:t>Johnson Sangah</w:t>
            </w:r>
            <w:r w:rsidRPr="005C5E2C">
              <w:rPr>
                <w:lang w:eastAsia="en-GB" w:bidi="he-IL"/>
              </w:rPr>
              <w:t> </w:t>
            </w:r>
          </w:p>
        </w:tc>
        <w:tc>
          <w:tcPr>
            <w:tcW w:w="4230" w:type="dxa"/>
            <w:tcBorders>
              <w:top w:val="nil"/>
              <w:left w:val="nil"/>
              <w:bottom w:val="nil"/>
              <w:right w:val="nil"/>
            </w:tcBorders>
            <w:shd w:val="clear" w:color="auto" w:fill="FFFFFF"/>
            <w:hideMark/>
          </w:tcPr>
          <w:p w14:paraId="2F4F6B3E" w14:textId="77777777" w:rsidR="005C5E2C" w:rsidRPr="005C5E2C" w:rsidRDefault="005C5E2C" w:rsidP="00C01C62">
            <w:pPr>
              <w:rPr>
                <w:rFonts w:ascii="Times New Roman" w:hAnsi="Times New Roman"/>
                <w:lang w:eastAsia="en-GB" w:bidi="he-IL"/>
              </w:rPr>
            </w:pPr>
            <w:r w:rsidRPr="005C5E2C">
              <w:rPr>
                <w:lang w:val="en-AU" w:eastAsia="en-GB" w:bidi="he-IL"/>
              </w:rPr>
              <w:t>u3082492</w:t>
            </w:r>
            <w:r w:rsidRPr="005C5E2C">
              <w:rPr>
                <w:lang w:eastAsia="en-GB" w:bidi="he-IL"/>
              </w:rPr>
              <w:t> </w:t>
            </w:r>
          </w:p>
        </w:tc>
      </w:tr>
    </w:tbl>
    <w:p w14:paraId="52FB3074" w14:textId="77777777" w:rsidR="005C5E2C" w:rsidRPr="005C5E2C" w:rsidRDefault="005C5E2C" w:rsidP="00C01C62">
      <w:pPr>
        <w:rPr>
          <w:rFonts w:ascii="Segoe UI" w:hAnsi="Segoe UI" w:cs="Segoe UI"/>
          <w:sz w:val="18"/>
          <w:szCs w:val="18"/>
          <w:lang w:eastAsia="en-GB" w:bidi="he-IL"/>
        </w:rPr>
      </w:pPr>
      <w:r w:rsidRPr="005C5E2C">
        <w:rPr>
          <w:lang w:eastAsia="en-GB" w:bidi="he-IL"/>
        </w:rPr>
        <w:t> </w:t>
      </w:r>
    </w:p>
    <w:p w14:paraId="163A0482" w14:textId="79F7672A" w:rsidR="00DA5512" w:rsidRDefault="00DA5512" w:rsidP="00C01C62">
      <w:r>
        <w:br w:type="page"/>
      </w:r>
    </w:p>
    <w:p w14:paraId="0300466D" w14:textId="77777777" w:rsidR="00D77246" w:rsidRDefault="00D77246" w:rsidP="00C01C62"/>
    <w:sdt>
      <w:sdtPr>
        <w:rPr>
          <w:rFonts w:asciiTheme="minorHAnsi" w:eastAsiaTheme="minorHAnsi" w:hAnsiTheme="minorHAnsi" w:cstheme="minorBidi"/>
          <w:color w:val="auto"/>
          <w:sz w:val="22"/>
          <w:szCs w:val="22"/>
          <w:lang w:val="en-GB"/>
        </w:rPr>
        <w:id w:val="356241811"/>
        <w:docPartObj>
          <w:docPartGallery w:val="Table of Contents"/>
          <w:docPartUnique/>
        </w:docPartObj>
      </w:sdtPr>
      <w:sdtEndPr>
        <w:rPr>
          <w:noProof/>
          <w:sz w:val="24"/>
          <w:szCs w:val="24"/>
        </w:rPr>
      </w:sdtEndPr>
      <w:sdtContent>
        <w:p w14:paraId="2A6DFEE7" w14:textId="62A26232" w:rsidR="000065C2" w:rsidRDefault="000065C2" w:rsidP="00C01C62">
          <w:pPr>
            <w:pStyle w:val="TOCHeading"/>
          </w:pPr>
          <w:r>
            <w:t>Contents</w:t>
          </w:r>
        </w:p>
        <w:p w14:paraId="004F26A7" w14:textId="3C1A9886" w:rsidR="001F6646" w:rsidRDefault="000065C2">
          <w:pPr>
            <w:pStyle w:val="TOC1"/>
            <w:tabs>
              <w:tab w:val="right" w:leader="dot" w:pos="9016"/>
            </w:tabs>
            <w:rPr>
              <w:rFonts w:eastAsiaTheme="minorEastAsia"/>
              <w:noProof/>
              <w:sz w:val="22"/>
              <w:szCs w:val="22"/>
              <w:lang w:eastAsia="en-GB" w:bidi="he-IL"/>
            </w:rPr>
          </w:pPr>
          <w:r>
            <w:fldChar w:fldCharType="begin"/>
          </w:r>
          <w:r>
            <w:instrText xml:space="preserve"> TOC \o "1-3" \h \z \u </w:instrText>
          </w:r>
          <w:r>
            <w:fldChar w:fldCharType="separate"/>
          </w:r>
          <w:hyperlink w:anchor="_Toc132979231" w:history="1">
            <w:r w:rsidR="001F6646" w:rsidRPr="008C2C36">
              <w:rPr>
                <w:rStyle w:val="Hyperlink"/>
                <w:noProof/>
              </w:rPr>
              <w:t>Executive Summary</w:t>
            </w:r>
            <w:r w:rsidR="001F6646">
              <w:rPr>
                <w:noProof/>
                <w:webHidden/>
              </w:rPr>
              <w:tab/>
            </w:r>
            <w:r w:rsidR="001F6646">
              <w:rPr>
                <w:noProof/>
                <w:webHidden/>
              </w:rPr>
              <w:fldChar w:fldCharType="begin"/>
            </w:r>
            <w:r w:rsidR="001F6646">
              <w:rPr>
                <w:noProof/>
                <w:webHidden/>
              </w:rPr>
              <w:instrText xml:space="preserve"> PAGEREF _Toc132979231 \h </w:instrText>
            </w:r>
            <w:r w:rsidR="001F6646">
              <w:rPr>
                <w:noProof/>
                <w:webHidden/>
              </w:rPr>
            </w:r>
            <w:r w:rsidR="001F6646">
              <w:rPr>
                <w:noProof/>
                <w:webHidden/>
              </w:rPr>
              <w:fldChar w:fldCharType="separate"/>
            </w:r>
            <w:r w:rsidR="001F6646">
              <w:rPr>
                <w:noProof/>
                <w:webHidden/>
              </w:rPr>
              <w:t>3</w:t>
            </w:r>
            <w:r w:rsidR="001F6646">
              <w:rPr>
                <w:noProof/>
                <w:webHidden/>
              </w:rPr>
              <w:fldChar w:fldCharType="end"/>
            </w:r>
          </w:hyperlink>
        </w:p>
        <w:p w14:paraId="778A9242" w14:textId="6DA6F67F" w:rsidR="001F6646" w:rsidRDefault="00D137C0">
          <w:pPr>
            <w:pStyle w:val="TOC1"/>
            <w:tabs>
              <w:tab w:val="right" w:leader="dot" w:pos="9016"/>
            </w:tabs>
            <w:rPr>
              <w:rFonts w:eastAsiaTheme="minorEastAsia"/>
              <w:noProof/>
              <w:sz w:val="22"/>
              <w:szCs w:val="22"/>
              <w:lang w:eastAsia="en-GB" w:bidi="he-IL"/>
            </w:rPr>
          </w:pPr>
          <w:hyperlink w:anchor="_Toc132979232" w:history="1">
            <w:r w:rsidR="001F6646" w:rsidRPr="008C2C36">
              <w:rPr>
                <w:rStyle w:val="Hyperlink"/>
                <w:noProof/>
              </w:rPr>
              <w:t>Introduction and Description of the Project</w:t>
            </w:r>
            <w:r w:rsidR="001F6646">
              <w:rPr>
                <w:noProof/>
                <w:webHidden/>
              </w:rPr>
              <w:tab/>
            </w:r>
            <w:r w:rsidR="001F6646">
              <w:rPr>
                <w:noProof/>
                <w:webHidden/>
              </w:rPr>
              <w:fldChar w:fldCharType="begin"/>
            </w:r>
            <w:r w:rsidR="001F6646">
              <w:rPr>
                <w:noProof/>
                <w:webHidden/>
              </w:rPr>
              <w:instrText xml:space="preserve"> PAGEREF _Toc132979232 \h </w:instrText>
            </w:r>
            <w:r w:rsidR="001F6646">
              <w:rPr>
                <w:noProof/>
                <w:webHidden/>
              </w:rPr>
            </w:r>
            <w:r w:rsidR="001F6646">
              <w:rPr>
                <w:noProof/>
                <w:webHidden/>
              </w:rPr>
              <w:fldChar w:fldCharType="separate"/>
            </w:r>
            <w:r w:rsidR="001F6646">
              <w:rPr>
                <w:noProof/>
                <w:webHidden/>
              </w:rPr>
              <w:t>3</w:t>
            </w:r>
            <w:r w:rsidR="001F6646">
              <w:rPr>
                <w:noProof/>
                <w:webHidden/>
              </w:rPr>
              <w:fldChar w:fldCharType="end"/>
            </w:r>
          </w:hyperlink>
        </w:p>
        <w:p w14:paraId="1A19D3A9" w14:textId="498E9005" w:rsidR="001F6646" w:rsidRDefault="00D137C0">
          <w:pPr>
            <w:pStyle w:val="TOC1"/>
            <w:tabs>
              <w:tab w:val="right" w:leader="dot" w:pos="9016"/>
            </w:tabs>
            <w:rPr>
              <w:rFonts w:eastAsiaTheme="minorEastAsia"/>
              <w:noProof/>
              <w:sz w:val="22"/>
              <w:szCs w:val="22"/>
              <w:lang w:eastAsia="en-GB" w:bidi="he-IL"/>
            </w:rPr>
          </w:pPr>
          <w:hyperlink w:anchor="_Toc132979233" w:history="1">
            <w:r w:rsidR="001F6646" w:rsidRPr="008C2C36">
              <w:rPr>
                <w:rStyle w:val="Hyperlink"/>
                <w:noProof/>
              </w:rPr>
              <w:t>Assessment of the project deliverables</w:t>
            </w:r>
            <w:r w:rsidR="001F6646">
              <w:rPr>
                <w:noProof/>
                <w:webHidden/>
              </w:rPr>
              <w:tab/>
            </w:r>
            <w:r w:rsidR="001F6646">
              <w:rPr>
                <w:noProof/>
                <w:webHidden/>
              </w:rPr>
              <w:fldChar w:fldCharType="begin"/>
            </w:r>
            <w:r w:rsidR="001F6646">
              <w:rPr>
                <w:noProof/>
                <w:webHidden/>
              </w:rPr>
              <w:instrText xml:space="preserve"> PAGEREF _Toc132979233 \h </w:instrText>
            </w:r>
            <w:r w:rsidR="001F6646">
              <w:rPr>
                <w:noProof/>
                <w:webHidden/>
              </w:rPr>
            </w:r>
            <w:r w:rsidR="001F6646">
              <w:rPr>
                <w:noProof/>
                <w:webHidden/>
              </w:rPr>
              <w:fldChar w:fldCharType="separate"/>
            </w:r>
            <w:r w:rsidR="001F6646">
              <w:rPr>
                <w:noProof/>
                <w:webHidden/>
              </w:rPr>
              <w:t>4</w:t>
            </w:r>
            <w:r w:rsidR="001F6646">
              <w:rPr>
                <w:noProof/>
                <w:webHidden/>
              </w:rPr>
              <w:fldChar w:fldCharType="end"/>
            </w:r>
          </w:hyperlink>
        </w:p>
        <w:p w14:paraId="6BD9A89F" w14:textId="5CE3BAC0" w:rsidR="001F6646" w:rsidRDefault="00D137C0">
          <w:pPr>
            <w:pStyle w:val="TOC2"/>
            <w:tabs>
              <w:tab w:val="right" w:leader="dot" w:pos="9016"/>
            </w:tabs>
            <w:rPr>
              <w:rFonts w:eastAsiaTheme="minorEastAsia"/>
              <w:noProof/>
              <w:sz w:val="22"/>
              <w:szCs w:val="22"/>
              <w:lang w:eastAsia="en-GB" w:bidi="he-IL"/>
            </w:rPr>
          </w:pPr>
          <w:hyperlink w:anchor="_Toc132979234" w:history="1">
            <w:r w:rsidR="001F6646" w:rsidRPr="008C2C36">
              <w:rPr>
                <w:rStyle w:val="Hyperlink"/>
                <w:noProof/>
              </w:rPr>
              <w:t>Project Proposal and Plan</w:t>
            </w:r>
            <w:r w:rsidR="001F6646">
              <w:rPr>
                <w:noProof/>
                <w:webHidden/>
              </w:rPr>
              <w:tab/>
            </w:r>
            <w:r w:rsidR="001F6646">
              <w:rPr>
                <w:noProof/>
                <w:webHidden/>
              </w:rPr>
              <w:fldChar w:fldCharType="begin"/>
            </w:r>
            <w:r w:rsidR="001F6646">
              <w:rPr>
                <w:noProof/>
                <w:webHidden/>
              </w:rPr>
              <w:instrText xml:space="preserve"> PAGEREF _Toc132979234 \h </w:instrText>
            </w:r>
            <w:r w:rsidR="001F6646">
              <w:rPr>
                <w:noProof/>
                <w:webHidden/>
              </w:rPr>
            </w:r>
            <w:r w:rsidR="001F6646">
              <w:rPr>
                <w:noProof/>
                <w:webHidden/>
              </w:rPr>
              <w:fldChar w:fldCharType="separate"/>
            </w:r>
            <w:r w:rsidR="001F6646">
              <w:rPr>
                <w:noProof/>
                <w:webHidden/>
              </w:rPr>
              <w:t>6</w:t>
            </w:r>
            <w:r w:rsidR="001F6646">
              <w:rPr>
                <w:noProof/>
                <w:webHidden/>
              </w:rPr>
              <w:fldChar w:fldCharType="end"/>
            </w:r>
          </w:hyperlink>
        </w:p>
        <w:p w14:paraId="1826DEBD" w14:textId="4D2EAE1B" w:rsidR="001F6646" w:rsidRDefault="00D137C0">
          <w:pPr>
            <w:pStyle w:val="TOC2"/>
            <w:tabs>
              <w:tab w:val="right" w:leader="dot" w:pos="9016"/>
            </w:tabs>
            <w:rPr>
              <w:rFonts w:eastAsiaTheme="minorEastAsia"/>
              <w:noProof/>
              <w:sz w:val="22"/>
              <w:szCs w:val="22"/>
              <w:lang w:eastAsia="en-GB" w:bidi="he-IL"/>
            </w:rPr>
          </w:pPr>
          <w:hyperlink w:anchor="_Toc132979235" w:history="1">
            <w:r w:rsidR="001F6646" w:rsidRPr="008C2C36">
              <w:rPr>
                <w:rStyle w:val="Hyperlink"/>
                <w:noProof/>
              </w:rPr>
              <w:t>Source code for the NS-3 simulations</w:t>
            </w:r>
            <w:r w:rsidR="001F6646">
              <w:rPr>
                <w:noProof/>
                <w:webHidden/>
              </w:rPr>
              <w:tab/>
            </w:r>
            <w:r w:rsidR="001F6646">
              <w:rPr>
                <w:noProof/>
                <w:webHidden/>
              </w:rPr>
              <w:fldChar w:fldCharType="begin"/>
            </w:r>
            <w:r w:rsidR="001F6646">
              <w:rPr>
                <w:noProof/>
                <w:webHidden/>
              </w:rPr>
              <w:instrText xml:space="preserve"> PAGEREF _Toc132979235 \h </w:instrText>
            </w:r>
            <w:r w:rsidR="001F6646">
              <w:rPr>
                <w:noProof/>
                <w:webHidden/>
              </w:rPr>
            </w:r>
            <w:r w:rsidR="001F6646">
              <w:rPr>
                <w:noProof/>
                <w:webHidden/>
              </w:rPr>
              <w:fldChar w:fldCharType="separate"/>
            </w:r>
            <w:r w:rsidR="001F6646">
              <w:rPr>
                <w:noProof/>
                <w:webHidden/>
              </w:rPr>
              <w:t>6</w:t>
            </w:r>
            <w:r w:rsidR="001F6646">
              <w:rPr>
                <w:noProof/>
                <w:webHidden/>
              </w:rPr>
              <w:fldChar w:fldCharType="end"/>
            </w:r>
          </w:hyperlink>
        </w:p>
        <w:p w14:paraId="263BBF9F" w14:textId="11DA4488" w:rsidR="001F6646" w:rsidRDefault="00D137C0">
          <w:pPr>
            <w:pStyle w:val="TOC2"/>
            <w:tabs>
              <w:tab w:val="right" w:leader="dot" w:pos="9016"/>
            </w:tabs>
            <w:rPr>
              <w:rFonts w:eastAsiaTheme="minorEastAsia"/>
              <w:noProof/>
              <w:sz w:val="22"/>
              <w:szCs w:val="22"/>
              <w:lang w:eastAsia="en-GB" w:bidi="he-IL"/>
            </w:rPr>
          </w:pPr>
          <w:hyperlink w:anchor="_Toc132979236" w:history="1">
            <w:r w:rsidR="001F6646" w:rsidRPr="008C2C36">
              <w:rPr>
                <w:rStyle w:val="Hyperlink"/>
                <w:noProof/>
              </w:rPr>
              <w:t>Data traces produced from the NS-3 simulations</w:t>
            </w:r>
            <w:r w:rsidR="001F6646">
              <w:rPr>
                <w:noProof/>
                <w:webHidden/>
              </w:rPr>
              <w:tab/>
            </w:r>
            <w:r w:rsidR="001F6646">
              <w:rPr>
                <w:noProof/>
                <w:webHidden/>
              </w:rPr>
              <w:fldChar w:fldCharType="begin"/>
            </w:r>
            <w:r w:rsidR="001F6646">
              <w:rPr>
                <w:noProof/>
                <w:webHidden/>
              </w:rPr>
              <w:instrText xml:space="preserve"> PAGEREF _Toc132979236 \h </w:instrText>
            </w:r>
            <w:r w:rsidR="001F6646">
              <w:rPr>
                <w:noProof/>
                <w:webHidden/>
              </w:rPr>
            </w:r>
            <w:r w:rsidR="001F6646">
              <w:rPr>
                <w:noProof/>
                <w:webHidden/>
              </w:rPr>
              <w:fldChar w:fldCharType="separate"/>
            </w:r>
            <w:r w:rsidR="001F6646">
              <w:rPr>
                <w:noProof/>
                <w:webHidden/>
              </w:rPr>
              <w:t>7</w:t>
            </w:r>
            <w:r w:rsidR="001F6646">
              <w:rPr>
                <w:noProof/>
                <w:webHidden/>
              </w:rPr>
              <w:fldChar w:fldCharType="end"/>
            </w:r>
          </w:hyperlink>
        </w:p>
        <w:p w14:paraId="5D32EAC3" w14:textId="565080EB" w:rsidR="001F6646" w:rsidRDefault="00D137C0">
          <w:pPr>
            <w:pStyle w:val="TOC2"/>
            <w:tabs>
              <w:tab w:val="right" w:leader="dot" w:pos="9016"/>
            </w:tabs>
            <w:rPr>
              <w:rFonts w:eastAsiaTheme="minorEastAsia"/>
              <w:noProof/>
              <w:sz w:val="22"/>
              <w:szCs w:val="22"/>
              <w:lang w:eastAsia="en-GB" w:bidi="he-IL"/>
            </w:rPr>
          </w:pPr>
          <w:hyperlink w:anchor="_Toc132979237" w:history="1">
            <w:r w:rsidR="001F6646" w:rsidRPr="008C2C36">
              <w:rPr>
                <w:rStyle w:val="Hyperlink"/>
                <w:noProof/>
              </w:rPr>
              <w:t>Datasets Produced from the Data Traces</w:t>
            </w:r>
            <w:r w:rsidR="001F6646">
              <w:rPr>
                <w:noProof/>
                <w:webHidden/>
              </w:rPr>
              <w:tab/>
            </w:r>
            <w:r w:rsidR="001F6646">
              <w:rPr>
                <w:noProof/>
                <w:webHidden/>
              </w:rPr>
              <w:fldChar w:fldCharType="begin"/>
            </w:r>
            <w:r w:rsidR="001F6646">
              <w:rPr>
                <w:noProof/>
                <w:webHidden/>
              </w:rPr>
              <w:instrText xml:space="preserve"> PAGEREF _Toc132979237 \h </w:instrText>
            </w:r>
            <w:r w:rsidR="001F6646">
              <w:rPr>
                <w:noProof/>
                <w:webHidden/>
              </w:rPr>
            </w:r>
            <w:r w:rsidR="001F6646">
              <w:rPr>
                <w:noProof/>
                <w:webHidden/>
              </w:rPr>
              <w:fldChar w:fldCharType="separate"/>
            </w:r>
            <w:r w:rsidR="001F6646">
              <w:rPr>
                <w:noProof/>
                <w:webHidden/>
              </w:rPr>
              <w:t>7</w:t>
            </w:r>
            <w:r w:rsidR="001F6646">
              <w:rPr>
                <w:noProof/>
                <w:webHidden/>
              </w:rPr>
              <w:fldChar w:fldCharType="end"/>
            </w:r>
          </w:hyperlink>
        </w:p>
        <w:p w14:paraId="056516EE" w14:textId="2BDE1BA3" w:rsidR="001F6646" w:rsidRDefault="00D137C0">
          <w:pPr>
            <w:pStyle w:val="TOC2"/>
            <w:tabs>
              <w:tab w:val="right" w:leader="dot" w:pos="9016"/>
            </w:tabs>
            <w:rPr>
              <w:rFonts w:eastAsiaTheme="minorEastAsia"/>
              <w:noProof/>
              <w:sz w:val="22"/>
              <w:szCs w:val="22"/>
              <w:lang w:eastAsia="en-GB" w:bidi="he-IL"/>
            </w:rPr>
          </w:pPr>
          <w:hyperlink w:anchor="_Toc132979238" w:history="1">
            <w:r w:rsidR="001F6646" w:rsidRPr="008C2C36">
              <w:rPr>
                <w:rStyle w:val="Hyperlink"/>
                <w:noProof/>
              </w:rPr>
              <w:t xml:space="preserve">Routing Table which Identifies Malicious Nodes </w:t>
            </w:r>
            <w:r w:rsidR="001F6646" w:rsidRPr="008C2C36">
              <w:rPr>
                <w:rStyle w:val="Hyperlink"/>
                <w:noProof/>
                <w:highlight w:val="yellow"/>
              </w:rPr>
              <w:t>Not completed</w:t>
            </w:r>
            <w:r w:rsidR="001F6646">
              <w:rPr>
                <w:noProof/>
                <w:webHidden/>
              </w:rPr>
              <w:tab/>
            </w:r>
            <w:r w:rsidR="001F6646">
              <w:rPr>
                <w:noProof/>
                <w:webHidden/>
              </w:rPr>
              <w:fldChar w:fldCharType="begin"/>
            </w:r>
            <w:r w:rsidR="001F6646">
              <w:rPr>
                <w:noProof/>
                <w:webHidden/>
              </w:rPr>
              <w:instrText xml:space="preserve"> PAGEREF _Toc132979238 \h </w:instrText>
            </w:r>
            <w:r w:rsidR="001F6646">
              <w:rPr>
                <w:noProof/>
                <w:webHidden/>
              </w:rPr>
            </w:r>
            <w:r w:rsidR="001F6646">
              <w:rPr>
                <w:noProof/>
                <w:webHidden/>
              </w:rPr>
              <w:fldChar w:fldCharType="separate"/>
            </w:r>
            <w:r w:rsidR="001F6646">
              <w:rPr>
                <w:noProof/>
                <w:webHidden/>
              </w:rPr>
              <w:t>14</w:t>
            </w:r>
            <w:r w:rsidR="001F6646">
              <w:rPr>
                <w:noProof/>
                <w:webHidden/>
              </w:rPr>
              <w:fldChar w:fldCharType="end"/>
            </w:r>
          </w:hyperlink>
        </w:p>
        <w:p w14:paraId="122D6502" w14:textId="6B9EB19B" w:rsidR="001F6646" w:rsidRDefault="00D137C0">
          <w:pPr>
            <w:pStyle w:val="TOC1"/>
            <w:tabs>
              <w:tab w:val="right" w:leader="dot" w:pos="9016"/>
            </w:tabs>
            <w:rPr>
              <w:rFonts w:eastAsiaTheme="minorEastAsia"/>
              <w:noProof/>
              <w:sz w:val="22"/>
              <w:szCs w:val="22"/>
              <w:lang w:eastAsia="en-GB" w:bidi="he-IL"/>
            </w:rPr>
          </w:pPr>
          <w:hyperlink w:anchor="_Toc132979239" w:history="1">
            <w:r w:rsidR="001F6646" w:rsidRPr="008C2C36">
              <w:rPr>
                <w:rStyle w:val="Hyperlink"/>
                <w:noProof/>
              </w:rPr>
              <w:t>Report on resources.</w:t>
            </w:r>
            <w:r w:rsidR="001F6646">
              <w:rPr>
                <w:noProof/>
                <w:webHidden/>
              </w:rPr>
              <w:tab/>
            </w:r>
            <w:r w:rsidR="001F6646">
              <w:rPr>
                <w:noProof/>
                <w:webHidden/>
              </w:rPr>
              <w:fldChar w:fldCharType="begin"/>
            </w:r>
            <w:r w:rsidR="001F6646">
              <w:rPr>
                <w:noProof/>
                <w:webHidden/>
              </w:rPr>
              <w:instrText xml:space="preserve"> PAGEREF _Toc132979239 \h </w:instrText>
            </w:r>
            <w:r w:rsidR="001F6646">
              <w:rPr>
                <w:noProof/>
                <w:webHidden/>
              </w:rPr>
            </w:r>
            <w:r w:rsidR="001F6646">
              <w:rPr>
                <w:noProof/>
                <w:webHidden/>
              </w:rPr>
              <w:fldChar w:fldCharType="separate"/>
            </w:r>
            <w:r w:rsidR="001F6646">
              <w:rPr>
                <w:noProof/>
                <w:webHidden/>
              </w:rPr>
              <w:t>14</w:t>
            </w:r>
            <w:r w:rsidR="001F6646">
              <w:rPr>
                <w:noProof/>
                <w:webHidden/>
              </w:rPr>
              <w:fldChar w:fldCharType="end"/>
            </w:r>
          </w:hyperlink>
        </w:p>
        <w:p w14:paraId="7288A835" w14:textId="4FFE6DB8" w:rsidR="001F6646" w:rsidRDefault="00D137C0">
          <w:pPr>
            <w:pStyle w:val="TOC1"/>
            <w:tabs>
              <w:tab w:val="right" w:leader="dot" w:pos="9016"/>
            </w:tabs>
            <w:rPr>
              <w:rFonts w:eastAsiaTheme="minorEastAsia"/>
              <w:noProof/>
              <w:sz w:val="22"/>
              <w:szCs w:val="22"/>
              <w:lang w:eastAsia="en-GB" w:bidi="he-IL"/>
            </w:rPr>
          </w:pPr>
          <w:hyperlink w:anchor="_Toc132979240" w:history="1">
            <w:r w:rsidR="001F6646" w:rsidRPr="008C2C36">
              <w:rPr>
                <w:rStyle w:val="Hyperlink"/>
                <w:noProof/>
              </w:rPr>
              <w:t>Outstanding Issues</w:t>
            </w:r>
            <w:r w:rsidR="001F6646">
              <w:rPr>
                <w:noProof/>
                <w:webHidden/>
              </w:rPr>
              <w:tab/>
            </w:r>
            <w:r w:rsidR="001F6646">
              <w:rPr>
                <w:noProof/>
                <w:webHidden/>
              </w:rPr>
              <w:fldChar w:fldCharType="begin"/>
            </w:r>
            <w:r w:rsidR="001F6646">
              <w:rPr>
                <w:noProof/>
                <w:webHidden/>
              </w:rPr>
              <w:instrText xml:space="preserve"> PAGEREF _Toc132979240 \h </w:instrText>
            </w:r>
            <w:r w:rsidR="001F6646">
              <w:rPr>
                <w:noProof/>
                <w:webHidden/>
              </w:rPr>
            </w:r>
            <w:r w:rsidR="001F6646">
              <w:rPr>
                <w:noProof/>
                <w:webHidden/>
              </w:rPr>
              <w:fldChar w:fldCharType="separate"/>
            </w:r>
            <w:r w:rsidR="001F6646">
              <w:rPr>
                <w:noProof/>
                <w:webHidden/>
              </w:rPr>
              <w:t>14</w:t>
            </w:r>
            <w:r w:rsidR="001F6646">
              <w:rPr>
                <w:noProof/>
                <w:webHidden/>
              </w:rPr>
              <w:fldChar w:fldCharType="end"/>
            </w:r>
          </w:hyperlink>
        </w:p>
        <w:p w14:paraId="7FA9F914" w14:textId="05585DDF" w:rsidR="001F6646" w:rsidRDefault="00D137C0">
          <w:pPr>
            <w:pStyle w:val="TOC1"/>
            <w:tabs>
              <w:tab w:val="right" w:leader="dot" w:pos="9016"/>
            </w:tabs>
            <w:rPr>
              <w:rFonts w:eastAsiaTheme="minorEastAsia"/>
              <w:noProof/>
              <w:sz w:val="22"/>
              <w:szCs w:val="22"/>
              <w:lang w:eastAsia="en-GB" w:bidi="he-IL"/>
            </w:rPr>
          </w:pPr>
          <w:hyperlink w:anchor="_Toc132979241" w:history="1">
            <w:r w:rsidR="001F6646" w:rsidRPr="008C2C36">
              <w:rPr>
                <w:rStyle w:val="Hyperlink"/>
                <w:noProof/>
              </w:rPr>
              <w:t>Report of risks mitigated.</w:t>
            </w:r>
            <w:r w:rsidR="001F6646">
              <w:rPr>
                <w:noProof/>
                <w:webHidden/>
              </w:rPr>
              <w:tab/>
            </w:r>
            <w:r w:rsidR="001F6646">
              <w:rPr>
                <w:noProof/>
                <w:webHidden/>
              </w:rPr>
              <w:fldChar w:fldCharType="begin"/>
            </w:r>
            <w:r w:rsidR="001F6646">
              <w:rPr>
                <w:noProof/>
                <w:webHidden/>
              </w:rPr>
              <w:instrText xml:space="preserve"> PAGEREF _Toc132979241 \h </w:instrText>
            </w:r>
            <w:r w:rsidR="001F6646">
              <w:rPr>
                <w:noProof/>
                <w:webHidden/>
              </w:rPr>
            </w:r>
            <w:r w:rsidR="001F6646">
              <w:rPr>
                <w:noProof/>
                <w:webHidden/>
              </w:rPr>
              <w:fldChar w:fldCharType="separate"/>
            </w:r>
            <w:r w:rsidR="001F6646">
              <w:rPr>
                <w:noProof/>
                <w:webHidden/>
              </w:rPr>
              <w:t>15</w:t>
            </w:r>
            <w:r w:rsidR="001F6646">
              <w:rPr>
                <w:noProof/>
                <w:webHidden/>
              </w:rPr>
              <w:fldChar w:fldCharType="end"/>
            </w:r>
          </w:hyperlink>
        </w:p>
        <w:p w14:paraId="36C56FF9" w14:textId="1CE271D4" w:rsidR="001F6646" w:rsidRDefault="00D137C0">
          <w:pPr>
            <w:pStyle w:val="TOC1"/>
            <w:tabs>
              <w:tab w:val="right" w:leader="dot" w:pos="9016"/>
            </w:tabs>
            <w:rPr>
              <w:rFonts w:eastAsiaTheme="minorEastAsia"/>
              <w:noProof/>
              <w:sz w:val="22"/>
              <w:szCs w:val="22"/>
              <w:lang w:eastAsia="en-GB" w:bidi="he-IL"/>
            </w:rPr>
          </w:pPr>
          <w:hyperlink w:anchor="_Toc132979242" w:history="1">
            <w:r w:rsidR="001F6646" w:rsidRPr="008C2C36">
              <w:rPr>
                <w:rStyle w:val="Hyperlink"/>
                <w:noProof/>
              </w:rPr>
              <w:t>Report on lessons learnt (one issue must be an ethical issue).</w:t>
            </w:r>
            <w:r w:rsidR="001F6646">
              <w:rPr>
                <w:noProof/>
                <w:webHidden/>
              </w:rPr>
              <w:tab/>
            </w:r>
            <w:r w:rsidR="001F6646">
              <w:rPr>
                <w:noProof/>
                <w:webHidden/>
              </w:rPr>
              <w:fldChar w:fldCharType="begin"/>
            </w:r>
            <w:r w:rsidR="001F6646">
              <w:rPr>
                <w:noProof/>
                <w:webHidden/>
              </w:rPr>
              <w:instrText xml:space="preserve"> PAGEREF _Toc132979242 \h </w:instrText>
            </w:r>
            <w:r w:rsidR="001F6646">
              <w:rPr>
                <w:noProof/>
                <w:webHidden/>
              </w:rPr>
            </w:r>
            <w:r w:rsidR="001F6646">
              <w:rPr>
                <w:noProof/>
                <w:webHidden/>
              </w:rPr>
              <w:fldChar w:fldCharType="separate"/>
            </w:r>
            <w:r w:rsidR="001F6646">
              <w:rPr>
                <w:noProof/>
                <w:webHidden/>
              </w:rPr>
              <w:t>15</w:t>
            </w:r>
            <w:r w:rsidR="001F6646">
              <w:rPr>
                <w:noProof/>
                <w:webHidden/>
              </w:rPr>
              <w:fldChar w:fldCharType="end"/>
            </w:r>
          </w:hyperlink>
        </w:p>
        <w:p w14:paraId="4F657919" w14:textId="58E41BD1" w:rsidR="001F6646" w:rsidRDefault="00D137C0">
          <w:pPr>
            <w:pStyle w:val="TOC1"/>
            <w:tabs>
              <w:tab w:val="right" w:leader="dot" w:pos="9016"/>
            </w:tabs>
            <w:rPr>
              <w:rFonts w:eastAsiaTheme="minorEastAsia"/>
              <w:noProof/>
              <w:sz w:val="22"/>
              <w:szCs w:val="22"/>
              <w:lang w:eastAsia="en-GB" w:bidi="he-IL"/>
            </w:rPr>
          </w:pPr>
          <w:hyperlink w:anchor="_Toc132979243" w:history="1">
            <w:r w:rsidR="001F6646" w:rsidRPr="008C2C36">
              <w:rPr>
                <w:rStyle w:val="Hyperlink"/>
                <w:noProof/>
              </w:rPr>
              <w:t>Handover Materials to the Sponsor</w:t>
            </w:r>
            <w:r w:rsidR="001F6646">
              <w:rPr>
                <w:noProof/>
                <w:webHidden/>
              </w:rPr>
              <w:tab/>
            </w:r>
            <w:r w:rsidR="001F6646">
              <w:rPr>
                <w:noProof/>
                <w:webHidden/>
              </w:rPr>
              <w:fldChar w:fldCharType="begin"/>
            </w:r>
            <w:r w:rsidR="001F6646">
              <w:rPr>
                <w:noProof/>
                <w:webHidden/>
              </w:rPr>
              <w:instrText xml:space="preserve"> PAGEREF _Toc132979243 \h </w:instrText>
            </w:r>
            <w:r w:rsidR="001F6646">
              <w:rPr>
                <w:noProof/>
                <w:webHidden/>
              </w:rPr>
            </w:r>
            <w:r w:rsidR="001F6646">
              <w:rPr>
                <w:noProof/>
                <w:webHidden/>
              </w:rPr>
              <w:fldChar w:fldCharType="separate"/>
            </w:r>
            <w:r w:rsidR="001F6646">
              <w:rPr>
                <w:noProof/>
                <w:webHidden/>
              </w:rPr>
              <w:t>16</w:t>
            </w:r>
            <w:r w:rsidR="001F6646">
              <w:rPr>
                <w:noProof/>
                <w:webHidden/>
              </w:rPr>
              <w:fldChar w:fldCharType="end"/>
            </w:r>
          </w:hyperlink>
        </w:p>
        <w:p w14:paraId="02E3A587" w14:textId="202D6CD0" w:rsidR="001F6646" w:rsidRDefault="00D137C0">
          <w:pPr>
            <w:pStyle w:val="TOC1"/>
            <w:tabs>
              <w:tab w:val="right" w:leader="dot" w:pos="9016"/>
            </w:tabs>
            <w:rPr>
              <w:rFonts w:eastAsiaTheme="minorEastAsia"/>
              <w:noProof/>
              <w:sz w:val="22"/>
              <w:szCs w:val="22"/>
              <w:lang w:eastAsia="en-GB" w:bidi="he-IL"/>
            </w:rPr>
          </w:pPr>
          <w:hyperlink w:anchor="_Toc132979244" w:history="1">
            <w:r w:rsidR="001F6646" w:rsidRPr="008C2C36">
              <w:rPr>
                <w:rStyle w:val="Hyperlink"/>
                <w:noProof/>
              </w:rPr>
              <w:t>Recommendations to the Sponsor</w:t>
            </w:r>
            <w:r w:rsidR="001F6646">
              <w:rPr>
                <w:noProof/>
                <w:webHidden/>
              </w:rPr>
              <w:tab/>
            </w:r>
            <w:r w:rsidR="001F6646">
              <w:rPr>
                <w:noProof/>
                <w:webHidden/>
              </w:rPr>
              <w:fldChar w:fldCharType="begin"/>
            </w:r>
            <w:r w:rsidR="001F6646">
              <w:rPr>
                <w:noProof/>
                <w:webHidden/>
              </w:rPr>
              <w:instrText xml:space="preserve"> PAGEREF _Toc132979244 \h </w:instrText>
            </w:r>
            <w:r w:rsidR="001F6646">
              <w:rPr>
                <w:noProof/>
                <w:webHidden/>
              </w:rPr>
            </w:r>
            <w:r w:rsidR="001F6646">
              <w:rPr>
                <w:noProof/>
                <w:webHidden/>
              </w:rPr>
              <w:fldChar w:fldCharType="separate"/>
            </w:r>
            <w:r w:rsidR="001F6646">
              <w:rPr>
                <w:noProof/>
                <w:webHidden/>
              </w:rPr>
              <w:t>17</w:t>
            </w:r>
            <w:r w:rsidR="001F6646">
              <w:rPr>
                <w:noProof/>
                <w:webHidden/>
              </w:rPr>
              <w:fldChar w:fldCharType="end"/>
            </w:r>
          </w:hyperlink>
        </w:p>
        <w:p w14:paraId="7251DFAA" w14:textId="34681CD9" w:rsidR="001F6646" w:rsidRDefault="00D137C0">
          <w:pPr>
            <w:pStyle w:val="TOC1"/>
            <w:tabs>
              <w:tab w:val="right" w:leader="dot" w:pos="9016"/>
            </w:tabs>
            <w:rPr>
              <w:rFonts w:eastAsiaTheme="minorEastAsia"/>
              <w:noProof/>
              <w:sz w:val="22"/>
              <w:szCs w:val="22"/>
              <w:lang w:eastAsia="en-GB" w:bidi="he-IL"/>
            </w:rPr>
          </w:pPr>
          <w:hyperlink w:anchor="_Toc132979245" w:history="1">
            <w:r w:rsidR="001F6646" w:rsidRPr="008C2C36">
              <w:rPr>
                <w:rStyle w:val="Hyperlink"/>
                <w:noProof/>
              </w:rPr>
              <w:t>Opportunities for Future Development</w:t>
            </w:r>
            <w:r w:rsidR="001F6646">
              <w:rPr>
                <w:noProof/>
                <w:webHidden/>
              </w:rPr>
              <w:tab/>
            </w:r>
            <w:r w:rsidR="001F6646">
              <w:rPr>
                <w:noProof/>
                <w:webHidden/>
              </w:rPr>
              <w:fldChar w:fldCharType="begin"/>
            </w:r>
            <w:r w:rsidR="001F6646">
              <w:rPr>
                <w:noProof/>
                <w:webHidden/>
              </w:rPr>
              <w:instrText xml:space="preserve"> PAGEREF _Toc132979245 \h </w:instrText>
            </w:r>
            <w:r w:rsidR="001F6646">
              <w:rPr>
                <w:noProof/>
                <w:webHidden/>
              </w:rPr>
            </w:r>
            <w:r w:rsidR="001F6646">
              <w:rPr>
                <w:noProof/>
                <w:webHidden/>
              </w:rPr>
              <w:fldChar w:fldCharType="separate"/>
            </w:r>
            <w:r w:rsidR="001F6646">
              <w:rPr>
                <w:noProof/>
                <w:webHidden/>
              </w:rPr>
              <w:t>18</w:t>
            </w:r>
            <w:r w:rsidR="001F6646">
              <w:rPr>
                <w:noProof/>
                <w:webHidden/>
              </w:rPr>
              <w:fldChar w:fldCharType="end"/>
            </w:r>
          </w:hyperlink>
        </w:p>
        <w:p w14:paraId="49FE82BB" w14:textId="3F2DB46B" w:rsidR="001F6646" w:rsidRDefault="00D137C0">
          <w:pPr>
            <w:pStyle w:val="TOC1"/>
            <w:tabs>
              <w:tab w:val="right" w:leader="dot" w:pos="9016"/>
            </w:tabs>
            <w:rPr>
              <w:rFonts w:eastAsiaTheme="minorEastAsia"/>
              <w:noProof/>
              <w:sz w:val="22"/>
              <w:szCs w:val="22"/>
              <w:lang w:eastAsia="en-GB" w:bidi="he-IL"/>
            </w:rPr>
          </w:pPr>
          <w:hyperlink w:anchor="_Toc132979246" w:history="1">
            <w:r w:rsidR="001F6646" w:rsidRPr="008C2C36">
              <w:rPr>
                <w:rStyle w:val="Hyperlink"/>
                <w:noProof/>
              </w:rPr>
              <w:t>Sponsor Signoff</w:t>
            </w:r>
            <w:r w:rsidR="001F6646">
              <w:rPr>
                <w:noProof/>
                <w:webHidden/>
              </w:rPr>
              <w:tab/>
            </w:r>
            <w:r w:rsidR="001F6646">
              <w:rPr>
                <w:noProof/>
                <w:webHidden/>
              </w:rPr>
              <w:fldChar w:fldCharType="begin"/>
            </w:r>
            <w:r w:rsidR="001F6646">
              <w:rPr>
                <w:noProof/>
                <w:webHidden/>
              </w:rPr>
              <w:instrText xml:space="preserve"> PAGEREF _Toc132979246 \h </w:instrText>
            </w:r>
            <w:r w:rsidR="001F6646">
              <w:rPr>
                <w:noProof/>
                <w:webHidden/>
              </w:rPr>
            </w:r>
            <w:r w:rsidR="001F6646">
              <w:rPr>
                <w:noProof/>
                <w:webHidden/>
              </w:rPr>
              <w:fldChar w:fldCharType="separate"/>
            </w:r>
            <w:r w:rsidR="001F6646">
              <w:rPr>
                <w:noProof/>
                <w:webHidden/>
              </w:rPr>
              <w:t>19</w:t>
            </w:r>
            <w:r w:rsidR="001F6646">
              <w:rPr>
                <w:noProof/>
                <w:webHidden/>
              </w:rPr>
              <w:fldChar w:fldCharType="end"/>
            </w:r>
          </w:hyperlink>
        </w:p>
        <w:p w14:paraId="58D8BDAE" w14:textId="43EA2829" w:rsidR="000065C2" w:rsidRDefault="000065C2" w:rsidP="00C01C62">
          <w:r>
            <w:rPr>
              <w:noProof/>
            </w:rPr>
            <w:fldChar w:fldCharType="end"/>
          </w:r>
        </w:p>
      </w:sdtContent>
    </w:sdt>
    <w:p w14:paraId="3EBC3967" w14:textId="37A3604A" w:rsidR="2AB73C99" w:rsidRDefault="2AB73C99" w:rsidP="00C01C62">
      <w:r>
        <w:br w:type="page"/>
      </w:r>
    </w:p>
    <w:p w14:paraId="0E08B480" w14:textId="51974C47" w:rsidR="718ECD51" w:rsidRDefault="718ECD51" w:rsidP="00C01C62">
      <w:pPr>
        <w:pStyle w:val="Heading1"/>
      </w:pPr>
      <w:bookmarkStart w:id="0" w:name="_Toc132979231"/>
      <w:r w:rsidRPr="5AC37331">
        <w:t>Executive Summary</w:t>
      </w:r>
      <w:bookmarkEnd w:id="0"/>
    </w:p>
    <w:p w14:paraId="64567730" w14:textId="7E88BE6B" w:rsidR="718ECD51" w:rsidRDefault="718ECD51" w:rsidP="00C01C62">
      <w:r w:rsidRPr="5AC37331">
        <w:t xml:space="preserve">This project was initially intended to have a duration of one year as the initial scope was very large. All team members were only able to accommodate the project duration of one semester. On our first meeting with the project sponsor and mentor we agreed to terms of reducing the scope of the project to that what is mentioned in </w:t>
      </w:r>
      <w:r w:rsidR="6628B120" w:rsidRPr="5AC37331">
        <w:t>the Project Proposal and Plan</w:t>
      </w:r>
      <w:r w:rsidRPr="5AC37331">
        <w:t xml:space="preserve">. At the end of the project timeframe, we were successful in most points of the scope. </w:t>
      </w:r>
    </w:p>
    <w:p w14:paraId="4C328A24" w14:textId="633E4E12" w:rsidR="718ECD51" w:rsidRDefault="718ECD51" w:rsidP="00C01C62">
      <w:r w:rsidRPr="5AC37331">
        <w:t>Setbacks due to the complexities of setting up and accurately simulating the AODV protocol in MANETs and the black hole nodes in the NS-3 simulator meant that not all of the objectives could be successfully completed within the given timeframe of one semester. However, the NS-3 simulation that were produced, although not completely accurate did prove to be very useful and could be used to continue to the next stage of the process.</w:t>
      </w:r>
    </w:p>
    <w:p w14:paraId="335B4DEB" w14:textId="76AC415D" w:rsidR="718ECD51" w:rsidRDefault="718ECD51" w:rsidP="00C01C62">
      <w:r w:rsidRPr="5AC37331">
        <w:t>The produced network simulation files could be used to develop a complex script that would read the AODV protocol messages between neighbouring nodes from which training and test datasets could be created.  These datasets consist of several key features that can be used to train machine learning algorithms to detect if the neighbour node is a malicious black hole node.</w:t>
      </w:r>
    </w:p>
    <w:p w14:paraId="0C24C788" w14:textId="3A50BF60" w:rsidR="718ECD51" w:rsidRDefault="718ECD51" w:rsidP="00C01C62">
      <w:r w:rsidRPr="5AC37331">
        <w:t xml:space="preserve">Some AODV protocol errors in the simulations meant that the data was not behaving completely as expected and there were difficulties in simulating black hole nodes.  The values of several features belonging to black hole nodes were altered to what would be a realistic expectation if the black hole simulator had been implemented correctly. </w:t>
      </w:r>
    </w:p>
    <w:p w14:paraId="3D382D2E" w14:textId="5051BF39" w:rsidR="718ECD51" w:rsidRDefault="718ECD51" w:rsidP="00C01C62">
      <w:r w:rsidRPr="5AC37331">
        <w:t xml:space="preserve">A machine learning script was developed to read the datasets. Exploratory data analysis was conducted on these datasets to determine a final feature set that would be used for the machine learning process. Two models were developed. A random forest classifier and a support vector machine classifier. Both models proved to be very accurate on the given datasets, detecting with 100% accuracy the black hole nodes. </w:t>
      </w:r>
    </w:p>
    <w:p w14:paraId="46073299" w14:textId="46430A1B" w:rsidR="718ECD51" w:rsidRDefault="718ECD51" w:rsidP="00C01C62">
      <w:pPr>
        <w:rPr>
          <w:color w:val="FF0000"/>
        </w:rPr>
      </w:pPr>
      <w:r w:rsidRPr="5AC37331">
        <w:t xml:space="preserve">Naturally, much more further testing is required once the NS-3 simulations are accurately simulating the AODV networks and black hole nodes. The next steps are summarised in the </w:t>
      </w:r>
      <w:r w:rsidRPr="5AC37331">
        <w:rPr>
          <w:b/>
          <w:bCs/>
        </w:rPr>
        <w:t xml:space="preserve">Opportunities for Future Development </w:t>
      </w:r>
      <w:r w:rsidRPr="5AC37331">
        <w:t>section. However, if the black hole nodes simulations behave as is expected, it would appear that our developed machine learning solution can successfully be applied to the network data to determine if there are malicious nodes present in the network. With further development, this solution could be implemented into AODV network nodes.</w:t>
      </w:r>
    </w:p>
    <w:p w14:paraId="05A82D82" w14:textId="56280C1B" w:rsidR="5AC37331" w:rsidRDefault="5AC37331" w:rsidP="00C01C62"/>
    <w:p w14:paraId="7EA3E377" w14:textId="1ACA708C" w:rsidR="00FD4F67" w:rsidRPr="008B3C6B" w:rsidRDefault="00FD4F67" w:rsidP="001F6646">
      <w:pPr>
        <w:pStyle w:val="Heading1"/>
        <w:rPr>
          <w:rStyle w:val="eop"/>
        </w:rPr>
      </w:pPr>
      <w:bookmarkStart w:id="1" w:name="_Toc132979232"/>
      <w:r w:rsidRPr="001F6646">
        <w:t xml:space="preserve">Introduction and </w:t>
      </w:r>
      <w:r w:rsidR="000F79D5" w:rsidRPr="001F6646">
        <w:t>D</w:t>
      </w:r>
      <w:r w:rsidRPr="001F6646">
        <w:t xml:space="preserve">escription of the </w:t>
      </w:r>
      <w:r w:rsidR="000F79D5" w:rsidRPr="001F6646">
        <w:t>P</w:t>
      </w:r>
      <w:r w:rsidRPr="001F6646">
        <w:t>roject</w:t>
      </w:r>
      <w:bookmarkEnd w:id="1"/>
      <w:r w:rsidRPr="008B3C6B">
        <w:rPr>
          <w:rStyle w:val="eop"/>
        </w:rPr>
        <w:t> </w:t>
      </w:r>
    </w:p>
    <w:p w14:paraId="705A5832" w14:textId="77777777" w:rsidR="00FD4F67" w:rsidRDefault="00FD4F67" w:rsidP="00C01C62">
      <w:pPr>
        <w:pStyle w:val="paragraph"/>
        <w:rPr>
          <w:rFonts w:ascii="Source Sans Pro SemiBold" w:hAnsi="Source Sans Pro SemiBold"/>
          <w:sz w:val="32"/>
          <w:szCs w:val="32"/>
        </w:rPr>
      </w:pPr>
      <w:r>
        <w:rPr>
          <w:rStyle w:val="eop"/>
          <w:rFonts w:ascii="Source Sans Pro" w:hAnsi="Source Sans Pro"/>
          <w:sz w:val="22"/>
          <w:szCs w:val="22"/>
        </w:rPr>
        <w:t> </w:t>
      </w:r>
    </w:p>
    <w:p w14:paraId="54F65BB1" w14:textId="77777777" w:rsidR="00FD4F67" w:rsidRPr="002D24F0" w:rsidRDefault="00FD4F67" w:rsidP="00C01C62">
      <w:pPr>
        <w:rPr>
          <w:sz w:val="22"/>
          <w:szCs w:val="22"/>
        </w:rPr>
      </w:pPr>
      <w:r w:rsidRPr="002D24F0">
        <w:t>Mobile Ad-hoc Networks (MANETs) are decentralised networks consisting of low-power mobile devices (nodes) that can communicate with each other without the need for centralised infrastructure. This makes these networks useful in disaster situations where infrastructure is disrupted or in dynamic environments such as communication between autonomous vehicles. Ad hoc On-Demand Distance Vector (AODV) is a reactive routing protocol commonly used MANETs. However, these networks are inherently vulnerable to various security threats, including Blackhole attacks. In a Blackhole attack, malicious nodes falsely advertise that they have the shortest path to the destination node, causing all traffic to be diverted to the malicious node, which then drops or modifies the packets. </w:t>
      </w:r>
    </w:p>
    <w:p w14:paraId="0A2873F0" w14:textId="77777777" w:rsidR="00FD4F67" w:rsidRPr="002D24F0" w:rsidRDefault="00FD4F67" w:rsidP="00C01C62">
      <w:pPr>
        <w:rPr>
          <w:sz w:val="22"/>
          <w:szCs w:val="22"/>
        </w:rPr>
      </w:pPr>
      <w:r w:rsidRPr="002D24F0">
        <w:t> </w:t>
      </w:r>
    </w:p>
    <w:p w14:paraId="4CF48179" w14:textId="77777777" w:rsidR="00FD4F67" w:rsidRPr="002D24F0" w:rsidRDefault="00FD4F67" w:rsidP="00C01C62">
      <w:pPr>
        <w:rPr>
          <w:sz w:val="22"/>
          <w:szCs w:val="22"/>
        </w:rPr>
      </w:pPr>
      <w:r w:rsidRPr="002D24F0">
        <w:t>The structure of AODV protocol MANETs presents several technical challenges in securing them from Blackhole attacks. First, MANETs lack centralised authority, making detecting and preventing Blackhole attacks difficult. Second, the dynamic topology of MANETs makes it difficult to maintain trust relationships between nodes, and previously honest nodes can become malicious. Third, nodes in MANETs have limited resources, and any security mechanism implemented should not consume excessive resources. Fourth, MANETs do not have a fixed infrastructure, and nodes rely on each other to relay messages, meaning that any security mechanism implemented should not rely on a fixed infrastructure. Finally, the route discovery process in AODV makes it easy for a malicious node to launch a Blackhole attack by falsely advertising that it has the shortest path to the destination. </w:t>
      </w:r>
    </w:p>
    <w:p w14:paraId="5B17DD24" w14:textId="77777777" w:rsidR="00FD4F67" w:rsidRPr="002D24F0" w:rsidRDefault="00FD4F67" w:rsidP="00C01C62">
      <w:pPr>
        <w:rPr>
          <w:sz w:val="22"/>
          <w:szCs w:val="22"/>
        </w:rPr>
      </w:pPr>
      <w:r w:rsidRPr="002D24F0">
        <w:t> </w:t>
      </w:r>
    </w:p>
    <w:p w14:paraId="5DAFE2C7" w14:textId="77777777" w:rsidR="009E3FB1" w:rsidRDefault="00FD4F67" w:rsidP="00C01C62">
      <w:r w:rsidRPr="002D24F0">
        <w:t xml:space="preserve">Trust-based mechanisms, secure routing protocols, intrusion detection systems, and game-theory-based approaches have been proposed to address the issue of Blackhole attacks in MANETs. This project </w:t>
      </w:r>
      <w:r w:rsidR="001F7575" w:rsidRPr="002D24F0">
        <w:t>used</w:t>
      </w:r>
      <w:r w:rsidRPr="002D24F0">
        <w:t xml:space="preserve"> machine learning (ML) approaches to improve the reliability of the MANET under attack by detecting and isolating the malicious nodes responsible. We simulate</w:t>
      </w:r>
      <w:r w:rsidR="001F7575" w:rsidRPr="002D24F0">
        <w:t>d simple</w:t>
      </w:r>
      <w:r w:rsidRPr="002D24F0">
        <w:t xml:space="preserve"> MANETs in the NS-3 network simulator and then capture</w:t>
      </w:r>
      <w:r w:rsidR="00E76860" w:rsidRPr="002D24F0">
        <w:t>d</w:t>
      </w:r>
      <w:r w:rsidRPr="002D24F0">
        <w:t xml:space="preserve"> the network traffic from these simulations. The captured data w</w:t>
      </w:r>
      <w:r w:rsidR="00C8212F" w:rsidRPr="002D24F0">
        <w:t>as</w:t>
      </w:r>
      <w:r w:rsidRPr="002D24F0">
        <w:t xml:space="preserve"> used to produce datasets for training </w:t>
      </w:r>
      <w:r w:rsidR="7803D889" w:rsidRPr="002D24F0">
        <w:t>ma</w:t>
      </w:r>
      <w:r w:rsidR="1FD6C7F6" w:rsidRPr="002D24F0">
        <w:t>chine learning</w:t>
      </w:r>
      <w:r w:rsidRPr="002D24F0">
        <w:t xml:space="preserve"> models to detect Blackhole attacks and identify malicious</w:t>
      </w:r>
      <w:r w:rsidR="0053712E" w:rsidRPr="002D24F0">
        <w:t xml:space="preserve"> </w:t>
      </w:r>
      <w:r w:rsidRPr="002D24F0">
        <w:t xml:space="preserve">nodes. </w:t>
      </w:r>
      <w:r w:rsidR="005D0234" w:rsidRPr="002D24F0">
        <w:rPr>
          <w:sz w:val="22"/>
          <w:szCs w:val="22"/>
        </w:rPr>
        <w:br/>
      </w:r>
    </w:p>
    <w:p w14:paraId="58E9D70B" w14:textId="77777777" w:rsidR="009E3FB1" w:rsidRDefault="009E3FB1" w:rsidP="00C01C62"/>
    <w:p w14:paraId="760C8DF7" w14:textId="10AEEF23" w:rsidR="009E3FB1" w:rsidRDefault="009E3FB1" w:rsidP="009E3FB1">
      <w:pPr>
        <w:pStyle w:val="Heading1"/>
      </w:pPr>
      <w:bookmarkStart w:id="2" w:name="_Toc132979233"/>
      <w:r>
        <w:t>Assessment of the project deliverables</w:t>
      </w:r>
      <w:bookmarkEnd w:id="2"/>
    </w:p>
    <w:p w14:paraId="682D7A8A" w14:textId="558727B5" w:rsidR="000F79D5" w:rsidRPr="000B780F" w:rsidRDefault="003A676D" w:rsidP="000B780F">
      <w:pPr>
        <w:rPr>
          <w:rStyle w:val="eop"/>
        </w:rPr>
      </w:pPr>
      <w:r w:rsidRPr="002D24F0">
        <w:t xml:space="preserve">The initial project deliverables were </w:t>
      </w:r>
      <w:r w:rsidR="00290C93" w:rsidRPr="002D24F0">
        <w:t>as follows, w</w:t>
      </w:r>
      <w:r w:rsidR="00FD4F67" w:rsidRPr="002D24F0">
        <w:t xml:space="preserve">e give </w:t>
      </w:r>
      <w:r w:rsidR="00290C93" w:rsidRPr="002D24F0">
        <w:t>fur</w:t>
      </w:r>
      <w:r w:rsidR="000B780F">
        <w:t>th</w:t>
      </w:r>
      <w:r w:rsidR="00290C93" w:rsidRPr="002D24F0">
        <w:t xml:space="preserve">er </w:t>
      </w:r>
      <w:r w:rsidR="00FD4F67" w:rsidRPr="002D24F0">
        <w:t>details of th</w:t>
      </w:r>
      <w:r w:rsidR="000F79D5" w:rsidRPr="002D24F0">
        <w:t>e</w:t>
      </w:r>
      <w:r w:rsidR="00E436C8" w:rsidRPr="002D24F0">
        <w:t xml:space="preserve"> deliverables</w:t>
      </w:r>
      <w:r w:rsidR="00BC5CB2" w:rsidRPr="002D24F0">
        <w:t xml:space="preserve"> </w:t>
      </w:r>
      <w:r w:rsidR="00290C93" w:rsidRPr="002D24F0">
        <w:t>and the prog</w:t>
      </w:r>
      <w:r w:rsidR="007A5618" w:rsidRPr="002D24F0">
        <w:t xml:space="preserve">ress on each </w:t>
      </w:r>
      <w:r w:rsidR="000B780F">
        <w:t>in the following</w:t>
      </w:r>
      <w:r w:rsidR="007A5618" w:rsidRPr="002D24F0">
        <w:t xml:space="preserve"> sections</w:t>
      </w:r>
      <w:r w:rsidR="00FD4F67" w:rsidRPr="002D24F0">
        <w:t>.  </w:t>
      </w:r>
    </w:p>
    <w:p w14:paraId="57318203" w14:textId="50AA67C6" w:rsidR="00862367" w:rsidRPr="002D24F0" w:rsidRDefault="00862367" w:rsidP="00C01C62">
      <w:pPr>
        <w:pStyle w:val="paragraph"/>
        <w:numPr>
          <w:ilvl w:val="0"/>
          <w:numId w:val="37"/>
        </w:numPr>
      </w:pPr>
      <w:r w:rsidRPr="002D24F0">
        <w:rPr>
          <w:rStyle w:val="normaltextrun"/>
          <w:rFonts w:asciiTheme="minorHAnsi" w:hAnsiTheme="minorHAnsi" w:cstheme="minorHAnsi"/>
        </w:rPr>
        <w:t xml:space="preserve">To carry out a literature review focusing on mobile ad-hoc networks (MANETs) and their vulnerability to blackhole attacks, to find ways to identify and mitigate them. </w:t>
      </w:r>
      <w:r w:rsidRPr="002D24F0">
        <w:rPr>
          <w:rStyle w:val="scxw129015495"/>
          <w:rFonts w:asciiTheme="minorHAnsi" w:hAnsiTheme="minorHAnsi" w:cstheme="minorHAnsi"/>
        </w:rPr>
        <w:t> </w:t>
      </w:r>
      <w:r w:rsidR="663556BF" w:rsidRPr="002D24F0">
        <w:rPr>
          <w:rStyle w:val="scxw129015495"/>
          <w:rFonts w:asciiTheme="minorHAnsi" w:hAnsiTheme="minorHAnsi" w:cstheme="minorHAnsi"/>
        </w:rPr>
        <w:t>- Insert Link</w:t>
      </w:r>
      <w:r w:rsidRPr="002D24F0">
        <w:br/>
      </w:r>
      <w:r w:rsidR="642BA41B" w:rsidRPr="002D24F0">
        <w:rPr>
          <w:rStyle w:val="eop"/>
          <w:rFonts w:asciiTheme="minorHAnsi" w:hAnsiTheme="minorHAnsi" w:cstheme="minorHAnsi"/>
        </w:rPr>
        <w:t> </w:t>
      </w:r>
    </w:p>
    <w:p w14:paraId="215599F6" w14:textId="77777777" w:rsidR="00862367" w:rsidRPr="002D24F0" w:rsidRDefault="00862367" w:rsidP="00C01C62">
      <w:pPr>
        <w:pStyle w:val="paragraph"/>
        <w:numPr>
          <w:ilvl w:val="0"/>
          <w:numId w:val="37"/>
        </w:numPr>
      </w:pPr>
      <w:r w:rsidRPr="002D24F0">
        <w:rPr>
          <w:rStyle w:val="normaltextrun"/>
          <w:rFonts w:asciiTheme="minorHAnsi" w:hAnsiTheme="minorHAnsi" w:cstheme="minorHAnsi"/>
        </w:rPr>
        <w:t>To set up MANET, using network simulator 3 (NS-3) simulations of a black hole attack from malicious nodes to identify and detect which nodes are malicious.</w:t>
      </w:r>
      <w:r w:rsidRPr="002D24F0">
        <w:rPr>
          <w:rStyle w:val="scxw129015495"/>
          <w:rFonts w:asciiTheme="minorHAnsi" w:hAnsiTheme="minorHAnsi" w:cstheme="minorHAnsi"/>
        </w:rPr>
        <w:t> </w:t>
      </w:r>
      <w:r w:rsidRPr="002D24F0">
        <w:br/>
      </w:r>
      <w:r w:rsidRPr="002D24F0">
        <w:rPr>
          <w:rStyle w:val="eop"/>
          <w:rFonts w:asciiTheme="minorHAnsi" w:hAnsiTheme="minorHAnsi" w:cstheme="minorHAnsi"/>
        </w:rPr>
        <w:t> </w:t>
      </w:r>
    </w:p>
    <w:p w14:paraId="6C004948" w14:textId="77777777" w:rsidR="00862367" w:rsidRPr="002D24F0" w:rsidRDefault="00862367" w:rsidP="00C01C62">
      <w:pPr>
        <w:pStyle w:val="paragraph"/>
        <w:numPr>
          <w:ilvl w:val="0"/>
          <w:numId w:val="37"/>
        </w:numPr>
      </w:pPr>
      <w:r w:rsidRPr="002D24F0">
        <w:rPr>
          <w:rStyle w:val="normaltextrun"/>
          <w:rFonts w:asciiTheme="minorHAnsi" w:hAnsiTheme="minorHAnsi" w:cstheme="minorHAnsi"/>
          <w:highlight w:val="yellow"/>
        </w:rPr>
        <w:t>To generate a dynamic audit data table fed by the algorithm that will try and identify the malicious nodes and measure the effectiveness of the applied algorithm in preventing network performance degradation in the event of a black hole attack.</w:t>
      </w:r>
      <w:r w:rsidRPr="002D24F0">
        <w:rPr>
          <w:rStyle w:val="scxw129015495"/>
          <w:rFonts w:asciiTheme="minorHAnsi" w:hAnsiTheme="minorHAnsi" w:cstheme="minorHAnsi"/>
        </w:rPr>
        <w:t> </w:t>
      </w:r>
      <w:r w:rsidRPr="002D24F0">
        <w:br/>
      </w:r>
      <w:r w:rsidRPr="002D24F0">
        <w:rPr>
          <w:rStyle w:val="eop"/>
          <w:rFonts w:asciiTheme="minorHAnsi" w:hAnsiTheme="minorHAnsi" w:cstheme="minorHAnsi"/>
        </w:rPr>
        <w:t> </w:t>
      </w:r>
    </w:p>
    <w:p w14:paraId="620843F8" w14:textId="2AE8252D" w:rsidR="00862367" w:rsidRPr="002D24F0" w:rsidRDefault="00862367" w:rsidP="00C01C62">
      <w:pPr>
        <w:pStyle w:val="paragraph"/>
        <w:numPr>
          <w:ilvl w:val="0"/>
          <w:numId w:val="37"/>
        </w:numPr>
      </w:pPr>
      <w:r w:rsidRPr="002D24F0">
        <w:rPr>
          <w:rStyle w:val="normaltextrun"/>
          <w:rFonts w:asciiTheme="minorHAnsi" w:hAnsiTheme="minorHAnsi" w:cstheme="minorHAnsi"/>
        </w:rPr>
        <w:t>To carry out a data analysis of the trace from the simulations to find opportunities to mitigate blackhole attacks and contribute to the growing academic literature in this field.</w:t>
      </w:r>
      <w:r w:rsidRPr="002D24F0">
        <w:br/>
      </w:r>
      <w:r w:rsidRPr="002D24F0">
        <w:rPr>
          <w:rStyle w:val="eop"/>
          <w:rFonts w:asciiTheme="minorHAnsi" w:hAnsiTheme="minorHAnsi" w:cstheme="minorHAnsi"/>
        </w:rPr>
        <w:t> </w:t>
      </w:r>
    </w:p>
    <w:p w14:paraId="722461D3" w14:textId="77777777" w:rsidR="00862367" w:rsidRPr="002D24F0" w:rsidRDefault="00862367" w:rsidP="00C01C62">
      <w:pPr>
        <w:pStyle w:val="paragraph"/>
        <w:numPr>
          <w:ilvl w:val="0"/>
          <w:numId w:val="37"/>
        </w:numPr>
      </w:pPr>
      <w:r w:rsidRPr="002D24F0">
        <w:rPr>
          <w:rStyle w:val="normaltextrun"/>
          <w:rFonts w:asciiTheme="minorHAnsi" w:hAnsiTheme="minorHAnsi" w:cstheme="minorHAnsi"/>
        </w:rPr>
        <w:t>Pre-process and prepare the collected simulation data for use in machine learning modelling.</w:t>
      </w:r>
      <w:r w:rsidRPr="002D24F0">
        <w:rPr>
          <w:rStyle w:val="scxw129015495"/>
          <w:rFonts w:asciiTheme="minorHAnsi" w:hAnsiTheme="minorHAnsi" w:cstheme="minorHAnsi"/>
        </w:rPr>
        <w:t> </w:t>
      </w:r>
      <w:r w:rsidRPr="002D24F0">
        <w:br/>
      </w:r>
      <w:r w:rsidRPr="002D24F0">
        <w:rPr>
          <w:rStyle w:val="eop"/>
          <w:rFonts w:asciiTheme="minorHAnsi" w:hAnsiTheme="minorHAnsi" w:cstheme="minorHAnsi"/>
        </w:rPr>
        <w:t> </w:t>
      </w:r>
    </w:p>
    <w:p w14:paraId="1D386204" w14:textId="4AEAC082" w:rsidR="69CCCD69" w:rsidRDefault="00862367" w:rsidP="000B780F">
      <w:pPr>
        <w:pStyle w:val="paragraph"/>
        <w:numPr>
          <w:ilvl w:val="0"/>
          <w:numId w:val="37"/>
        </w:numPr>
      </w:pPr>
      <w:r w:rsidRPr="002D24F0">
        <w:rPr>
          <w:rStyle w:val="normaltextrun"/>
          <w:rFonts w:asciiTheme="minorHAnsi" w:hAnsiTheme="minorHAnsi" w:cstheme="minorHAnsi"/>
        </w:rPr>
        <w:t>Develop and evaluate reusable machine learning algorithms that identify, detect and respond to malicious nodes in the network from the trace data provided.</w:t>
      </w:r>
    </w:p>
    <w:p w14:paraId="3C55727C" w14:textId="77777777" w:rsidR="000B780F" w:rsidRPr="002D24F0" w:rsidRDefault="000B780F" w:rsidP="000B780F">
      <w:pPr>
        <w:pStyle w:val="paragraph"/>
        <w:ind w:left="720"/>
      </w:pPr>
    </w:p>
    <w:p w14:paraId="3D8B9448" w14:textId="52A9C9AB" w:rsidR="00FD4F67" w:rsidRPr="002D24F0" w:rsidRDefault="00862367" w:rsidP="00C01C62">
      <w:pPr>
        <w:pStyle w:val="paragraph"/>
        <w:numPr>
          <w:ilvl w:val="0"/>
          <w:numId w:val="37"/>
        </w:numPr>
      </w:pPr>
      <w:r w:rsidRPr="002D24F0">
        <w:rPr>
          <w:rStyle w:val="normaltextrun"/>
          <w:rFonts w:asciiTheme="minorHAnsi" w:hAnsiTheme="minorHAnsi" w:cstheme="minorHAnsi"/>
        </w:rPr>
        <w:t>Produce a final project report and poster on our observations and findings to help contribute to the existing academic literature. </w:t>
      </w:r>
      <w:r w:rsidRPr="002D24F0">
        <w:rPr>
          <w:rStyle w:val="eop"/>
          <w:rFonts w:asciiTheme="minorHAnsi" w:hAnsiTheme="minorHAnsi" w:cstheme="minorHAnsi"/>
        </w:rPr>
        <w:t> </w:t>
      </w:r>
    </w:p>
    <w:p w14:paraId="67501CDA" w14:textId="77777777" w:rsidR="00FD4F67" w:rsidRPr="00FD4F67" w:rsidRDefault="00FD4F67" w:rsidP="00C01C62"/>
    <w:p w14:paraId="017D45D2" w14:textId="77777777" w:rsidR="000201C8" w:rsidRPr="000201C8" w:rsidRDefault="000201C8" w:rsidP="00C01C62"/>
    <w:p w14:paraId="07AB0649" w14:textId="5E2C02A5" w:rsidR="4C37B01E" w:rsidRDefault="004116AC" w:rsidP="00C01C62">
      <w:pPr>
        <w:pStyle w:val="paragraph"/>
        <w:rPr>
          <w:rStyle w:val="eop"/>
          <w:rFonts w:ascii="Source Sans Pro" w:hAnsi="Source Sans Pro"/>
          <w:b/>
          <w:bCs/>
          <w:sz w:val="28"/>
          <w:szCs w:val="28"/>
        </w:rPr>
      </w:pPr>
      <w:r w:rsidRPr="4C37B01E">
        <w:rPr>
          <w:rStyle w:val="normaltextrun"/>
          <w:rFonts w:ascii="Source Sans Pro" w:hAnsi="Source Sans Pro"/>
          <w:b/>
          <w:bCs/>
          <w:sz w:val="28"/>
          <w:szCs w:val="28"/>
        </w:rPr>
        <w:t>Literature re</w:t>
      </w:r>
      <w:r w:rsidRPr="008B3C6B">
        <w:rPr>
          <w:rStyle w:val="Heading2Char"/>
        </w:rPr>
        <w:t>vi</w:t>
      </w:r>
      <w:r w:rsidRPr="4C37B01E">
        <w:rPr>
          <w:rStyle w:val="normaltextrun"/>
          <w:rFonts w:ascii="Source Sans Pro" w:hAnsi="Source Sans Pro"/>
          <w:b/>
          <w:bCs/>
          <w:sz w:val="28"/>
          <w:szCs w:val="28"/>
        </w:rPr>
        <w:t>ew</w:t>
      </w:r>
    </w:p>
    <w:p w14:paraId="5EF73300" w14:textId="6995058D" w:rsidR="04E0BB27" w:rsidRPr="00D373FF" w:rsidRDefault="37587F5F" w:rsidP="00C01C62">
      <w:r w:rsidRPr="00D373FF">
        <w:t>An extensive literature review of MANET’s</w:t>
      </w:r>
      <w:r w:rsidR="21F9E569" w:rsidRPr="00D373FF">
        <w:t xml:space="preserve"> (Mobile ad hoc networks)</w:t>
      </w:r>
      <w:r w:rsidR="24629A77" w:rsidRPr="00D373FF">
        <w:t xml:space="preserve">, AODV </w:t>
      </w:r>
      <w:r w:rsidR="7E54BC15" w:rsidRPr="00D373FF">
        <w:t>(Ad Hoc On-Demand Distance Vector)</w:t>
      </w:r>
      <w:r w:rsidRPr="00D373FF">
        <w:t xml:space="preserve"> protocol and typical black hole cyber-attacks was carried out by the team. This in-depth review was essential in correctly understanding how nodes in MANET’s, in particular those that employ the AODV protocol behave and establish communication.  It was also essential to understand how a black hole node would infiltrate the network and interact with other nodes, acting as a transfer point between nodes but dropping the data packages, causing disruption in essential communications. </w:t>
      </w:r>
    </w:p>
    <w:p w14:paraId="78C8CDF7" w14:textId="55487118" w:rsidR="04E0BB27" w:rsidRPr="00D373FF" w:rsidRDefault="37587F5F" w:rsidP="00C01C62">
      <w:r w:rsidRPr="00D373FF">
        <w:t>Many videos were also observed by the team which proved to be essential in learning of the protocols and the configuration of the NS-3 network.</w:t>
      </w:r>
    </w:p>
    <w:p w14:paraId="0D20AF4E" w14:textId="444F26B8" w:rsidR="04E0BB27" w:rsidRPr="00D373FF" w:rsidRDefault="37587F5F" w:rsidP="00C01C62">
      <w:r w:rsidRPr="00D373FF">
        <w:t xml:space="preserve">From the literature review, a solid understanding of </w:t>
      </w:r>
      <w:r w:rsidR="1659E95E" w:rsidRPr="00D373FF">
        <w:t xml:space="preserve">MANETs, </w:t>
      </w:r>
      <w:r w:rsidRPr="00D373FF">
        <w:t>the AODV network protocol was learned as well as the behavioural characteristics of the of black hole nodes infiltrating the network. Several of these characteristics could be used for a node to identify a 1</w:t>
      </w:r>
      <w:r w:rsidRPr="00D373FF">
        <w:rPr>
          <w:vertAlign w:val="superscript"/>
        </w:rPr>
        <w:t>st</w:t>
      </w:r>
      <w:r w:rsidRPr="00D373FF">
        <w:t xml:space="preserve"> tier neighbour as a black hole node rather than a normal node. </w:t>
      </w:r>
    </w:p>
    <w:p w14:paraId="19CD2EAE" w14:textId="7B7240E7" w:rsidR="5AC37331" w:rsidRPr="00D373FF" w:rsidRDefault="5AC37331" w:rsidP="00C01C62"/>
    <w:p w14:paraId="3D7B3E68" w14:textId="3EC36B7C" w:rsidR="726D0A55" w:rsidRPr="00D373FF" w:rsidRDefault="2F195DB9" w:rsidP="00C01C62">
      <w:r>
        <w:t>The identification of these main unique behavioural characteristics of black hole nodes led to the development of a dataset that could be used for the machine learning process for malicious node detection.</w:t>
      </w:r>
    </w:p>
    <w:p w14:paraId="5B1AA006" w14:textId="0EF5BC36" w:rsidR="04E0BB27" w:rsidRPr="00D373FF" w:rsidRDefault="37587F5F" w:rsidP="00C01C62">
      <w:r w:rsidRPr="00D373FF">
        <w:t xml:space="preserve">Please refer to the </w:t>
      </w:r>
      <w:r w:rsidR="43F450DC" w:rsidRPr="00D373FF">
        <w:rPr>
          <w:highlight w:val="green"/>
        </w:rPr>
        <w:t>literature review</w:t>
      </w:r>
      <w:r w:rsidR="43F450DC" w:rsidRPr="00D373FF">
        <w:t xml:space="preserve"> in the project deliver</w:t>
      </w:r>
      <w:r w:rsidR="43F450DC" w:rsidRPr="00C01C62">
        <w:t>able</w:t>
      </w:r>
      <w:r w:rsidR="43F450DC" w:rsidRPr="00D373FF">
        <w:t>s</w:t>
      </w:r>
      <w:r w:rsidR="6F431B59" w:rsidRPr="00D373FF">
        <w:t xml:space="preserve"> for a more extensive description and for a </w:t>
      </w:r>
      <w:r w:rsidRPr="00D373FF">
        <w:t xml:space="preserve">bibliography </w:t>
      </w:r>
      <w:r w:rsidR="242F5F9C" w:rsidRPr="00D373FF">
        <w:t>of</w:t>
      </w:r>
      <w:r w:rsidRPr="00D373FF">
        <w:t xml:space="preserve"> the most useful research papers </w:t>
      </w:r>
      <w:r w:rsidR="3F064CEA" w:rsidRPr="00D373FF">
        <w:t>reviewed</w:t>
      </w:r>
      <w:r w:rsidRPr="00D373FF">
        <w:t xml:space="preserve"> for this project.</w:t>
      </w:r>
    </w:p>
    <w:p w14:paraId="645E927A" w14:textId="019FB909" w:rsidR="04E0BB27" w:rsidRDefault="04E0BB27" w:rsidP="00C01C62">
      <w:pPr>
        <w:pStyle w:val="paragraph"/>
      </w:pPr>
    </w:p>
    <w:p w14:paraId="40A64F78" w14:textId="2499682C" w:rsidR="55DF5CAD" w:rsidRDefault="55DF5CAD" w:rsidP="00C01C62">
      <w:pPr>
        <w:pStyle w:val="paragraph"/>
      </w:pPr>
    </w:p>
    <w:p w14:paraId="625A0781" w14:textId="04FA185F" w:rsidR="247609BC" w:rsidRDefault="247609BC" w:rsidP="00190DDF">
      <w:pPr>
        <w:pStyle w:val="Heading2"/>
      </w:pPr>
    </w:p>
    <w:p w14:paraId="3412E1AC" w14:textId="2C911C77" w:rsidR="004116AC" w:rsidRPr="00190DDF" w:rsidRDefault="004116AC" w:rsidP="00190DDF">
      <w:pPr>
        <w:pStyle w:val="Heading2"/>
        <w:rPr>
          <w:rStyle w:val="eop"/>
        </w:rPr>
      </w:pPr>
      <w:bookmarkStart w:id="3" w:name="_Toc132979234"/>
      <w:r w:rsidRPr="00190DDF">
        <w:rPr>
          <w:rStyle w:val="normaltextrun"/>
        </w:rPr>
        <w:t xml:space="preserve">Project </w:t>
      </w:r>
      <w:r w:rsidR="463E7288" w:rsidRPr="00190DDF">
        <w:rPr>
          <w:rStyle w:val="normaltextrun"/>
        </w:rPr>
        <w:t>P</w:t>
      </w:r>
      <w:r w:rsidR="14809633" w:rsidRPr="00190DDF">
        <w:rPr>
          <w:rStyle w:val="normaltextrun"/>
        </w:rPr>
        <w:t>roposal</w:t>
      </w:r>
      <w:r w:rsidRPr="00190DDF">
        <w:rPr>
          <w:rStyle w:val="normaltextrun"/>
        </w:rPr>
        <w:t xml:space="preserve"> and </w:t>
      </w:r>
      <w:r w:rsidR="1406FE5F" w:rsidRPr="00190DDF">
        <w:rPr>
          <w:rStyle w:val="normaltextrun"/>
        </w:rPr>
        <w:t>P</w:t>
      </w:r>
      <w:r w:rsidR="14809633" w:rsidRPr="00190DDF">
        <w:rPr>
          <w:rStyle w:val="normaltextrun"/>
        </w:rPr>
        <w:t>lan</w:t>
      </w:r>
      <w:bookmarkEnd w:id="3"/>
    </w:p>
    <w:p w14:paraId="3071B8C5" w14:textId="083579CB" w:rsidR="766AFC1A" w:rsidRDefault="74C52FD3" w:rsidP="00482342">
      <w:pPr>
        <w:rPr>
          <w:rStyle w:val="eop"/>
          <w:rFonts w:ascii="Source Sans Pro" w:hAnsi="Source Sans Pro"/>
          <w:sz w:val="22"/>
          <w:szCs w:val="22"/>
        </w:rPr>
      </w:pPr>
      <w:r w:rsidRPr="00B3C5AC">
        <w:rPr>
          <w:rStyle w:val="eop"/>
          <w:rFonts w:ascii="Source Sans Pro" w:hAnsi="Source Sans Pro"/>
          <w:sz w:val="22"/>
          <w:szCs w:val="22"/>
        </w:rPr>
        <w:t xml:space="preserve">The project proposal </w:t>
      </w:r>
      <w:r w:rsidRPr="0B0A0B6E">
        <w:rPr>
          <w:rStyle w:val="eop"/>
          <w:rFonts w:ascii="Source Sans Pro" w:hAnsi="Source Sans Pro"/>
          <w:sz w:val="22"/>
          <w:szCs w:val="22"/>
        </w:rPr>
        <w:t xml:space="preserve">and plan </w:t>
      </w:r>
      <w:r w:rsidRPr="04E54F84">
        <w:rPr>
          <w:rStyle w:val="eop"/>
          <w:rFonts w:ascii="Source Sans Pro" w:hAnsi="Source Sans Pro"/>
          <w:sz w:val="22"/>
          <w:szCs w:val="22"/>
        </w:rPr>
        <w:t xml:space="preserve">was </w:t>
      </w:r>
      <w:r w:rsidRPr="184FD2DA">
        <w:rPr>
          <w:rStyle w:val="eop"/>
          <w:rFonts w:ascii="Source Sans Pro" w:hAnsi="Source Sans Pro"/>
          <w:sz w:val="22"/>
          <w:szCs w:val="22"/>
        </w:rPr>
        <w:t xml:space="preserve">completed and </w:t>
      </w:r>
      <w:r w:rsidRPr="2CFC5E5E">
        <w:rPr>
          <w:rStyle w:val="eop"/>
          <w:rFonts w:ascii="Source Sans Pro" w:hAnsi="Source Sans Pro"/>
          <w:sz w:val="22"/>
          <w:szCs w:val="22"/>
        </w:rPr>
        <w:t>delivered</w:t>
      </w:r>
      <w:r w:rsidRPr="698F3B99">
        <w:rPr>
          <w:rStyle w:val="eop"/>
          <w:rFonts w:ascii="Source Sans Pro" w:hAnsi="Source Sans Pro"/>
          <w:sz w:val="22"/>
          <w:szCs w:val="22"/>
        </w:rPr>
        <w:t xml:space="preserve"> </w:t>
      </w:r>
      <w:r w:rsidRPr="0A870DFC">
        <w:rPr>
          <w:rStyle w:val="eop"/>
          <w:rFonts w:ascii="Source Sans Pro" w:hAnsi="Source Sans Pro"/>
          <w:sz w:val="22"/>
          <w:szCs w:val="22"/>
        </w:rPr>
        <w:t xml:space="preserve">before its </w:t>
      </w:r>
      <w:r w:rsidRPr="7FEBD14A">
        <w:rPr>
          <w:rStyle w:val="eop"/>
          <w:rFonts w:ascii="Source Sans Pro" w:hAnsi="Source Sans Pro"/>
          <w:sz w:val="22"/>
          <w:szCs w:val="22"/>
        </w:rPr>
        <w:t xml:space="preserve">deadline </w:t>
      </w:r>
      <w:r w:rsidRPr="3DA2FBCB">
        <w:rPr>
          <w:rStyle w:val="eop"/>
          <w:rFonts w:ascii="Source Sans Pro" w:hAnsi="Source Sans Pro"/>
          <w:sz w:val="22"/>
          <w:szCs w:val="22"/>
        </w:rPr>
        <w:t xml:space="preserve">on </w:t>
      </w:r>
      <w:r w:rsidRPr="1EEEA291">
        <w:rPr>
          <w:rStyle w:val="eop"/>
          <w:rFonts w:ascii="Source Sans Pro" w:hAnsi="Source Sans Pro"/>
          <w:sz w:val="22"/>
          <w:szCs w:val="22"/>
        </w:rPr>
        <w:t xml:space="preserve">Friday </w:t>
      </w:r>
      <w:r w:rsidR="6BF4D4F4" w:rsidRPr="1E6BA51F">
        <w:rPr>
          <w:rStyle w:val="eop"/>
          <w:rFonts w:ascii="Source Sans Pro" w:hAnsi="Source Sans Pro"/>
          <w:sz w:val="22"/>
          <w:szCs w:val="22"/>
        </w:rPr>
        <w:t>10/03/</w:t>
      </w:r>
      <w:r w:rsidR="6BF4D4F4" w:rsidRPr="4FF9A365">
        <w:rPr>
          <w:rStyle w:val="eop"/>
          <w:rFonts w:ascii="Source Sans Pro" w:hAnsi="Source Sans Pro"/>
          <w:sz w:val="22"/>
          <w:szCs w:val="22"/>
        </w:rPr>
        <w:t>23.</w:t>
      </w:r>
    </w:p>
    <w:p w14:paraId="4041B82F" w14:textId="25FF8F9A" w:rsidR="126BAE24" w:rsidRDefault="126BAE24" w:rsidP="00C01C62">
      <w:pPr>
        <w:pStyle w:val="paragraph"/>
        <w:rPr>
          <w:rStyle w:val="eop"/>
          <w:rFonts w:ascii="Source Sans Pro" w:hAnsi="Source Sans Pro"/>
          <w:sz w:val="22"/>
          <w:szCs w:val="22"/>
        </w:rPr>
      </w:pPr>
    </w:p>
    <w:p w14:paraId="79C80FD0" w14:textId="70E13C43" w:rsidR="009A2501" w:rsidRPr="00FE2881" w:rsidRDefault="004116AC" w:rsidP="00190DDF">
      <w:pPr>
        <w:pStyle w:val="Heading2"/>
        <w:rPr>
          <w:rStyle w:val="normaltextrun"/>
        </w:rPr>
      </w:pPr>
      <w:bookmarkStart w:id="4" w:name="_Toc132979235"/>
      <w:r w:rsidRPr="51F8586F">
        <w:rPr>
          <w:rStyle w:val="normaltextrun"/>
        </w:rPr>
        <w:t>Source code for the NS-3 simulations</w:t>
      </w:r>
      <w:bookmarkEnd w:id="4"/>
    </w:p>
    <w:p w14:paraId="0CEC7B24" w14:textId="530BDB14" w:rsidR="00017A4C" w:rsidRDefault="001172EF" w:rsidP="00C01C62">
      <w:pPr>
        <w:pStyle w:val="NormalWeb"/>
      </w:pPr>
      <w:r>
        <w:t xml:space="preserve">Three scripts were used in the </w:t>
      </w:r>
      <w:r w:rsidR="005E753F">
        <w:t xml:space="preserve">preparation of the </w:t>
      </w:r>
      <w:r w:rsidR="00735275">
        <w:t>NS3 simulation. In addit</w:t>
      </w:r>
      <w:r w:rsidR="00C1692C">
        <w:t>i</w:t>
      </w:r>
      <w:r w:rsidR="00735275">
        <w:t>on</w:t>
      </w:r>
      <w:r w:rsidR="00C1692C">
        <w:t>,</w:t>
      </w:r>
      <w:r w:rsidR="00735275">
        <w:t xml:space="preserve"> </w:t>
      </w:r>
      <w:r w:rsidR="00F3596E">
        <w:t xml:space="preserve">a simple blackhole model was used early on to gain </w:t>
      </w:r>
      <w:r w:rsidR="00C1692C">
        <w:t xml:space="preserve">an </w:t>
      </w:r>
      <w:r w:rsidR="00F3596E">
        <w:t xml:space="preserve">understanding of </w:t>
      </w:r>
      <w:r w:rsidR="00C1692C">
        <w:t>w</w:t>
      </w:r>
      <w:r w:rsidR="00F3596E">
        <w:t>hat the larger si</w:t>
      </w:r>
      <w:r w:rsidR="00C1692C">
        <w:t>tuation</w:t>
      </w:r>
      <w:r w:rsidR="00F3596E">
        <w:t xml:space="preserve"> behaviour should be.</w:t>
      </w:r>
      <w:r w:rsidR="00F3596E">
        <w:br/>
        <w:t xml:space="preserve">The </w:t>
      </w:r>
      <w:r w:rsidR="00BC20FB">
        <w:t>three</w:t>
      </w:r>
      <w:r w:rsidR="00F3596E">
        <w:t xml:space="preserve"> scripts for the </w:t>
      </w:r>
      <w:r w:rsidR="006A0F07">
        <w:t>man simul</w:t>
      </w:r>
      <w:r w:rsidR="00BC20FB">
        <w:t>a</w:t>
      </w:r>
      <w:r w:rsidR="00FF478F">
        <w:t>tion were modifications of</w:t>
      </w:r>
      <w:r w:rsidR="007E00A0">
        <w:t xml:space="preserve"> </w:t>
      </w:r>
      <w:r w:rsidR="007E00A0" w:rsidRPr="007E00A0">
        <w:t>manet-routing-compare.cc</w:t>
      </w:r>
      <w:r w:rsidR="00BB1C01">
        <w:t>,</w:t>
      </w:r>
      <w:r w:rsidR="00445EBA">
        <w:t xml:space="preserve"> AODV-Routing-Protocol.cc and AODV-Routing-Protocol.h</w:t>
      </w:r>
      <w:r w:rsidR="00BB1C01">
        <w:t>.</w:t>
      </w:r>
    </w:p>
    <w:p w14:paraId="2B9336CA" w14:textId="4ED65A85" w:rsidR="0022601F" w:rsidRDefault="0022601F" w:rsidP="00C01C62">
      <w:pPr>
        <w:pStyle w:val="NormalWeb"/>
      </w:pPr>
      <w:r>
        <w:t>The original MANET Compare code is a script to compare the performance of different MANET routing protocols under the same conditions. This script was written in 2011 by Justin Rohrer at the University of Kansas [REF] and released under a GNU General Public Licence. This part of the project aimed to compare different implementations of AODV with and without blackhole attacks</w:t>
      </w:r>
      <w:r w:rsidR="00E624EA">
        <w:t xml:space="preserve"> using</w:t>
      </w:r>
      <w:r w:rsidR="00DC7C54">
        <w:t xml:space="preserve"> a modifed</w:t>
      </w:r>
      <w:r w:rsidR="007A1633">
        <w:t xml:space="preserve"> </w:t>
      </w:r>
      <w:r w:rsidR="009B0D91">
        <w:t>version of this script</w:t>
      </w:r>
      <w:r>
        <w:t>. The modifications create the code to allow for a Blackhole attack simulation by creating malicious nodes using the routing protocol.</w:t>
      </w:r>
    </w:p>
    <w:p w14:paraId="49A9B162" w14:textId="77777777" w:rsidR="0022601F" w:rsidRDefault="0022601F" w:rsidP="00C01C62">
      <w:pPr>
        <w:pStyle w:val="NormalWeb"/>
      </w:pPr>
      <w:r>
        <w:t> </w:t>
      </w:r>
    </w:p>
    <w:p w14:paraId="0E06D9D1" w14:textId="44F74A9A" w:rsidR="0022601F" w:rsidRDefault="0022601F" w:rsidP="00C01C62">
      <w:pPr>
        <w:pStyle w:val="NormalWeb"/>
      </w:pPr>
      <w:r>
        <w:t xml:space="preserve">The simulation </w:t>
      </w:r>
      <w:r w:rsidR="00953F4F">
        <w:t xml:space="preserve">also </w:t>
      </w:r>
      <w:r>
        <w:t>relies on changes</w:t>
      </w:r>
      <w:r w:rsidR="00953F4F">
        <w:t xml:space="preserve"> to the </w:t>
      </w:r>
      <w:r w:rsidR="009A0A59">
        <w:t>NS3 modules</w:t>
      </w:r>
      <w:r>
        <w:t xml:space="preserve"> based on the work of Shalini Satre and Mohit P. Tahiliani. [REF] These changes were modifications of the original AODV (Ad hoc On-Demand Distance Vector) routing protocol implementation in the NS-3 network simulator. Changes were made to the standard files AODV-Routing-Protocol.cc and AODV-Routing-Protocol.h that are shipped with NS3.</w:t>
      </w:r>
    </w:p>
    <w:p w14:paraId="37DED8E7" w14:textId="77777777" w:rsidR="0022601F" w:rsidRDefault="0022601F" w:rsidP="00C01C62">
      <w:pPr>
        <w:pStyle w:val="NormalWeb"/>
      </w:pPr>
      <w:r>
        <w:t> </w:t>
      </w:r>
    </w:p>
    <w:p w14:paraId="7B33F5AC" w14:textId="77777777" w:rsidR="0022601F" w:rsidRDefault="0022601F" w:rsidP="00C01C62">
      <w:pPr>
        <w:pStyle w:val="NormalWeb"/>
      </w:pPr>
      <w:r>
        <w:t>The modified implementation adds a new attribute, "IsMalicious", to the AODV routing protocol class. The attribute is used to mark a node as malicious or not. Two new methods, SetMaliciousEnable() and GetMaliciousEnable(), are also added to set and retrieve the "IsMalicious" attribute value.</w:t>
      </w:r>
    </w:p>
    <w:p w14:paraId="1364CCEF" w14:textId="77777777" w:rsidR="0022601F" w:rsidRDefault="0022601F" w:rsidP="00C01C62">
      <w:pPr>
        <w:pStyle w:val="NormalWeb"/>
      </w:pPr>
      <w:r>
        <w:t> </w:t>
      </w:r>
    </w:p>
    <w:p w14:paraId="1D16B3A2" w14:textId="77777777" w:rsidR="0022601F" w:rsidRDefault="0022601F" w:rsidP="00C01C62">
      <w:pPr>
        <w:pStyle w:val="NormalWeb"/>
      </w:pPr>
      <w:r>
        <w:t>In the modified implementation, a few changes are made to the behaviour of the AODV routing protocol when a node is marked as malicious:</w:t>
      </w:r>
    </w:p>
    <w:p w14:paraId="0AF61A48" w14:textId="77777777" w:rsidR="0022601F" w:rsidRDefault="0022601F" w:rsidP="00C01C62">
      <w:pPr>
        <w:pStyle w:val="NormalWeb"/>
      </w:pPr>
      <w:r>
        <w:t> </w:t>
      </w:r>
    </w:p>
    <w:p w14:paraId="1E5AFA20" w14:textId="77777777" w:rsidR="0022601F" w:rsidRDefault="0022601F" w:rsidP="00C01C62">
      <w:pPr>
        <w:pStyle w:val="NormalWeb"/>
      </w:pPr>
      <w:r>
        <w:t>When a malicious node receives a packet, it simply drops it instead of forwarding it.</w:t>
      </w:r>
    </w:p>
    <w:p w14:paraId="233A596B" w14:textId="77777777" w:rsidR="0022601F" w:rsidRDefault="0022601F" w:rsidP="00C01C62">
      <w:pPr>
        <w:pStyle w:val="NormalWeb"/>
      </w:pPr>
      <w:r>
        <w:t>When a malicious node receives a route request (RREQ) message, it creates a false routing table entry with a higher sequence number and a lower hop count, effectively advertising itself as having the shortest path to the destination. The malicious node then sends a route reply (RREP) message to the source node, causing the source node to route its packets through the malicious node.</w:t>
      </w:r>
    </w:p>
    <w:p w14:paraId="07355EF6" w14:textId="77777777" w:rsidR="00A84C0D" w:rsidRDefault="0022601F" w:rsidP="00C01C62">
      <w:pPr>
        <w:pStyle w:val="NormalWeb"/>
      </w:pPr>
      <w:r>
        <w:t>These modifications allow the simulation of Blackhole attacks in an NS-3 network, enabling the study of the impact of such attacks on network performance and developing countermeasures to protect the network.</w:t>
      </w:r>
      <w:r>
        <w:br/>
      </w:r>
      <w:r>
        <w:br/>
        <w:t xml:space="preserve">Changes in the NS3 simulator between the time of the writing of the manet-routing-compare.cc script and the NS3 installation used in this project caused a number of issues and required substantial debugging in addition to the changes needed to implement the blackhole simulations. Further changes were needed to match the changes needed in the AODV-Routing-Protocol.cc and AODV-Routing-Protocol.h scripts which were written for NS.3.25 with the versions that were included in the current installation used for the project. See the sections on lessons learned and on issues encountered in the project for further details on these travails. </w:t>
      </w:r>
    </w:p>
    <w:p w14:paraId="108535C4" w14:textId="26E8D259" w:rsidR="0022601F" w:rsidRDefault="0022601F" w:rsidP="00C01C62">
      <w:pPr>
        <w:pStyle w:val="NormalWeb"/>
      </w:pPr>
      <w:r>
        <w:t>Further detailed explanation on the function of the scripts and their use is included in the additional resources documents.</w:t>
      </w:r>
      <w:r w:rsidR="00A84C0D">
        <w:t xml:space="preserve"> </w:t>
      </w:r>
      <w:r w:rsidR="00A84C0D" w:rsidRPr="00A84C0D">
        <w:rPr>
          <w:highlight w:val="green"/>
        </w:rPr>
        <w:t>[LINK]</w:t>
      </w:r>
    </w:p>
    <w:p w14:paraId="702C122E" w14:textId="373ED9C8" w:rsidR="72F91476" w:rsidRDefault="72F91476" w:rsidP="00C01C62">
      <w:pPr>
        <w:pStyle w:val="paragraph"/>
        <w:rPr>
          <w:rStyle w:val="normaltextrun"/>
          <w:rFonts w:ascii="Source Sans Pro" w:hAnsi="Source Sans Pro"/>
          <w:sz w:val="22"/>
          <w:szCs w:val="22"/>
        </w:rPr>
      </w:pPr>
    </w:p>
    <w:p w14:paraId="570DEE38" w14:textId="61A0C23D" w:rsidR="004116AC" w:rsidRPr="00FE2881" w:rsidRDefault="004116AC" w:rsidP="00190DDF">
      <w:pPr>
        <w:pStyle w:val="Heading2"/>
        <w:rPr>
          <w:rStyle w:val="normaltextrun"/>
          <w:highlight w:val="yellow"/>
        </w:rPr>
      </w:pPr>
      <w:bookmarkStart w:id="5" w:name="_Toc132979236"/>
      <w:r w:rsidRPr="002752E6">
        <w:rPr>
          <w:rStyle w:val="normaltextrun"/>
        </w:rPr>
        <w:t>Data traces produced from the NS-3 simulations</w:t>
      </w:r>
      <w:bookmarkEnd w:id="5"/>
    </w:p>
    <w:p w14:paraId="231E357A" w14:textId="0D4F7189" w:rsidR="004116AC" w:rsidRDefault="00B26CD5" w:rsidP="00C01C62">
      <w:pPr>
        <w:pStyle w:val="paragraph"/>
        <w:rPr>
          <w:rFonts w:eastAsia="Calibri"/>
        </w:rPr>
      </w:pPr>
      <w:r>
        <w:br/>
      </w:r>
      <w:r w:rsidR="00662082" w:rsidRPr="43358B5E">
        <w:rPr>
          <w:rFonts w:eastAsia="Calibri"/>
        </w:rPr>
        <w:t xml:space="preserve">The NS3 simulator provides a trace system that </w:t>
      </w:r>
      <w:r w:rsidR="00EE0949" w:rsidRPr="43358B5E">
        <w:rPr>
          <w:rFonts w:eastAsia="Calibri"/>
        </w:rPr>
        <w:t>captures various simulation parameters and data and exports</w:t>
      </w:r>
      <w:r w:rsidR="00662082" w:rsidRPr="43358B5E">
        <w:rPr>
          <w:rFonts w:eastAsia="Calibri"/>
        </w:rPr>
        <w:t xml:space="preserve"> to various file formats using built ihelper functions. </w:t>
      </w:r>
      <w:r w:rsidR="00EC48D1" w:rsidRPr="43358B5E">
        <w:rPr>
          <w:rFonts w:eastAsia="Calibri"/>
        </w:rPr>
        <w:t xml:space="preserve">The </w:t>
      </w:r>
      <w:r w:rsidR="000834CB" w:rsidRPr="43358B5E">
        <w:rPr>
          <w:rFonts w:eastAsia="Calibri"/>
        </w:rPr>
        <w:t>initial plan was to produce out in the widely used p</w:t>
      </w:r>
      <w:r w:rsidR="00E75D4C" w:rsidRPr="43358B5E">
        <w:rPr>
          <w:rFonts w:eastAsia="Calibri"/>
        </w:rPr>
        <w:t>c</w:t>
      </w:r>
      <w:r w:rsidR="000834CB" w:rsidRPr="43358B5E">
        <w:rPr>
          <w:rFonts w:eastAsia="Calibri"/>
        </w:rPr>
        <w:t>ap forma</w:t>
      </w:r>
      <w:r w:rsidR="00E75D4C" w:rsidRPr="43358B5E">
        <w:rPr>
          <w:rFonts w:eastAsia="Calibri"/>
        </w:rPr>
        <w:t>t. H</w:t>
      </w:r>
      <w:r w:rsidR="000834CB" w:rsidRPr="43358B5E">
        <w:rPr>
          <w:rFonts w:eastAsia="Calibri"/>
        </w:rPr>
        <w:t>owever</w:t>
      </w:r>
      <w:r w:rsidR="00E75D4C" w:rsidRPr="43358B5E">
        <w:rPr>
          <w:rFonts w:eastAsia="Calibri"/>
        </w:rPr>
        <w:t>,</w:t>
      </w:r>
      <w:r w:rsidR="000834CB" w:rsidRPr="43358B5E">
        <w:rPr>
          <w:rFonts w:eastAsia="Calibri"/>
        </w:rPr>
        <w:t xml:space="preserve"> we experimented with producing</w:t>
      </w:r>
      <w:r w:rsidR="001326A1" w:rsidRPr="43358B5E">
        <w:rPr>
          <w:rFonts w:eastAsia="Calibri"/>
        </w:rPr>
        <w:t xml:space="preserve"> both</w:t>
      </w:r>
      <w:r w:rsidR="000834CB" w:rsidRPr="43358B5E">
        <w:rPr>
          <w:rFonts w:eastAsia="Calibri"/>
        </w:rPr>
        <w:t xml:space="preserve"> flat ascii output and using the buil</w:t>
      </w:r>
      <w:r w:rsidR="00D534E3" w:rsidRPr="43358B5E">
        <w:rPr>
          <w:rFonts w:eastAsia="Calibri"/>
        </w:rPr>
        <w:t>t-</w:t>
      </w:r>
      <w:r w:rsidR="000834CB" w:rsidRPr="43358B5E">
        <w:rPr>
          <w:rFonts w:eastAsia="Calibri"/>
        </w:rPr>
        <w:t xml:space="preserve">in flowmon </w:t>
      </w:r>
      <w:r w:rsidR="0068727E" w:rsidRPr="43358B5E">
        <w:rPr>
          <w:rFonts w:eastAsia="Calibri"/>
        </w:rPr>
        <w:t>functions</w:t>
      </w:r>
      <w:r w:rsidR="00D534E3" w:rsidRPr="43358B5E">
        <w:rPr>
          <w:rFonts w:eastAsia="Calibri"/>
        </w:rPr>
        <w:t>,</w:t>
      </w:r>
      <w:r w:rsidR="0068727E" w:rsidRPr="43358B5E">
        <w:rPr>
          <w:rFonts w:eastAsia="Calibri"/>
        </w:rPr>
        <w:t xml:space="preserve"> which is the pref</w:t>
      </w:r>
      <w:r w:rsidR="00454B68" w:rsidRPr="43358B5E">
        <w:rPr>
          <w:rFonts w:eastAsia="Calibri"/>
        </w:rPr>
        <w:t xml:space="preserve">erred method in the latest </w:t>
      </w:r>
      <w:r w:rsidR="00F1512A" w:rsidRPr="43358B5E">
        <w:rPr>
          <w:rFonts w:eastAsia="Calibri"/>
        </w:rPr>
        <w:t>simulator version</w:t>
      </w:r>
      <w:r w:rsidR="00454B68" w:rsidRPr="43358B5E">
        <w:rPr>
          <w:rFonts w:eastAsia="Calibri"/>
        </w:rPr>
        <w:t>.</w:t>
      </w:r>
      <w:r w:rsidR="00EF2347" w:rsidRPr="43358B5E">
        <w:rPr>
          <w:rFonts w:eastAsia="Calibri"/>
        </w:rPr>
        <w:t xml:space="preserve"> </w:t>
      </w:r>
      <w:r w:rsidR="004D7FCE" w:rsidRPr="43358B5E">
        <w:rPr>
          <w:rFonts w:eastAsia="Calibri"/>
        </w:rPr>
        <w:t>W</w:t>
      </w:r>
      <w:r w:rsidR="00EF2347" w:rsidRPr="43358B5E">
        <w:rPr>
          <w:rFonts w:eastAsia="Calibri"/>
        </w:rPr>
        <w:t>e concluded that the pcap files were the easiest to work with using external tools</w:t>
      </w:r>
      <w:r w:rsidR="00D82534" w:rsidRPr="43358B5E">
        <w:rPr>
          <w:rFonts w:eastAsia="Calibri"/>
        </w:rPr>
        <w:t xml:space="preserve"> such as </w:t>
      </w:r>
      <w:r w:rsidR="1BF8B21F" w:rsidRPr="43358B5E">
        <w:rPr>
          <w:rFonts w:eastAsia="Calibri"/>
        </w:rPr>
        <w:t>W</w:t>
      </w:r>
      <w:r w:rsidR="00D82534" w:rsidRPr="43358B5E">
        <w:rPr>
          <w:rFonts w:eastAsia="Calibri"/>
        </w:rPr>
        <w:t xml:space="preserve">ireshark and </w:t>
      </w:r>
      <w:r w:rsidR="00707349" w:rsidRPr="43358B5E">
        <w:rPr>
          <w:rFonts w:eastAsia="Calibri"/>
        </w:rPr>
        <w:t>so this was adopted as the main output format for the network traces.</w:t>
      </w:r>
      <w:r w:rsidR="009B4B5A" w:rsidRPr="43358B5E">
        <w:rPr>
          <w:rFonts w:eastAsia="Calibri"/>
        </w:rPr>
        <w:t xml:space="preserve"> </w:t>
      </w:r>
      <w:r w:rsidR="004D7FCE" w:rsidRPr="43358B5E">
        <w:rPr>
          <w:rFonts w:eastAsia="Calibri"/>
        </w:rPr>
        <w:t>Unfortunately, s</w:t>
      </w:r>
      <w:r w:rsidR="009B4B5A" w:rsidRPr="43358B5E">
        <w:rPr>
          <w:rFonts w:eastAsia="Calibri"/>
        </w:rPr>
        <w:t xml:space="preserve">ubstantial difficulties in </w:t>
      </w:r>
      <w:r w:rsidR="002D19FE" w:rsidRPr="43358B5E">
        <w:rPr>
          <w:rFonts w:eastAsia="Calibri"/>
        </w:rPr>
        <w:t>ex</w:t>
      </w:r>
      <w:r w:rsidR="002A1114" w:rsidRPr="43358B5E">
        <w:rPr>
          <w:rFonts w:eastAsia="Calibri"/>
        </w:rPr>
        <w:t xml:space="preserve">tracting the correct details </w:t>
      </w:r>
      <w:r w:rsidR="006B0DF1" w:rsidRPr="43358B5E">
        <w:rPr>
          <w:rFonts w:eastAsia="Calibri"/>
        </w:rPr>
        <w:t>from</w:t>
      </w:r>
      <w:r w:rsidR="002A1114" w:rsidRPr="43358B5E">
        <w:rPr>
          <w:rFonts w:eastAsia="Calibri"/>
        </w:rPr>
        <w:t xml:space="preserve"> the </w:t>
      </w:r>
      <w:r w:rsidR="00955439" w:rsidRPr="43358B5E">
        <w:rPr>
          <w:rFonts w:eastAsia="Calibri"/>
        </w:rPr>
        <w:t xml:space="preserve">modified </w:t>
      </w:r>
      <w:r w:rsidR="006B0DF1" w:rsidRPr="43358B5E">
        <w:rPr>
          <w:rFonts w:eastAsia="Calibri"/>
        </w:rPr>
        <w:t xml:space="preserve">state </w:t>
      </w:r>
      <w:r w:rsidR="00955439" w:rsidRPr="43358B5E">
        <w:rPr>
          <w:rFonts w:eastAsia="Calibri"/>
        </w:rPr>
        <w:t>flags set on nodes in the simulation</w:t>
      </w:r>
      <w:r w:rsidR="00F1512A" w:rsidRPr="43358B5E">
        <w:rPr>
          <w:rFonts w:eastAsia="Calibri"/>
        </w:rPr>
        <w:t xml:space="preserve"> caused significant delays, eventually frustrating</w:t>
      </w:r>
      <w:r w:rsidR="009B461E" w:rsidRPr="43358B5E">
        <w:rPr>
          <w:rFonts w:eastAsia="Calibri"/>
        </w:rPr>
        <w:t xml:space="preserve"> the ful</w:t>
      </w:r>
      <w:r w:rsidR="004804B9" w:rsidRPr="43358B5E">
        <w:rPr>
          <w:rFonts w:eastAsia="Calibri"/>
        </w:rPr>
        <w:t>filment of the project goals.</w:t>
      </w:r>
    </w:p>
    <w:p w14:paraId="17C3DC47" w14:textId="77777777" w:rsidR="00EB4E62" w:rsidRPr="00B26CD5" w:rsidRDefault="00EB4E62" w:rsidP="00C01C62">
      <w:pPr>
        <w:pStyle w:val="paragraph"/>
        <w:rPr>
          <w:rFonts w:eastAsia="Calibri"/>
        </w:rPr>
      </w:pPr>
    </w:p>
    <w:p w14:paraId="0CECA7E0" w14:textId="5821521F" w:rsidR="760710B2" w:rsidRDefault="760710B2" w:rsidP="00190DDF">
      <w:pPr>
        <w:pStyle w:val="Heading2"/>
        <w:rPr>
          <w:rStyle w:val="normaltextrun"/>
        </w:rPr>
      </w:pPr>
      <w:bookmarkStart w:id="6" w:name="_Toc132979237"/>
      <w:r w:rsidRPr="040101FB">
        <w:rPr>
          <w:rStyle w:val="normaltextrun"/>
        </w:rPr>
        <w:t>Datasets Produced from the Data Traces</w:t>
      </w:r>
      <w:bookmarkEnd w:id="6"/>
    </w:p>
    <w:p w14:paraId="391D3BA3" w14:textId="10C47B1E" w:rsidR="762466FC" w:rsidRDefault="0D49FC57" w:rsidP="00C01C62">
      <w:r w:rsidRPr="1B362BBC">
        <w:t xml:space="preserve">The key behavioural characteristics of black hole nodes in AODV (Ad Hoc On-Demand Distance Vector) networks that were identified in the literature review were some of the key features to be incorporated into the dataset to be used in the machine learning process in the detection of black hole nodes. </w:t>
      </w:r>
    </w:p>
    <w:p w14:paraId="351351BE" w14:textId="7033C8DC" w:rsidR="762466FC" w:rsidRDefault="0D49FC57" w:rsidP="00C01C62">
      <w:r w:rsidRPr="1B362BBC">
        <w:t xml:space="preserve">The data is created from running simulations, so collecting a sufficient amount of data for training and testing machine learning models is not an issue. </w:t>
      </w:r>
    </w:p>
    <w:p w14:paraId="4752B759" w14:textId="7805B705" w:rsidR="762466FC" w:rsidRDefault="0D49FC57" w:rsidP="00C01C62">
      <w:r w:rsidRPr="1B362BBC">
        <w:t xml:space="preserve">The output of the trace files consisted of messaging files from each node. These were in pcap file format and they were loaded into Wireshark where they could be observed. Wireshark is a free and open-source network protocol analyzer. </w:t>
      </w:r>
    </w:p>
    <w:p w14:paraId="75168F29" w14:textId="029B805C" w:rsidR="762466FC" w:rsidRDefault="0D49FC57" w:rsidP="00C01C62">
      <w:r>
        <w:rPr>
          <w:noProof/>
        </w:rPr>
        <w:drawing>
          <wp:inline distT="0" distB="0" distL="0" distR="0" wp14:anchorId="4CECD8DC" wp14:editId="4804FA06">
            <wp:extent cx="5783856" cy="3000375"/>
            <wp:effectExtent l="0" t="0" r="0" b="0"/>
            <wp:docPr id="1808529125" name="Picture 1808529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5783856" cy="3000375"/>
                    </a:xfrm>
                    <a:prstGeom prst="rect">
                      <a:avLst/>
                    </a:prstGeom>
                  </pic:spPr>
                </pic:pic>
              </a:graphicData>
            </a:graphic>
          </wp:inline>
        </w:drawing>
      </w:r>
    </w:p>
    <w:p w14:paraId="5490801C" w14:textId="34636620" w:rsidR="762466FC" w:rsidRDefault="0D49FC57" w:rsidP="00C01C62">
      <w:r w:rsidRPr="1B362BBC">
        <w:t>Figure 1 – Example display of AODV messaging in Wireshark</w:t>
      </w:r>
    </w:p>
    <w:p w14:paraId="5F5387C8" w14:textId="05FBB76C" w:rsidR="762466FC" w:rsidRDefault="0D49FC57" w:rsidP="00C01C62">
      <w:r w:rsidRPr="1B362BBC">
        <w:t>From Wireshark, these files were exported as json files where they can be loaded into a text editor or an IDE to be viewed an analyzed. The tool used in this project was Visual Studio. From here, the key message components of the AODV messages could be located.</w:t>
      </w:r>
    </w:p>
    <w:p w14:paraId="36A4568E" w14:textId="5124D249" w:rsidR="762466FC" w:rsidRDefault="0D49FC57" w:rsidP="00C01C62">
      <w:r>
        <w:rPr>
          <w:noProof/>
        </w:rPr>
        <w:drawing>
          <wp:inline distT="0" distB="0" distL="0" distR="0" wp14:anchorId="7E26DDF2" wp14:editId="0B3BD01E">
            <wp:extent cx="4859312" cy="3705225"/>
            <wp:effectExtent l="0" t="0" r="0" b="0"/>
            <wp:docPr id="1781330032" name="Picture 1781330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4859312" cy="3705225"/>
                    </a:xfrm>
                    <a:prstGeom prst="rect">
                      <a:avLst/>
                    </a:prstGeom>
                  </pic:spPr>
                </pic:pic>
              </a:graphicData>
            </a:graphic>
          </wp:inline>
        </w:drawing>
      </w:r>
    </w:p>
    <w:p w14:paraId="22BC36F3" w14:textId="16AD0011" w:rsidR="762466FC" w:rsidRDefault="0D49FC57" w:rsidP="00C01C62">
      <w:r w:rsidRPr="1B362BBC">
        <w:t>Figure 2 –Example of AODV messaging in JSON format view in Visual Studio</w:t>
      </w:r>
    </w:p>
    <w:p w14:paraId="7708DF8A" w14:textId="53A26045" w:rsidR="762466FC" w:rsidRDefault="0D49FC57" w:rsidP="00C01C62">
      <w:r w:rsidRPr="1B362BBC">
        <w:t xml:space="preserve">From this, the next stage was to extract the relevant features of the AODV messaging being sent and received from each node to and from its tier 1 neighbours and convert them into a dataset that could be used for the machine learning process. </w:t>
      </w:r>
    </w:p>
    <w:p w14:paraId="4B345AA0" w14:textId="2B393EAA" w:rsidR="762466FC" w:rsidRDefault="0D49FC57" w:rsidP="00C01C62">
      <w:r w:rsidRPr="1B362BBC">
        <w:t>Our team developed a Python script in Jupyter Notebooks to do this.</w:t>
      </w:r>
    </w:p>
    <w:p w14:paraId="01DB6CD5" w14:textId="64A78C96" w:rsidR="762466FC" w:rsidRDefault="0D49FC57" w:rsidP="00C01C62">
      <w:r w:rsidRPr="1B362BBC">
        <w:t>The list of black hole nodes was manually entered into the script. When run, the target variable “Black_Hole_Node” was modified to True if the neighbour node was in the list. The rows in the dataset where the black hole node was the subject node were removed from the dataset because the purpose of this process is for a normal node to learn how to detect the behaviour of a black hole node.</w:t>
      </w:r>
    </w:p>
    <w:p w14:paraId="203ECAB3" w14:textId="0E72DEE2" w:rsidR="762466FC" w:rsidRDefault="0D49FC57" w:rsidP="00C01C62">
      <w:r w:rsidRPr="1B362BBC">
        <w:t>This process was basically split into three stages.</w:t>
      </w:r>
    </w:p>
    <w:p w14:paraId="17DDAE8F" w14:textId="790281EF" w:rsidR="762466FC" w:rsidRDefault="0D49FC57" w:rsidP="00C01C62">
      <w:r w:rsidRPr="1B362BBC">
        <w:rPr>
          <w:b/>
          <w:bCs/>
        </w:rPr>
        <w:t>Stage 1:</w:t>
      </w:r>
      <w:r w:rsidRPr="1B362BBC">
        <w:t xml:space="preserve"> Read in the relevant AODV information from each node (each JSON file) and store them in separate data frames. If it is desired in the future to use another source of AODV messaging as the input into the dataset creation process, only stage 1 needs to be modified to get the relevant message features from the other source. Stages 2 and 3 can be left unchanged.</w:t>
      </w:r>
    </w:p>
    <w:p w14:paraId="3B777205" w14:textId="3B5819F9" w:rsidR="762466FC" w:rsidRDefault="0D49FC57" w:rsidP="00C01C62">
      <w:r w:rsidRPr="1B362BBC">
        <w:t>Looking at the example Stage</w:t>
      </w:r>
      <w:r w:rsidR="3F048C51" w:rsidRPr="1B362BBC">
        <w:t xml:space="preserve"> 1 output in Figure 3</w:t>
      </w:r>
      <w:r w:rsidRPr="1B362BBC">
        <w:t xml:space="preserve">, each row refers to each extracted message marked by a frame time. It contains information of the Subject Node, Neighbour Node, the AODV Message type and many other relevant features. Columns B to O are the data frames for each node produced by Stage 1. </w:t>
      </w:r>
    </w:p>
    <w:p w14:paraId="54CCC14A" w14:textId="3E6656D5" w:rsidR="762466FC" w:rsidRDefault="04F11D99" w:rsidP="00C01C62">
      <w:r>
        <w:rPr>
          <w:noProof/>
        </w:rPr>
        <w:drawing>
          <wp:inline distT="0" distB="0" distL="0" distR="0" wp14:anchorId="22B3F80A" wp14:editId="4581A36D">
            <wp:extent cx="6142534" cy="1676400"/>
            <wp:effectExtent l="0" t="0" r="0" b="0"/>
            <wp:docPr id="1868824733" name="Picture 1868824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6142534" cy="1676400"/>
                    </a:xfrm>
                    <a:prstGeom prst="rect">
                      <a:avLst/>
                    </a:prstGeom>
                  </pic:spPr>
                </pic:pic>
              </a:graphicData>
            </a:graphic>
          </wp:inline>
        </w:drawing>
      </w:r>
    </w:p>
    <w:p w14:paraId="5C80855D" w14:textId="732924B1" w:rsidR="762466FC" w:rsidRDefault="0D49FC57" w:rsidP="00C01C62">
      <w:r w:rsidRPr="1B362BBC">
        <w:t xml:space="preserve">Figure </w:t>
      </w:r>
      <w:r w:rsidR="1D1AC143" w:rsidRPr="1B362BBC">
        <w:t>3</w:t>
      </w:r>
      <w:r w:rsidRPr="1B362BBC">
        <w:t xml:space="preserve"> – Example Output of a Data Frame after Stage 1</w:t>
      </w:r>
    </w:p>
    <w:p w14:paraId="54977333" w14:textId="5F4DF4F5" w:rsidR="762466FC" w:rsidRDefault="0D49FC57" w:rsidP="00C01C62">
      <w:r w:rsidRPr="1B362BBC">
        <w:rPr>
          <w:b/>
          <w:bCs/>
        </w:rPr>
        <w:t>Stage 2:</w:t>
      </w:r>
      <w:r w:rsidRPr="1B362BBC">
        <w:t xml:space="preserve"> Some processing is made for each AODV messages, creating new features in the data frame which are columns P to AA in the Stage_2.csv files. Many of these are Boolean values of if the message is a certain type or is addressed to or originates from the neighbour node.</w:t>
      </w:r>
    </w:p>
    <w:p w14:paraId="7544405C" w14:textId="634BC235" w:rsidR="762466FC" w:rsidRDefault="0D49FC57" w:rsidP="00C01C62">
      <w:r w:rsidRPr="1B362BBC">
        <w:t xml:space="preserve">If the message is a RREP message responding to a RREQ message, the RREQ message index is found in Column U and the response time between the RREQ and the RREP is noted in columns V &amp; W. If it is an RREP, the destination sequence number increment is also determined in Column Y. </w:t>
      </w:r>
    </w:p>
    <w:p w14:paraId="35E3D4CE" w14:textId="47B60581" w:rsidR="762466FC" w:rsidRDefault="0D49FC57" w:rsidP="00C01C62">
      <w:r w:rsidRPr="1B362BBC">
        <w:t>As currently there are some errors with the NS-3 outputs in emulating the AODV protocol, some rows were deleted from the data frames including for now RREP-ACK messages and RREP messages from which no corresponding RREQ message could be found.</w:t>
      </w:r>
    </w:p>
    <w:p w14:paraId="4AD7FB92" w14:textId="63A02AF0" w:rsidR="762466FC" w:rsidRDefault="11DF927C" w:rsidP="00C01C62">
      <w:r>
        <w:rPr>
          <w:noProof/>
        </w:rPr>
        <w:drawing>
          <wp:inline distT="0" distB="0" distL="0" distR="0" wp14:anchorId="088ABC7E" wp14:editId="770E55F6">
            <wp:extent cx="5998464" cy="1562100"/>
            <wp:effectExtent l="0" t="0" r="0" b="0"/>
            <wp:docPr id="1726779509" name="Picture 1726779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5998464" cy="1562100"/>
                    </a:xfrm>
                    <a:prstGeom prst="rect">
                      <a:avLst/>
                    </a:prstGeom>
                  </pic:spPr>
                </pic:pic>
              </a:graphicData>
            </a:graphic>
          </wp:inline>
        </w:drawing>
      </w:r>
    </w:p>
    <w:p w14:paraId="7125CD5A" w14:textId="42BA7CCB" w:rsidR="762466FC" w:rsidRDefault="11DF927C" w:rsidP="00C01C62">
      <w:r w:rsidRPr="1B362BBC">
        <w:t>Figure 4 – Example Output of Additional Features of a Data Frame added after Stage 2</w:t>
      </w:r>
    </w:p>
    <w:p w14:paraId="1D5C86AD" w14:textId="11A94327" w:rsidR="762466FC" w:rsidRDefault="762466FC" w:rsidP="00C01C62"/>
    <w:p w14:paraId="006BD848" w14:textId="4804FB66" w:rsidR="762466FC" w:rsidRDefault="0D49FC57" w:rsidP="00C01C62">
      <w:r w:rsidRPr="1B362BBC">
        <w:rPr>
          <w:b/>
          <w:bCs/>
        </w:rPr>
        <w:t>Stage 3:</w:t>
      </w:r>
      <w:r w:rsidRPr="1B362BBC">
        <w:t xml:space="preserve"> This stage will convert the data frames from Stage 2 into datasets for each Subject Node and then marge them all into one combined dataset. Every row represents features between the subject node and each of its 1</w:t>
      </w:r>
      <w:r w:rsidRPr="1B362BBC">
        <w:rPr>
          <w:vertAlign w:val="superscript"/>
        </w:rPr>
        <w:t>st</w:t>
      </w:r>
      <w:r w:rsidRPr="1B362BBC">
        <w:t xml:space="preserve"> tier neighbouring nodes. Each subject to neighbour node relation is only ever one row. The features are mainly counters, percentages as well as Boolean values. All the features are described in the excel file “Dataset Features.xls” which is attached with the deliverables.</w:t>
      </w:r>
    </w:p>
    <w:p w14:paraId="2F2D2C2A" w14:textId="6388C9B2" w:rsidR="762466FC" w:rsidRDefault="614DBD08" w:rsidP="00C01C62">
      <w:r>
        <w:rPr>
          <w:noProof/>
        </w:rPr>
        <w:drawing>
          <wp:inline distT="0" distB="0" distL="0" distR="0" wp14:anchorId="1969D688" wp14:editId="7B0145F8">
            <wp:extent cx="6194322" cy="2000250"/>
            <wp:effectExtent l="0" t="0" r="0" b="0"/>
            <wp:docPr id="1325912580" name="Picture 1325912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6194322" cy="2000250"/>
                    </a:xfrm>
                    <a:prstGeom prst="rect">
                      <a:avLst/>
                    </a:prstGeom>
                  </pic:spPr>
                </pic:pic>
              </a:graphicData>
            </a:graphic>
          </wp:inline>
        </w:drawing>
      </w:r>
    </w:p>
    <w:p w14:paraId="14443A23" w14:textId="4F1DBB60" w:rsidR="762466FC" w:rsidRDefault="0D49FC57" w:rsidP="00C01C62">
      <w:r w:rsidRPr="1B362BBC">
        <w:t xml:space="preserve">Figure </w:t>
      </w:r>
      <w:r w:rsidR="2864A6DD" w:rsidRPr="1B362BBC">
        <w:t>5</w:t>
      </w:r>
      <w:r w:rsidRPr="1B362BBC">
        <w:t xml:space="preserve"> – Example Output of the Dataset produced after Stage 3</w:t>
      </w:r>
    </w:p>
    <w:p w14:paraId="79316C20" w14:textId="67D54F2F" w:rsidR="762466FC" w:rsidRDefault="0D49FC57" w:rsidP="00C01C62">
      <w:r w:rsidRPr="1B362BBC">
        <w:t xml:space="preserve">  </w:t>
      </w:r>
    </w:p>
    <w:p w14:paraId="7564F776" w14:textId="3C52A9BE" w:rsidR="762466FC" w:rsidRDefault="0D49FC57" w:rsidP="00C01C62">
      <w:r w:rsidRPr="1B362BBC">
        <w:t xml:space="preserve">This script is included in the project deliverables with the name of </w:t>
      </w:r>
      <w:r w:rsidRPr="5AC37331">
        <w:rPr>
          <w:highlight w:val="green"/>
        </w:rPr>
        <w:t>“AODV_to_Dataset.ipynb”</w:t>
      </w:r>
      <w:r w:rsidRPr="1B362BBC">
        <w:t>.</w:t>
      </w:r>
    </w:p>
    <w:p w14:paraId="2387CBD4" w14:textId="2A6BB5D3" w:rsidR="0B445250" w:rsidRDefault="0B445250" w:rsidP="00C01C62">
      <w:pPr>
        <w:pStyle w:val="paragraph"/>
        <w:rPr>
          <w:rStyle w:val="normaltextrun"/>
          <w:rFonts w:ascii="Source Sans Pro" w:hAnsi="Source Sans Pro"/>
          <w:sz w:val="22"/>
          <w:szCs w:val="22"/>
        </w:rPr>
      </w:pPr>
    </w:p>
    <w:p w14:paraId="58F65213" w14:textId="66B88291" w:rsidR="004116AC" w:rsidRDefault="72DD9BC2" w:rsidP="00C01C62">
      <w:pPr>
        <w:pStyle w:val="paragraph"/>
        <w:rPr>
          <w:rStyle w:val="eop"/>
          <w:rFonts w:ascii="Source Sans Pro" w:hAnsi="Source Sans Pro"/>
          <w:b/>
          <w:bCs/>
          <w:sz w:val="28"/>
          <w:szCs w:val="28"/>
        </w:rPr>
      </w:pPr>
      <w:r w:rsidRPr="5AC37331">
        <w:rPr>
          <w:rStyle w:val="normaltextrun"/>
          <w:rFonts w:ascii="Source Sans Pro" w:hAnsi="Source Sans Pro"/>
          <w:b/>
          <w:bCs/>
          <w:sz w:val="28"/>
          <w:szCs w:val="28"/>
        </w:rPr>
        <w:t xml:space="preserve">Python </w:t>
      </w:r>
      <w:r w:rsidR="50CDBB55" w:rsidRPr="5AC37331">
        <w:rPr>
          <w:rStyle w:val="normaltextrun"/>
          <w:rFonts w:ascii="Source Sans Pro" w:hAnsi="Source Sans Pro"/>
          <w:b/>
          <w:bCs/>
          <w:sz w:val="28"/>
          <w:szCs w:val="28"/>
        </w:rPr>
        <w:t>C</w:t>
      </w:r>
      <w:r w:rsidRPr="5AC37331">
        <w:rPr>
          <w:rStyle w:val="normaltextrun"/>
          <w:rFonts w:ascii="Source Sans Pro" w:hAnsi="Source Sans Pro"/>
          <w:b/>
          <w:bCs/>
          <w:sz w:val="28"/>
          <w:szCs w:val="28"/>
        </w:rPr>
        <w:t xml:space="preserve">ode for the </w:t>
      </w:r>
      <w:r w:rsidR="17B44E01" w:rsidRPr="5AC37331">
        <w:rPr>
          <w:rStyle w:val="normaltextrun"/>
          <w:rFonts w:ascii="Source Sans Pro" w:hAnsi="Source Sans Pro"/>
          <w:b/>
          <w:bCs/>
          <w:sz w:val="28"/>
          <w:szCs w:val="28"/>
        </w:rPr>
        <w:t>M</w:t>
      </w:r>
      <w:r w:rsidRPr="5AC37331">
        <w:rPr>
          <w:rStyle w:val="normaltextrun"/>
          <w:rFonts w:ascii="Source Sans Pro" w:hAnsi="Source Sans Pro"/>
          <w:b/>
          <w:bCs/>
          <w:sz w:val="28"/>
          <w:szCs w:val="28"/>
        </w:rPr>
        <w:t xml:space="preserve">achine </w:t>
      </w:r>
      <w:r w:rsidR="49F3489F" w:rsidRPr="5AC37331">
        <w:rPr>
          <w:rStyle w:val="normaltextrun"/>
          <w:rFonts w:ascii="Source Sans Pro" w:hAnsi="Source Sans Pro"/>
          <w:b/>
          <w:bCs/>
          <w:sz w:val="28"/>
          <w:szCs w:val="28"/>
        </w:rPr>
        <w:t>L</w:t>
      </w:r>
      <w:r w:rsidRPr="5AC37331">
        <w:rPr>
          <w:rStyle w:val="normaltextrun"/>
          <w:rFonts w:ascii="Source Sans Pro" w:hAnsi="Source Sans Pro"/>
          <w:b/>
          <w:bCs/>
          <w:sz w:val="28"/>
          <w:szCs w:val="28"/>
        </w:rPr>
        <w:t xml:space="preserve">earning </w:t>
      </w:r>
      <w:r w:rsidR="7AB886E4" w:rsidRPr="5AC37331">
        <w:rPr>
          <w:rStyle w:val="normaltextrun"/>
          <w:rFonts w:ascii="Source Sans Pro" w:hAnsi="Source Sans Pro"/>
          <w:b/>
          <w:bCs/>
          <w:sz w:val="28"/>
          <w:szCs w:val="28"/>
        </w:rPr>
        <w:t>P</w:t>
      </w:r>
      <w:r w:rsidRPr="5AC37331">
        <w:rPr>
          <w:rStyle w:val="normaltextrun"/>
          <w:rFonts w:ascii="Source Sans Pro" w:hAnsi="Source Sans Pro"/>
          <w:b/>
          <w:bCs/>
          <w:sz w:val="28"/>
          <w:szCs w:val="28"/>
        </w:rPr>
        <w:t>rocess</w:t>
      </w:r>
      <w:r w:rsidR="60371EA4" w:rsidRPr="5AC37331">
        <w:rPr>
          <w:rStyle w:val="normaltextrun"/>
          <w:rFonts w:ascii="Source Sans Pro" w:hAnsi="Source Sans Pro"/>
          <w:b/>
          <w:bCs/>
          <w:sz w:val="28"/>
          <w:szCs w:val="28"/>
        </w:rPr>
        <w:t> </w:t>
      </w:r>
    </w:p>
    <w:p w14:paraId="27D84C08" w14:textId="57F9BB8C" w:rsidR="18902DC9" w:rsidRDefault="18902DC9" w:rsidP="00C01C62">
      <w:r w:rsidRPr="1B362BBC">
        <w:t>A machine learning script was developed to use the datasets created by the conversion script as input. The ML script would be used to develop models to detect which nodes within the AODV network were malicious black hole nodes.</w:t>
      </w:r>
    </w:p>
    <w:p w14:paraId="4E46999C" w14:textId="2EAFF3A0" w:rsidR="18902DC9" w:rsidRDefault="18902DC9" w:rsidP="00C01C62">
      <w:r w:rsidRPr="1B362BBC">
        <w:t>An example training and test csv files have been attached in the deliverable package to demonstrate the machine learning script working. Again, it must be highlighted that many AODV characteristics have not been accurately implemented into the datasets. Black hole nodes were not implemented accurately either and so the datasets have been modified for the rows where the target variable “Black_Hole_Node” is set to True. Many of the final features’ values have been altered so that the black holes behaviour is considered “dumb” and its characteristics are extremely obvious. This would be the behaviour of a black hole node that is not expecting the network nodes to have any intelligence in detecting and mitigating malicious nodes as is the case for black hole nodes.</w:t>
      </w:r>
    </w:p>
    <w:p w14:paraId="2C7B2016" w14:textId="339BDE14" w:rsidR="18902DC9" w:rsidRDefault="18902DC9" w:rsidP="00C01C62">
      <w:r w:rsidRPr="1B362BBC">
        <w:t xml:space="preserve">The training and test datasets were loaded into the script and some cleaning of the datasets was performed. The Boolean values are converted to integers and any rows with missing values (mainly due to neighbours not carrying any traffic) are removed. </w:t>
      </w:r>
    </w:p>
    <w:p w14:paraId="40CC8D72" w14:textId="2530239D" w:rsidR="18902DC9" w:rsidRDefault="18902DC9" w:rsidP="00C01C62">
      <w:r w:rsidRPr="1B362BBC">
        <w:t>The features with the highest correlation to the Black_Hole_Node target variable were selected the train and test sets that will be used in the modelling. After evaluation, a final set of 10 features was selected to be used in the modelling.</w:t>
      </w:r>
    </w:p>
    <w:p w14:paraId="0702C8C4" w14:textId="69E43FB2" w:rsidR="18902DC9" w:rsidRDefault="18902DC9" w:rsidP="00C01C62">
      <w:r>
        <w:rPr>
          <w:noProof/>
        </w:rPr>
        <w:drawing>
          <wp:inline distT="0" distB="0" distL="0" distR="0" wp14:anchorId="39D0D61C" wp14:editId="0234B3B1">
            <wp:extent cx="4625630" cy="3286125"/>
            <wp:effectExtent l="0" t="0" r="0" b="0"/>
            <wp:docPr id="1364746677" name="Picture 1364746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625630" cy="3286125"/>
                    </a:xfrm>
                    <a:prstGeom prst="rect">
                      <a:avLst/>
                    </a:prstGeom>
                  </pic:spPr>
                </pic:pic>
              </a:graphicData>
            </a:graphic>
          </wp:inline>
        </w:drawing>
      </w:r>
    </w:p>
    <w:p w14:paraId="6AFB4A1C" w14:textId="62BDA790" w:rsidR="18902DC9" w:rsidRDefault="18902DC9" w:rsidP="00C01C62">
      <w:r w:rsidRPr="1B362BBC">
        <w:t>Figure 6 – Example Output of the correlation heatmap demonstrating the relationship between the features and the target variable (bottom row)</w:t>
      </w:r>
    </w:p>
    <w:p w14:paraId="6041E9E5" w14:textId="42878DD7" w:rsidR="18902DC9" w:rsidRDefault="18902DC9" w:rsidP="00C01C62">
      <w:r>
        <w:rPr>
          <w:noProof/>
        </w:rPr>
        <w:drawing>
          <wp:inline distT="0" distB="0" distL="0" distR="0" wp14:anchorId="0A607AC8" wp14:editId="0A5490F6">
            <wp:extent cx="4572000" cy="3362325"/>
            <wp:effectExtent l="0" t="0" r="0" b="0"/>
            <wp:docPr id="684778828" name="Picture 684778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72000" cy="3362325"/>
                    </a:xfrm>
                    <a:prstGeom prst="rect">
                      <a:avLst/>
                    </a:prstGeom>
                  </pic:spPr>
                </pic:pic>
              </a:graphicData>
            </a:graphic>
          </wp:inline>
        </w:drawing>
      </w:r>
    </w:p>
    <w:p w14:paraId="27716D89" w14:textId="38BD7C15" w:rsidR="18902DC9" w:rsidRDefault="18902DC9" w:rsidP="00C01C62">
      <w:r w:rsidRPr="1B362BBC">
        <w:t>Figure 7 – Example Output of Pair Plots showing the relationships between variables.</w:t>
      </w:r>
    </w:p>
    <w:p w14:paraId="44FC97E3" w14:textId="02A4D060" w:rsidR="18902DC9" w:rsidRDefault="18902DC9" w:rsidP="00C01C62">
      <w:r w:rsidRPr="1B362BBC">
        <w:t>Black hole node is brown, Normal node is Blue.</w:t>
      </w:r>
    </w:p>
    <w:p w14:paraId="18057377" w14:textId="50A56102" w:rsidR="18902DC9" w:rsidRDefault="18902DC9" w:rsidP="00C01C62">
      <w:r w:rsidRPr="1B362BBC">
        <w:t xml:space="preserve"> </w:t>
      </w:r>
    </w:p>
    <w:p w14:paraId="48D108F1" w14:textId="26A41F72" w:rsidR="18902DC9" w:rsidRDefault="1B169FA9" w:rsidP="00C01C62">
      <w:r>
        <w:t xml:space="preserve">Two models were used to detect the black hole nodes. Model 1 is a random forest classifier and Model 2 is a Support Vector Machine (SVM) classifier. A grid search was carried out on both of these models to determine the optimum hyperparameter settings. Standardization was also applied to the data for the SVM so that all features carry an equal weight in the decision process. The models </w:t>
      </w:r>
      <w:r w:rsidR="68E51BE8">
        <w:t>were</w:t>
      </w:r>
      <w:r>
        <w:t xml:space="preserve"> trained and were then applied to the test set to determine their accuracy. In both models, their accuracy is 100%. </w:t>
      </w:r>
    </w:p>
    <w:p w14:paraId="37AEADC6" w14:textId="5FAEC70F" w:rsidR="18902DC9" w:rsidRDefault="1E14C2A5" w:rsidP="00C01C62">
      <w:r>
        <w:rPr>
          <w:noProof/>
        </w:rPr>
        <w:drawing>
          <wp:inline distT="0" distB="0" distL="0" distR="0" wp14:anchorId="5F1979B4" wp14:editId="61541306">
            <wp:extent cx="2802175" cy="2752725"/>
            <wp:effectExtent l="0" t="0" r="0" b="0"/>
            <wp:docPr id="557232984" name="Picture 557232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7232984"/>
                    <pic:cNvPicPr/>
                  </pic:nvPicPr>
                  <pic:blipFill>
                    <a:blip r:embed="rId18">
                      <a:extLst>
                        <a:ext uri="{28A0092B-C50C-407E-A947-70E740481C1C}">
                          <a14:useLocalDpi xmlns:a14="http://schemas.microsoft.com/office/drawing/2010/main" val="0"/>
                        </a:ext>
                      </a:extLst>
                    </a:blip>
                    <a:stretch>
                      <a:fillRect/>
                    </a:stretch>
                  </pic:blipFill>
                  <pic:spPr>
                    <a:xfrm>
                      <a:off x="0" y="0"/>
                      <a:ext cx="2802175" cy="2752725"/>
                    </a:xfrm>
                    <a:prstGeom prst="rect">
                      <a:avLst/>
                    </a:prstGeom>
                  </pic:spPr>
                </pic:pic>
              </a:graphicData>
            </a:graphic>
          </wp:inline>
        </w:drawing>
      </w:r>
    </w:p>
    <w:p w14:paraId="175EF486" w14:textId="710AAAAA" w:rsidR="18902DC9" w:rsidRDefault="1B169FA9" w:rsidP="00C01C62">
      <w:r>
        <w:t>Figure 8 – Example of the Confusion Matrix from the SVM Model Classifying Black Hole Nodes.</w:t>
      </w:r>
    </w:p>
    <w:p w14:paraId="364179BA" w14:textId="0C808515" w:rsidR="18902DC9" w:rsidRDefault="18902DC9" w:rsidP="00C01C62">
      <w:r w:rsidRPr="1B362BBC">
        <w:t>As mentioned, much more work needs to be done once the NS-3 simulator is simulating AODV networks accurately. The Future Work section mentions what work should be carried out if anyone continues to work on this project.</w:t>
      </w:r>
    </w:p>
    <w:p w14:paraId="6D79DE83" w14:textId="258A6198" w:rsidR="18902DC9" w:rsidRDefault="18902DC9" w:rsidP="00C01C62">
      <w:pPr>
        <w:rPr>
          <w:highlight w:val="green"/>
        </w:rPr>
      </w:pPr>
      <w:r w:rsidRPr="1B362BBC">
        <w:t xml:space="preserve">This machine learning script is included in the project deliverables with the name of </w:t>
      </w:r>
      <w:r w:rsidRPr="50EA2581">
        <w:rPr>
          <w:highlight w:val="green"/>
        </w:rPr>
        <w:t>“ML_for_Malicious_Node_Detection.ipynb”.</w:t>
      </w:r>
    </w:p>
    <w:p w14:paraId="770DBF76" w14:textId="602FAC13" w:rsidR="082CFD28" w:rsidRDefault="082CFD28" w:rsidP="00C01C62">
      <w:pPr>
        <w:pStyle w:val="paragraph"/>
        <w:rPr>
          <w:rStyle w:val="eop"/>
          <w:rFonts w:ascii="Source Sans Pro" w:hAnsi="Source Sans Pro"/>
          <w:sz w:val="22"/>
          <w:szCs w:val="22"/>
        </w:rPr>
      </w:pPr>
    </w:p>
    <w:p w14:paraId="2103F988" w14:textId="57F47D76" w:rsidR="5221BF84" w:rsidRDefault="004116AC" w:rsidP="00C01C62">
      <w:pPr>
        <w:pStyle w:val="paragraph"/>
        <w:rPr>
          <w:rStyle w:val="normaltextrun"/>
          <w:rFonts w:ascii="Source Sans Pro" w:hAnsi="Source Sans Pro"/>
          <w:b/>
          <w:bCs/>
          <w:sz w:val="28"/>
          <w:szCs w:val="28"/>
        </w:rPr>
      </w:pPr>
      <w:r w:rsidRPr="75FA3699">
        <w:rPr>
          <w:rStyle w:val="normaltextrun"/>
          <w:rFonts w:ascii="Source Sans Pro" w:hAnsi="Source Sans Pro"/>
          <w:b/>
          <w:bCs/>
          <w:sz w:val="28"/>
          <w:szCs w:val="28"/>
        </w:rPr>
        <w:t xml:space="preserve">Trained </w:t>
      </w:r>
      <w:r w:rsidR="6AAF19A0" w:rsidRPr="7F1AB7D1">
        <w:rPr>
          <w:rStyle w:val="normaltextrun"/>
          <w:rFonts w:ascii="Source Sans Pro" w:hAnsi="Source Sans Pro"/>
          <w:b/>
          <w:bCs/>
          <w:sz w:val="28"/>
          <w:szCs w:val="28"/>
        </w:rPr>
        <w:t>M</w:t>
      </w:r>
      <w:r w:rsidR="50859716" w:rsidRPr="7F1AB7D1">
        <w:rPr>
          <w:rStyle w:val="normaltextrun"/>
          <w:rFonts w:ascii="Source Sans Pro" w:hAnsi="Source Sans Pro"/>
          <w:b/>
          <w:bCs/>
          <w:sz w:val="28"/>
          <w:szCs w:val="28"/>
        </w:rPr>
        <w:t>odel</w:t>
      </w:r>
      <w:r w:rsidRPr="75FA3699">
        <w:rPr>
          <w:rStyle w:val="normaltextrun"/>
          <w:rFonts w:ascii="Source Sans Pro" w:hAnsi="Source Sans Pro"/>
          <w:b/>
          <w:bCs/>
          <w:sz w:val="28"/>
          <w:szCs w:val="28"/>
        </w:rPr>
        <w:t xml:space="preserve"> </w:t>
      </w:r>
      <w:r w:rsidR="39F8CDCB" w:rsidRPr="7EFA6C37">
        <w:rPr>
          <w:rStyle w:val="normaltextrun"/>
          <w:rFonts w:ascii="Source Sans Pro" w:hAnsi="Source Sans Pro"/>
          <w:b/>
          <w:bCs/>
          <w:sz w:val="28"/>
          <w:szCs w:val="28"/>
        </w:rPr>
        <w:t>F</w:t>
      </w:r>
      <w:r w:rsidR="50859716" w:rsidRPr="7EFA6C37">
        <w:rPr>
          <w:rStyle w:val="normaltextrun"/>
          <w:rFonts w:ascii="Source Sans Pro" w:hAnsi="Source Sans Pro"/>
          <w:b/>
          <w:bCs/>
          <w:sz w:val="28"/>
          <w:szCs w:val="28"/>
        </w:rPr>
        <w:t>iles</w:t>
      </w:r>
    </w:p>
    <w:p w14:paraId="3DD6F600" w14:textId="5460694E" w:rsidR="082CFD28" w:rsidRDefault="327AC639" w:rsidP="00C01C62">
      <w:pPr>
        <w:pStyle w:val="paragraph"/>
        <w:rPr>
          <w:rStyle w:val="normaltextrun"/>
          <w:rFonts w:ascii="Source Sans Pro" w:hAnsi="Source Sans Pro"/>
          <w:sz w:val="22"/>
          <w:szCs w:val="22"/>
        </w:rPr>
      </w:pPr>
      <w:r w:rsidRPr="71220019">
        <w:rPr>
          <w:rStyle w:val="normaltextrun"/>
          <w:rFonts w:ascii="Source Sans Pro" w:hAnsi="Source Sans Pro"/>
          <w:sz w:val="22"/>
          <w:szCs w:val="22"/>
        </w:rPr>
        <w:t xml:space="preserve">Two </w:t>
      </w:r>
      <w:r w:rsidRPr="08DE58E2">
        <w:rPr>
          <w:rStyle w:val="normaltextrun"/>
          <w:rFonts w:ascii="Source Sans Pro" w:hAnsi="Source Sans Pro"/>
          <w:sz w:val="22"/>
          <w:szCs w:val="22"/>
        </w:rPr>
        <w:t xml:space="preserve">models </w:t>
      </w:r>
      <w:r w:rsidRPr="6783D4A7">
        <w:rPr>
          <w:rStyle w:val="normaltextrun"/>
          <w:rFonts w:ascii="Source Sans Pro" w:hAnsi="Source Sans Pro"/>
          <w:sz w:val="22"/>
          <w:szCs w:val="22"/>
        </w:rPr>
        <w:t xml:space="preserve">were trained to </w:t>
      </w:r>
      <w:r w:rsidRPr="2C7C5644">
        <w:rPr>
          <w:rStyle w:val="normaltextrun"/>
          <w:rFonts w:ascii="Source Sans Pro" w:hAnsi="Source Sans Pro"/>
          <w:sz w:val="22"/>
          <w:szCs w:val="22"/>
        </w:rPr>
        <w:t xml:space="preserve">detect </w:t>
      </w:r>
      <w:r w:rsidRPr="3D85A589">
        <w:rPr>
          <w:rStyle w:val="normaltextrun"/>
          <w:rFonts w:ascii="Source Sans Pro" w:hAnsi="Source Sans Pro"/>
          <w:sz w:val="22"/>
          <w:szCs w:val="22"/>
        </w:rPr>
        <w:t xml:space="preserve">black hole nodes </w:t>
      </w:r>
      <w:r w:rsidRPr="2E73E811">
        <w:rPr>
          <w:rStyle w:val="normaltextrun"/>
          <w:rFonts w:ascii="Source Sans Pro" w:hAnsi="Source Sans Pro"/>
          <w:sz w:val="22"/>
          <w:szCs w:val="22"/>
        </w:rPr>
        <w:t xml:space="preserve">operating in </w:t>
      </w:r>
      <w:r w:rsidRPr="385DFADE">
        <w:rPr>
          <w:rStyle w:val="normaltextrun"/>
          <w:rFonts w:ascii="Source Sans Pro" w:hAnsi="Source Sans Pro"/>
          <w:sz w:val="22"/>
          <w:szCs w:val="22"/>
        </w:rPr>
        <w:t xml:space="preserve">an AODV </w:t>
      </w:r>
      <w:r w:rsidRPr="085B5B70">
        <w:rPr>
          <w:rStyle w:val="normaltextrun"/>
          <w:rFonts w:ascii="Source Sans Pro" w:hAnsi="Source Sans Pro"/>
          <w:sz w:val="22"/>
          <w:szCs w:val="22"/>
        </w:rPr>
        <w:t>network.</w:t>
      </w:r>
      <w:r w:rsidRPr="1654DD71">
        <w:rPr>
          <w:rStyle w:val="normaltextrun"/>
          <w:rFonts w:ascii="Source Sans Pro" w:hAnsi="Source Sans Pro"/>
          <w:sz w:val="22"/>
          <w:szCs w:val="22"/>
        </w:rPr>
        <w:t xml:space="preserve"> </w:t>
      </w:r>
    </w:p>
    <w:p w14:paraId="4A2EFDEA" w14:textId="33705754" w:rsidR="327AC639" w:rsidRDefault="327AC639" w:rsidP="00C01C62">
      <w:pPr>
        <w:pStyle w:val="paragraph"/>
        <w:numPr>
          <w:ilvl w:val="0"/>
          <w:numId w:val="31"/>
        </w:numPr>
        <w:rPr>
          <w:rStyle w:val="normaltextrun"/>
          <w:rFonts w:ascii="Source Sans Pro" w:hAnsi="Source Sans Pro"/>
          <w:sz w:val="22"/>
          <w:szCs w:val="22"/>
        </w:rPr>
      </w:pPr>
      <w:r w:rsidRPr="4904984B">
        <w:rPr>
          <w:rStyle w:val="normaltextrun"/>
          <w:rFonts w:ascii="Source Sans Pro" w:hAnsi="Source Sans Pro"/>
          <w:sz w:val="22"/>
          <w:szCs w:val="22"/>
        </w:rPr>
        <w:t xml:space="preserve">A random forest </w:t>
      </w:r>
      <w:r w:rsidRPr="22C76055">
        <w:rPr>
          <w:rStyle w:val="normaltextrun"/>
          <w:rFonts w:ascii="Source Sans Pro" w:hAnsi="Source Sans Pro"/>
          <w:sz w:val="22"/>
          <w:szCs w:val="22"/>
        </w:rPr>
        <w:t>classifier</w:t>
      </w:r>
    </w:p>
    <w:p w14:paraId="00FD5912" w14:textId="7C1DDD81" w:rsidR="327AC639" w:rsidRDefault="327AC639" w:rsidP="00C01C62">
      <w:pPr>
        <w:pStyle w:val="paragraph"/>
        <w:numPr>
          <w:ilvl w:val="0"/>
          <w:numId w:val="31"/>
        </w:numPr>
        <w:rPr>
          <w:rStyle w:val="normaltextrun"/>
        </w:rPr>
      </w:pPr>
      <w:r w:rsidRPr="17C28160">
        <w:rPr>
          <w:rStyle w:val="normaltextrun"/>
          <w:rFonts w:ascii="Source Sans Pro" w:hAnsi="Source Sans Pro"/>
          <w:sz w:val="22"/>
          <w:szCs w:val="22"/>
        </w:rPr>
        <w:t xml:space="preserve">A support vector </w:t>
      </w:r>
      <w:r w:rsidRPr="31B8D233">
        <w:rPr>
          <w:rStyle w:val="normaltextrun"/>
          <w:rFonts w:ascii="Source Sans Pro" w:hAnsi="Source Sans Pro"/>
          <w:sz w:val="22"/>
          <w:szCs w:val="22"/>
        </w:rPr>
        <w:t xml:space="preserve">machine </w:t>
      </w:r>
      <w:r w:rsidRPr="6A660CF1">
        <w:rPr>
          <w:rStyle w:val="normaltextrun"/>
          <w:rFonts w:ascii="Source Sans Pro" w:hAnsi="Source Sans Pro"/>
          <w:sz w:val="22"/>
          <w:szCs w:val="22"/>
        </w:rPr>
        <w:t>classifier</w:t>
      </w:r>
    </w:p>
    <w:p w14:paraId="7FE34F0D" w14:textId="6DB73A81" w:rsidR="6A660CF1" w:rsidRDefault="6A660CF1" w:rsidP="00C01C62">
      <w:pPr>
        <w:pStyle w:val="paragraph"/>
        <w:rPr>
          <w:rStyle w:val="normaltextrun"/>
        </w:rPr>
      </w:pPr>
    </w:p>
    <w:p w14:paraId="26760C17" w14:textId="2C1A5E1E" w:rsidR="327AC639" w:rsidRDefault="327AC639" w:rsidP="00C01C62">
      <w:pPr>
        <w:pStyle w:val="paragraph"/>
        <w:rPr>
          <w:rStyle w:val="normaltextrun"/>
          <w:rFonts w:ascii="Source Sans Pro" w:hAnsi="Source Sans Pro"/>
          <w:sz w:val="22"/>
          <w:szCs w:val="22"/>
        </w:rPr>
      </w:pPr>
      <w:r w:rsidRPr="7A54900E">
        <w:rPr>
          <w:rStyle w:val="normaltextrun"/>
          <w:rFonts w:ascii="Source Sans Pro" w:hAnsi="Source Sans Pro"/>
          <w:sz w:val="22"/>
          <w:szCs w:val="22"/>
        </w:rPr>
        <w:t xml:space="preserve">Both of these </w:t>
      </w:r>
      <w:r w:rsidRPr="2B78EC11">
        <w:rPr>
          <w:rStyle w:val="normaltextrun"/>
          <w:rFonts w:ascii="Source Sans Pro" w:hAnsi="Source Sans Pro"/>
          <w:sz w:val="22"/>
          <w:szCs w:val="22"/>
        </w:rPr>
        <w:t xml:space="preserve">models have been </w:t>
      </w:r>
      <w:r w:rsidR="2EA6524F" w:rsidRPr="7ABEC9CA">
        <w:rPr>
          <w:rStyle w:val="normaltextrun"/>
          <w:rFonts w:ascii="Source Sans Pro" w:hAnsi="Source Sans Pro"/>
          <w:sz w:val="22"/>
          <w:szCs w:val="22"/>
        </w:rPr>
        <w:t>‘</w:t>
      </w:r>
      <w:r w:rsidRPr="1E10DFD2">
        <w:rPr>
          <w:rStyle w:val="normaltextrun"/>
          <w:rFonts w:ascii="Source Sans Pro" w:hAnsi="Source Sans Pro"/>
          <w:sz w:val="22"/>
          <w:szCs w:val="22"/>
        </w:rPr>
        <w:t>pickled</w:t>
      </w:r>
      <w:r w:rsidR="4F661AE7" w:rsidRPr="1E10DFD2">
        <w:rPr>
          <w:rStyle w:val="normaltextrun"/>
          <w:rFonts w:ascii="Source Sans Pro" w:hAnsi="Source Sans Pro"/>
          <w:sz w:val="22"/>
          <w:szCs w:val="22"/>
        </w:rPr>
        <w:t>’</w:t>
      </w:r>
      <w:r w:rsidRPr="68330552">
        <w:rPr>
          <w:rStyle w:val="normaltextrun"/>
          <w:rFonts w:ascii="Source Sans Pro" w:hAnsi="Source Sans Pro"/>
          <w:sz w:val="22"/>
          <w:szCs w:val="22"/>
        </w:rPr>
        <w:t xml:space="preserve"> as binary </w:t>
      </w:r>
      <w:r w:rsidRPr="09B234E2">
        <w:rPr>
          <w:rStyle w:val="normaltextrun"/>
          <w:rFonts w:ascii="Source Sans Pro" w:hAnsi="Source Sans Pro"/>
          <w:sz w:val="22"/>
          <w:szCs w:val="22"/>
        </w:rPr>
        <w:t>files</w:t>
      </w:r>
      <w:r w:rsidRPr="375A90AB">
        <w:rPr>
          <w:rStyle w:val="normaltextrun"/>
          <w:rFonts w:ascii="Source Sans Pro" w:hAnsi="Source Sans Pro"/>
          <w:sz w:val="22"/>
          <w:szCs w:val="22"/>
        </w:rPr>
        <w:t xml:space="preserve"> and have been attached with </w:t>
      </w:r>
      <w:r w:rsidRPr="017ABCF3">
        <w:rPr>
          <w:rStyle w:val="normaltextrun"/>
          <w:rFonts w:ascii="Source Sans Pro" w:hAnsi="Source Sans Pro"/>
          <w:sz w:val="22"/>
          <w:szCs w:val="22"/>
        </w:rPr>
        <w:t xml:space="preserve">the deliverables. </w:t>
      </w:r>
      <w:r w:rsidRPr="03724EC0">
        <w:rPr>
          <w:rStyle w:val="normaltextrun"/>
          <w:rFonts w:ascii="Source Sans Pro" w:hAnsi="Source Sans Pro"/>
          <w:sz w:val="22"/>
          <w:szCs w:val="22"/>
        </w:rPr>
        <w:t xml:space="preserve">They can </w:t>
      </w:r>
      <w:r w:rsidRPr="0CE9D5A4">
        <w:rPr>
          <w:rStyle w:val="normaltextrun"/>
          <w:rFonts w:ascii="Source Sans Pro" w:hAnsi="Source Sans Pro"/>
          <w:sz w:val="22"/>
          <w:szCs w:val="22"/>
        </w:rPr>
        <w:t>simpl</w:t>
      </w:r>
      <w:r w:rsidR="655D01C0" w:rsidRPr="0CE9D5A4">
        <w:rPr>
          <w:rStyle w:val="normaltextrun"/>
          <w:rFonts w:ascii="Source Sans Pro" w:hAnsi="Source Sans Pro"/>
          <w:sz w:val="22"/>
          <w:szCs w:val="22"/>
        </w:rPr>
        <w:t>y</w:t>
      </w:r>
      <w:r w:rsidRPr="390D2B89">
        <w:rPr>
          <w:rStyle w:val="normaltextrun"/>
          <w:rFonts w:ascii="Source Sans Pro" w:hAnsi="Source Sans Pro"/>
          <w:sz w:val="22"/>
          <w:szCs w:val="22"/>
        </w:rPr>
        <w:t xml:space="preserve"> be </w:t>
      </w:r>
      <w:r w:rsidRPr="2A67A106">
        <w:rPr>
          <w:rStyle w:val="normaltextrun"/>
          <w:rFonts w:ascii="Source Sans Pro" w:hAnsi="Source Sans Pro"/>
          <w:sz w:val="22"/>
          <w:szCs w:val="22"/>
        </w:rPr>
        <w:t>loaded</w:t>
      </w:r>
      <w:r w:rsidR="1D27B701" w:rsidRPr="0CE9D5A4">
        <w:rPr>
          <w:rStyle w:val="normaltextrun"/>
          <w:rFonts w:ascii="Source Sans Pro" w:hAnsi="Source Sans Pro"/>
          <w:sz w:val="22"/>
          <w:szCs w:val="22"/>
        </w:rPr>
        <w:t xml:space="preserve"> </w:t>
      </w:r>
      <w:r w:rsidR="1D27B701" w:rsidRPr="06A9EF82">
        <w:rPr>
          <w:rStyle w:val="normaltextrun"/>
          <w:rFonts w:ascii="Source Sans Pro" w:hAnsi="Source Sans Pro"/>
          <w:sz w:val="22"/>
          <w:szCs w:val="22"/>
        </w:rPr>
        <w:t>using</w:t>
      </w:r>
      <w:r w:rsidR="1D27B701" w:rsidRPr="32E4A75C">
        <w:rPr>
          <w:rStyle w:val="normaltextrun"/>
          <w:rFonts w:ascii="Source Sans Pro" w:hAnsi="Source Sans Pro"/>
          <w:sz w:val="22"/>
          <w:szCs w:val="22"/>
        </w:rPr>
        <w:t xml:space="preserve"> a python</w:t>
      </w:r>
      <w:r w:rsidR="1D27B701" w:rsidRPr="09043327">
        <w:rPr>
          <w:rStyle w:val="normaltextrun"/>
          <w:rFonts w:ascii="Source Sans Pro" w:hAnsi="Source Sans Pro"/>
          <w:sz w:val="22"/>
          <w:szCs w:val="22"/>
        </w:rPr>
        <w:t xml:space="preserve"> </w:t>
      </w:r>
      <w:r w:rsidR="1D27B701" w:rsidRPr="4C539B02">
        <w:rPr>
          <w:rStyle w:val="normaltextrun"/>
          <w:rFonts w:ascii="Source Sans Pro" w:hAnsi="Source Sans Pro"/>
          <w:sz w:val="22"/>
          <w:szCs w:val="22"/>
        </w:rPr>
        <w:t>script</w:t>
      </w:r>
      <w:r w:rsidR="1D27B701" w:rsidRPr="6649EBD5">
        <w:rPr>
          <w:rStyle w:val="normaltextrun"/>
          <w:rFonts w:ascii="Source Sans Pro" w:hAnsi="Source Sans Pro"/>
          <w:sz w:val="22"/>
          <w:szCs w:val="22"/>
        </w:rPr>
        <w:t xml:space="preserve"> and </w:t>
      </w:r>
      <w:r w:rsidR="51E351A2" w:rsidRPr="101C1991">
        <w:rPr>
          <w:rStyle w:val="normaltextrun"/>
          <w:rFonts w:ascii="Source Sans Pro" w:hAnsi="Source Sans Pro"/>
          <w:sz w:val="22"/>
          <w:szCs w:val="22"/>
        </w:rPr>
        <w:t xml:space="preserve">used </w:t>
      </w:r>
      <w:r w:rsidR="51E351A2" w:rsidRPr="2EF7AED1">
        <w:rPr>
          <w:rStyle w:val="normaltextrun"/>
          <w:rFonts w:ascii="Source Sans Pro" w:hAnsi="Source Sans Pro"/>
          <w:sz w:val="22"/>
          <w:szCs w:val="22"/>
        </w:rPr>
        <w:t xml:space="preserve">again </w:t>
      </w:r>
      <w:r w:rsidR="51E351A2" w:rsidRPr="04D243AD">
        <w:rPr>
          <w:rStyle w:val="normaltextrun"/>
          <w:rFonts w:ascii="Source Sans Pro" w:hAnsi="Source Sans Pro"/>
          <w:sz w:val="22"/>
          <w:szCs w:val="22"/>
        </w:rPr>
        <w:t xml:space="preserve">on </w:t>
      </w:r>
      <w:r w:rsidR="51E351A2" w:rsidRPr="025354B3">
        <w:rPr>
          <w:rStyle w:val="normaltextrun"/>
          <w:rFonts w:ascii="Source Sans Pro" w:hAnsi="Source Sans Pro"/>
          <w:sz w:val="22"/>
          <w:szCs w:val="22"/>
        </w:rPr>
        <w:t xml:space="preserve">network </w:t>
      </w:r>
      <w:r w:rsidR="51E351A2" w:rsidRPr="45544482">
        <w:rPr>
          <w:rStyle w:val="normaltextrun"/>
          <w:rFonts w:ascii="Source Sans Pro" w:hAnsi="Source Sans Pro"/>
          <w:sz w:val="22"/>
          <w:szCs w:val="22"/>
        </w:rPr>
        <w:t>simulation datasets</w:t>
      </w:r>
      <w:r w:rsidR="51E351A2" w:rsidRPr="30B13A1B">
        <w:rPr>
          <w:rStyle w:val="normaltextrun"/>
          <w:rFonts w:ascii="Source Sans Pro" w:hAnsi="Source Sans Pro"/>
          <w:sz w:val="22"/>
          <w:szCs w:val="22"/>
        </w:rPr>
        <w:t>.</w:t>
      </w:r>
      <w:r w:rsidR="51E351A2" w:rsidRPr="3D15DC27">
        <w:rPr>
          <w:rStyle w:val="normaltextrun"/>
          <w:rFonts w:ascii="Source Sans Pro" w:hAnsi="Source Sans Pro"/>
          <w:sz w:val="22"/>
          <w:szCs w:val="22"/>
        </w:rPr>
        <w:t xml:space="preserve"> </w:t>
      </w:r>
      <w:r w:rsidR="1D27B701" w:rsidRPr="0DF4C7BB">
        <w:rPr>
          <w:rStyle w:val="normaltextrun"/>
          <w:rFonts w:ascii="Source Sans Pro" w:hAnsi="Source Sans Pro"/>
          <w:sz w:val="22"/>
          <w:szCs w:val="22"/>
        </w:rPr>
        <w:t xml:space="preserve">This will </w:t>
      </w:r>
      <w:r w:rsidR="1D27B701" w:rsidRPr="63410EFD">
        <w:rPr>
          <w:rStyle w:val="normaltextrun"/>
          <w:rFonts w:ascii="Source Sans Pro" w:hAnsi="Source Sans Pro"/>
          <w:sz w:val="22"/>
          <w:szCs w:val="22"/>
        </w:rPr>
        <w:t xml:space="preserve">save </w:t>
      </w:r>
      <w:r w:rsidR="1D27B701" w:rsidRPr="74FFE7E1">
        <w:rPr>
          <w:rStyle w:val="normaltextrun"/>
          <w:rFonts w:ascii="Source Sans Pro" w:hAnsi="Source Sans Pro"/>
          <w:sz w:val="22"/>
          <w:szCs w:val="22"/>
        </w:rPr>
        <w:t xml:space="preserve">time having to </w:t>
      </w:r>
      <w:r w:rsidR="1D27B701" w:rsidRPr="5265EC2A">
        <w:rPr>
          <w:rStyle w:val="normaltextrun"/>
          <w:rFonts w:ascii="Source Sans Pro" w:hAnsi="Source Sans Pro"/>
          <w:sz w:val="22"/>
          <w:szCs w:val="22"/>
        </w:rPr>
        <w:t xml:space="preserve">collect and </w:t>
      </w:r>
      <w:r w:rsidR="1D27B701" w:rsidRPr="33455FFB">
        <w:rPr>
          <w:rStyle w:val="normaltextrun"/>
          <w:rFonts w:ascii="Source Sans Pro" w:hAnsi="Source Sans Pro"/>
          <w:sz w:val="22"/>
          <w:szCs w:val="22"/>
        </w:rPr>
        <w:t xml:space="preserve">remodel </w:t>
      </w:r>
      <w:r w:rsidR="2C0346FF" w:rsidRPr="5AC37331">
        <w:rPr>
          <w:rStyle w:val="normaltextrun"/>
          <w:rFonts w:ascii="Source Sans Pro" w:hAnsi="Source Sans Pro"/>
          <w:sz w:val="22"/>
          <w:szCs w:val="22"/>
        </w:rPr>
        <w:t>th</w:t>
      </w:r>
      <w:r w:rsidR="161E0DA1" w:rsidRPr="5AC37331">
        <w:rPr>
          <w:rStyle w:val="normaltextrun"/>
          <w:rFonts w:ascii="Source Sans Pro" w:hAnsi="Source Sans Pro"/>
          <w:sz w:val="22"/>
          <w:szCs w:val="22"/>
        </w:rPr>
        <w:t>e</w:t>
      </w:r>
      <w:r w:rsidR="1D27B701" w:rsidRPr="33455FFB">
        <w:rPr>
          <w:rStyle w:val="normaltextrun"/>
          <w:rFonts w:ascii="Source Sans Pro" w:hAnsi="Source Sans Pro"/>
          <w:sz w:val="22"/>
          <w:szCs w:val="22"/>
        </w:rPr>
        <w:t xml:space="preserve"> </w:t>
      </w:r>
      <w:r w:rsidR="48D112BB" w:rsidRPr="33455FFB">
        <w:rPr>
          <w:rStyle w:val="normaltextrun"/>
          <w:rFonts w:ascii="Source Sans Pro" w:hAnsi="Source Sans Pro"/>
          <w:sz w:val="22"/>
          <w:szCs w:val="22"/>
        </w:rPr>
        <w:t>data.</w:t>
      </w:r>
    </w:p>
    <w:p w14:paraId="75DD3A8B" w14:textId="2D021A0E" w:rsidR="0A7EFF65" w:rsidRDefault="0A7EFF65" w:rsidP="00C01C62">
      <w:pPr>
        <w:pStyle w:val="paragraph"/>
        <w:rPr>
          <w:rStyle w:val="normaltextrun"/>
          <w:rFonts w:ascii="Source Sans Pro" w:hAnsi="Source Sans Pro"/>
          <w:sz w:val="22"/>
          <w:szCs w:val="22"/>
        </w:rPr>
      </w:pPr>
    </w:p>
    <w:p w14:paraId="3B237524" w14:textId="68DD201B" w:rsidR="7980B40E" w:rsidRDefault="7980B40E" w:rsidP="00C01C62">
      <w:pPr>
        <w:pStyle w:val="paragraph"/>
        <w:rPr>
          <w:rStyle w:val="normaltextrun"/>
          <w:rFonts w:ascii="Source Sans Pro" w:hAnsi="Source Sans Pro"/>
          <w:sz w:val="22"/>
          <w:szCs w:val="22"/>
        </w:rPr>
      </w:pPr>
    </w:p>
    <w:p w14:paraId="285E5DFF" w14:textId="09E99D31" w:rsidR="004116AC" w:rsidRDefault="1700DD98" w:rsidP="00533306">
      <w:pPr>
        <w:pStyle w:val="Heading2"/>
      </w:pPr>
      <w:bookmarkStart w:id="7" w:name="_Toc132979238"/>
      <w:r w:rsidRPr="0718A221">
        <w:rPr>
          <w:rStyle w:val="normaltextrun"/>
        </w:rPr>
        <w:t xml:space="preserve">Routing </w:t>
      </w:r>
      <w:r w:rsidR="4CFA3463" w:rsidRPr="6FEA3345">
        <w:rPr>
          <w:rStyle w:val="normaltextrun"/>
        </w:rPr>
        <w:t>T</w:t>
      </w:r>
      <w:r w:rsidR="41790A6B" w:rsidRPr="6FEA3345">
        <w:rPr>
          <w:rStyle w:val="normaltextrun"/>
        </w:rPr>
        <w:t xml:space="preserve">able </w:t>
      </w:r>
      <w:r w:rsidR="41790A6B" w:rsidRPr="66B5AA17">
        <w:rPr>
          <w:rStyle w:val="normaltextrun"/>
        </w:rPr>
        <w:t>which</w:t>
      </w:r>
      <w:r w:rsidR="0E7AD501" w:rsidRPr="66B5AA17">
        <w:rPr>
          <w:rStyle w:val="normaltextrun"/>
        </w:rPr>
        <w:t xml:space="preserve"> I</w:t>
      </w:r>
      <w:r w:rsidR="41790A6B" w:rsidRPr="66B5AA17">
        <w:rPr>
          <w:rStyle w:val="normaltextrun"/>
        </w:rPr>
        <w:t>dentifies</w:t>
      </w:r>
      <w:r w:rsidR="004116AC" w:rsidRPr="0718A221">
        <w:rPr>
          <w:rStyle w:val="normaltextrun"/>
        </w:rPr>
        <w:t xml:space="preserve"> </w:t>
      </w:r>
      <w:r w:rsidR="74D33749" w:rsidRPr="59E0755B">
        <w:rPr>
          <w:rStyle w:val="normaltextrun"/>
        </w:rPr>
        <w:t>M</w:t>
      </w:r>
      <w:r w:rsidR="41790A6B" w:rsidRPr="59E0755B">
        <w:rPr>
          <w:rStyle w:val="normaltextrun"/>
        </w:rPr>
        <w:t xml:space="preserve">alicious </w:t>
      </w:r>
      <w:r w:rsidR="70BA2EC9" w:rsidRPr="59E0755B">
        <w:rPr>
          <w:rStyle w:val="normaltextrun"/>
        </w:rPr>
        <w:t>N</w:t>
      </w:r>
      <w:r w:rsidR="41790A6B" w:rsidRPr="59E0755B">
        <w:rPr>
          <w:rStyle w:val="normaltextrun"/>
        </w:rPr>
        <w:t>odes</w:t>
      </w:r>
      <w:r w:rsidR="2F11936C" w:rsidRPr="3D809E4A">
        <w:rPr>
          <w:rStyle w:val="normaltextrun"/>
        </w:rPr>
        <w:t xml:space="preserve"> </w:t>
      </w:r>
      <w:r w:rsidR="00A40285" w:rsidRPr="0718A221">
        <w:rPr>
          <w:rStyle w:val="eop"/>
          <w:highlight w:val="yellow"/>
        </w:rPr>
        <w:t>Not completed</w:t>
      </w:r>
      <w:bookmarkEnd w:id="7"/>
    </w:p>
    <w:p w14:paraId="00AB57AD" w14:textId="7EF10BCA" w:rsidR="008262EA" w:rsidRDefault="361DD7F4" w:rsidP="3E1E5659">
      <w:pPr>
        <w:rPr>
          <w:rFonts w:ascii="Calibri" w:eastAsia="Calibri" w:hAnsi="Calibri" w:cs="Calibri"/>
          <w:color w:val="FF0000"/>
        </w:rPr>
      </w:pPr>
      <w:r>
        <w:t xml:space="preserve">The </w:t>
      </w:r>
      <w:r w:rsidR="09AA171C">
        <w:t xml:space="preserve">project plan was </w:t>
      </w:r>
      <w:r w:rsidR="103E3126">
        <w:t>to us</w:t>
      </w:r>
      <w:r w:rsidR="5B9D107A">
        <w:t>e</w:t>
      </w:r>
      <w:r w:rsidR="103E3126">
        <w:t xml:space="preserve"> the ns3-</w:t>
      </w:r>
      <w:r w:rsidR="4FCE0B8D">
        <w:t>AI</w:t>
      </w:r>
      <w:r w:rsidR="103E3126">
        <w:t xml:space="preserve"> module</w:t>
      </w:r>
      <w:r w:rsidR="1B830286">
        <w:t xml:space="preserve"> </w:t>
      </w:r>
      <w:r w:rsidR="1B791BF2">
        <w:t>to</w:t>
      </w:r>
      <w:r w:rsidR="46B1CAEB">
        <w:t xml:space="preserve"> deploy </w:t>
      </w:r>
      <w:r>
        <w:t>ML models in the simulated nodes in MANET</w:t>
      </w:r>
      <w:r w:rsidR="09AA171C">
        <w:t xml:space="preserve">, </w:t>
      </w:r>
      <w:r>
        <w:t>to</w:t>
      </w:r>
      <w:r w:rsidRPr="3E1E5659">
        <w:rPr>
          <w:rStyle w:val="normaltextrun"/>
          <w:rFonts w:ascii="Source Sans Pro" w:hAnsi="Source Sans Pro"/>
          <w:color w:val="4472C4" w:themeColor="accent1"/>
          <w:sz w:val="22"/>
          <w:szCs w:val="22"/>
        </w:rPr>
        <w:t xml:space="preserve"> </w:t>
      </w:r>
      <w:r>
        <w:t xml:space="preserve">mitigate the effects of a Blackhole attack. Once the </w:t>
      </w:r>
      <w:r w:rsidR="7008BC2B">
        <w:t>AI</w:t>
      </w:r>
      <w:r w:rsidR="62FA4472">
        <w:t xml:space="preserve"> detects the malicious nodes</w:t>
      </w:r>
      <w:r w:rsidR="2D3D60BE">
        <w:t>,</w:t>
      </w:r>
      <w:r w:rsidR="56D85B2C">
        <w:t xml:space="preserve"> </w:t>
      </w:r>
      <w:r w:rsidR="553566C8">
        <w:t>the return value would be used to</w:t>
      </w:r>
      <w:r w:rsidR="72960C4F">
        <w:t xml:space="preserve"> updat</w:t>
      </w:r>
      <w:r w:rsidR="553566C8">
        <w:t>e</w:t>
      </w:r>
      <w:r w:rsidR="72960C4F">
        <w:t xml:space="preserve"> the routing table</w:t>
      </w:r>
      <w:r>
        <w:t xml:space="preserve"> to prevent further disruption</w:t>
      </w:r>
      <w:r w:rsidR="553566C8">
        <w:t xml:space="preserve"> by </w:t>
      </w:r>
      <w:r w:rsidR="2E6872A1">
        <w:t>avoiding</w:t>
      </w:r>
      <w:r w:rsidR="553566C8">
        <w:t xml:space="preserve"> </w:t>
      </w:r>
      <w:r w:rsidR="6366A92D">
        <w:t xml:space="preserve">the </w:t>
      </w:r>
      <w:r w:rsidR="63F4102F">
        <w:t>affected</w:t>
      </w:r>
      <w:r w:rsidR="6669D528">
        <w:t xml:space="preserve"> </w:t>
      </w:r>
      <w:r w:rsidR="6366A92D">
        <w:t>nodes</w:t>
      </w:r>
      <w:r>
        <w:t>. The effectiveness of the ML models in preventing network performance degradation in the event of a Blackhole attack w</w:t>
      </w:r>
      <w:r w:rsidR="20983162">
        <w:t>ould</w:t>
      </w:r>
      <w:r>
        <w:t xml:space="preserve"> be determined.</w:t>
      </w:r>
      <w:r w:rsidR="61D94A0C">
        <w:t xml:space="preserve"> </w:t>
      </w:r>
      <w:r w:rsidR="423333DB">
        <w:t xml:space="preserve">This </w:t>
      </w:r>
      <w:r w:rsidR="4CB8863D">
        <w:t>objective was perhaps overambitious</w:t>
      </w:r>
      <w:r w:rsidR="1184C7C3">
        <w:t xml:space="preserve">, and given the delays </w:t>
      </w:r>
      <w:r w:rsidR="08D8C013">
        <w:t xml:space="preserve">caused by </w:t>
      </w:r>
      <w:r w:rsidR="114000A5">
        <w:t xml:space="preserve">difficulties </w:t>
      </w:r>
      <w:r w:rsidR="481365EE">
        <w:t xml:space="preserve">learning the NS3 </w:t>
      </w:r>
      <w:r w:rsidR="4D3BA890">
        <w:t xml:space="preserve">software and </w:t>
      </w:r>
      <w:r w:rsidR="5FFBD4A9">
        <w:t xml:space="preserve">debugging the simulation </w:t>
      </w:r>
      <w:r w:rsidR="4D3BA890">
        <w:t>code</w:t>
      </w:r>
      <w:r w:rsidR="7A0C6560">
        <w:t xml:space="preserve"> it was not ach</w:t>
      </w:r>
      <w:r w:rsidR="62FA4472">
        <w:t>ie</w:t>
      </w:r>
      <w:r w:rsidR="7A0C6560">
        <w:t xml:space="preserve">vable in the </w:t>
      </w:r>
      <w:r w:rsidR="6169D769">
        <w:t xml:space="preserve">given </w:t>
      </w:r>
      <w:r w:rsidR="7A0C6560">
        <w:t>time</w:t>
      </w:r>
      <w:r w:rsidR="175F2C1E">
        <w:t>frame</w:t>
      </w:r>
      <w:r w:rsidR="48E5F077" w:rsidRPr="3E1E5659">
        <w:rPr>
          <w:rStyle w:val="normaltextrun"/>
          <w:rFonts w:ascii="Source Sans Pro" w:hAnsi="Source Sans Pro"/>
          <w:color w:val="4472C4" w:themeColor="accent1"/>
          <w:sz w:val="22"/>
          <w:szCs w:val="22"/>
        </w:rPr>
        <w:t>.</w:t>
      </w:r>
    </w:p>
    <w:p w14:paraId="31B65938" w14:textId="1841314F" w:rsidR="1C3838D9" w:rsidRDefault="1C3838D9" w:rsidP="00C01C62"/>
    <w:p w14:paraId="33ED269E" w14:textId="6281B0B1" w:rsidR="00E87E95" w:rsidRDefault="2D805B06" w:rsidP="3E1E5659">
      <w:pPr>
        <w:pStyle w:val="Heading1"/>
        <w:rPr>
          <w:b/>
          <w:bCs/>
        </w:rPr>
      </w:pPr>
      <w:bookmarkStart w:id="8" w:name="_Toc132979239"/>
      <w:r w:rsidRPr="3E1E5659">
        <w:rPr>
          <w:b/>
          <w:bCs/>
        </w:rPr>
        <w:t xml:space="preserve">Report </w:t>
      </w:r>
      <w:r w:rsidR="54D121A4" w:rsidRPr="3E1E5659">
        <w:rPr>
          <w:b/>
          <w:bCs/>
        </w:rPr>
        <w:t>O</w:t>
      </w:r>
      <w:r w:rsidRPr="3E1E5659">
        <w:rPr>
          <w:b/>
          <w:bCs/>
        </w:rPr>
        <w:t xml:space="preserve">n </w:t>
      </w:r>
      <w:r w:rsidR="690A3D56" w:rsidRPr="3E1E5659">
        <w:rPr>
          <w:b/>
          <w:bCs/>
        </w:rPr>
        <w:t>R</w:t>
      </w:r>
      <w:r w:rsidRPr="3E1E5659">
        <w:rPr>
          <w:b/>
          <w:bCs/>
        </w:rPr>
        <w:t>esources</w:t>
      </w:r>
      <w:bookmarkEnd w:id="8"/>
    </w:p>
    <w:p w14:paraId="07560EF0" w14:textId="3496A50E" w:rsidR="33090B67" w:rsidRDefault="33090B67" w:rsidP="00C01C62">
      <w:r w:rsidRPr="1B362BBC">
        <w:t xml:space="preserve">The scope of this project did not require many resources to be used. </w:t>
      </w:r>
      <w:r w:rsidR="5C4FFE4B" w:rsidRPr="6916ECE2">
        <w:t xml:space="preserve">None of </w:t>
      </w:r>
      <w:r w:rsidR="5C4FFE4B" w:rsidRPr="5E7BB031">
        <w:t xml:space="preserve">the allocated </w:t>
      </w:r>
      <w:r w:rsidR="5C4FFE4B" w:rsidRPr="188F9E73">
        <w:t xml:space="preserve">budget was </w:t>
      </w:r>
      <w:r w:rsidR="5C4FFE4B" w:rsidRPr="42288B08">
        <w:t xml:space="preserve">used. </w:t>
      </w:r>
      <w:r w:rsidR="5C4FFE4B" w:rsidRPr="1A1AFD4B">
        <w:t xml:space="preserve">The total cost of </w:t>
      </w:r>
      <w:r w:rsidR="5C4FFE4B" w:rsidRPr="1D520695">
        <w:t xml:space="preserve">resources was </w:t>
      </w:r>
      <w:r w:rsidR="5C4FFE4B" w:rsidRPr="179C0E51">
        <w:t>$0.</w:t>
      </w:r>
      <w:r w:rsidR="5C4FFE4B" w:rsidRPr="0D6D0495">
        <w:t>00.</w:t>
      </w:r>
      <w:r w:rsidR="5C4FFE4B" w:rsidRPr="02D1C7E4">
        <w:t xml:space="preserve"> </w:t>
      </w:r>
      <w:r w:rsidR="5C4FFE4B" w:rsidRPr="0D6D0495">
        <w:t>There</w:t>
      </w:r>
      <w:r w:rsidR="5C4FFE4B" w:rsidRPr="0890A9CD">
        <w:t xml:space="preserve"> were no </w:t>
      </w:r>
      <w:r w:rsidR="5C4FFE4B" w:rsidRPr="1BD681CE">
        <w:t xml:space="preserve">hardware </w:t>
      </w:r>
      <w:r w:rsidR="5C4FFE4B" w:rsidRPr="29AFB835">
        <w:t>requirements.</w:t>
      </w:r>
      <w:r w:rsidR="5C4FFE4B" w:rsidRPr="735CC11B">
        <w:t xml:space="preserve"> </w:t>
      </w:r>
      <w:r w:rsidR="5C4FFE4B" w:rsidRPr="54A8FF59">
        <w:t xml:space="preserve">All the software used to </w:t>
      </w:r>
      <w:r w:rsidR="5C4FFE4B" w:rsidRPr="4C4A4B64">
        <w:t>develop this project</w:t>
      </w:r>
      <w:r w:rsidR="5C4FFE4B" w:rsidRPr="48CE4B2B">
        <w:t xml:space="preserve"> was</w:t>
      </w:r>
      <w:r w:rsidR="2C0BCF9E" w:rsidRPr="6BB42E3D">
        <w:t xml:space="preserve"> </w:t>
      </w:r>
      <w:r w:rsidR="2C0BCF9E" w:rsidRPr="53B56F37">
        <w:t xml:space="preserve">run on our </w:t>
      </w:r>
      <w:r w:rsidR="2C0BCF9E" w:rsidRPr="390DF480">
        <w:t xml:space="preserve">personal </w:t>
      </w:r>
      <w:r w:rsidR="2C0BCF9E" w:rsidRPr="2519834C">
        <w:t>computers</w:t>
      </w:r>
      <w:r w:rsidR="2C0BCF9E" w:rsidRPr="01164361">
        <w:t>.</w:t>
      </w:r>
    </w:p>
    <w:p w14:paraId="7974A3F4" w14:textId="6685F4D9" w:rsidR="33090B67" w:rsidRDefault="33090B67" w:rsidP="00C01C62">
      <w:r w:rsidRPr="1B362BBC">
        <w:t>All software used to develop the pro</w:t>
      </w:r>
      <w:r w:rsidR="379A81E0" w:rsidRPr="1B362BBC">
        <w:t>ject was open source and free.</w:t>
      </w:r>
    </w:p>
    <w:p w14:paraId="3E60D272" w14:textId="4DEE3C7B" w:rsidR="0F4BC0B6" w:rsidRDefault="0F4BC0B6" w:rsidP="00C01C62">
      <w:r w:rsidRPr="5AC37331">
        <w:t xml:space="preserve">NS3 environment used. </w:t>
      </w:r>
      <w:r w:rsidR="005D09F2">
        <w:br/>
      </w:r>
      <w:r w:rsidR="00C10D8A">
        <w:t xml:space="preserve">Host OS </w:t>
      </w:r>
      <w:r w:rsidR="00631DCB">
        <w:t>WSL</w:t>
      </w:r>
      <w:r w:rsidR="00C10D8A">
        <w:t>2</w:t>
      </w:r>
      <w:r w:rsidR="00631DCB">
        <w:t xml:space="preserve"> on</w:t>
      </w:r>
      <w:r w:rsidR="00C10D8A">
        <w:t xml:space="preserve"> Windows 11</w:t>
      </w:r>
    </w:p>
    <w:p w14:paraId="30D3207D" w14:textId="063F009A" w:rsidR="00C10D8A" w:rsidRDefault="00C10D8A" w:rsidP="00C01C62">
      <w:r>
        <w:t xml:space="preserve">Linux OS </w:t>
      </w:r>
      <w:r w:rsidRPr="00C10D8A">
        <w:t>Ubuntu 20.04.5</w:t>
      </w:r>
    </w:p>
    <w:p w14:paraId="2EAAA81A" w14:textId="79DEC65C" w:rsidR="00C10D8A" w:rsidRDefault="008E6571" w:rsidP="00C01C62">
      <w:r w:rsidRPr="008E6571">
        <w:t>Python 3.8.10</w:t>
      </w:r>
    </w:p>
    <w:p w14:paraId="490689D9" w14:textId="6522DCB0" w:rsidR="008E6571" w:rsidRDefault="00DE6406" w:rsidP="00C01C62">
      <w:r>
        <w:t>NS3 3.37</w:t>
      </w:r>
    </w:p>
    <w:p w14:paraId="3FE1691E" w14:textId="3E7ABC06" w:rsidR="379A81E0" w:rsidRDefault="2B66506E" w:rsidP="00C01C62">
      <w:r>
        <w:t xml:space="preserve">The software used in the development of the dataset conversion </w:t>
      </w:r>
      <w:r w:rsidR="2453F4B6">
        <w:t>script</w:t>
      </w:r>
      <w:r>
        <w:t xml:space="preserve"> and th</w:t>
      </w:r>
      <w:r w:rsidR="34AF3366">
        <w:t>e machine learning algorithms were</w:t>
      </w:r>
      <w:r w:rsidR="35E3D078">
        <w:t>:</w:t>
      </w:r>
    </w:p>
    <w:p w14:paraId="470F2858" w14:textId="36DA1E4F" w:rsidR="379A81E0" w:rsidRDefault="34AF3366" w:rsidP="00C01C62">
      <w:r>
        <w:t xml:space="preserve">Jupyter Notebooks utilising Python </w:t>
      </w:r>
      <w:r w:rsidR="5E6E9FE3">
        <w:t xml:space="preserve">3.10 </w:t>
      </w:r>
      <w:r>
        <w:t xml:space="preserve">and many add-on packages </w:t>
      </w:r>
      <w:r w:rsidR="42A757F1">
        <w:t>including</w:t>
      </w:r>
      <w:r w:rsidR="3C41D0FA">
        <w:t>:</w:t>
      </w:r>
    </w:p>
    <w:p w14:paraId="290C7C06" w14:textId="6634B10F" w:rsidR="379A81E0" w:rsidRDefault="34AF3366" w:rsidP="00C01C62">
      <w:r>
        <w:t>Pandas</w:t>
      </w:r>
    </w:p>
    <w:p w14:paraId="40A30548" w14:textId="2636607D" w:rsidR="379A81E0" w:rsidRDefault="07CCEB44" w:rsidP="00C01C62">
      <w:r>
        <w:t>S</w:t>
      </w:r>
      <w:r w:rsidR="34AF3366">
        <w:t>cikit-Learn</w:t>
      </w:r>
    </w:p>
    <w:p w14:paraId="0B369D3F" w14:textId="11C8ADFA" w:rsidR="379A81E0" w:rsidRDefault="34AF3366" w:rsidP="00C01C62">
      <w:r>
        <w:t>Matplotlib</w:t>
      </w:r>
    </w:p>
    <w:p w14:paraId="3F7114E4" w14:textId="74639085" w:rsidR="6542B77C" w:rsidRDefault="6542B77C" w:rsidP="3E1E5659">
      <w:r>
        <w:t>Seaborn</w:t>
      </w:r>
    </w:p>
    <w:p w14:paraId="2F6523E4" w14:textId="35D069A0" w:rsidR="0048320C" w:rsidRDefault="00427840" w:rsidP="00C01C62">
      <w:pPr>
        <w:pStyle w:val="Heading1"/>
      </w:pPr>
      <w:bookmarkStart w:id="9" w:name="_Toc132979240"/>
      <w:r w:rsidRPr="1B362BBC">
        <w:t>Outstanding Issues</w:t>
      </w:r>
      <w:bookmarkEnd w:id="9"/>
    </w:p>
    <w:p w14:paraId="14A404F1" w14:textId="73A851BF" w:rsidR="0048320C" w:rsidRDefault="6ACA01E5" w:rsidP="00C01C62">
      <w:r w:rsidRPr="3095ABA4">
        <w:t xml:space="preserve">Current observed issues in the network simulation </w:t>
      </w:r>
      <w:r w:rsidR="4B9BB6E3" w:rsidRPr="533A11EF">
        <w:t>output accurately simulating AODV network and black hole node behaviour:</w:t>
      </w:r>
    </w:p>
    <w:p w14:paraId="36510041" w14:textId="5AAEAADC" w:rsidR="0048320C" w:rsidRDefault="6ACA01E5" w:rsidP="00C01C62">
      <w:r w:rsidRPr="3095ABA4">
        <w:t>After running the NS-3 simulations. A detailed examination was carried out to determine if the output conforms to AODV protocol behaviour. Unfortunately, numerous issues were found</w:t>
      </w:r>
      <w:r w:rsidR="40ACAF86" w:rsidRPr="184BE460">
        <w:t>, at least 13</w:t>
      </w:r>
      <w:r w:rsidR="6E42AE6F" w:rsidRPr="184BE460">
        <w:t xml:space="preserve">. </w:t>
      </w:r>
      <w:r w:rsidR="05427F4B" w:rsidRPr="184BE460">
        <w:t xml:space="preserve">Most of these were </w:t>
      </w:r>
      <w:r w:rsidR="6A7DE122" w:rsidRPr="184BE460">
        <w:t xml:space="preserve">many issues with </w:t>
      </w:r>
      <w:r w:rsidR="05427F4B" w:rsidRPr="184BE460">
        <w:t xml:space="preserve">the </w:t>
      </w:r>
      <w:r w:rsidR="5E0B5E3E" w:rsidRPr="184BE460">
        <w:t xml:space="preserve">messaging and </w:t>
      </w:r>
      <w:r w:rsidR="6416BEFA" w:rsidRPr="184BE460">
        <w:t xml:space="preserve">protocol </w:t>
      </w:r>
      <w:r w:rsidR="05427F4B" w:rsidRPr="184BE460">
        <w:t>behaviour</w:t>
      </w:r>
      <w:r w:rsidR="15CBF947" w:rsidRPr="184BE460">
        <w:t xml:space="preserve"> not strictly following AODV protocol</w:t>
      </w:r>
      <w:r w:rsidR="05427F4B" w:rsidRPr="184BE460">
        <w:t xml:space="preserve"> </w:t>
      </w:r>
      <w:r w:rsidR="276D1742" w:rsidRPr="184BE460">
        <w:t>as well as</w:t>
      </w:r>
      <w:r w:rsidR="05427F4B" w:rsidRPr="184BE460">
        <w:t xml:space="preserve"> </w:t>
      </w:r>
      <w:r w:rsidR="7F1A9295" w:rsidRPr="184BE460">
        <w:t>issues simulating black hole nodes.</w:t>
      </w:r>
      <w:r w:rsidR="05427F4B" w:rsidRPr="184BE460">
        <w:t xml:space="preserve"> </w:t>
      </w:r>
      <w:r w:rsidR="195CCAC4" w:rsidRPr="184BE460">
        <w:t>Unfortunately, t</w:t>
      </w:r>
      <w:r w:rsidR="6E42AE6F" w:rsidRPr="184BE460">
        <w:t xml:space="preserve">he </w:t>
      </w:r>
      <w:r w:rsidR="52C9103E" w:rsidRPr="184BE460">
        <w:t>duration</w:t>
      </w:r>
      <w:r w:rsidRPr="3095ABA4">
        <w:t xml:space="preserve"> of the project did not permit us enough time to correct these issues. </w:t>
      </w:r>
    </w:p>
    <w:p w14:paraId="43676B80" w14:textId="059882B0" w:rsidR="1E189DE9" w:rsidRDefault="1E189DE9" w:rsidP="00C01C62">
      <w:r w:rsidRPr="184BE460">
        <w:t xml:space="preserve">A complete list of known issues is detailed in the </w:t>
      </w:r>
      <w:r w:rsidR="6FB54792" w:rsidRPr="184BE460">
        <w:t xml:space="preserve">Outstanding Issues section of the </w:t>
      </w:r>
      <w:r w:rsidR="6FB54792" w:rsidRPr="184BE460">
        <w:rPr>
          <w:highlight w:val="green"/>
        </w:rPr>
        <w:t>Project Closure Report.</w:t>
      </w:r>
      <w:r w:rsidR="6FB54792" w:rsidRPr="184BE460">
        <w:t xml:space="preserve"> </w:t>
      </w:r>
    </w:p>
    <w:p w14:paraId="52637316" w14:textId="1CB6D0EA" w:rsidR="1B362BBC" w:rsidRDefault="1B362BBC" w:rsidP="00C01C62"/>
    <w:p w14:paraId="3E2C486E" w14:textId="1794A2A4" w:rsidR="0048320C" w:rsidRDefault="5985D9A0" w:rsidP="00C01C62">
      <w:r w:rsidRPr="3C5AC445">
        <w:t>Data Conversion script and Machine Learning script:</w:t>
      </w:r>
    </w:p>
    <w:p w14:paraId="60DAADD8" w14:textId="726C4EE3" w:rsidR="0048320C" w:rsidRDefault="5985D9A0" w:rsidP="00C01C62">
      <w:r w:rsidRPr="5FACDA4C">
        <w:t xml:space="preserve">There are </w:t>
      </w:r>
      <w:r w:rsidRPr="5E012FDA">
        <w:t xml:space="preserve">currently </w:t>
      </w:r>
      <w:r w:rsidRPr="38302AD9">
        <w:t xml:space="preserve">no known issues with </w:t>
      </w:r>
      <w:r w:rsidRPr="3D3789EA">
        <w:t>these scripts.</w:t>
      </w:r>
      <w:r w:rsidRPr="2772C2EF">
        <w:t xml:space="preserve"> </w:t>
      </w:r>
      <w:r w:rsidR="6ACA01E5" w:rsidRPr="3D3789EA">
        <w:t>Once</w:t>
      </w:r>
      <w:r w:rsidR="6ACA01E5" w:rsidRPr="7DFD52BE">
        <w:t xml:space="preserve"> the </w:t>
      </w:r>
      <w:r w:rsidR="345E086F" w:rsidRPr="1B362BBC">
        <w:t xml:space="preserve">NS-3 </w:t>
      </w:r>
      <w:r w:rsidR="6ACA01E5" w:rsidRPr="33982F88">
        <w:t xml:space="preserve">network </w:t>
      </w:r>
      <w:r w:rsidR="6FDD6478" w:rsidRPr="1B362BBC">
        <w:t>simulato</w:t>
      </w:r>
      <w:r w:rsidR="14BFAC6B" w:rsidRPr="1B362BBC">
        <w:t>r</w:t>
      </w:r>
      <w:r w:rsidR="6FDD6478" w:rsidRPr="1B362BBC">
        <w:t xml:space="preserve"> </w:t>
      </w:r>
      <w:r w:rsidR="23166059" w:rsidRPr="1B362BBC">
        <w:t xml:space="preserve">is producing accurate </w:t>
      </w:r>
      <w:r w:rsidR="6ACA01E5" w:rsidRPr="6216608A">
        <w:t xml:space="preserve">simulation </w:t>
      </w:r>
      <w:r w:rsidR="74C51904" w:rsidRPr="1B362BBC">
        <w:t>trace</w:t>
      </w:r>
      <w:r w:rsidR="6ACA01E5" w:rsidRPr="6216608A">
        <w:t xml:space="preserve"> </w:t>
      </w:r>
      <w:r w:rsidR="6ACA01E5" w:rsidRPr="4E8E224B">
        <w:t>files for each node</w:t>
      </w:r>
      <w:r w:rsidR="6ACA01E5" w:rsidRPr="2520D177">
        <w:t>,</w:t>
      </w:r>
      <w:r w:rsidR="6ACA01E5" w:rsidRPr="45CCBC7E">
        <w:t xml:space="preserve"> the logic </w:t>
      </w:r>
      <w:r w:rsidR="6ACA01E5" w:rsidRPr="021AA2CB">
        <w:t xml:space="preserve">of the </w:t>
      </w:r>
      <w:r w:rsidR="6ACA01E5" w:rsidRPr="5A76B751">
        <w:t xml:space="preserve">data </w:t>
      </w:r>
      <w:r w:rsidR="6ACA01E5" w:rsidRPr="00FFD6A3">
        <w:t xml:space="preserve">conversion script and the </w:t>
      </w:r>
      <w:r w:rsidR="6ACA01E5" w:rsidRPr="0D92A521">
        <w:t xml:space="preserve">machine learning </w:t>
      </w:r>
      <w:r w:rsidR="6ACA01E5" w:rsidRPr="105D7B76">
        <w:t xml:space="preserve">script must </w:t>
      </w:r>
      <w:r w:rsidR="6ACA01E5" w:rsidRPr="4DED69F0">
        <w:t xml:space="preserve">be </w:t>
      </w:r>
      <w:r w:rsidR="3ABD887B" w:rsidRPr="496515DF">
        <w:t>re-</w:t>
      </w:r>
      <w:r w:rsidR="6ACA01E5" w:rsidRPr="496515DF">
        <w:t>verified</w:t>
      </w:r>
      <w:r w:rsidR="6ACA01E5" w:rsidRPr="3345EF39">
        <w:t xml:space="preserve"> </w:t>
      </w:r>
      <w:r w:rsidR="56BA2085" w:rsidRPr="1B362BBC">
        <w:t xml:space="preserve">and thoroughly tested </w:t>
      </w:r>
      <w:r w:rsidR="6ACA01E5" w:rsidRPr="3345EF39">
        <w:t>to ensure th</w:t>
      </w:r>
      <w:r w:rsidR="0558D640" w:rsidRPr="3345EF39">
        <w:t>ey</w:t>
      </w:r>
      <w:r w:rsidR="0558D640" w:rsidRPr="1D14F549">
        <w:t xml:space="preserve"> are </w:t>
      </w:r>
      <w:r w:rsidR="0558D640" w:rsidRPr="4DCD1E56">
        <w:t xml:space="preserve">correctly processing </w:t>
      </w:r>
      <w:r w:rsidR="0558D640" w:rsidRPr="04650C5F">
        <w:t xml:space="preserve">the </w:t>
      </w:r>
      <w:r w:rsidR="0558D640" w:rsidRPr="6C1EC5B8">
        <w:t>pcap files.</w:t>
      </w:r>
      <w:r w:rsidR="16A2C9D3" w:rsidRPr="1B362BBC">
        <w:t xml:space="preserve"> Undoubtedly there will be several improvements or features that can be </w:t>
      </w:r>
      <w:r w:rsidR="7DDADC49" w:rsidRPr="1B362BBC">
        <w:t>discovered and implemented in</w:t>
      </w:r>
      <w:r w:rsidR="16A2C9D3" w:rsidRPr="1B362BBC">
        <w:t xml:space="preserve"> these scripts as they are used and tested more.</w:t>
      </w:r>
    </w:p>
    <w:p w14:paraId="5B23F7F0" w14:textId="77777777" w:rsidR="0048320C" w:rsidRPr="0048320C" w:rsidRDefault="0048320C" w:rsidP="00C01C62"/>
    <w:p w14:paraId="050B1EDE" w14:textId="01E60F2C" w:rsidR="00E87E95" w:rsidRDefault="2D805B06" w:rsidP="00533306">
      <w:pPr>
        <w:pStyle w:val="Heading1"/>
      </w:pPr>
      <w:bookmarkStart w:id="10" w:name="_Toc132979241"/>
      <w:r>
        <w:t xml:space="preserve">Report of </w:t>
      </w:r>
      <w:r w:rsidR="1CAACCF6">
        <w:t>Ri</w:t>
      </w:r>
      <w:r>
        <w:t xml:space="preserve">sks </w:t>
      </w:r>
      <w:r w:rsidR="6A7358CC">
        <w:t>M</w:t>
      </w:r>
      <w:r>
        <w:t>itigated.</w:t>
      </w:r>
      <w:bookmarkEnd w:id="10"/>
    </w:p>
    <w:p w14:paraId="3D7D41A3" w14:textId="155AA6BF" w:rsidR="53F86941" w:rsidRDefault="07118303" w:rsidP="3E1E5659">
      <w:r>
        <w:t>Encountered Risks</w:t>
      </w:r>
    </w:p>
    <w:p w14:paraId="1264D438" w14:textId="205FB543" w:rsidR="5B860DA3" w:rsidRDefault="5B860DA3" w:rsidP="3E1E5659">
      <w:r w:rsidRPr="3E1E5659">
        <w:rPr>
          <w:b/>
          <w:bCs/>
        </w:rPr>
        <w:t xml:space="preserve">Technical </w:t>
      </w:r>
      <w:r w:rsidR="2A872795" w:rsidRPr="3E1E5659">
        <w:rPr>
          <w:b/>
          <w:bCs/>
        </w:rPr>
        <w:t>Difficulties</w:t>
      </w:r>
      <w:r w:rsidR="04015C80" w:rsidRPr="3E1E5659">
        <w:rPr>
          <w:b/>
          <w:bCs/>
        </w:rPr>
        <w:t xml:space="preserve"> - </w:t>
      </w:r>
      <w:r w:rsidR="04015C80">
        <w:t>Likelihood: Moderate</w:t>
      </w:r>
      <w:r w:rsidR="30904C41">
        <w:t>.</w:t>
      </w:r>
      <w:r w:rsidR="04015C80">
        <w:t xml:space="preserve"> Impact: Severe</w:t>
      </w:r>
    </w:p>
    <w:p w14:paraId="748AD3A1" w14:textId="23D0143C" w:rsidR="04015C80" w:rsidRDefault="04015C80" w:rsidP="3E1E5659">
      <w:r>
        <w:t>Several d</w:t>
      </w:r>
      <w:r w:rsidR="5B860DA3">
        <w:t xml:space="preserve">ifficulties with configuring the NS-3 environment and building and running the scripts. </w:t>
      </w:r>
    </w:p>
    <w:p w14:paraId="2F34E7AE" w14:textId="0441ED39" w:rsidR="212D5E27" w:rsidRDefault="212D5E27" w:rsidP="3E1E5659">
      <w:r>
        <w:t>Mitigation - Two different environments were setup on two different machines.</w:t>
      </w:r>
    </w:p>
    <w:p w14:paraId="30B9D772" w14:textId="158D4E77" w:rsidR="3E1E5659" w:rsidRDefault="3E1E5659" w:rsidP="3E1E5659"/>
    <w:p w14:paraId="21BEBF15" w14:textId="6F1D4333" w:rsidR="58ED1E0A" w:rsidRDefault="58ED1E0A" w:rsidP="3E1E5659">
      <w:r w:rsidRPr="3E1E5659">
        <w:rPr>
          <w:b/>
          <w:bCs/>
        </w:rPr>
        <w:t>Personnel Issues</w:t>
      </w:r>
      <w:r w:rsidR="66D504C1" w:rsidRPr="3E1E5659">
        <w:rPr>
          <w:b/>
          <w:bCs/>
        </w:rPr>
        <w:t xml:space="preserve"> -</w:t>
      </w:r>
      <w:r w:rsidR="66D504C1">
        <w:t xml:space="preserve"> Likelihood: Moderate. Impact: Moderate</w:t>
      </w:r>
    </w:p>
    <w:p w14:paraId="25448631" w14:textId="3778459E" w:rsidR="409A1A1C" w:rsidRDefault="409A1A1C" w:rsidP="3E1E5659">
      <w:r>
        <w:t>A team member became sick for several weeks, affecting his ability to work.</w:t>
      </w:r>
    </w:p>
    <w:p w14:paraId="4F8E707D" w14:textId="48B453F0" w:rsidR="3DA14D90" w:rsidRDefault="409A1A1C" w:rsidP="3E1E5659">
      <w:r>
        <w:t xml:space="preserve">Mitigation - </w:t>
      </w:r>
      <w:r w:rsidR="28D8C814">
        <w:t>Overlapping responsibilities</w:t>
      </w:r>
      <w:r w:rsidR="5F32EA0C">
        <w:t xml:space="preserve"> with other members. Two members were simultaneously working on the NS-3 simulations.</w:t>
      </w:r>
    </w:p>
    <w:p w14:paraId="01D49E4F" w14:textId="3E2907E5" w:rsidR="119CAFAE" w:rsidRDefault="119CAFAE" w:rsidP="00C01C62"/>
    <w:p w14:paraId="495EC718" w14:textId="5ED478DF" w:rsidR="00E87E95" w:rsidRDefault="2D805B06" w:rsidP="00533306">
      <w:pPr>
        <w:pStyle w:val="Heading1"/>
      </w:pPr>
      <w:bookmarkStart w:id="11" w:name="_Toc132979242"/>
      <w:r>
        <w:t xml:space="preserve">Report on </w:t>
      </w:r>
      <w:r w:rsidR="75FEFACC">
        <w:t>L</w:t>
      </w:r>
      <w:r>
        <w:t xml:space="preserve">essons </w:t>
      </w:r>
      <w:r w:rsidR="75A15DE6">
        <w:t>L</w:t>
      </w:r>
      <w:r>
        <w:t>earnt</w:t>
      </w:r>
      <w:bookmarkEnd w:id="11"/>
    </w:p>
    <w:p w14:paraId="6CBFB1BF" w14:textId="393E6AF1" w:rsidR="3FC436DF" w:rsidRDefault="3FC436DF" w:rsidP="3E1E5659">
      <w:pPr>
        <w:rPr>
          <w:rFonts w:ascii="Calibri" w:eastAsia="Calibri" w:hAnsi="Calibri" w:cs="Calibri"/>
          <w:color w:val="374151"/>
        </w:rPr>
      </w:pPr>
      <w:r w:rsidRPr="3E1E5659">
        <w:rPr>
          <w:b/>
          <w:bCs/>
        </w:rPr>
        <w:t xml:space="preserve">The importance of a good risk management plan: </w:t>
      </w:r>
      <w:r w:rsidR="36A989B8" w:rsidRPr="3E1E5659">
        <w:rPr>
          <w:rFonts w:ascii="Calibri" w:eastAsia="Calibri" w:hAnsi="Calibri" w:cs="Calibri"/>
          <w:color w:val="374151"/>
        </w:rPr>
        <w:t>Having a good risk management plan is crucial for projects such as this</w:t>
      </w:r>
      <w:r w:rsidR="34474BB2" w:rsidRPr="3E1E5659">
        <w:rPr>
          <w:rFonts w:ascii="Calibri" w:eastAsia="Calibri" w:hAnsi="Calibri" w:cs="Calibri"/>
          <w:color w:val="374151"/>
        </w:rPr>
        <w:t xml:space="preserve">. With a relatively short timeframe for this project and a lot of challenging technical </w:t>
      </w:r>
      <w:r w:rsidR="334B64ED" w:rsidRPr="3E1E5659">
        <w:rPr>
          <w:rFonts w:ascii="Calibri" w:eastAsia="Calibri" w:hAnsi="Calibri" w:cs="Calibri"/>
          <w:color w:val="374151"/>
        </w:rPr>
        <w:t>tasks it is very likely that one serious technical hurdle could cause lengthy delays</w:t>
      </w:r>
      <w:r w:rsidR="506BA26B" w:rsidRPr="3E1E5659">
        <w:rPr>
          <w:rFonts w:ascii="Calibri" w:eastAsia="Calibri" w:hAnsi="Calibri" w:cs="Calibri"/>
          <w:color w:val="374151"/>
        </w:rPr>
        <w:t xml:space="preserve"> and so ensure that the not all of the project’s scope can be completed. This was the case with </w:t>
      </w:r>
      <w:r w:rsidR="273A2B47" w:rsidRPr="3E1E5659">
        <w:rPr>
          <w:rFonts w:ascii="Calibri" w:eastAsia="Calibri" w:hAnsi="Calibri" w:cs="Calibri"/>
          <w:color w:val="374151"/>
        </w:rPr>
        <w:t xml:space="preserve">difficulties </w:t>
      </w:r>
      <w:r w:rsidR="4EF7CB66" w:rsidRPr="3E1E5659">
        <w:rPr>
          <w:rFonts w:ascii="Calibri" w:eastAsia="Calibri" w:hAnsi="Calibri" w:cs="Calibri"/>
          <w:color w:val="374151"/>
        </w:rPr>
        <w:t>encountered wi</w:t>
      </w:r>
      <w:r w:rsidR="273A2B47" w:rsidRPr="3E1E5659">
        <w:rPr>
          <w:rFonts w:ascii="Calibri" w:eastAsia="Calibri" w:hAnsi="Calibri" w:cs="Calibri"/>
          <w:color w:val="374151"/>
        </w:rPr>
        <w:t xml:space="preserve">th </w:t>
      </w:r>
      <w:r w:rsidR="506BA26B" w:rsidRPr="3E1E5659">
        <w:rPr>
          <w:rFonts w:ascii="Calibri" w:eastAsia="Calibri" w:hAnsi="Calibri" w:cs="Calibri"/>
          <w:color w:val="374151"/>
        </w:rPr>
        <w:t xml:space="preserve">running the </w:t>
      </w:r>
      <w:r w:rsidR="614B7B25" w:rsidRPr="3E1E5659">
        <w:rPr>
          <w:rFonts w:ascii="Calibri" w:eastAsia="Calibri" w:hAnsi="Calibri" w:cs="Calibri"/>
          <w:color w:val="374151"/>
        </w:rPr>
        <w:t>NS-3 simulations. We mitigated this to a certain extent by having two team members work on these simulations</w:t>
      </w:r>
      <w:r w:rsidR="36593E21" w:rsidRPr="3E1E5659">
        <w:rPr>
          <w:rFonts w:ascii="Calibri" w:eastAsia="Calibri" w:hAnsi="Calibri" w:cs="Calibri"/>
          <w:color w:val="374151"/>
        </w:rPr>
        <w:t>.</w:t>
      </w:r>
      <w:r w:rsidR="614B7B25" w:rsidRPr="3E1E5659">
        <w:rPr>
          <w:rFonts w:ascii="Calibri" w:eastAsia="Calibri" w:hAnsi="Calibri" w:cs="Calibri"/>
          <w:color w:val="374151"/>
        </w:rPr>
        <w:t xml:space="preserve"> </w:t>
      </w:r>
      <w:r w:rsidR="189897EA" w:rsidRPr="3E1E5659">
        <w:rPr>
          <w:rFonts w:ascii="Calibri" w:eastAsia="Calibri" w:hAnsi="Calibri" w:cs="Calibri"/>
          <w:color w:val="374151"/>
        </w:rPr>
        <w:t>O</w:t>
      </w:r>
      <w:r w:rsidR="614B7B25" w:rsidRPr="3E1E5659">
        <w:rPr>
          <w:rFonts w:ascii="Calibri" w:eastAsia="Calibri" w:hAnsi="Calibri" w:cs="Calibri"/>
          <w:color w:val="374151"/>
        </w:rPr>
        <w:t>ne member was succ</w:t>
      </w:r>
      <w:r w:rsidR="0E723DBE" w:rsidRPr="3E1E5659">
        <w:rPr>
          <w:rFonts w:ascii="Calibri" w:eastAsia="Calibri" w:hAnsi="Calibri" w:cs="Calibri"/>
          <w:color w:val="374151"/>
        </w:rPr>
        <w:t>e</w:t>
      </w:r>
      <w:r w:rsidR="614B7B25" w:rsidRPr="3E1E5659">
        <w:rPr>
          <w:rFonts w:ascii="Calibri" w:eastAsia="Calibri" w:hAnsi="Calibri" w:cs="Calibri"/>
          <w:color w:val="374151"/>
        </w:rPr>
        <w:t xml:space="preserve">ssful in </w:t>
      </w:r>
      <w:r w:rsidR="09FB9858" w:rsidRPr="3E1E5659">
        <w:rPr>
          <w:rFonts w:ascii="Calibri" w:eastAsia="Calibri" w:hAnsi="Calibri" w:cs="Calibri"/>
          <w:color w:val="374151"/>
        </w:rPr>
        <w:t>generating simulation</w:t>
      </w:r>
      <w:r w:rsidR="1B694883" w:rsidRPr="3E1E5659">
        <w:rPr>
          <w:rFonts w:ascii="Calibri" w:eastAsia="Calibri" w:hAnsi="Calibri" w:cs="Calibri"/>
          <w:color w:val="374151"/>
        </w:rPr>
        <w:t xml:space="preserve"> files</w:t>
      </w:r>
      <w:r w:rsidR="09FB9858" w:rsidRPr="3E1E5659">
        <w:rPr>
          <w:rFonts w:ascii="Calibri" w:eastAsia="Calibri" w:hAnsi="Calibri" w:cs="Calibri"/>
          <w:color w:val="374151"/>
        </w:rPr>
        <w:t xml:space="preserve"> which could be edited</w:t>
      </w:r>
      <w:r w:rsidR="3E342943" w:rsidRPr="3E1E5659">
        <w:rPr>
          <w:rFonts w:ascii="Calibri" w:eastAsia="Calibri" w:hAnsi="Calibri" w:cs="Calibri"/>
          <w:color w:val="374151"/>
        </w:rPr>
        <w:t xml:space="preserve"> and then</w:t>
      </w:r>
      <w:r w:rsidR="09FB9858" w:rsidRPr="3E1E5659">
        <w:rPr>
          <w:rFonts w:ascii="Calibri" w:eastAsia="Calibri" w:hAnsi="Calibri" w:cs="Calibri"/>
          <w:color w:val="374151"/>
        </w:rPr>
        <w:t xml:space="preserve"> used to complete the data conversion and the machine learning </w:t>
      </w:r>
      <w:r w:rsidR="13FC169E" w:rsidRPr="3E1E5659">
        <w:rPr>
          <w:rFonts w:ascii="Calibri" w:eastAsia="Calibri" w:hAnsi="Calibri" w:cs="Calibri"/>
          <w:color w:val="374151"/>
        </w:rPr>
        <w:t>processes. Achieving these objectives greatly helped to make this project a success.</w:t>
      </w:r>
    </w:p>
    <w:p w14:paraId="60326A86" w14:textId="236E6C01" w:rsidR="3C283D52" w:rsidRDefault="3C283D52" w:rsidP="00C01C62">
      <w:r w:rsidRPr="0F4165BF">
        <w:rPr>
          <w:b/>
          <w:bCs/>
        </w:rPr>
        <w:t>Ethical Issues:</w:t>
      </w:r>
      <w:r w:rsidRPr="0F4165BF">
        <w:t xml:space="preserve"> </w:t>
      </w:r>
      <w:r w:rsidR="734F7E30" w:rsidRPr="0F4165BF">
        <w:t xml:space="preserve">All software and scripts used were open source and all the data used in this project was generated from scripts and it </w:t>
      </w:r>
      <w:r w:rsidR="56C38F2B" w:rsidRPr="0F4165BF">
        <w:t xml:space="preserve">nobody’s real or personal data. </w:t>
      </w:r>
      <w:r w:rsidR="1EAF1E5B" w:rsidRPr="0F4165BF">
        <w:t>As such,</w:t>
      </w:r>
      <w:r w:rsidR="56C38F2B" w:rsidRPr="0F4165BF">
        <w:t xml:space="preserve"> there are no ethical issues with the actual source or privacy of th</w:t>
      </w:r>
      <w:r w:rsidR="679BE170" w:rsidRPr="0F4165BF">
        <w:t xml:space="preserve">e </w:t>
      </w:r>
      <w:r w:rsidR="56C38F2B" w:rsidRPr="0F4165BF">
        <w:t>data</w:t>
      </w:r>
      <w:r w:rsidR="53454C2C" w:rsidRPr="0F4165BF">
        <w:t xml:space="preserve">. </w:t>
      </w:r>
    </w:p>
    <w:p w14:paraId="25A0600E" w14:textId="43C86E57" w:rsidR="53454C2C" w:rsidRDefault="53454C2C" w:rsidP="00C01C62">
      <w:r w:rsidRPr="0F4165BF">
        <w:t>One ethical lesson learned with the use of the data is to always be honest and upfront with its integrity. As has been mentioned</w:t>
      </w:r>
      <w:r w:rsidR="6EFFEBBF" w:rsidRPr="0F4165BF">
        <w:t xml:space="preserve"> due to simulation issues</w:t>
      </w:r>
      <w:r w:rsidRPr="0F4165BF">
        <w:t xml:space="preserve">, </w:t>
      </w:r>
      <w:r w:rsidR="53B5DD99" w:rsidRPr="0F4165BF">
        <w:t xml:space="preserve">in the datasets </w:t>
      </w:r>
      <w:r w:rsidRPr="0F4165BF">
        <w:t>we m</w:t>
      </w:r>
      <w:r w:rsidR="6B7510C7" w:rsidRPr="0F4165BF">
        <w:t xml:space="preserve">odified </w:t>
      </w:r>
      <w:r w:rsidRPr="0F4165BF">
        <w:t xml:space="preserve">the </w:t>
      </w:r>
      <w:r w:rsidR="740E63FC" w:rsidRPr="0F4165BF">
        <w:t xml:space="preserve">values of several features </w:t>
      </w:r>
      <w:r w:rsidR="1540799D" w:rsidRPr="0F4165BF">
        <w:t>for black hole node</w:t>
      </w:r>
      <w:r w:rsidR="63317DEC" w:rsidRPr="0F4165BF">
        <w:t xml:space="preserve"> rows</w:t>
      </w:r>
      <w:r w:rsidR="1540799D" w:rsidRPr="0F4165BF">
        <w:t xml:space="preserve"> </w:t>
      </w:r>
      <w:r w:rsidR="08F728E0" w:rsidRPr="0F4165BF">
        <w:t xml:space="preserve">to accurately represent the behaviour of a black hole node. </w:t>
      </w:r>
      <w:r w:rsidR="38CD6E70" w:rsidRPr="0F4165BF">
        <w:t>This has been done as accurately as possible and we believe the values are very realistic. However</w:t>
      </w:r>
      <w:r w:rsidR="259C8374" w:rsidRPr="0F4165BF">
        <w:t>,</w:t>
      </w:r>
      <w:r w:rsidR="38CD6E70" w:rsidRPr="0F4165BF">
        <w:t xml:space="preserve"> it is </w:t>
      </w:r>
      <w:r w:rsidR="465C4C0C" w:rsidRPr="0F4165BF">
        <w:t xml:space="preserve">always </w:t>
      </w:r>
      <w:r w:rsidR="7D3DE8E7" w:rsidRPr="0F4165BF">
        <w:t>imperative</w:t>
      </w:r>
      <w:r w:rsidR="465C4C0C" w:rsidRPr="0F4165BF">
        <w:t xml:space="preserve"> to be </w:t>
      </w:r>
      <w:r w:rsidR="38CD6E70" w:rsidRPr="0F4165BF">
        <w:t xml:space="preserve">ethical </w:t>
      </w:r>
      <w:r w:rsidR="7724D312" w:rsidRPr="0F4165BF">
        <w:t xml:space="preserve">and </w:t>
      </w:r>
      <w:r w:rsidR="0FF77558" w:rsidRPr="0F4165BF">
        <w:t xml:space="preserve">honest </w:t>
      </w:r>
      <w:r w:rsidR="0442C92B" w:rsidRPr="0F4165BF">
        <w:t xml:space="preserve">about any changes we have made. </w:t>
      </w:r>
      <w:r w:rsidR="4E622498" w:rsidRPr="0F4165BF">
        <w:t xml:space="preserve">We have clarified this to our sponsor and mentor, stating that this was the best option for us to proceed with the project. </w:t>
      </w:r>
      <w:r w:rsidR="5D025271" w:rsidRPr="0F4165BF">
        <w:t xml:space="preserve">Of course, once the NS-3 simulations are corrected, </w:t>
      </w:r>
      <w:r w:rsidR="5A39E1A3" w:rsidRPr="0F4165BF">
        <w:t>the unedited simulation data would be used</w:t>
      </w:r>
      <w:r w:rsidR="5CEB8375" w:rsidRPr="0F4165BF">
        <w:t>,</w:t>
      </w:r>
      <w:r w:rsidR="5A39E1A3" w:rsidRPr="0F4165BF">
        <w:t xml:space="preserve"> and the models’ training and testing would be reassessed.</w:t>
      </w:r>
    </w:p>
    <w:p w14:paraId="227885CA" w14:textId="343578F6" w:rsidR="0824E5D5" w:rsidRDefault="6BFAD086" w:rsidP="3E1E5659">
      <w:pPr>
        <w:rPr>
          <w:b/>
          <w:bCs/>
        </w:rPr>
      </w:pPr>
      <w:r w:rsidRPr="3E1E5659">
        <w:rPr>
          <w:b/>
          <w:bCs/>
        </w:rPr>
        <w:t>Practical limitations on sharing work</w:t>
      </w:r>
    </w:p>
    <w:p w14:paraId="15EA2E7C" w14:textId="73847217" w:rsidR="58392107" w:rsidRDefault="45462DC1" w:rsidP="00C01C62">
      <w:r w:rsidRPr="3DA14D90">
        <w:t xml:space="preserve">Teams and shared documents are very useful for report writing, however joint programming is more difficult to share effectively remotely. The lack of access to a shared </w:t>
      </w:r>
      <w:r w:rsidR="4E01C38A" w:rsidRPr="3DA14D90">
        <w:t>programming environment caused difficulties in sharing ideas about how to deal with difficulties working with the NS3 simulations</w:t>
      </w:r>
      <w:r w:rsidR="7288BBC7" w:rsidRPr="3DA14D90">
        <w:t>, and limit</w:t>
      </w:r>
      <w:r w:rsidR="4E01C38A" w:rsidRPr="3DA14D90">
        <w:t>ed other team mem</w:t>
      </w:r>
      <w:r w:rsidR="5878F30F" w:rsidRPr="3DA14D90">
        <w:t>bers insi</w:t>
      </w:r>
      <w:r w:rsidR="4D19926E" w:rsidRPr="3DA14D90">
        <w:t>ght</w:t>
      </w:r>
      <w:r w:rsidR="5878F30F" w:rsidRPr="3DA14D90">
        <w:t xml:space="preserve"> into the state of the </w:t>
      </w:r>
      <w:r w:rsidR="43F8204F" w:rsidRPr="3DA14D90">
        <w:t>s</w:t>
      </w:r>
      <w:r w:rsidR="5878F30F" w:rsidRPr="3DA14D90">
        <w:t>imulation code.</w:t>
      </w:r>
    </w:p>
    <w:p w14:paraId="7EA3D857" w14:textId="12BEB470" w:rsidR="0824E5D5" w:rsidRDefault="03CF6D2D" w:rsidP="3E1E5659">
      <w:pPr>
        <w:rPr>
          <w:b/>
          <w:bCs/>
        </w:rPr>
      </w:pPr>
      <w:r w:rsidRPr="3E1E5659">
        <w:rPr>
          <w:b/>
          <w:bCs/>
        </w:rPr>
        <w:t>Trying to parallelise the work was a good decision</w:t>
      </w:r>
    </w:p>
    <w:p w14:paraId="74254C4A" w14:textId="33CCE3A9" w:rsidR="08092CF7" w:rsidRDefault="08092CF7" w:rsidP="00C01C62">
      <w:r w:rsidRPr="5AC37331">
        <w:t xml:space="preserve">The </w:t>
      </w:r>
      <w:r w:rsidR="101F0760" w:rsidRPr="5AC37331">
        <w:t>simulation</w:t>
      </w:r>
      <w:r w:rsidRPr="5AC37331">
        <w:t xml:space="preserve"> task was structured in such a way that initial data for a vanilla network was produced early on. This enabled the work on data processing and ML training to proceed in tandem with the</w:t>
      </w:r>
      <w:r w:rsidR="1292712A" w:rsidRPr="5AC37331">
        <w:t xml:space="preserve"> simulation work. In the end the lack of a fully working blackhole simulation of the right size did limit what was achievable with the </w:t>
      </w:r>
      <w:r w:rsidR="5B95C79E" w:rsidRPr="5AC37331">
        <w:t>ML, however it did not prevent proof of concept work.</w:t>
      </w:r>
    </w:p>
    <w:p w14:paraId="508FEBFD" w14:textId="62B5ED03" w:rsidR="0824E5D5" w:rsidRDefault="03CF6D2D" w:rsidP="3E1E5659">
      <w:pPr>
        <w:rPr>
          <w:b/>
          <w:bCs/>
        </w:rPr>
      </w:pPr>
      <w:r w:rsidRPr="3E1E5659">
        <w:rPr>
          <w:b/>
          <w:bCs/>
        </w:rPr>
        <w:t>Difficulties with setting up working environments should not be underestimated.</w:t>
      </w:r>
    </w:p>
    <w:p w14:paraId="5FF9A370" w14:textId="66A0DE94" w:rsidR="473F145B" w:rsidRDefault="20DD6F7A" w:rsidP="00C01C62">
      <w:r>
        <w:t>A number of d</w:t>
      </w:r>
      <w:r w:rsidR="13A6B6BB">
        <w:t>ifficulties</w:t>
      </w:r>
      <w:r w:rsidR="35267596">
        <w:t xml:space="preserve"> were encountered</w:t>
      </w:r>
      <w:r w:rsidR="13A6B6BB">
        <w:t xml:space="preserve"> in setting up the environment for NS-3 with Linux</w:t>
      </w:r>
      <w:r w:rsidR="36685A6A">
        <w:t xml:space="preserve"> as described in the risks mitigated section. The initial difficulties related to </w:t>
      </w:r>
      <w:r w:rsidR="13A6B6BB">
        <w:t>non</w:t>
      </w:r>
      <w:r w:rsidR="7F3AF91A">
        <w:t>-</w:t>
      </w:r>
      <w:r w:rsidR="13A6B6BB">
        <w:t>native Linux machines</w:t>
      </w:r>
      <w:r w:rsidR="252AB7CA">
        <w:t xml:space="preserve"> and being able to install all the required dependencies on these.</w:t>
      </w:r>
      <w:r w:rsidR="15F42C45">
        <w:t xml:space="preserve"> Running simulations on a dedicated remote </w:t>
      </w:r>
      <w:r w:rsidR="741DBC30">
        <w:t>VM</w:t>
      </w:r>
      <w:r w:rsidR="15F42C45">
        <w:t xml:space="preserve"> with a native </w:t>
      </w:r>
      <w:r w:rsidR="431E6066">
        <w:t>Lin</w:t>
      </w:r>
      <w:r w:rsidR="15F42C45">
        <w:t>ux OS would help to mitigate these difficulties. It would also make wo</w:t>
      </w:r>
      <w:r w:rsidR="0C422E74">
        <w:t>rk sharing on the simulation easier.</w:t>
      </w:r>
    </w:p>
    <w:p w14:paraId="1A9B80AA" w14:textId="70FE6859" w:rsidR="1D482FED" w:rsidRDefault="1D482FED" w:rsidP="00C01C62">
      <w:pPr>
        <w:rPr>
          <w:color w:val="FF0000"/>
        </w:rPr>
      </w:pPr>
      <w:r w:rsidRPr="5AC37331">
        <w:t>Configuring and running NS-3 simulations:</w:t>
      </w:r>
    </w:p>
    <w:p w14:paraId="21096B6A" w14:textId="7926F70E" w:rsidR="35484BB1" w:rsidRDefault="20F8408D" w:rsidP="00C01C62">
      <w:r>
        <w:t xml:space="preserve">Further problems related to the difference in the </w:t>
      </w:r>
      <w:r w:rsidR="1CD80005">
        <w:t xml:space="preserve">NS3 </w:t>
      </w:r>
      <w:r>
        <w:t xml:space="preserve">versions between the source scripts that we intended </w:t>
      </w:r>
      <w:r w:rsidR="1E67C687">
        <w:t>to use</w:t>
      </w:r>
      <w:r w:rsidR="1BE69387">
        <w:t xml:space="preserve"> and the default installations of the latest NS3 version. Significant changes were made to the NS3 simulation environment between version 3.25 and version 3.30 including removing some modules </w:t>
      </w:r>
      <w:r w:rsidR="3659E61E">
        <w:t>that were used in the source scripts. T</w:t>
      </w:r>
      <w:r w:rsidR="04665F8C">
        <w:t>hese changes substantially increased the amount of work involved in creating the simulation scripts for our scenarios.</w:t>
      </w:r>
      <w:r w:rsidR="1E518EFB">
        <w:t xml:space="preserve"> </w:t>
      </w:r>
      <w:r w:rsidR="35484BB1">
        <w:br/>
      </w:r>
      <w:r w:rsidR="2757E061">
        <w:t xml:space="preserve">Lesson learned – the initial effort of making sure that you have installed </w:t>
      </w:r>
      <w:r w:rsidR="1FCC297C">
        <w:t>synchronised</w:t>
      </w:r>
      <w:r w:rsidR="2757E061">
        <w:t xml:space="preserve"> compatible versions of all the OS and software components that match the </w:t>
      </w:r>
      <w:r w:rsidR="70991B7B">
        <w:t>versions</w:t>
      </w:r>
      <w:r w:rsidR="2757E061">
        <w:t xml:space="preserve"> of the source scripts</w:t>
      </w:r>
      <w:r w:rsidR="0355B532">
        <w:t xml:space="preserve"> is worthwhile.</w:t>
      </w:r>
    </w:p>
    <w:p w14:paraId="7BD68DD6" w14:textId="0D4EB2E1" w:rsidR="0B58EB0C" w:rsidRDefault="0B58EB0C" w:rsidP="00C01C62">
      <w:pPr>
        <w:pStyle w:val="Heading1"/>
      </w:pPr>
      <w:bookmarkStart w:id="12" w:name="_Toc132979243"/>
      <w:r w:rsidRPr="1B362BBC">
        <w:t>Handover Materials to the Sponsor</w:t>
      </w:r>
      <w:bookmarkEnd w:id="12"/>
      <w:r w:rsidRPr="0F4165BF">
        <w:t xml:space="preserve"> </w:t>
      </w:r>
    </w:p>
    <w:p w14:paraId="6B232201" w14:textId="1FE5A644" w:rsidR="2D70D1CB" w:rsidRDefault="0A21D128" w:rsidP="3E1E5659">
      <w:pPr>
        <w:rPr>
          <w:color w:val="FF0000"/>
        </w:rPr>
      </w:pPr>
      <w:r w:rsidRPr="3E1E5659">
        <w:rPr>
          <w:color w:val="FF0000"/>
        </w:rPr>
        <w:t>TH &amp; TD to add their materials here.</w:t>
      </w:r>
    </w:p>
    <w:p w14:paraId="63999DD5" w14:textId="68F996F6" w:rsidR="0C43B347" w:rsidRDefault="0C43B347" w:rsidP="00C01C62"/>
    <w:p w14:paraId="65787B23" w14:textId="4C795216" w:rsidR="2D70D1CB" w:rsidRDefault="2D70D1CB" w:rsidP="00C01C62">
      <w:r w:rsidRPr="1B362BBC">
        <w:t>With a project of this scope, there were many separate scripts developed and output files created.</w:t>
      </w:r>
      <w:r w:rsidR="1D3DF9C3" w:rsidRPr="1B362BBC">
        <w:t xml:space="preserve"> These materials plus accompanying documentation were handed over </w:t>
      </w:r>
      <w:r w:rsidR="2C7545F9" w:rsidRPr="0F4165BF">
        <w:t>t</w:t>
      </w:r>
      <w:r w:rsidR="7123F890" w:rsidRPr="0F4165BF">
        <w:t>o</w:t>
      </w:r>
      <w:r w:rsidR="1D3DF9C3" w:rsidRPr="1B362BBC">
        <w:t xml:space="preserve"> </w:t>
      </w:r>
      <w:r w:rsidR="1944000A" w:rsidRPr="1B362BBC">
        <w:t>the project sponsor. These materials include:</w:t>
      </w:r>
      <w:r w:rsidR="1D3DF9C3" w:rsidRPr="1B362BBC">
        <w:t xml:space="preserve"> </w:t>
      </w:r>
    </w:p>
    <w:p w14:paraId="33E4AAB6" w14:textId="034DA2FE" w:rsidR="7374B543" w:rsidRDefault="698EED31" w:rsidP="00C01C62">
      <w:pPr>
        <w:pStyle w:val="ListParagraph"/>
        <w:numPr>
          <w:ilvl w:val="0"/>
          <w:numId w:val="35"/>
        </w:numPr>
      </w:pPr>
      <w:r>
        <w:t>Project Closure Report</w:t>
      </w:r>
      <w:r w:rsidR="633A91FE">
        <w:t>.</w:t>
      </w:r>
    </w:p>
    <w:p w14:paraId="7EC65CC3" w14:textId="53786A9E" w:rsidR="7374B543" w:rsidRDefault="04DE86DC" w:rsidP="00C01C62">
      <w:pPr>
        <w:pStyle w:val="ListParagraph"/>
        <w:numPr>
          <w:ilvl w:val="0"/>
          <w:numId w:val="35"/>
        </w:numPr>
      </w:pPr>
      <w:r>
        <w:t>Literature Review</w:t>
      </w:r>
      <w:r w:rsidR="5571E13A">
        <w:t>.</w:t>
      </w:r>
    </w:p>
    <w:p w14:paraId="582A25D1" w14:textId="747C696B" w:rsidR="6EEB5177" w:rsidRDefault="06F1F683" w:rsidP="00C01C62">
      <w:pPr>
        <w:pStyle w:val="ListParagraph"/>
        <w:numPr>
          <w:ilvl w:val="0"/>
          <w:numId w:val="34"/>
        </w:numPr>
      </w:pPr>
      <w:r>
        <w:t>Jupyter Notebooks Script to convert the network trace files of each node into a dataset</w:t>
      </w:r>
      <w:r w:rsidR="6879C0EA">
        <w:t>.</w:t>
      </w:r>
    </w:p>
    <w:p w14:paraId="413C6015" w14:textId="046FCFD8" w:rsidR="6EEB5177" w:rsidRDefault="6EEB5177" w:rsidP="00C01C62">
      <w:pPr>
        <w:pStyle w:val="ListParagraph"/>
        <w:numPr>
          <w:ilvl w:val="0"/>
          <w:numId w:val="34"/>
        </w:numPr>
      </w:pPr>
      <w:r w:rsidRPr="1B362BBC">
        <w:t>Jupyter Notebook Script to create machine learning models to detect black hole nodes from the datasets.</w:t>
      </w:r>
    </w:p>
    <w:p w14:paraId="23D307B4" w14:textId="74E68794" w:rsidR="6EEB5177" w:rsidRDefault="6EEB5177" w:rsidP="00C01C62">
      <w:pPr>
        <w:pStyle w:val="ListParagraph"/>
        <w:numPr>
          <w:ilvl w:val="0"/>
          <w:numId w:val="34"/>
        </w:numPr>
      </w:pPr>
      <w:r w:rsidRPr="1B362BBC">
        <w:t>Excel sheet explaining dataset features.</w:t>
      </w:r>
    </w:p>
    <w:p w14:paraId="2B53EEE1" w14:textId="2BD25D93" w:rsidR="6EEB5177" w:rsidRDefault="6EEB5177" w:rsidP="00C01C62">
      <w:pPr>
        <w:pStyle w:val="ListParagraph"/>
        <w:numPr>
          <w:ilvl w:val="0"/>
          <w:numId w:val="34"/>
        </w:numPr>
      </w:pPr>
      <w:r w:rsidRPr="1B362BBC">
        <w:t>Tuned Random Forest and Support Vector Machine models to detect and classify black hole nodes.</w:t>
      </w:r>
    </w:p>
    <w:p w14:paraId="62E0266B" w14:textId="541683BD" w:rsidR="6EEB5177" w:rsidRDefault="6EEB5177" w:rsidP="00C01C62">
      <w:pPr>
        <w:pStyle w:val="ListParagraph"/>
        <w:numPr>
          <w:ilvl w:val="0"/>
          <w:numId w:val="34"/>
        </w:numPr>
      </w:pPr>
      <w:r>
        <w:t xml:space="preserve">Zip file of example node trace files </w:t>
      </w:r>
      <w:r w:rsidR="1AFFA6BB">
        <w:t xml:space="preserve">(pcap) </w:t>
      </w:r>
      <w:r w:rsidR="475E7B65">
        <w:t>and generated datasets to be used for the machine learning.</w:t>
      </w:r>
      <w:r w:rsidR="05443C1C">
        <w:t xml:space="preserve"> </w:t>
      </w:r>
    </w:p>
    <w:p w14:paraId="56D013E7" w14:textId="541683BD" w:rsidR="6EEB5177" w:rsidRDefault="6EEB5177" w:rsidP="61C15533"/>
    <w:p w14:paraId="6049F5C3" w14:textId="0723F321" w:rsidR="6EEB5177" w:rsidRDefault="05443C1C" w:rsidP="61C15533">
      <w:r>
        <w:t>Json files are not included due to their immense size. They can easily be created from by loading pca</w:t>
      </w:r>
      <w:r w:rsidR="0F356416">
        <w:t>p files into Wireshark and converting them to json files.</w:t>
      </w:r>
    </w:p>
    <w:p w14:paraId="5488344B" w14:textId="5BC5F409" w:rsidR="533A11EF" w:rsidRDefault="533A11EF" w:rsidP="00C01C62"/>
    <w:p w14:paraId="2B95F300" w14:textId="67FFB482" w:rsidR="492FDA61" w:rsidRDefault="492FDA61" w:rsidP="00C01C62">
      <w:pPr>
        <w:pStyle w:val="Heading1"/>
      </w:pPr>
      <w:bookmarkStart w:id="13" w:name="_Toc132979244"/>
      <w:r w:rsidRPr="1B362BBC">
        <w:t>Recommendations to the Sponsor</w:t>
      </w:r>
      <w:bookmarkEnd w:id="13"/>
    </w:p>
    <w:p w14:paraId="592D11B9" w14:textId="19D53839" w:rsidR="492FDA61" w:rsidRDefault="492FDA61" w:rsidP="00C01C62">
      <w:r w:rsidRPr="533A11EF">
        <w:t>It has already been well documented that the network simulations were not running as expected according to the AODV protocol.</w:t>
      </w:r>
      <w:r w:rsidR="2B580F17" w:rsidRPr="533A11EF">
        <w:t xml:space="preserve"> </w:t>
      </w:r>
      <w:r w:rsidR="4E1B134B" w:rsidRPr="533A11EF">
        <w:t xml:space="preserve">In spite of this, </w:t>
      </w:r>
      <w:r w:rsidR="42C2F497" w:rsidRPr="533A11EF">
        <w:t xml:space="preserve">there have been many successes and </w:t>
      </w:r>
      <w:r w:rsidR="4E1B134B" w:rsidRPr="533A11EF">
        <w:t xml:space="preserve">the project </w:t>
      </w:r>
      <w:r w:rsidR="0E2D8DB2" w:rsidRPr="0F4165BF">
        <w:t>show</w:t>
      </w:r>
      <w:r w:rsidR="3B2470C4" w:rsidRPr="0F4165BF">
        <w:t>s</w:t>
      </w:r>
      <w:r w:rsidR="4E1B134B" w:rsidRPr="533A11EF">
        <w:t xml:space="preserve"> much promise that a very </w:t>
      </w:r>
      <w:r w:rsidR="47A862A7" w:rsidRPr="533A11EF">
        <w:t xml:space="preserve">accurate </w:t>
      </w:r>
      <w:r w:rsidR="4E1B134B" w:rsidRPr="533A11EF">
        <w:t>solution to detecting and c</w:t>
      </w:r>
      <w:r w:rsidR="5ADB6C7D" w:rsidRPr="533A11EF">
        <w:t>ircumventing black hole attacks can be achieved</w:t>
      </w:r>
      <w:r w:rsidR="51586DB4" w:rsidRPr="533A11EF">
        <w:t xml:space="preserve"> through machine learning techniques</w:t>
      </w:r>
      <w:r w:rsidR="5ADB6C7D" w:rsidRPr="533A11EF">
        <w:t>.</w:t>
      </w:r>
      <w:r w:rsidR="2A26CE5F" w:rsidRPr="12DA657F">
        <w:t xml:space="preserve"> It is recommended that further work be carried out on this project as we feel confident that a good </w:t>
      </w:r>
      <w:r w:rsidR="34F58C14" w:rsidRPr="12DA657F">
        <w:t xml:space="preserve">working </w:t>
      </w:r>
      <w:r w:rsidR="2A26CE5F" w:rsidRPr="12DA657F">
        <w:t>solution can be achieved.</w:t>
      </w:r>
    </w:p>
    <w:p w14:paraId="53E2F54C" w14:textId="21050F9D" w:rsidR="2B580F17" w:rsidRDefault="2B580F17" w:rsidP="00C01C62">
      <w:r w:rsidRPr="533A11EF">
        <w:t xml:space="preserve">Many recommendations can be made to the sponsor and to anyone wishing to continue to work on this project. </w:t>
      </w:r>
      <w:r w:rsidR="7A050688" w:rsidRPr="533A11EF">
        <w:t>They are explained in the section “Opportunities for Future Development”. However</w:t>
      </w:r>
      <w:r w:rsidR="543DF611" w:rsidRPr="533A11EF">
        <w:t>,</w:t>
      </w:r>
      <w:r w:rsidR="7A050688" w:rsidRPr="533A11EF">
        <w:t xml:space="preserve"> the </w:t>
      </w:r>
      <w:r w:rsidR="618EF1BC" w:rsidRPr="533A11EF">
        <w:t>recommendations with the highest priorities are briefly mentioned here.</w:t>
      </w:r>
    </w:p>
    <w:p w14:paraId="59710987" w14:textId="0865BDAE" w:rsidR="492FDA61" w:rsidRDefault="492FDA61" w:rsidP="00C01C62">
      <w:pPr>
        <w:pStyle w:val="ListParagraph"/>
        <w:numPr>
          <w:ilvl w:val="0"/>
          <w:numId w:val="30"/>
        </w:numPr>
      </w:pPr>
      <w:r w:rsidRPr="533A11EF">
        <w:t>It is recommended for any future work that</w:t>
      </w:r>
      <w:r w:rsidR="3AE34E08" w:rsidRPr="533A11EF">
        <w:t xml:space="preserve"> the first step is to ensure the NS-3 simulations are working accurately and </w:t>
      </w:r>
      <w:r w:rsidR="6D11D638" w:rsidRPr="533A11EF">
        <w:t>modelling black hole nodes accurately.</w:t>
      </w:r>
    </w:p>
    <w:p w14:paraId="67FAF12F" w14:textId="07727AC3" w:rsidR="4CE281A4" w:rsidRDefault="4CE281A4" w:rsidP="00C01C62">
      <w:pPr>
        <w:pStyle w:val="ListParagraph"/>
        <w:numPr>
          <w:ilvl w:val="0"/>
          <w:numId w:val="30"/>
        </w:numPr>
      </w:pPr>
      <w:r w:rsidRPr="533A11EF">
        <w:t xml:space="preserve">With accurate simulation trace files, </w:t>
      </w:r>
      <w:r w:rsidR="1972D1EB" w:rsidRPr="533A11EF">
        <w:t>thoroughly test the data conversion and machine learning scripts, to ensure that the scripts are running as expected and that they are able to produce a</w:t>
      </w:r>
      <w:r w:rsidR="66F9A15B" w:rsidRPr="533A11EF">
        <w:t xml:space="preserve">ccurate results. </w:t>
      </w:r>
    </w:p>
    <w:p w14:paraId="50562F3B" w14:textId="258C276E" w:rsidR="66F9A15B" w:rsidRDefault="66F9A15B" w:rsidP="00C01C62">
      <w:pPr>
        <w:pStyle w:val="ListParagraph"/>
        <w:numPr>
          <w:ilvl w:val="0"/>
          <w:numId w:val="30"/>
        </w:numPr>
      </w:pPr>
      <w:r w:rsidRPr="533A11EF">
        <w:t xml:space="preserve">Larger datasets comprising several simulations with different network configurations should be combined to train the models </w:t>
      </w:r>
      <w:r w:rsidR="5A879C88" w:rsidRPr="533A11EF">
        <w:t>to detect black hole nodes in various conditions.</w:t>
      </w:r>
    </w:p>
    <w:p w14:paraId="0B4E8E00" w14:textId="2C086B7B" w:rsidR="0084AF53" w:rsidRDefault="0084AF53" w:rsidP="00C01C62"/>
    <w:p w14:paraId="5B4BBD66" w14:textId="02441A4D" w:rsidR="00E87E95" w:rsidRDefault="30F096F6" w:rsidP="00C01C62">
      <w:pPr>
        <w:pStyle w:val="Heading1"/>
      </w:pPr>
      <w:bookmarkStart w:id="14" w:name="_Toc132979245"/>
      <w:r w:rsidRPr="1B362BBC">
        <w:t xml:space="preserve">Opportunities for </w:t>
      </w:r>
      <w:r w:rsidR="16856C95" w:rsidRPr="1B362BBC">
        <w:t>F</w:t>
      </w:r>
      <w:r w:rsidRPr="1B362BBC">
        <w:t xml:space="preserve">uture </w:t>
      </w:r>
      <w:r w:rsidR="332E4B87" w:rsidRPr="1B362BBC">
        <w:t>D</w:t>
      </w:r>
      <w:r w:rsidRPr="1B362BBC">
        <w:t>evelopment</w:t>
      </w:r>
      <w:bookmarkEnd w:id="14"/>
    </w:p>
    <w:p w14:paraId="33EF1D3C" w14:textId="6CF2ABFD" w:rsidR="00E87E95" w:rsidRDefault="5EE67713" w:rsidP="00C01C62">
      <w:r w:rsidRPr="0084AF53">
        <w:t>There is so much more interesting work that could be done to improve the scope of this project and its effectiveness at nullifying black hole nodes in real life scenarios. This is beyond the scope of a one semester project. Many important steps include:</w:t>
      </w:r>
    </w:p>
    <w:p w14:paraId="5C10D94D" w14:textId="3EC9FF3B" w:rsidR="00E87E95" w:rsidRDefault="5EE67713" w:rsidP="00C01C62">
      <w:pPr>
        <w:pStyle w:val="ListParagraph"/>
        <w:numPr>
          <w:ilvl w:val="0"/>
          <w:numId w:val="20"/>
        </w:numPr>
      </w:pPr>
      <w:r w:rsidRPr="0084AF53">
        <w:t>Improve the NS-3 simulations so that the simulations are behaving as expected according to the AODV protocol.</w:t>
      </w:r>
    </w:p>
    <w:p w14:paraId="5F24EECD" w14:textId="20FC3EB5" w:rsidR="00E87E95" w:rsidRDefault="5EE67713" w:rsidP="00C01C62">
      <w:pPr>
        <w:pStyle w:val="ListParagraph"/>
        <w:numPr>
          <w:ilvl w:val="0"/>
          <w:numId w:val="20"/>
        </w:numPr>
      </w:pPr>
      <w:r w:rsidRPr="0084AF53">
        <w:t>Improve the black hole node simulations. For the 1</w:t>
      </w:r>
      <w:r w:rsidRPr="0084AF53">
        <w:rPr>
          <w:vertAlign w:val="superscript"/>
        </w:rPr>
        <w:t>st</w:t>
      </w:r>
      <w:r w:rsidRPr="0084AF53">
        <w:t xml:space="preserve"> stage</w:t>
      </w:r>
      <w:r w:rsidR="2936B267" w:rsidRPr="0084AF53">
        <w:t xml:space="preserve"> of simulations</w:t>
      </w:r>
      <w:r w:rsidRPr="0084AF53">
        <w:t>, the black hole nodes should be “dumb” where their behaviour is obvious, i.e. the</w:t>
      </w:r>
      <w:r w:rsidR="71CD5F0B" w:rsidRPr="0084AF53">
        <w:t>y</w:t>
      </w:r>
      <w:r w:rsidRPr="0084AF53">
        <w:t xml:space="preserve"> act exactly as is described </w:t>
      </w:r>
      <w:r w:rsidR="178E7634" w:rsidRPr="0084AF53">
        <w:t>in the project deliverables document XXXX</w:t>
      </w:r>
      <w:r w:rsidRPr="0084AF53">
        <w:t xml:space="preserve">. </w:t>
      </w:r>
    </w:p>
    <w:p w14:paraId="3F334390" w14:textId="26EEB022" w:rsidR="00E87E95" w:rsidRDefault="5EE67713" w:rsidP="00C01C62">
      <w:pPr>
        <w:pStyle w:val="ListParagraph"/>
        <w:numPr>
          <w:ilvl w:val="0"/>
          <w:numId w:val="20"/>
        </w:numPr>
      </w:pPr>
      <w:r w:rsidRPr="0084AF53">
        <w:t>Once these are working accurately, create several datasets with various network configurations, including:</w:t>
      </w:r>
    </w:p>
    <w:p w14:paraId="6B4C8421" w14:textId="6D7CCC15" w:rsidR="00E87E95" w:rsidRDefault="5EE67713" w:rsidP="00C01C62">
      <w:pPr>
        <w:pStyle w:val="ListParagraph"/>
        <w:numPr>
          <w:ilvl w:val="1"/>
          <w:numId w:val="20"/>
        </w:numPr>
      </w:pPr>
      <w:r w:rsidRPr="0084AF53">
        <w:t>Network size</w:t>
      </w:r>
    </w:p>
    <w:p w14:paraId="03172DA3" w14:textId="7BF4048B" w:rsidR="00E87E95" w:rsidRDefault="5EE67713" w:rsidP="00C01C62">
      <w:pPr>
        <w:pStyle w:val="ListParagraph"/>
        <w:numPr>
          <w:ilvl w:val="1"/>
          <w:numId w:val="20"/>
        </w:numPr>
      </w:pPr>
      <w:r w:rsidRPr="0084AF53">
        <w:t xml:space="preserve">Number of nodes, </w:t>
      </w:r>
    </w:p>
    <w:p w14:paraId="4A99629F" w14:textId="10CCCE1D" w:rsidR="00E87E95" w:rsidRDefault="5EE67713" w:rsidP="00C01C62">
      <w:pPr>
        <w:pStyle w:val="ListParagraph"/>
        <w:numPr>
          <w:ilvl w:val="1"/>
          <w:numId w:val="20"/>
        </w:numPr>
      </w:pPr>
      <w:r w:rsidRPr="0084AF53">
        <w:t>simulation run time</w:t>
      </w:r>
    </w:p>
    <w:p w14:paraId="31C2E34F" w14:textId="2669C074" w:rsidR="00E87E95" w:rsidRDefault="5EE67713" w:rsidP="00C01C62">
      <w:pPr>
        <w:pStyle w:val="ListParagraph"/>
        <w:numPr>
          <w:ilvl w:val="1"/>
          <w:numId w:val="20"/>
        </w:numPr>
      </w:pPr>
      <w:r w:rsidRPr="0084AF53">
        <w:t>mobility of nodes</w:t>
      </w:r>
    </w:p>
    <w:p w14:paraId="64FD9C5B" w14:textId="1D42ED3B" w:rsidR="00E87E95" w:rsidRDefault="5EE67713" w:rsidP="00C01C62">
      <w:pPr>
        <w:pStyle w:val="ListParagraph"/>
        <w:numPr>
          <w:ilvl w:val="1"/>
          <w:numId w:val="20"/>
        </w:numPr>
      </w:pPr>
      <w:r w:rsidRPr="0084AF53">
        <w:t>activity of nodes</w:t>
      </w:r>
    </w:p>
    <w:p w14:paraId="6CFC0102" w14:textId="555E137C" w:rsidR="00E87E95" w:rsidRDefault="5EE67713" w:rsidP="00C01C62">
      <w:pPr>
        <w:pStyle w:val="ListParagraph"/>
        <w:numPr>
          <w:ilvl w:val="1"/>
          <w:numId w:val="20"/>
        </w:numPr>
      </w:pPr>
      <w:r w:rsidRPr="0084AF53">
        <w:t>number of black hole nodes.</w:t>
      </w:r>
    </w:p>
    <w:p w14:paraId="0E44864D" w14:textId="1199F127" w:rsidR="00E87E95" w:rsidRDefault="5EE67713" w:rsidP="00C01C62">
      <w:pPr>
        <w:pStyle w:val="ListParagraph"/>
        <w:numPr>
          <w:ilvl w:val="0"/>
          <w:numId w:val="20"/>
        </w:numPr>
      </w:pPr>
      <w:r w:rsidRPr="0084AF53">
        <w:t>Combine all of these datasets of the various network configurations into one large training dataset. This larger set will used to train the models to various configurations of networks, so that it may more accurately be able to identify black hole nodes in certain network conditions. Blackhole nodes should not be the subject node in the dataset, as it is desired to train normal nodes to detect black hole nodes.</w:t>
      </w:r>
    </w:p>
    <w:p w14:paraId="52A710AD" w14:textId="659E9C9E" w:rsidR="00E87E95" w:rsidRDefault="5EE67713" w:rsidP="00C01C62">
      <w:pPr>
        <w:pStyle w:val="ListParagraph"/>
        <w:numPr>
          <w:ilvl w:val="0"/>
          <w:numId w:val="20"/>
        </w:numPr>
      </w:pPr>
      <w:r w:rsidRPr="0084AF53">
        <w:t>The test dataset should also be a large and consist of a wide variety of network conditions.</w:t>
      </w:r>
    </w:p>
    <w:p w14:paraId="311E89BA" w14:textId="61623BAD" w:rsidR="00E87E95" w:rsidRDefault="5EE67713" w:rsidP="00C01C62">
      <w:pPr>
        <w:pStyle w:val="ListParagraph"/>
        <w:numPr>
          <w:ilvl w:val="0"/>
          <w:numId w:val="20"/>
        </w:numPr>
      </w:pPr>
      <w:r w:rsidRPr="0084AF53">
        <w:t xml:space="preserve">After the models have been trained, a new network simulation can easily be configured and run and used to detect the model’s accuracy at detecting the black hole nodes. </w:t>
      </w:r>
    </w:p>
    <w:p w14:paraId="4DA26845" w14:textId="0DCE21E7" w:rsidR="00E87E95" w:rsidRDefault="5EE67713" w:rsidP="00C01C62">
      <w:pPr>
        <w:pStyle w:val="ListParagraph"/>
        <w:numPr>
          <w:ilvl w:val="0"/>
          <w:numId w:val="20"/>
        </w:numPr>
      </w:pPr>
      <w:r w:rsidRPr="0084AF53">
        <w:t>After the final models have been trained, the aim is to deploy these algorithms into the normal nodes within the network. These normal nodes will monitor their 1</w:t>
      </w:r>
      <w:r w:rsidRPr="0084AF53">
        <w:rPr>
          <w:vertAlign w:val="superscript"/>
        </w:rPr>
        <w:t>st</w:t>
      </w:r>
      <w:r w:rsidRPr="0084AF53">
        <w:t xml:space="preserve"> tier neighbours behaviour for a certain period of time and should be able to detect if a 1</w:t>
      </w:r>
      <w:r w:rsidRPr="0084AF53">
        <w:rPr>
          <w:vertAlign w:val="superscript"/>
        </w:rPr>
        <w:t>st</w:t>
      </w:r>
      <w:r w:rsidRPr="0084AF53">
        <w:t xml:space="preserve"> tier neighbour is a black hole node. If so, the subject node should be trained to find alternative routes to the desired destination, effectively avoiding and isolating the black hole node.</w:t>
      </w:r>
    </w:p>
    <w:p w14:paraId="6F692CB3" w14:textId="3086CA46" w:rsidR="00E87E95" w:rsidRDefault="5EE67713" w:rsidP="00C01C62">
      <w:pPr>
        <w:pStyle w:val="ListParagraph"/>
        <w:numPr>
          <w:ilvl w:val="0"/>
          <w:numId w:val="20"/>
        </w:numPr>
      </w:pPr>
      <w:r w:rsidRPr="0084AF53">
        <w:t xml:space="preserve">Further work from the previous step could be to tune how much activity data is required for the subject node to accurately detect the black hole node. The idea is to minimise the amount of time to detect the black hole node so that disruption to network traffic is minimised. </w:t>
      </w:r>
    </w:p>
    <w:p w14:paraId="758531D7" w14:textId="5A856061" w:rsidR="00E87E95" w:rsidRDefault="5EE67713" w:rsidP="00C01C62">
      <w:pPr>
        <w:pStyle w:val="ListParagraph"/>
        <w:numPr>
          <w:ilvl w:val="0"/>
          <w:numId w:val="20"/>
        </w:numPr>
      </w:pPr>
      <w:r w:rsidRPr="0084AF53">
        <w:t xml:space="preserve">Total network traffic could be monitored for both: </w:t>
      </w:r>
    </w:p>
    <w:p w14:paraId="7ACDFA9F" w14:textId="1357BCE9" w:rsidR="00E87E95" w:rsidRDefault="5EE67713" w:rsidP="00C01C62">
      <w:pPr>
        <w:pStyle w:val="ListParagraph"/>
        <w:numPr>
          <w:ilvl w:val="1"/>
          <w:numId w:val="20"/>
        </w:numPr>
      </w:pPr>
      <w:r w:rsidRPr="0084AF53">
        <w:t>1. normal nodes</w:t>
      </w:r>
    </w:p>
    <w:p w14:paraId="15560AEB" w14:textId="751DC2B2" w:rsidR="00E87E95" w:rsidRDefault="5EE67713" w:rsidP="00C01C62">
      <w:pPr>
        <w:pStyle w:val="ListParagraph"/>
        <w:numPr>
          <w:ilvl w:val="1"/>
          <w:numId w:val="20"/>
        </w:numPr>
      </w:pPr>
      <w:r w:rsidRPr="0084AF53">
        <w:t>2. All nodes made “smart” by incorporating the ML algorithms to detect and bypass black hole nodes</w:t>
      </w:r>
    </w:p>
    <w:p w14:paraId="47203DCC" w14:textId="669DA15F" w:rsidR="00E87E95" w:rsidRDefault="5EE67713" w:rsidP="00C01C62">
      <w:r w:rsidRPr="0084AF53">
        <w:t xml:space="preserve">The difference in total network traffic degradation could be monitored and compared from </w:t>
      </w:r>
      <w:r w:rsidR="00E87E95">
        <w:tab/>
      </w:r>
      <w:r w:rsidRPr="0084AF53">
        <w:t>the two scenarios.</w:t>
      </w:r>
    </w:p>
    <w:p w14:paraId="46814D99" w14:textId="78DB609D" w:rsidR="00E87E95" w:rsidRDefault="5EE67713" w:rsidP="00C01C62">
      <w:pPr>
        <w:pStyle w:val="ListParagraph"/>
        <w:numPr>
          <w:ilvl w:val="0"/>
          <w:numId w:val="20"/>
        </w:numPr>
      </w:pPr>
      <w:r w:rsidRPr="0084AF53">
        <w:t>Progressively make the black hole nodes “smarter” so that their behaviour is not consistently so obvious and repeat the network simulations to test the models’ accuracy of detection.</w:t>
      </w:r>
    </w:p>
    <w:p w14:paraId="5A57E9BB" w14:textId="05424233" w:rsidR="4A3400F1" w:rsidRDefault="4A3400F1" w:rsidP="00C01C62">
      <w:pPr>
        <w:pStyle w:val="ListParagraph"/>
        <w:numPr>
          <w:ilvl w:val="0"/>
          <w:numId w:val="20"/>
        </w:numPr>
      </w:pPr>
      <w:r w:rsidRPr="533A11EF">
        <w:t xml:space="preserve">Write and publish a paper </w:t>
      </w:r>
      <w:r w:rsidR="46FCC779" w:rsidRPr="533A11EF">
        <w:t>about the project and the methods develop</w:t>
      </w:r>
      <w:r w:rsidR="1C7A3417" w:rsidRPr="533A11EF">
        <w:t>ed</w:t>
      </w:r>
      <w:r w:rsidR="46FCC779" w:rsidRPr="533A11EF">
        <w:t xml:space="preserve"> to detect and combat black hole attacks in MANET networks.</w:t>
      </w:r>
    </w:p>
    <w:p w14:paraId="5E5787A5" w14:textId="2930DA36" w:rsidR="00E87E95" w:rsidRDefault="00E87E95" w:rsidP="00C01C62"/>
    <w:p w14:paraId="56F5E5EA" w14:textId="3DAB95FE" w:rsidR="0F4165BF" w:rsidRDefault="5F832A9C" w:rsidP="00C01C62">
      <w:pPr>
        <w:pStyle w:val="Heading1"/>
      </w:pPr>
      <w:bookmarkStart w:id="15" w:name="_Toc132979246"/>
      <w:r w:rsidRPr="12DA657F">
        <w:t>Sponsor Signoff</w:t>
      </w:r>
      <w:bookmarkEnd w:id="15"/>
    </w:p>
    <w:p w14:paraId="0694C820" w14:textId="6B6B40AB" w:rsidR="00E87E95" w:rsidRDefault="0AF8EB74" w:rsidP="00C01C62">
      <w:pPr>
        <w:rPr>
          <w:highlight w:val="yellow"/>
        </w:rPr>
      </w:pPr>
      <w:r w:rsidRPr="3E1E5659">
        <w:rPr>
          <w:highlight w:val="yellow"/>
        </w:rPr>
        <w:t>Ask the sponsor to Complete the “proforma” and ask for</w:t>
      </w:r>
      <w:r w:rsidR="03EA88C9" w:rsidRPr="3E1E5659">
        <w:rPr>
          <w:highlight w:val="yellow"/>
        </w:rPr>
        <w:t xml:space="preserve"> a formal signoff and include </w:t>
      </w:r>
      <w:r w:rsidR="0BC80AE6" w:rsidRPr="3E1E5659">
        <w:rPr>
          <w:highlight w:val="yellow"/>
        </w:rPr>
        <w:t>it</w:t>
      </w:r>
      <w:r w:rsidR="03EA88C9" w:rsidRPr="3E1E5659">
        <w:rPr>
          <w:highlight w:val="yellow"/>
        </w:rPr>
        <w:t xml:space="preserve"> in the report.</w:t>
      </w:r>
      <w:r w:rsidR="24AF9C6A" w:rsidRPr="3E1E5659">
        <w:rPr>
          <w:highlight w:val="yellow"/>
        </w:rPr>
        <w:t xml:space="preserve"> This will be discussed on Thursday 27/04</w:t>
      </w:r>
    </w:p>
    <w:sectPr w:rsidR="00E87E95">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E51F60" w14:textId="77777777" w:rsidR="00905208" w:rsidRDefault="00905208" w:rsidP="00C01C62">
      <w:r>
        <w:separator/>
      </w:r>
    </w:p>
  </w:endnote>
  <w:endnote w:type="continuationSeparator" w:id="0">
    <w:p w14:paraId="74F175D7" w14:textId="77777777" w:rsidR="00905208" w:rsidRDefault="00905208" w:rsidP="00C01C62">
      <w:r>
        <w:continuationSeparator/>
      </w:r>
    </w:p>
  </w:endnote>
  <w:endnote w:type="continuationNotice" w:id="1">
    <w:p w14:paraId="11CE91CF" w14:textId="77777777" w:rsidR="00905208" w:rsidRDefault="00905208" w:rsidP="00C01C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ource Sans Pro">
    <w:charset w:val="00"/>
    <w:family w:val="swiss"/>
    <w:pitch w:val="variable"/>
    <w:sig w:usb0="600002F7" w:usb1="02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Source Sans Pro SemiBold">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4A365" w14:textId="77777777" w:rsidR="00905208" w:rsidRDefault="00905208" w:rsidP="00C01C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8589A" w14:textId="77777777" w:rsidR="00905208" w:rsidRDefault="00905208" w:rsidP="00C01C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F7C65" w14:textId="77777777" w:rsidR="00905208" w:rsidRDefault="00905208" w:rsidP="00C01C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3B6160" w14:textId="77777777" w:rsidR="00905208" w:rsidRDefault="00905208" w:rsidP="00C01C62">
      <w:r>
        <w:separator/>
      </w:r>
    </w:p>
  </w:footnote>
  <w:footnote w:type="continuationSeparator" w:id="0">
    <w:p w14:paraId="5F515442" w14:textId="77777777" w:rsidR="00905208" w:rsidRDefault="00905208" w:rsidP="00C01C62">
      <w:r>
        <w:continuationSeparator/>
      </w:r>
    </w:p>
  </w:footnote>
  <w:footnote w:type="continuationNotice" w:id="1">
    <w:p w14:paraId="632A6044" w14:textId="77777777" w:rsidR="00905208" w:rsidRDefault="00905208" w:rsidP="00C01C6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752606" w14:textId="77777777" w:rsidR="00905208" w:rsidRDefault="00905208" w:rsidP="00C01C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0169652"/>
      <w:docPartObj>
        <w:docPartGallery w:val="Page Numbers (Top of Page)"/>
        <w:docPartUnique/>
      </w:docPartObj>
    </w:sdtPr>
    <w:sdtEndPr>
      <w:rPr>
        <w:noProof/>
      </w:rPr>
    </w:sdtEndPr>
    <w:sdtContent>
      <w:p w14:paraId="6A441AD0" w14:textId="71EE39B4" w:rsidR="00905208" w:rsidRDefault="00905208" w:rsidP="00C01C62">
        <w:pPr>
          <w:pStyle w:val="Header"/>
        </w:pPr>
        <w:r>
          <w:fldChar w:fldCharType="begin"/>
        </w:r>
        <w:r>
          <w:instrText xml:space="preserve"> PAGE   \* MERGEFORMAT </w:instrText>
        </w:r>
        <w:r>
          <w:fldChar w:fldCharType="separate"/>
        </w:r>
        <w:r>
          <w:rPr>
            <w:noProof/>
          </w:rPr>
          <w:t>2</w:t>
        </w:r>
        <w:r>
          <w:rPr>
            <w:noProof/>
          </w:rPr>
          <w:fldChar w:fldCharType="end"/>
        </w:r>
      </w:p>
    </w:sdtContent>
  </w:sdt>
  <w:p w14:paraId="5BCF7E73" w14:textId="77777777" w:rsidR="00905208" w:rsidRDefault="00905208" w:rsidP="00C01C6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54D25" w14:textId="77777777" w:rsidR="00905208" w:rsidRDefault="00905208" w:rsidP="00C01C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C61EF"/>
    <w:multiLevelType w:val="multilevel"/>
    <w:tmpl w:val="9C6A3E7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3A2884"/>
    <w:multiLevelType w:val="hybridMultilevel"/>
    <w:tmpl w:val="FFFFFFFF"/>
    <w:lvl w:ilvl="0" w:tplc="4D5C33E8">
      <w:start w:val="1"/>
      <w:numFmt w:val="bullet"/>
      <w:lvlText w:val=""/>
      <w:lvlJc w:val="left"/>
      <w:pPr>
        <w:ind w:left="720" w:hanging="360"/>
      </w:pPr>
      <w:rPr>
        <w:rFonts w:ascii="Symbol" w:hAnsi="Symbol" w:hint="default"/>
      </w:rPr>
    </w:lvl>
    <w:lvl w:ilvl="1" w:tplc="C84ECFCA">
      <w:start w:val="1"/>
      <w:numFmt w:val="bullet"/>
      <w:lvlText w:val="o"/>
      <w:lvlJc w:val="left"/>
      <w:pPr>
        <w:ind w:left="1440" w:hanging="360"/>
      </w:pPr>
      <w:rPr>
        <w:rFonts w:ascii="&quot;Courier New&quot;" w:hAnsi="&quot;Courier New&quot;" w:hint="default"/>
      </w:rPr>
    </w:lvl>
    <w:lvl w:ilvl="2" w:tplc="3920D6CE">
      <w:start w:val="1"/>
      <w:numFmt w:val="bullet"/>
      <w:lvlText w:val=""/>
      <w:lvlJc w:val="left"/>
      <w:pPr>
        <w:ind w:left="2160" w:hanging="360"/>
      </w:pPr>
      <w:rPr>
        <w:rFonts w:ascii="Wingdings" w:hAnsi="Wingdings" w:hint="default"/>
      </w:rPr>
    </w:lvl>
    <w:lvl w:ilvl="3" w:tplc="3CAC0F5C">
      <w:start w:val="1"/>
      <w:numFmt w:val="bullet"/>
      <w:lvlText w:val=""/>
      <w:lvlJc w:val="left"/>
      <w:pPr>
        <w:ind w:left="2880" w:hanging="360"/>
      </w:pPr>
      <w:rPr>
        <w:rFonts w:ascii="Symbol" w:hAnsi="Symbol" w:hint="default"/>
      </w:rPr>
    </w:lvl>
    <w:lvl w:ilvl="4" w:tplc="7E10A02E">
      <w:start w:val="1"/>
      <w:numFmt w:val="bullet"/>
      <w:lvlText w:val="o"/>
      <w:lvlJc w:val="left"/>
      <w:pPr>
        <w:ind w:left="3600" w:hanging="360"/>
      </w:pPr>
      <w:rPr>
        <w:rFonts w:ascii="Courier New" w:hAnsi="Courier New" w:hint="default"/>
      </w:rPr>
    </w:lvl>
    <w:lvl w:ilvl="5" w:tplc="7792A3B6">
      <w:start w:val="1"/>
      <w:numFmt w:val="bullet"/>
      <w:lvlText w:val=""/>
      <w:lvlJc w:val="left"/>
      <w:pPr>
        <w:ind w:left="4320" w:hanging="360"/>
      </w:pPr>
      <w:rPr>
        <w:rFonts w:ascii="Wingdings" w:hAnsi="Wingdings" w:hint="default"/>
      </w:rPr>
    </w:lvl>
    <w:lvl w:ilvl="6" w:tplc="19CE71E4">
      <w:start w:val="1"/>
      <w:numFmt w:val="bullet"/>
      <w:lvlText w:val=""/>
      <w:lvlJc w:val="left"/>
      <w:pPr>
        <w:ind w:left="5040" w:hanging="360"/>
      </w:pPr>
      <w:rPr>
        <w:rFonts w:ascii="Symbol" w:hAnsi="Symbol" w:hint="default"/>
      </w:rPr>
    </w:lvl>
    <w:lvl w:ilvl="7" w:tplc="D38C4422">
      <w:start w:val="1"/>
      <w:numFmt w:val="bullet"/>
      <w:lvlText w:val="o"/>
      <w:lvlJc w:val="left"/>
      <w:pPr>
        <w:ind w:left="5760" w:hanging="360"/>
      </w:pPr>
      <w:rPr>
        <w:rFonts w:ascii="Courier New" w:hAnsi="Courier New" w:hint="default"/>
      </w:rPr>
    </w:lvl>
    <w:lvl w:ilvl="8" w:tplc="18327EE0">
      <w:start w:val="1"/>
      <w:numFmt w:val="bullet"/>
      <w:lvlText w:val=""/>
      <w:lvlJc w:val="left"/>
      <w:pPr>
        <w:ind w:left="6480" w:hanging="360"/>
      </w:pPr>
      <w:rPr>
        <w:rFonts w:ascii="Wingdings" w:hAnsi="Wingdings" w:hint="default"/>
      </w:rPr>
    </w:lvl>
  </w:abstractNum>
  <w:abstractNum w:abstractNumId="2" w15:restartNumberingAfterBreak="0">
    <w:nsid w:val="077ECE22"/>
    <w:multiLevelType w:val="hybridMultilevel"/>
    <w:tmpl w:val="FFFFFFFF"/>
    <w:lvl w:ilvl="0" w:tplc="543AB794">
      <w:start w:val="1"/>
      <w:numFmt w:val="bullet"/>
      <w:lvlText w:val="·"/>
      <w:lvlJc w:val="left"/>
      <w:pPr>
        <w:ind w:left="720" w:hanging="360"/>
      </w:pPr>
      <w:rPr>
        <w:rFonts w:ascii="Symbol" w:hAnsi="Symbol" w:hint="default"/>
      </w:rPr>
    </w:lvl>
    <w:lvl w:ilvl="1" w:tplc="27ECE40E">
      <w:start w:val="1"/>
      <w:numFmt w:val="bullet"/>
      <w:lvlText w:val="o"/>
      <w:lvlJc w:val="left"/>
      <w:pPr>
        <w:ind w:left="1440" w:hanging="360"/>
      </w:pPr>
      <w:rPr>
        <w:rFonts w:ascii="Courier New" w:hAnsi="Courier New" w:hint="default"/>
      </w:rPr>
    </w:lvl>
    <w:lvl w:ilvl="2" w:tplc="8C2865C4">
      <w:start w:val="1"/>
      <w:numFmt w:val="bullet"/>
      <w:lvlText w:val=""/>
      <w:lvlJc w:val="left"/>
      <w:pPr>
        <w:ind w:left="2160" w:hanging="360"/>
      </w:pPr>
      <w:rPr>
        <w:rFonts w:ascii="Wingdings" w:hAnsi="Wingdings" w:hint="default"/>
      </w:rPr>
    </w:lvl>
    <w:lvl w:ilvl="3" w:tplc="ADE2427E">
      <w:start w:val="1"/>
      <w:numFmt w:val="bullet"/>
      <w:lvlText w:val=""/>
      <w:lvlJc w:val="left"/>
      <w:pPr>
        <w:ind w:left="2880" w:hanging="360"/>
      </w:pPr>
      <w:rPr>
        <w:rFonts w:ascii="Symbol" w:hAnsi="Symbol" w:hint="default"/>
      </w:rPr>
    </w:lvl>
    <w:lvl w:ilvl="4" w:tplc="6436E09A">
      <w:start w:val="1"/>
      <w:numFmt w:val="bullet"/>
      <w:lvlText w:val="o"/>
      <w:lvlJc w:val="left"/>
      <w:pPr>
        <w:ind w:left="3600" w:hanging="360"/>
      </w:pPr>
      <w:rPr>
        <w:rFonts w:ascii="Courier New" w:hAnsi="Courier New" w:hint="default"/>
      </w:rPr>
    </w:lvl>
    <w:lvl w:ilvl="5" w:tplc="0E702D32">
      <w:start w:val="1"/>
      <w:numFmt w:val="bullet"/>
      <w:lvlText w:val=""/>
      <w:lvlJc w:val="left"/>
      <w:pPr>
        <w:ind w:left="4320" w:hanging="360"/>
      </w:pPr>
      <w:rPr>
        <w:rFonts w:ascii="Wingdings" w:hAnsi="Wingdings" w:hint="default"/>
      </w:rPr>
    </w:lvl>
    <w:lvl w:ilvl="6" w:tplc="657478C6">
      <w:start w:val="1"/>
      <w:numFmt w:val="bullet"/>
      <w:lvlText w:val=""/>
      <w:lvlJc w:val="left"/>
      <w:pPr>
        <w:ind w:left="5040" w:hanging="360"/>
      </w:pPr>
      <w:rPr>
        <w:rFonts w:ascii="Symbol" w:hAnsi="Symbol" w:hint="default"/>
      </w:rPr>
    </w:lvl>
    <w:lvl w:ilvl="7" w:tplc="D0FAAC44">
      <w:start w:val="1"/>
      <w:numFmt w:val="bullet"/>
      <w:lvlText w:val="o"/>
      <w:lvlJc w:val="left"/>
      <w:pPr>
        <w:ind w:left="5760" w:hanging="360"/>
      </w:pPr>
      <w:rPr>
        <w:rFonts w:ascii="Courier New" w:hAnsi="Courier New" w:hint="default"/>
      </w:rPr>
    </w:lvl>
    <w:lvl w:ilvl="8" w:tplc="2668D01A">
      <w:start w:val="1"/>
      <w:numFmt w:val="bullet"/>
      <w:lvlText w:val=""/>
      <w:lvlJc w:val="left"/>
      <w:pPr>
        <w:ind w:left="6480" w:hanging="360"/>
      </w:pPr>
      <w:rPr>
        <w:rFonts w:ascii="Wingdings" w:hAnsi="Wingdings" w:hint="default"/>
      </w:rPr>
    </w:lvl>
  </w:abstractNum>
  <w:abstractNum w:abstractNumId="3" w15:restartNumberingAfterBreak="0">
    <w:nsid w:val="0E38A7A1"/>
    <w:multiLevelType w:val="hybridMultilevel"/>
    <w:tmpl w:val="FFFFFFFF"/>
    <w:lvl w:ilvl="0" w:tplc="FBE8B9C4">
      <w:start w:val="1"/>
      <w:numFmt w:val="bullet"/>
      <w:lvlText w:val="·"/>
      <w:lvlJc w:val="left"/>
      <w:pPr>
        <w:ind w:left="720" w:hanging="360"/>
      </w:pPr>
      <w:rPr>
        <w:rFonts w:ascii="Symbol" w:hAnsi="Symbol" w:hint="default"/>
      </w:rPr>
    </w:lvl>
    <w:lvl w:ilvl="1" w:tplc="27AA3296">
      <w:start w:val="1"/>
      <w:numFmt w:val="bullet"/>
      <w:lvlText w:val="o"/>
      <w:lvlJc w:val="left"/>
      <w:pPr>
        <w:ind w:left="1440" w:hanging="360"/>
      </w:pPr>
      <w:rPr>
        <w:rFonts w:ascii="Courier New" w:hAnsi="Courier New" w:hint="default"/>
      </w:rPr>
    </w:lvl>
    <w:lvl w:ilvl="2" w:tplc="ED6873D0">
      <w:start w:val="1"/>
      <w:numFmt w:val="bullet"/>
      <w:lvlText w:val=""/>
      <w:lvlJc w:val="left"/>
      <w:pPr>
        <w:ind w:left="2160" w:hanging="360"/>
      </w:pPr>
      <w:rPr>
        <w:rFonts w:ascii="Wingdings" w:hAnsi="Wingdings" w:hint="default"/>
      </w:rPr>
    </w:lvl>
    <w:lvl w:ilvl="3" w:tplc="84C875C0">
      <w:start w:val="1"/>
      <w:numFmt w:val="bullet"/>
      <w:lvlText w:val=""/>
      <w:lvlJc w:val="left"/>
      <w:pPr>
        <w:ind w:left="2880" w:hanging="360"/>
      </w:pPr>
      <w:rPr>
        <w:rFonts w:ascii="Symbol" w:hAnsi="Symbol" w:hint="default"/>
      </w:rPr>
    </w:lvl>
    <w:lvl w:ilvl="4" w:tplc="CC406C08">
      <w:start w:val="1"/>
      <w:numFmt w:val="bullet"/>
      <w:lvlText w:val="o"/>
      <w:lvlJc w:val="left"/>
      <w:pPr>
        <w:ind w:left="3600" w:hanging="360"/>
      </w:pPr>
      <w:rPr>
        <w:rFonts w:ascii="Courier New" w:hAnsi="Courier New" w:hint="default"/>
      </w:rPr>
    </w:lvl>
    <w:lvl w:ilvl="5" w:tplc="D58AC588">
      <w:start w:val="1"/>
      <w:numFmt w:val="bullet"/>
      <w:lvlText w:val=""/>
      <w:lvlJc w:val="left"/>
      <w:pPr>
        <w:ind w:left="4320" w:hanging="360"/>
      </w:pPr>
      <w:rPr>
        <w:rFonts w:ascii="Wingdings" w:hAnsi="Wingdings" w:hint="default"/>
      </w:rPr>
    </w:lvl>
    <w:lvl w:ilvl="6" w:tplc="693ECAFC">
      <w:start w:val="1"/>
      <w:numFmt w:val="bullet"/>
      <w:lvlText w:val=""/>
      <w:lvlJc w:val="left"/>
      <w:pPr>
        <w:ind w:left="5040" w:hanging="360"/>
      </w:pPr>
      <w:rPr>
        <w:rFonts w:ascii="Symbol" w:hAnsi="Symbol" w:hint="default"/>
      </w:rPr>
    </w:lvl>
    <w:lvl w:ilvl="7" w:tplc="DC2877E2">
      <w:start w:val="1"/>
      <w:numFmt w:val="bullet"/>
      <w:lvlText w:val="o"/>
      <w:lvlJc w:val="left"/>
      <w:pPr>
        <w:ind w:left="5760" w:hanging="360"/>
      </w:pPr>
      <w:rPr>
        <w:rFonts w:ascii="Courier New" w:hAnsi="Courier New" w:hint="default"/>
      </w:rPr>
    </w:lvl>
    <w:lvl w:ilvl="8" w:tplc="9C282126">
      <w:start w:val="1"/>
      <w:numFmt w:val="bullet"/>
      <w:lvlText w:val=""/>
      <w:lvlJc w:val="left"/>
      <w:pPr>
        <w:ind w:left="6480" w:hanging="360"/>
      </w:pPr>
      <w:rPr>
        <w:rFonts w:ascii="Wingdings" w:hAnsi="Wingdings" w:hint="default"/>
      </w:rPr>
    </w:lvl>
  </w:abstractNum>
  <w:abstractNum w:abstractNumId="4" w15:restartNumberingAfterBreak="0">
    <w:nsid w:val="120D3FCE"/>
    <w:multiLevelType w:val="multilevel"/>
    <w:tmpl w:val="FA841F2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62CF88"/>
    <w:multiLevelType w:val="hybridMultilevel"/>
    <w:tmpl w:val="FFFFFFFF"/>
    <w:lvl w:ilvl="0" w:tplc="4D10B404">
      <w:start w:val="1"/>
      <w:numFmt w:val="bullet"/>
      <w:lvlText w:val="·"/>
      <w:lvlJc w:val="left"/>
      <w:pPr>
        <w:ind w:left="720" w:hanging="360"/>
      </w:pPr>
      <w:rPr>
        <w:rFonts w:ascii="Symbol" w:hAnsi="Symbol" w:hint="default"/>
      </w:rPr>
    </w:lvl>
    <w:lvl w:ilvl="1" w:tplc="90383E22">
      <w:start w:val="1"/>
      <w:numFmt w:val="bullet"/>
      <w:lvlText w:val="o"/>
      <w:lvlJc w:val="left"/>
      <w:pPr>
        <w:ind w:left="1440" w:hanging="360"/>
      </w:pPr>
      <w:rPr>
        <w:rFonts w:ascii="Courier New" w:hAnsi="Courier New" w:hint="default"/>
      </w:rPr>
    </w:lvl>
    <w:lvl w:ilvl="2" w:tplc="26E8E6C4">
      <w:start w:val="1"/>
      <w:numFmt w:val="bullet"/>
      <w:lvlText w:val=""/>
      <w:lvlJc w:val="left"/>
      <w:pPr>
        <w:ind w:left="2160" w:hanging="360"/>
      </w:pPr>
      <w:rPr>
        <w:rFonts w:ascii="Wingdings" w:hAnsi="Wingdings" w:hint="default"/>
      </w:rPr>
    </w:lvl>
    <w:lvl w:ilvl="3" w:tplc="B50AD1EA">
      <w:start w:val="1"/>
      <w:numFmt w:val="bullet"/>
      <w:lvlText w:val=""/>
      <w:lvlJc w:val="left"/>
      <w:pPr>
        <w:ind w:left="2880" w:hanging="360"/>
      </w:pPr>
      <w:rPr>
        <w:rFonts w:ascii="Symbol" w:hAnsi="Symbol" w:hint="default"/>
      </w:rPr>
    </w:lvl>
    <w:lvl w:ilvl="4" w:tplc="B80E9E58">
      <w:start w:val="1"/>
      <w:numFmt w:val="bullet"/>
      <w:lvlText w:val="o"/>
      <w:lvlJc w:val="left"/>
      <w:pPr>
        <w:ind w:left="3600" w:hanging="360"/>
      </w:pPr>
      <w:rPr>
        <w:rFonts w:ascii="Courier New" w:hAnsi="Courier New" w:hint="default"/>
      </w:rPr>
    </w:lvl>
    <w:lvl w:ilvl="5" w:tplc="29DAE2E0">
      <w:start w:val="1"/>
      <w:numFmt w:val="bullet"/>
      <w:lvlText w:val=""/>
      <w:lvlJc w:val="left"/>
      <w:pPr>
        <w:ind w:left="4320" w:hanging="360"/>
      </w:pPr>
      <w:rPr>
        <w:rFonts w:ascii="Wingdings" w:hAnsi="Wingdings" w:hint="default"/>
      </w:rPr>
    </w:lvl>
    <w:lvl w:ilvl="6" w:tplc="545490EC">
      <w:start w:val="1"/>
      <w:numFmt w:val="bullet"/>
      <w:lvlText w:val=""/>
      <w:lvlJc w:val="left"/>
      <w:pPr>
        <w:ind w:left="5040" w:hanging="360"/>
      </w:pPr>
      <w:rPr>
        <w:rFonts w:ascii="Symbol" w:hAnsi="Symbol" w:hint="default"/>
      </w:rPr>
    </w:lvl>
    <w:lvl w:ilvl="7" w:tplc="51E63EAC">
      <w:start w:val="1"/>
      <w:numFmt w:val="bullet"/>
      <w:lvlText w:val="o"/>
      <w:lvlJc w:val="left"/>
      <w:pPr>
        <w:ind w:left="5760" w:hanging="360"/>
      </w:pPr>
      <w:rPr>
        <w:rFonts w:ascii="Courier New" w:hAnsi="Courier New" w:hint="default"/>
      </w:rPr>
    </w:lvl>
    <w:lvl w:ilvl="8" w:tplc="B10A743A">
      <w:start w:val="1"/>
      <w:numFmt w:val="bullet"/>
      <w:lvlText w:val=""/>
      <w:lvlJc w:val="left"/>
      <w:pPr>
        <w:ind w:left="6480" w:hanging="360"/>
      </w:pPr>
      <w:rPr>
        <w:rFonts w:ascii="Wingdings" w:hAnsi="Wingdings" w:hint="default"/>
      </w:rPr>
    </w:lvl>
  </w:abstractNum>
  <w:abstractNum w:abstractNumId="6" w15:restartNumberingAfterBreak="0">
    <w:nsid w:val="19A97A4D"/>
    <w:multiLevelType w:val="hybridMultilevel"/>
    <w:tmpl w:val="FFFFFFFF"/>
    <w:lvl w:ilvl="0" w:tplc="2624AFDE">
      <w:start w:val="1"/>
      <w:numFmt w:val="bullet"/>
      <w:lvlText w:val=""/>
      <w:lvlJc w:val="left"/>
      <w:pPr>
        <w:ind w:left="720" w:hanging="360"/>
      </w:pPr>
      <w:rPr>
        <w:rFonts w:ascii="Symbol" w:hAnsi="Symbol" w:hint="default"/>
      </w:rPr>
    </w:lvl>
    <w:lvl w:ilvl="1" w:tplc="4F38AA3A">
      <w:start w:val="1"/>
      <w:numFmt w:val="bullet"/>
      <w:lvlText w:val="o"/>
      <w:lvlJc w:val="left"/>
      <w:pPr>
        <w:ind w:left="1440" w:hanging="360"/>
      </w:pPr>
      <w:rPr>
        <w:rFonts w:ascii="&quot;Courier New&quot;" w:hAnsi="&quot;Courier New&quot;" w:hint="default"/>
      </w:rPr>
    </w:lvl>
    <w:lvl w:ilvl="2" w:tplc="DDB61C54">
      <w:start w:val="1"/>
      <w:numFmt w:val="bullet"/>
      <w:lvlText w:val=""/>
      <w:lvlJc w:val="left"/>
      <w:pPr>
        <w:ind w:left="2160" w:hanging="360"/>
      </w:pPr>
      <w:rPr>
        <w:rFonts w:ascii="Wingdings" w:hAnsi="Wingdings" w:hint="default"/>
      </w:rPr>
    </w:lvl>
    <w:lvl w:ilvl="3" w:tplc="4BD49B66">
      <w:start w:val="1"/>
      <w:numFmt w:val="bullet"/>
      <w:lvlText w:val=""/>
      <w:lvlJc w:val="left"/>
      <w:pPr>
        <w:ind w:left="2880" w:hanging="360"/>
      </w:pPr>
      <w:rPr>
        <w:rFonts w:ascii="Symbol" w:hAnsi="Symbol" w:hint="default"/>
      </w:rPr>
    </w:lvl>
    <w:lvl w:ilvl="4" w:tplc="359856A8">
      <w:start w:val="1"/>
      <w:numFmt w:val="bullet"/>
      <w:lvlText w:val="o"/>
      <w:lvlJc w:val="left"/>
      <w:pPr>
        <w:ind w:left="3600" w:hanging="360"/>
      </w:pPr>
      <w:rPr>
        <w:rFonts w:ascii="Courier New" w:hAnsi="Courier New" w:hint="default"/>
      </w:rPr>
    </w:lvl>
    <w:lvl w:ilvl="5" w:tplc="F8624E3A">
      <w:start w:val="1"/>
      <w:numFmt w:val="bullet"/>
      <w:lvlText w:val=""/>
      <w:lvlJc w:val="left"/>
      <w:pPr>
        <w:ind w:left="4320" w:hanging="360"/>
      </w:pPr>
      <w:rPr>
        <w:rFonts w:ascii="Wingdings" w:hAnsi="Wingdings" w:hint="default"/>
      </w:rPr>
    </w:lvl>
    <w:lvl w:ilvl="6" w:tplc="811ED536">
      <w:start w:val="1"/>
      <w:numFmt w:val="bullet"/>
      <w:lvlText w:val=""/>
      <w:lvlJc w:val="left"/>
      <w:pPr>
        <w:ind w:left="5040" w:hanging="360"/>
      </w:pPr>
      <w:rPr>
        <w:rFonts w:ascii="Symbol" w:hAnsi="Symbol" w:hint="default"/>
      </w:rPr>
    </w:lvl>
    <w:lvl w:ilvl="7" w:tplc="2AF8B1EC">
      <w:start w:val="1"/>
      <w:numFmt w:val="bullet"/>
      <w:lvlText w:val="o"/>
      <w:lvlJc w:val="left"/>
      <w:pPr>
        <w:ind w:left="5760" w:hanging="360"/>
      </w:pPr>
      <w:rPr>
        <w:rFonts w:ascii="Courier New" w:hAnsi="Courier New" w:hint="default"/>
      </w:rPr>
    </w:lvl>
    <w:lvl w:ilvl="8" w:tplc="42FE81AC">
      <w:start w:val="1"/>
      <w:numFmt w:val="bullet"/>
      <w:lvlText w:val=""/>
      <w:lvlJc w:val="left"/>
      <w:pPr>
        <w:ind w:left="6480" w:hanging="360"/>
      </w:pPr>
      <w:rPr>
        <w:rFonts w:ascii="Wingdings" w:hAnsi="Wingdings" w:hint="default"/>
      </w:rPr>
    </w:lvl>
  </w:abstractNum>
  <w:abstractNum w:abstractNumId="7" w15:restartNumberingAfterBreak="0">
    <w:nsid w:val="1B6B3E95"/>
    <w:multiLevelType w:val="hybridMultilevel"/>
    <w:tmpl w:val="FFFFFFFF"/>
    <w:lvl w:ilvl="0" w:tplc="41FA7610">
      <w:start w:val="1"/>
      <w:numFmt w:val="bullet"/>
      <w:lvlText w:val=""/>
      <w:lvlJc w:val="left"/>
      <w:pPr>
        <w:ind w:left="720" w:hanging="360"/>
      </w:pPr>
      <w:rPr>
        <w:rFonts w:ascii="Symbol" w:hAnsi="Symbol" w:hint="default"/>
      </w:rPr>
    </w:lvl>
    <w:lvl w:ilvl="1" w:tplc="B7E2CD58">
      <w:start w:val="1"/>
      <w:numFmt w:val="bullet"/>
      <w:lvlText w:val="o"/>
      <w:lvlJc w:val="left"/>
      <w:pPr>
        <w:ind w:left="1440" w:hanging="360"/>
      </w:pPr>
      <w:rPr>
        <w:rFonts w:ascii="Courier New" w:hAnsi="Courier New" w:hint="default"/>
      </w:rPr>
    </w:lvl>
    <w:lvl w:ilvl="2" w:tplc="64F0E3D6">
      <w:start w:val="1"/>
      <w:numFmt w:val="bullet"/>
      <w:lvlText w:val=""/>
      <w:lvlJc w:val="left"/>
      <w:pPr>
        <w:ind w:left="2160" w:hanging="360"/>
      </w:pPr>
      <w:rPr>
        <w:rFonts w:ascii="Wingdings" w:hAnsi="Wingdings" w:hint="default"/>
      </w:rPr>
    </w:lvl>
    <w:lvl w:ilvl="3" w:tplc="25BC00EA">
      <w:start w:val="1"/>
      <w:numFmt w:val="bullet"/>
      <w:lvlText w:val=""/>
      <w:lvlJc w:val="left"/>
      <w:pPr>
        <w:ind w:left="2880" w:hanging="360"/>
      </w:pPr>
      <w:rPr>
        <w:rFonts w:ascii="Symbol" w:hAnsi="Symbol" w:hint="default"/>
      </w:rPr>
    </w:lvl>
    <w:lvl w:ilvl="4" w:tplc="88CA2F2C">
      <w:start w:val="1"/>
      <w:numFmt w:val="bullet"/>
      <w:lvlText w:val="o"/>
      <w:lvlJc w:val="left"/>
      <w:pPr>
        <w:ind w:left="3600" w:hanging="360"/>
      </w:pPr>
      <w:rPr>
        <w:rFonts w:ascii="Courier New" w:hAnsi="Courier New" w:hint="default"/>
      </w:rPr>
    </w:lvl>
    <w:lvl w:ilvl="5" w:tplc="0E8C68E4">
      <w:start w:val="1"/>
      <w:numFmt w:val="bullet"/>
      <w:lvlText w:val=""/>
      <w:lvlJc w:val="left"/>
      <w:pPr>
        <w:ind w:left="4320" w:hanging="360"/>
      </w:pPr>
      <w:rPr>
        <w:rFonts w:ascii="Wingdings" w:hAnsi="Wingdings" w:hint="default"/>
      </w:rPr>
    </w:lvl>
    <w:lvl w:ilvl="6" w:tplc="7828294C">
      <w:start w:val="1"/>
      <w:numFmt w:val="bullet"/>
      <w:lvlText w:val=""/>
      <w:lvlJc w:val="left"/>
      <w:pPr>
        <w:ind w:left="5040" w:hanging="360"/>
      </w:pPr>
      <w:rPr>
        <w:rFonts w:ascii="Symbol" w:hAnsi="Symbol" w:hint="default"/>
      </w:rPr>
    </w:lvl>
    <w:lvl w:ilvl="7" w:tplc="B528675E">
      <w:start w:val="1"/>
      <w:numFmt w:val="bullet"/>
      <w:lvlText w:val="o"/>
      <w:lvlJc w:val="left"/>
      <w:pPr>
        <w:ind w:left="5760" w:hanging="360"/>
      </w:pPr>
      <w:rPr>
        <w:rFonts w:ascii="Courier New" w:hAnsi="Courier New" w:hint="default"/>
      </w:rPr>
    </w:lvl>
    <w:lvl w:ilvl="8" w:tplc="F7EA4E50">
      <w:start w:val="1"/>
      <w:numFmt w:val="bullet"/>
      <w:lvlText w:val=""/>
      <w:lvlJc w:val="left"/>
      <w:pPr>
        <w:ind w:left="6480" w:hanging="360"/>
      </w:pPr>
      <w:rPr>
        <w:rFonts w:ascii="Wingdings" w:hAnsi="Wingdings" w:hint="default"/>
      </w:rPr>
    </w:lvl>
  </w:abstractNum>
  <w:abstractNum w:abstractNumId="8" w15:restartNumberingAfterBreak="0">
    <w:nsid w:val="1F315940"/>
    <w:multiLevelType w:val="multilevel"/>
    <w:tmpl w:val="5238B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F4F99CA"/>
    <w:multiLevelType w:val="hybridMultilevel"/>
    <w:tmpl w:val="FFFFFFFF"/>
    <w:lvl w:ilvl="0" w:tplc="3C2A9B0E">
      <w:start w:val="1"/>
      <w:numFmt w:val="decimal"/>
      <w:lvlText w:val="%1."/>
      <w:lvlJc w:val="left"/>
      <w:pPr>
        <w:ind w:left="720" w:hanging="360"/>
      </w:pPr>
    </w:lvl>
    <w:lvl w:ilvl="1" w:tplc="E27EBC2C">
      <w:start w:val="1"/>
      <w:numFmt w:val="lowerLetter"/>
      <w:lvlText w:val="%2."/>
      <w:lvlJc w:val="left"/>
      <w:pPr>
        <w:ind w:left="1440" w:hanging="360"/>
      </w:pPr>
    </w:lvl>
    <w:lvl w:ilvl="2" w:tplc="8D22D0CA">
      <w:start w:val="1"/>
      <w:numFmt w:val="lowerRoman"/>
      <w:lvlText w:val="%3."/>
      <w:lvlJc w:val="right"/>
      <w:pPr>
        <w:ind w:left="2160" w:hanging="180"/>
      </w:pPr>
    </w:lvl>
    <w:lvl w:ilvl="3" w:tplc="54D4B280">
      <w:start w:val="1"/>
      <w:numFmt w:val="decimal"/>
      <w:lvlText w:val="%4."/>
      <w:lvlJc w:val="left"/>
      <w:pPr>
        <w:ind w:left="2880" w:hanging="360"/>
      </w:pPr>
    </w:lvl>
    <w:lvl w:ilvl="4" w:tplc="867E32C8">
      <w:start w:val="1"/>
      <w:numFmt w:val="lowerLetter"/>
      <w:lvlText w:val="%5."/>
      <w:lvlJc w:val="left"/>
      <w:pPr>
        <w:ind w:left="3600" w:hanging="360"/>
      </w:pPr>
    </w:lvl>
    <w:lvl w:ilvl="5" w:tplc="82162A0E">
      <w:start w:val="1"/>
      <w:numFmt w:val="lowerRoman"/>
      <w:lvlText w:val="%6."/>
      <w:lvlJc w:val="right"/>
      <w:pPr>
        <w:ind w:left="4320" w:hanging="180"/>
      </w:pPr>
    </w:lvl>
    <w:lvl w:ilvl="6" w:tplc="D43A6594">
      <w:start w:val="1"/>
      <w:numFmt w:val="decimal"/>
      <w:lvlText w:val="%7."/>
      <w:lvlJc w:val="left"/>
      <w:pPr>
        <w:ind w:left="5040" w:hanging="360"/>
      </w:pPr>
    </w:lvl>
    <w:lvl w:ilvl="7" w:tplc="68C0E6D8">
      <w:start w:val="1"/>
      <w:numFmt w:val="lowerLetter"/>
      <w:lvlText w:val="%8."/>
      <w:lvlJc w:val="left"/>
      <w:pPr>
        <w:ind w:left="5760" w:hanging="360"/>
      </w:pPr>
    </w:lvl>
    <w:lvl w:ilvl="8" w:tplc="9A8A4D9A">
      <w:start w:val="1"/>
      <w:numFmt w:val="lowerRoman"/>
      <w:lvlText w:val="%9."/>
      <w:lvlJc w:val="right"/>
      <w:pPr>
        <w:ind w:left="6480" w:hanging="180"/>
      </w:pPr>
    </w:lvl>
  </w:abstractNum>
  <w:abstractNum w:abstractNumId="10" w15:restartNumberingAfterBreak="0">
    <w:nsid w:val="28992CD7"/>
    <w:multiLevelType w:val="hybridMultilevel"/>
    <w:tmpl w:val="FFFFFFFF"/>
    <w:lvl w:ilvl="0" w:tplc="EDE4EC78">
      <w:start w:val="1"/>
      <w:numFmt w:val="bullet"/>
      <w:lvlText w:val="·"/>
      <w:lvlJc w:val="left"/>
      <w:pPr>
        <w:ind w:left="720" w:hanging="360"/>
      </w:pPr>
      <w:rPr>
        <w:rFonts w:ascii="Symbol" w:hAnsi="Symbol" w:hint="default"/>
      </w:rPr>
    </w:lvl>
    <w:lvl w:ilvl="1" w:tplc="51325F36">
      <w:start w:val="1"/>
      <w:numFmt w:val="bullet"/>
      <w:lvlText w:val="o"/>
      <w:lvlJc w:val="left"/>
      <w:pPr>
        <w:ind w:left="1440" w:hanging="360"/>
      </w:pPr>
      <w:rPr>
        <w:rFonts w:ascii="Courier New" w:hAnsi="Courier New" w:hint="default"/>
      </w:rPr>
    </w:lvl>
    <w:lvl w:ilvl="2" w:tplc="05E8DE84">
      <w:start w:val="1"/>
      <w:numFmt w:val="bullet"/>
      <w:lvlText w:val=""/>
      <w:lvlJc w:val="left"/>
      <w:pPr>
        <w:ind w:left="2160" w:hanging="360"/>
      </w:pPr>
      <w:rPr>
        <w:rFonts w:ascii="Wingdings" w:hAnsi="Wingdings" w:hint="default"/>
      </w:rPr>
    </w:lvl>
    <w:lvl w:ilvl="3" w:tplc="15B28AF8">
      <w:start w:val="1"/>
      <w:numFmt w:val="bullet"/>
      <w:lvlText w:val=""/>
      <w:lvlJc w:val="left"/>
      <w:pPr>
        <w:ind w:left="2880" w:hanging="360"/>
      </w:pPr>
      <w:rPr>
        <w:rFonts w:ascii="Symbol" w:hAnsi="Symbol" w:hint="default"/>
      </w:rPr>
    </w:lvl>
    <w:lvl w:ilvl="4" w:tplc="C27C959C">
      <w:start w:val="1"/>
      <w:numFmt w:val="bullet"/>
      <w:lvlText w:val="o"/>
      <w:lvlJc w:val="left"/>
      <w:pPr>
        <w:ind w:left="3600" w:hanging="360"/>
      </w:pPr>
      <w:rPr>
        <w:rFonts w:ascii="Courier New" w:hAnsi="Courier New" w:hint="default"/>
      </w:rPr>
    </w:lvl>
    <w:lvl w:ilvl="5" w:tplc="27F44354">
      <w:start w:val="1"/>
      <w:numFmt w:val="bullet"/>
      <w:lvlText w:val=""/>
      <w:lvlJc w:val="left"/>
      <w:pPr>
        <w:ind w:left="4320" w:hanging="360"/>
      </w:pPr>
      <w:rPr>
        <w:rFonts w:ascii="Wingdings" w:hAnsi="Wingdings" w:hint="default"/>
      </w:rPr>
    </w:lvl>
    <w:lvl w:ilvl="6" w:tplc="63BA745A">
      <w:start w:val="1"/>
      <w:numFmt w:val="bullet"/>
      <w:lvlText w:val=""/>
      <w:lvlJc w:val="left"/>
      <w:pPr>
        <w:ind w:left="5040" w:hanging="360"/>
      </w:pPr>
      <w:rPr>
        <w:rFonts w:ascii="Symbol" w:hAnsi="Symbol" w:hint="default"/>
      </w:rPr>
    </w:lvl>
    <w:lvl w:ilvl="7" w:tplc="2E18A882">
      <w:start w:val="1"/>
      <w:numFmt w:val="bullet"/>
      <w:lvlText w:val="o"/>
      <w:lvlJc w:val="left"/>
      <w:pPr>
        <w:ind w:left="5760" w:hanging="360"/>
      </w:pPr>
      <w:rPr>
        <w:rFonts w:ascii="Courier New" w:hAnsi="Courier New" w:hint="default"/>
      </w:rPr>
    </w:lvl>
    <w:lvl w:ilvl="8" w:tplc="EC3672F0">
      <w:start w:val="1"/>
      <w:numFmt w:val="bullet"/>
      <w:lvlText w:val=""/>
      <w:lvlJc w:val="left"/>
      <w:pPr>
        <w:ind w:left="6480" w:hanging="360"/>
      </w:pPr>
      <w:rPr>
        <w:rFonts w:ascii="Wingdings" w:hAnsi="Wingdings" w:hint="default"/>
      </w:rPr>
    </w:lvl>
  </w:abstractNum>
  <w:abstractNum w:abstractNumId="11" w15:restartNumberingAfterBreak="0">
    <w:nsid w:val="2C6C5877"/>
    <w:multiLevelType w:val="multilevel"/>
    <w:tmpl w:val="1D8858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EBD01AB"/>
    <w:multiLevelType w:val="hybridMultilevel"/>
    <w:tmpl w:val="FFFFFFFF"/>
    <w:lvl w:ilvl="0" w:tplc="C8D427B8">
      <w:start w:val="1"/>
      <w:numFmt w:val="bullet"/>
      <w:lvlText w:val="·"/>
      <w:lvlJc w:val="left"/>
      <w:pPr>
        <w:ind w:left="720" w:hanging="360"/>
      </w:pPr>
      <w:rPr>
        <w:rFonts w:ascii="Symbol" w:hAnsi="Symbol" w:hint="default"/>
      </w:rPr>
    </w:lvl>
    <w:lvl w:ilvl="1" w:tplc="1D826912">
      <w:start w:val="1"/>
      <w:numFmt w:val="bullet"/>
      <w:lvlText w:val="o"/>
      <w:lvlJc w:val="left"/>
      <w:pPr>
        <w:ind w:left="1440" w:hanging="360"/>
      </w:pPr>
      <w:rPr>
        <w:rFonts w:ascii="Courier New" w:hAnsi="Courier New" w:hint="default"/>
      </w:rPr>
    </w:lvl>
    <w:lvl w:ilvl="2" w:tplc="65306648">
      <w:start w:val="1"/>
      <w:numFmt w:val="bullet"/>
      <w:lvlText w:val=""/>
      <w:lvlJc w:val="left"/>
      <w:pPr>
        <w:ind w:left="2160" w:hanging="360"/>
      </w:pPr>
      <w:rPr>
        <w:rFonts w:ascii="Wingdings" w:hAnsi="Wingdings" w:hint="default"/>
      </w:rPr>
    </w:lvl>
    <w:lvl w:ilvl="3" w:tplc="59DA98B6">
      <w:start w:val="1"/>
      <w:numFmt w:val="bullet"/>
      <w:lvlText w:val=""/>
      <w:lvlJc w:val="left"/>
      <w:pPr>
        <w:ind w:left="2880" w:hanging="360"/>
      </w:pPr>
      <w:rPr>
        <w:rFonts w:ascii="Symbol" w:hAnsi="Symbol" w:hint="default"/>
      </w:rPr>
    </w:lvl>
    <w:lvl w:ilvl="4" w:tplc="04408A30">
      <w:start w:val="1"/>
      <w:numFmt w:val="bullet"/>
      <w:lvlText w:val="o"/>
      <w:lvlJc w:val="left"/>
      <w:pPr>
        <w:ind w:left="3600" w:hanging="360"/>
      </w:pPr>
      <w:rPr>
        <w:rFonts w:ascii="Courier New" w:hAnsi="Courier New" w:hint="default"/>
      </w:rPr>
    </w:lvl>
    <w:lvl w:ilvl="5" w:tplc="D680A344">
      <w:start w:val="1"/>
      <w:numFmt w:val="bullet"/>
      <w:lvlText w:val=""/>
      <w:lvlJc w:val="left"/>
      <w:pPr>
        <w:ind w:left="4320" w:hanging="360"/>
      </w:pPr>
      <w:rPr>
        <w:rFonts w:ascii="Wingdings" w:hAnsi="Wingdings" w:hint="default"/>
      </w:rPr>
    </w:lvl>
    <w:lvl w:ilvl="6" w:tplc="E31C4020">
      <w:start w:val="1"/>
      <w:numFmt w:val="bullet"/>
      <w:lvlText w:val=""/>
      <w:lvlJc w:val="left"/>
      <w:pPr>
        <w:ind w:left="5040" w:hanging="360"/>
      </w:pPr>
      <w:rPr>
        <w:rFonts w:ascii="Symbol" w:hAnsi="Symbol" w:hint="default"/>
      </w:rPr>
    </w:lvl>
    <w:lvl w:ilvl="7" w:tplc="7208F86C">
      <w:start w:val="1"/>
      <w:numFmt w:val="bullet"/>
      <w:lvlText w:val="o"/>
      <w:lvlJc w:val="left"/>
      <w:pPr>
        <w:ind w:left="5760" w:hanging="360"/>
      </w:pPr>
      <w:rPr>
        <w:rFonts w:ascii="Courier New" w:hAnsi="Courier New" w:hint="default"/>
      </w:rPr>
    </w:lvl>
    <w:lvl w:ilvl="8" w:tplc="12545DE0">
      <w:start w:val="1"/>
      <w:numFmt w:val="bullet"/>
      <w:lvlText w:val=""/>
      <w:lvlJc w:val="left"/>
      <w:pPr>
        <w:ind w:left="6480" w:hanging="360"/>
      </w:pPr>
      <w:rPr>
        <w:rFonts w:ascii="Wingdings" w:hAnsi="Wingdings" w:hint="default"/>
      </w:rPr>
    </w:lvl>
  </w:abstractNum>
  <w:abstractNum w:abstractNumId="13" w15:restartNumberingAfterBreak="0">
    <w:nsid w:val="37137960"/>
    <w:multiLevelType w:val="hybridMultilevel"/>
    <w:tmpl w:val="FFFFFFFF"/>
    <w:lvl w:ilvl="0" w:tplc="8E5C040E">
      <w:start w:val="1"/>
      <w:numFmt w:val="bullet"/>
      <w:lvlText w:val=""/>
      <w:lvlJc w:val="left"/>
      <w:pPr>
        <w:ind w:left="720" w:hanging="360"/>
      </w:pPr>
      <w:rPr>
        <w:rFonts w:ascii="Symbol" w:hAnsi="Symbol" w:hint="default"/>
      </w:rPr>
    </w:lvl>
    <w:lvl w:ilvl="1" w:tplc="EF648AA8">
      <w:start w:val="1"/>
      <w:numFmt w:val="bullet"/>
      <w:lvlText w:val="o"/>
      <w:lvlJc w:val="left"/>
      <w:pPr>
        <w:ind w:left="1440" w:hanging="360"/>
      </w:pPr>
      <w:rPr>
        <w:rFonts w:ascii="Courier New" w:hAnsi="Courier New" w:hint="default"/>
      </w:rPr>
    </w:lvl>
    <w:lvl w:ilvl="2" w:tplc="D66474E2">
      <w:start w:val="1"/>
      <w:numFmt w:val="bullet"/>
      <w:lvlText w:val=""/>
      <w:lvlJc w:val="left"/>
      <w:pPr>
        <w:ind w:left="2160" w:hanging="360"/>
      </w:pPr>
      <w:rPr>
        <w:rFonts w:ascii="Wingdings" w:hAnsi="Wingdings" w:hint="default"/>
      </w:rPr>
    </w:lvl>
    <w:lvl w:ilvl="3" w:tplc="893430C0">
      <w:start w:val="1"/>
      <w:numFmt w:val="bullet"/>
      <w:lvlText w:val=""/>
      <w:lvlJc w:val="left"/>
      <w:pPr>
        <w:ind w:left="2880" w:hanging="360"/>
      </w:pPr>
      <w:rPr>
        <w:rFonts w:ascii="Symbol" w:hAnsi="Symbol" w:hint="default"/>
      </w:rPr>
    </w:lvl>
    <w:lvl w:ilvl="4" w:tplc="BF9A29EC">
      <w:start w:val="1"/>
      <w:numFmt w:val="bullet"/>
      <w:lvlText w:val="o"/>
      <w:lvlJc w:val="left"/>
      <w:pPr>
        <w:ind w:left="3600" w:hanging="360"/>
      </w:pPr>
      <w:rPr>
        <w:rFonts w:ascii="Courier New" w:hAnsi="Courier New" w:hint="default"/>
      </w:rPr>
    </w:lvl>
    <w:lvl w:ilvl="5" w:tplc="BCA46E28">
      <w:start w:val="1"/>
      <w:numFmt w:val="bullet"/>
      <w:lvlText w:val=""/>
      <w:lvlJc w:val="left"/>
      <w:pPr>
        <w:ind w:left="4320" w:hanging="360"/>
      </w:pPr>
      <w:rPr>
        <w:rFonts w:ascii="Wingdings" w:hAnsi="Wingdings" w:hint="default"/>
      </w:rPr>
    </w:lvl>
    <w:lvl w:ilvl="6" w:tplc="8764774A">
      <w:start w:val="1"/>
      <w:numFmt w:val="bullet"/>
      <w:lvlText w:val=""/>
      <w:lvlJc w:val="left"/>
      <w:pPr>
        <w:ind w:left="5040" w:hanging="360"/>
      </w:pPr>
      <w:rPr>
        <w:rFonts w:ascii="Symbol" w:hAnsi="Symbol" w:hint="default"/>
      </w:rPr>
    </w:lvl>
    <w:lvl w:ilvl="7" w:tplc="C6CC1E0C">
      <w:start w:val="1"/>
      <w:numFmt w:val="bullet"/>
      <w:lvlText w:val="o"/>
      <w:lvlJc w:val="left"/>
      <w:pPr>
        <w:ind w:left="5760" w:hanging="360"/>
      </w:pPr>
      <w:rPr>
        <w:rFonts w:ascii="Courier New" w:hAnsi="Courier New" w:hint="default"/>
      </w:rPr>
    </w:lvl>
    <w:lvl w:ilvl="8" w:tplc="FD86AB78">
      <w:start w:val="1"/>
      <w:numFmt w:val="bullet"/>
      <w:lvlText w:val=""/>
      <w:lvlJc w:val="left"/>
      <w:pPr>
        <w:ind w:left="6480" w:hanging="360"/>
      </w:pPr>
      <w:rPr>
        <w:rFonts w:ascii="Wingdings" w:hAnsi="Wingdings" w:hint="default"/>
      </w:rPr>
    </w:lvl>
  </w:abstractNum>
  <w:abstractNum w:abstractNumId="14" w15:restartNumberingAfterBreak="0">
    <w:nsid w:val="3A7ABDE2"/>
    <w:multiLevelType w:val="hybridMultilevel"/>
    <w:tmpl w:val="FFFFFFFF"/>
    <w:lvl w:ilvl="0" w:tplc="D89201D0">
      <w:start w:val="1"/>
      <w:numFmt w:val="bullet"/>
      <w:lvlText w:val=""/>
      <w:lvlJc w:val="left"/>
      <w:pPr>
        <w:ind w:left="720" w:hanging="360"/>
      </w:pPr>
      <w:rPr>
        <w:rFonts w:ascii="Symbol" w:hAnsi="Symbol" w:hint="default"/>
      </w:rPr>
    </w:lvl>
    <w:lvl w:ilvl="1" w:tplc="DFCC1E50">
      <w:start w:val="1"/>
      <w:numFmt w:val="bullet"/>
      <w:lvlText w:val="o"/>
      <w:lvlJc w:val="left"/>
      <w:pPr>
        <w:ind w:left="1440" w:hanging="360"/>
      </w:pPr>
      <w:rPr>
        <w:rFonts w:ascii="Courier New" w:hAnsi="Courier New" w:hint="default"/>
      </w:rPr>
    </w:lvl>
    <w:lvl w:ilvl="2" w:tplc="2FF8B4FE">
      <w:start w:val="1"/>
      <w:numFmt w:val="bullet"/>
      <w:lvlText w:val=""/>
      <w:lvlJc w:val="left"/>
      <w:pPr>
        <w:ind w:left="2160" w:hanging="360"/>
      </w:pPr>
      <w:rPr>
        <w:rFonts w:ascii="Wingdings" w:hAnsi="Wingdings" w:hint="default"/>
      </w:rPr>
    </w:lvl>
    <w:lvl w:ilvl="3" w:tplc="F36E59DE">
      <w:start w:val="1"/>
      <w:numFmt w:val="bullet"/>
      <w:lvlText w:val=""/>
      <w:lvlJc w:val="left"/>
      <w:pPr>
        <w:ind w:left="2880" w:hanging="360"/>
      </w:pPr>
      <w:rPr>
        <w:rFonts w:ascii="Symbol" w:hAnsi="Symbol" w:hint="default"/>
      </w:rPr>
    </w:lvl>
    <w:lvl w:ilvl="4" w:tplc="EEA84B06">
      <w:start w:val="1"/>
      <w:numFmt w:val="bullet"/>
      <w:lvlText w:val="o"/>
      <w:lvlJc w:val="left"/>
      <w:pPr>
        <w:ind w:left="3600" w:hanging="360"/>
      </w:pPr>
      <w:rPr>
        <w:rFonts w:ascii="Courier New" w:hAnsi="Courier New" w:hint="default"/>
      </w:rPr>
    </w:lvl>
    <w:lvl w:ilvl="5" w:tplc="82A80052">
      <w:start w:val="1"/>
      <w:numFmt w:val="bullet"/>
      <w:lvlText w:val=""/>
      <w:lvlJc w:val="left"/>
      <w:pPr>
        <w:ind w:left="4320" w:hanging="360"/>
      </w:pPr>
      <w:rPr>
        <w:rFonts w:ascii="Wingdings" w:hAnsi="Wingdings" w:hint="default"/>
      </w:rPr>
    </w:lvl>
    <w:lvl w:ilvl="6" w:tplc="9BE665D8">
      <w:start w:val="1"/>
      <w:numFmt w:val="bullet"/>
      <w:lvlText w:val=""/>
      <w:lvlJc w:val="left"/>
      <w:pPr>
        <w:ind w:left="5040" w:hanging="360"/>
      </w:pPr>
      <w:rPr>
        <w:rFonts w:ascii="Symbol" w:hAnsi="Symbol" w:hint="default"/>
      </w:rPr>
    </w:lvl>
    <w:lvl w:ilvl="7" w:tplc="A98E2EEE">
      <w:start w:val="1"/>
      <w:numFmt w:val="bullet"/>
      <w:lvlText w:val="o"/>
      <w:lvlJc w:val="left"/>
      <w:pPr>
        <w:ind w:left="5760" w:hanging="360"/>
      </w:pPr>
      <w:rPr>
        <w:rFonts w:ascii="Courier New" w:hAnsi="Courier New" w:hint="default"/>
      </w:rPr>
    </w:lvl>
    <w:lvl w:ilvl="8" w:tplc="EBAE3510">
      <w:start w:val="1"/>
      <w:numFmt w:val="bullet"/>
      <w:lvlText w:val=""/>
      <w:lvlJc w:val="left"/>
      <w:pPr>
        <w:ind w:left="6480" w:hanging="360"/>
      </w:pPr>
      <w:rPr>
        <w:rFonts w:ascii="Wingdings" w:hAnsi="Wingdings" w:hint="default"/>
      </w:rPr>
    </w:lvl>
  </w:abstractNum>
  <w:abstractNum w:abstractNumId="15" w15:restartNumberingAfterBreak="0">
    <w:nsid w:val="3D38F1D8"/>
    <w:multiLevelType w:val="hybridMultilevel"/>
    <w:tmpl w:val="FFFFFFFF"/>
    <w:lvl w:ilvl="0" w:tplc="9A32DE7A">
      <w:start w:val="1"/>
      <w:numFmt w:val="bullet"/>
      <w:lvlText w:val=""/>
      <w:lvlJc w:val="left"/>
      <w:pPr>
        <w:ind w:left="720" w:hanging="360"/>
      </w:pPr>
      <w:rPr>
        <w:rFonts w:ascii="Symbol" w:hAnsi="Symbol" w:hint="default"/>
      </w:rPr>
    </w:lvl>
    <w:lvl w:ilvl="1" w:tplc="97669C84">
      <w:start w:val="1"/>
      <w:numFmt w:val="bullet"/>
      <w:lvlText w:val="o"/>
      <w:lvlJc w:val="left"/>
      <w:pPr>
        <w:ind w:left="1440" w:hanging="360"/>
      </w:pPr>
      <w:rPr>
        <w:rFonts w:ascii="Courier New" w:hAnsi="Courier New" w:hint="default"/>
      </w:rPr>
    </w:lvl>
    <w:lvl w:ilvl="2" w:tplc="0212A4D6">
      <w:start w:val="1"/>
      <w:numFmt w:val="bullet"/>
      <w:lvlText w:val=""/>
      <w:lvlJc w:val="left"/>
      <w:pPr>
        <w:ind w:left="2160" w:hanging="360"/>
      </w:pPr>
      <w:rPr>
        <w:rFonts w:ascii="Wingdings" w:hAnsi="Wingdings" w:hint="default"/>
      </w:rPr>
    </w:lvl>
    <w:lvl w:ilvl="3" w:tplc="322ACB4A">
      <w:start w:val="1"/>
      <w:numFmt w:val="bullet"/>
      <w:lvlText w:val=""/>
      <w:lvlJc w:val="left"/>
      <w:pPr>
        <w:ind w:left="2880" w:hanging="360"/>
      </w:pPr>
      <w:rPr>
        <w:rFonts w:ascii="Symbol" w:hAnsi="Symbol" w:hint="default"/>
      </w:rPr>
    </w:lvl>
    <w:lvl w:ilvl="4" w:tplc="95763FB0">
      <w:start w:val="1"/>
      <w:numFmt w:val="bullet"/>
      <w:lvlText w:val="o"/>
      <w:lvlJc w:val="left"/>
      <w:pPr>
        <w:ind w:left="3600" w:hanging="360"/>
      </w:pPr>
      <w:rPr>
        <w:rFonts w:ascii="Courier New" w:hAnsi="Courier New" w:hint="default"/>
      </w:rPr>
    </w:lvl>
    <w:lvl w:ilvl="5" w:tplc="9D764F04">
      <w:start w:val="1"/>
      <w:numFmt w:val="bullet"/>
      <w:lvlText w:val=""/>
      <w:lvlJc w:val="left"/>
      <w:pPr>
        <w:ind w:left="4320" w:hanging="360"/>
      </w:pPr>
      <w:rPr>
        <w:rFonts w:ascii="Wingdings" w:hAnsi="Wingdings" w:hint="default"/>
      </w:rPr>
    </w:lvl>
    <w:lvl w:ilvl="6" w:tplc="D6226FB6">
      <w:start w:val="1"/>
      <w:numFmt w:val="bullet"/>
      <w:lvlText w:val=""/>
      <w:lvlJc w:val="left"/>
      <w:pPr>
        <w:ind w:left="5040" w:hanging="360"/>
      </w:pPr>
      <w:rPr>
        <w:rFonts w:ascii="Symbol" w:hAnsi="Symbol" w:hint="default"/>
      </w:rPr>
    </w:lvl>
    <w:lvl w:ilvl="7" w:tplc="038C5E44">
      <w:start w:val="1"/>
      <w:numFmt w:val="bullet"/>
      <w:lvlText w:val="o"/>
      <w:lvlJc w:val="left"/>
      <w:pPr>
        <w:ind w:left="5760" w:hanging="360"/>
      </w:pPr>
      <w:rPr>
        <w:rFonts w:ascii="Courier New" w:hAnsi="Courier New" w:hint="default"/>
      </w:rPr>
    </w:lvl>
    <w:lvl w:ilvl="8" w:tplc="D16A76FA">
      <w:start w:val="1"/>
      <w:numFmt w:val="bullet"/>
      <w:lvlText w:val=""/>
      <w:lvlJc w:val="left"/>
      <w:pPr>
        <w:ind w:left="6480" w:hanging="360"/>
      </w:pPr>
      <w:rPr>
        <w:rFonts w:ascii="Wingdings" w:hAnsi="Wingdings" w:hint="default"/>
      </w:rPr>
    </w:lvl>
  </w:abstractNum>
  <w:abstractNum w:abstractNumId="16" w15:restartNumberingAfterBreak="0">
    <w:nsid w:val="3F29AEF7"/>
    <w:multiLevelType w:val="hybridMultilevel"/>
    <w:tmpl w:val="FFFFFFFF"/>
    <w:lvl w:ilvl="0" w:tplc="0BF4F62A">
      <w:start w:val="1"/>
      <w:numFmt w:val="bullet"/>
      <w:lvlText w:val=""/>
      <w:lvlJc w:val="left"/>
      <w:pPr>
        <w:ind w:left="720" w:hanging="360"/>
      </w:pPr>
      <w:rPr>
        <w:rFonts w:ascii="Symbol" w:hAnsi="Symbol" w:hint="default"/>
      </w:rPr>
    </w:lvl>
    <w:lvl w:ilvl="1" w:tplc="740EC3A6">
      <w:start w:val="1"/>
      <w:numFmt w:val="bullet"/>
      <w:lvlText w:val="o"/>
      <w:lvlJc w:val="left"/>
      <w:pPr>
        <w:ind w:left="1440" w:hanging="360"/>
      </w:pPr>
      <w:rPr>
        <w:rFonts w:ascii="&quot;Courier New&quot;" w:hAnsi="&quot;Courier New&quot;" w:hint="default"/>
      </w:rPr>
    </w:lvl>
    <w:lvl w:ilvl="2" w:tplc="3EB0563C">
      <w:start w:val="1"/>
      <w:numFmt w:val="bullet"/>
      <w:lvlText w:val=""/>
      <w:lvlJc w:val="left"/>
      <w:pPr>
        <w:ind w:left="2160" w:hanging="360"/>
      </w:pPr>
      <w:rPr>
        <w:rFonts w:ascii="Wingdings" w:hAnsi="Wingdings" w:hint="default"/>
      </w:rPr>
    </w:lvl>
    <w:lvl w:ilvl="3" w:tplc="A58ECF78">
      <w:start w:val="1"/>
      <w:numFmt w:val="bullet"/>
      <w:lvlText w:val=""/>
      <w:lvlJc w:val="left"/>
      <w:pPr>
        <w:ind w:left="2880" w:hanging="360"/>
      </w:pPr>
      <w:rPr>
        <w:rFonts w:ascii="Symbol" w:hAnsi="Symbol" w:hint="default"/>
      </w:rPr>
    </w:lvl>
    <w:lvl w:ilvl="4" w:tplc="DA08286A">
      <w:start w:val="1"/>
      <w:numFmt w:val="bullet"/>
      <w:lvlText w:val="o"/>
      <w:lvlJc w:val="left"/>
      <w:pPr>
        <w:ind w:left="3600" w:hanging="360"/>
      </w:pPr>
      <w:rPr>
        <w:rFonts w:ascii="Courier New" w:hAnsi="Courier New" w:hint="default"/>
      </w:rPr>
    </w:lvl>
    <w:lvl w:ilvl="5" w:tplc="E086F098">
      <w:start w:val="1"/>
      <w:numFmt w:val="bullet"/>
      <w:lvlText w:val=""/>
      <w:lvlJc w:val="left"/>
      <w:pPr>
        <w:ind w:left="4320" w:hanging="360"/>
      </w:pPr>
      <w:rPr>
        <w:rFonts w:ascii="Wingdings" w:hAnsi="Wingdings" w:hint="default"/>
      </w:rPr>
    </w:lvl>
    <w:lvl w:ilvl="6" w:tplc="9A9CD82E">
      <w:start w:val="1"/>
      <w:numFmt w:val="bullet"/>
      <w:lvlText w:val=""/>
      <w:lvlJc w:val="left"/>
      <w:pPr>
        <w:ind w:left="5040" w:hanging="360"/>
      </w:pPr>
      <w:rPr>
        <w:rFonts w:ascii="Symbol" w:hAnsi="Symbol" w:hint="default"/>
      </w:rPr>
    </w:lvl>
    <w:lvl w:ilvl="7" w:tplc="FC8C1A64">
      <w:start w:val="1"/>
      <w:numFmt w:val="bullet"/>
      <w:lvlText w:val="o"/>
      <w:lvlJc w:val="left"/>
      <w:pPr>
        <w:ind w:left="5760" w:hanging="360"/>
      </w:pPr>
      <w:rPr>
        <w:rFonts w:ascii="Courier New" w:hAnsi="Courier New" w:hint="default"/>
      </w:rPr>
    </w:lvl>
    <w:lvl w:ilvl="8" w:tplc="CC043BB0">
      <w:start w:val="1"/>
      <w:numFmt w:val="bullet"/>
      <w:lvlText w:val=""/>
      <w:lvlJc w:val="left"/>
      <w:pPr>
        <w:ind w:left="6480" w:hanging="360"/>
      </w:pPr>
      <w:rPr>
        <w:rFonts w:ascii="Wingdings" w:hAnsi="Wingdings" w:hint="default"/>
      </w:rPr>
    </w:lvl>
  </w:abstractNum>
  <w:abstractNum w:abstractNumId="17" w15:restartNumberingAfterBreak="0">
    <w:nsid w:val="410C1CEC"/>
    <w:multiLevelType w:val="multilevel"/>
    <w:tmpl w:val="97587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6F39122"/>
    <w:multiLevelType w:val="hybridMultilevel"/>
    <w:tmpl w:val="FFFFFFFF"/>
    <w:lvl w:ilvl="0" w:tplc="1C0098E8">
      <w:start w:val="1"/>
      <w:numFmt w:val="decimal"/>
      <w:lvlText w:val="%1."/>
      <w:lvlJc w:val="left"/>
      <w:pPr>
        <w:ind w:left="720" w:hanging="360"/>
      </w:pPr>
    </w:lvl>
    <w:lvl w:ilvl="1" w:tplc="8D60251E">
      <w:start w:val="1"/>
      <w:numFmt w:val="lowerLetter"/>
      <w:lvlText w:val="%2."/>
      <w:lvlJc w:val="left"/>
      <w:pPr>
        <w:ind w:left="1440" w:hanging="360"/>
      </w:pPr>
    </w:lvl>
    <w:lvl w:ilvl="2" w:tplc="521EB4F2">
      <w:start w:val="1"/>
      <w:numFmt w:val="lowerRoman"/>
      <w:lvlText w:val="%3."/>
      <w:lvlJc w:val="right"/>
      <w:pPr>
        <w:ind w:left="2160" w:hanging="180"/>
      </w:pPr>
    </w:lvl>
    <w:lvl w:ilvl="3" w:tplc="272E8694">
      <w:start w:val="1"/>
      <w:numFmt w:val="decimal"/>
      <w:lvlText w:val="%4."/>
      <w:lvlJc w:val="left"/>
      <w:pPr>
        <w:ind w:left="2880" w:hanging="360"/>
      </w:pPr>
    </w:lvl>
    <w:lvl w:ilvl="4" w:tplc="6EAC2460">
      <w:start w:val="1"/>
      <w:numFmt w:val="lowerLetter"/>
      <w:lvlText w:val="%5."/>
      <w:lvlJc w:val="left"/>
      <w:pPr>
        <w:ind w:left="3600" w:hanging="360"/>
      </w:pPr>
    </w:lvl>
    <w:lvl w:ilvl="5" w:tplc="B80E71A2">
      <w:start w:val="1"/>
      <w:numFmt w:val="lowerRoman"/>
      <w:lvlText w:val="%6."/>
      <w:lvlJc w:val="right"/>
      <w:pPr>
        <w:ind w:left="4320" w:hanging="180"/>
      </w:pPr>
    </w:lvl>
    <w:lvl w:ilvl="6" w:tplc="D4E26834">
      <w:start w:val="1"/>
      <w:numFmt w:val="decimal"/>
      <w:lvlText w:val="%7."/>
      <w:lvlJc w:val="left"/>
      <w:pPr>
        <w:ind w:left="5040" w:hanging="360"/>
      </w:pPr>
    </w:lvl>
    <w:lvl w:ilvl="7" w:tplc="18F00B72">
      <w:start w:val="1"/>
      <w:numFmt w:val="lowerLetter"/>
      <w:lvlText w:val="%8."/>
      <w:lvlJc w:val="left"/>
      <w:pPr>
        <w:ind w:left="5760" w:hanging="360"/>
      </w:pPr>
    </w:lvl>
    <w:lvl w:ilvl="8" w:tplc="7BF291B6">
      <w:start w:val="1"/>
      <w:numFmt w:val="lowerRoman"/>
      <w:lvlText w:val="%9."/>
      <w:lvlJc w:val="right"/>
      <w:pPr>
        <w:ind w:left="6480" w:hanging="180"/>
      </w:pPr>
    </w:lvl>
  </w:abstractNum>
  <w:abstractNum w:abstractNumId="19" w15:restartNumberingAfterBreak="0">
    <w:nsid w:val="487CEC7E"/>
    <w:multiLevelType w:val="hybridMultilevel"/>
    <w:tmpl w:val="FFFFFFFF"/>
    <w:lvl w:ilvl="0" w:tplc="6D64F698">
      <w:start w:val="1"/>
      <w:numFmt w:val="bullet"/>
      <w:lvlText w:val="·"/>
      <w:lvlJc w:val="left"/>
      <w:pPr>
        <w:ind w:left="720" w:hanging="360"/>
      </w:pPr>
      <w:rPr>
        <w:rFonts w:ascii="Symbol" w:hAnsi="Symbol" w:hint="default"/>
      </w:rPr>
    </w:lvl>
    <w:lvl w:ilvl="1" w:tplc="C7C67D80">
      <w:start w:val="1"/>
      <w:numFmt w:val="bullet"/>
      <w:lvlText w:val="o"/>
      <w:lvlJc w:val="left"/>
      <w:pPr>
        <w:ind w:left="1440" w:hanging="360"/>
      </w:pPr>
      <w:rPr>
        <w:rFonts w:ascii="Courier New" w:hAnsi="Courier New" w:hint="default"/>
      </w:rPr>
    </w:lvl>
    <w:lvl w:ilvl="2" w:tplc="26B07F6E">
      <w:start w:val="1"/>
      <w:numFmt w:val="bullet"/>
      <w:lvlText w:val=""/>
      <w:lvlJc w:val="left"/>
      <w:pPr>
        <w:ind w:left="2160" w:hanging="360"/>
      </w:pPr>
      <w:rPr>
        <w:rFonts w:ascii="Wingdings" w:hAnsi="Wingdings" w:hint="default"/>
      </w:rPr>
    </w:lvl>
    <w:lvl w:ilvl="3" w:tplc="02DE5A8E">
      <w:start w:val="1"/>
      <w:numFmt w:val="bullet"/>
      <w:lvlText w:val=""/>
      <w:lvlJc w:val="left"/>
      <w:pPr>
        <w:ind w:left="2880" w:hanging="360"/>
      </w:pPr>
      <w:rPr>
        <w:rFonts w:ascii="Symbol" w:hAnsi="Symbol" w:hint="default"/>
      </w:rPr>
    </w:lvl>
    <w:lvl w:ilvl="4" w:tplc="862228B4">
      <w:start w:val="1"/>
      <w:numFmt w:val="bullet"/>
      <w:lvlText w:val="o"/>
      <w:lvlJc w:val="left"/>
      <w:pPr>
        <w:ind w:left="3600" w:hanging="360"/>
      </w:pPr>
      <w:rPr>
        <w:rFonts w:ascii="Courier New" w:hAnsi="Courier New" w:hint="default"/>
      </w:rPr>
    </w:lvl>
    <w:lvl w:ilvl="5" w:tplc="0FA6BBA4">
      <w:start w:val="1"/>
      <w:numFmt w:val="bullet"/>
      <w:lvlText w:val=""/>
      <w:lvlJc w:val="left"/>
      <w:pPr>
        <w:ind w:left="4320" w:hanging="360"/>
      </w:pPr>
      <w:rPr>
        <w:rFonts w:ascii="Wingdings" w:hAnsi="Wingdings" w:hint="default"/>
      </w:rPr>
    </w:lvl>
    <w:lvl w:ilvl="6" w:tplc="16C8474E">
      <w:start w:val="1"/>
      <w:numFmt w:val="bullet"/>
      <w:lvlText w:val=""/>
      <w:lvlJc w:val="left"/>
      <w:pPr>
        <w:ind w:left="5040" w:hanging="360"/>
      </w:pPr>
      <w:rPr>
        <w:rFonts w:ascii="Symbol" w:hAnsi="Symbol" w:hint="default"/>
      </w:rPr>
    </w:lvl>
    <w:lvl w:ilvl="7" w:tplc="003A19AE">
      <w:start w:val="1"/>
      <w:numFmt w:val="bullet"/>
      <w:lvlText w:val="o"/>
      <w:lvlJc w:val="left"/>
      <w:pPr>
        <w:ind w:left="5760" w:hanging="360"/>
      </w:pPr>
      <w:rPr>
        <w:rFonts w:ascii="Courier New" w:hAnsi="Courier New" w:hint="default"/>
      </w:rPr>
    </w:lvl>
    <w:lvl w:ilvl="8" w:tplc="6CCC625C">
      <w:start w:val="1"/>
      <w:numFmt w:val="bullet"/>
      <w:lvlText w:val=""/>
      <w:lvlJc w:val="left"/>
      <w:pPr>
        <w:ind w:left="6480" w:hanging="360"/>
      </w:pPr>
      <w:rPr>
        <w:rFonts w:ascii="Wingdings" w:hAnsi="Wingdings" w:hint="default"/>
      </w:rPr>
    </w:lvl>
  </w:abstractNum>
  <w:abstractNum w:abstractNumId="20" w15:restartNumberingAfterBreak="0">
    <w:nsid w:val="4E137286"/>
    <w:multiLevelType w:val="multilevel"/>
    <w:tmpl w:val="BB148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F476FA5"/>
    <w:multiLevelType w:val="hybridMultilevel"/>
    <w:tmpl w:val="FFFFFFFF"/>
    <w:lvl w:ilvl="0" w:tplc="A34E6D94">
      <w:start w:val="1"/>
      <w:numFmt w:val="decimal"/>
      <w:lvlText w:val="%1."/>
      <w:lvlJc w:val="left"/>
      <w:pPr>
        <w:ind w:left="720" w:hanging="360"/>
      </w:pPr>
    </w:lvl>
    <w:lvl w:ilvl="1" w:tplc="688090D6">
      <w:start w:val="1"/>
      <w:numFmt w:val="lowerLetter"/>
      <w:lvlText w:val="%2."/>
      <w:lvlJc w:val="left"/>
      <w:pPr>
        <w:ind w:left="1440" w:hanging="360"/>
      </w:pPr>
    </w:lvl>
    <w:lvl w:ilvl="2" w:tplc="D6C87700">
      <w:start w:val="1"/>
      <w:numFmt w:val="lowerRoman"/>
      <w:lvlText w:val="%3."/>
      <w:lvlJc w:val="right"/>
      <w:pPr>
        <w:ind w:left="2160" w:hanging="180"/>
      </w:pPr>
    </w:lvl>
    <w:lvl w:ilvl="3" w:tplc="C826DFE0">
      <w:start w:val="1"/>
      <w:numFmt w:val="decimal"/>
      <w:lvlText w:val="%4."/>
      <w:lvlJc w:val="left"/>
      <w:pPr>
        <w:ind w:left="2880" w:hanging="360"/>
      </w:pPr>
    </w:lvl>
    <w:lvl w:ilvl="4" w:tplc="52922548">
      <w:start w:val="1"/>
      <w:numFmt w:val="lowerLetter"/>
      <w:lvlText w:val="%5."/>
      <w:lvlJc w:val="left"/>
      <w:pPr>
        <w:ind w:left="3600" w:hanging="360"/>
      </w:pPr>
    </w:lvl>
    <w:lvl w:ilvl="5" w:tplc="BD585D52">
      <w:start w:val="1"/>
      <w:numFmt w:val="lowerRoman"/>
      <w:lvlText w:val="%6."/>
      <w:lvlJc w:val="right"/>
      <w:pPr>
        <w:ind w:left="4320" w:hanging="180"/>
      </w:pPr>
    </w:lvl>
    <w:lvl w:ilvl="6" w:tplc="A97C72F4">
      <w:start w:val="1"/>
      <w:numFmt w:val="decimal"/>
      <w:lvlText w:val="%7."/>
      <w:lvlJc w:val="left"/>
      <w:pPr>
        <w:ind w:left="5040" w:hanging="360"/>
      </w:pPr>
    </w:lvl>
    <w:lvl w:ilvl="7" w:tplc="5952F87C">
      <w:start w:val="1"/>
      <w:numFmt w:val="lowerLetter"/>
      <w:lvlText w:val="%8."/>
      <w:lvlJc w:val="left"/>
      <w:pPr>
        <w:ind w:left="5760" w:hanging="360"/>
      </w:pPr>
    </w:lvl>
    <w:lvl w:ilvl="8" w:tplc="4C0CF440">
      <w:start w:val="1"/>
      <w:numFmt w:val="lowerRoman"/>
      <w:lvlText w:val="%9."/>
      <w:lvlJc w:val="right"/>
      <w:pPr>
        <w:ind w:left="6480" w:hanging="180"/>
      </w:pPr>
    </w:lvl>
  </w:abstractNum>
  <w:abstractNum w:abstractNumId="22" w15:restartNumberingAfterBreak="0">
    <w:nsid w:val="57D9497F"/>
    <w:multiLevelType w:val="hybridMultilevel"/>
    <w:tmpl w:val="FFFFFFFF"/>
    <w:lvl w:ilvl="0" w:tplc="BF34B834">
      <w:start w:val="1"/>
      <w:numFmt w:val="bullet"/>
      <w:lvlText w:val=""/>
      <w:lvlJc w:val="left"/>
      <w:pPr>
        <w:ind w:left="720" w:hanging="360"/>
      </w:pPr>
      <w:rPr>
        <w:rFonts w:ascii="Symbol" w:hAnsi="Symbol" w:hint="default"/>
      </w:rPr>
    </w:lvl>
    <w:lvl w:ilvl="1" w:tplc="181A120A">
      <w:start w:val="1"/>
      <w:numFmt w:val="bullet"/>
      <w:lvlText w:val="o"/>
      <w:lvlJc w:val="left"/>
      <w:pPr>
        <w:ind w:left="1440" w:hanging="360"/>
      </w:pPr>
      <w:rPr>
        <w:rFonts w:ascii="&quot;Courier New&quot;" w:hAnsi="&quot;Courier New&quot;" w:hint="default"/>
      </w:rPr>
    </w:lvl>
    <w:lvl w:ilvl="2" w:tplc="823CA7D6">
      <w:start w:val="1"/>
      <w:numFmt w:val="bullet"/>
      <w:lvlText w:val=""/>
      <w:lvlJc w:val="left"/>
      <w:pPr>
        <w:ind w:left="2160" w:hanging="360"/>
      </w:pPr>
      <w:rPr>
        <w:rFonts w:ascii="Wingdings" w:hAnsi="Wingdings" w:hint="default"/>
      </w:rPr>
    </w:lvl>
    <w:lvl w:ilvl="3" w:tplc="7072694C">
      <w:start w:val="1"/>
      <w:numFmt w:val="bullet"/>
      <w:lvlText w:val=""/>
      <w:lvlJc w:val="left"/>
      <w:pPr>
        <w:ind w:left="2880" w:hanging="360"/>
      </w:pPr>
      <w:rPr>
        <w:rFonts w:ascii="Symbol" w:hAnsi="Symbol" w:hint="default"/>
      </w:rPr>
    </w:lvl>
    <w:lvl w:ilvl="4" w:tplc="10888AE0">
      <w:start w:val="1"/>
      <w:numFmt w:val="bullet"/>
      <w:lvlText w:val="o"/>
      <w:lvlJc w:val="left"/>
      <w:pPr>
        <w:ind w:left="3600" w:hanging="360"/>
      </w:pPr>
      <w:rPr>
        <w:rFonts w:ascii="Courier New" w:hAnsi="Courier New" w:hint="default"/>
      </w:rPr>
    </w:lvl>
    <w:lvl w:ilvl="5" w:tplc="33C2F4DC">
      <w:start w:val="1"/>
      <w:numFmt w:val="bullet"/>
      <w:lvlText w:val=""/>
      <w:lvlJc w:val="left"/>
      <w:pPr>
        <w:ind w:left="4320" w:hanging="360"/>
      </w:pPr>
      <w:rPr>
        <w:rFonts w:ascii="Wingdings" w:hAnsi="Wingdings" w:hint="default"/>
      </w:rPr>
    </w:lvl>
    <w:lvl w:ilvl="6" w:tplc="32BCCE92">
      <w:start w:val="1"/>
      <w:numFmt w:val="bullet"/>
      <w:lvlText w:val=""/>
      <w:lvlJc w:val="left"/>
      <w:pPr>
        <w:ind w:left="5040" w:hanging="360"/>
      </w:pPr>
      <w:rPr>
        <w:rFonts w:ascii="Symbol" w:hAnsi="Symbol" w:hint="default"/>
      </w:rPr>
    </w:lvl>
    <w:lvl w:ilvl="7" w:tplc="3C0ADA8A">
      <w:start w:val="1"/>
      <w:numFmt w:val="bullet"/>
      <w:lvlText w:val="o"/>
      <w:lvlJc w:val="left"/>
      <w:pPr>
        <w:ind w:left="5760" w:hanging="360"/>
      </w:pPr>
      <w:rPr>
        <w:rFonts w:ascii="Courier New" w:hAnsi="Courier New" w:hint="default"/>
      </w:rPr>
    </w:lvl>
    <w:lvl w:ilvl="8" w:tplc="5C4E974E">
      <w:start w:val="1"/>
      <w:numFmt w:val="bullet"/>
      <w:lvlText w:val=""/>
      <w:lvlJc w:val="left"/>
      <w:pPr>
        <w:ind w:left="6480" w:hanging="360"/>
      </w:pPr>
      <w:rPr>
        <w:rFonts w:ascii="Wingdings" w:hAnsi="Wingdings" w:hint="default"/>
      </w:rPr>
    </w:lvl>
  </w:abstractNum>
  <w:abstractNum w:abstractNumId="23" w15:restartNumberingAfterBreak="0">
    <w:nsid w:val="5CD46EF1"/>
    <w:multiLevelType w:val="hybridMultilevel"/>
    <w:tmpl w:val="FFFFFFFF"/>
    <w:lvl w:ilvl="0" w:tplc="4DEAA384">
      <w:start w:val="1"/>
      <w:numFmt w:val="bullet"/>
      <w:lvlText w:val=""/>
      <w:lvlJc w:val="left"/>
      <w:pPr>
        <w:ind w:left="720" w:hanging="360"/>
      </w:pPr>
      <w:rPr>
        <w:rFonts w:ascii="Symbol" w:hAnsi="Symbol" w:hint="default"/>
      </w:rPr>
    </w:lvl>
    <w:lvl w:ilvl="1" w:tplc="8B1AC98C">
      <w:start w:val="1"/>
      <w:numFmt w:val="bullet"/>
      <w:lvlText w:val="o"/>
      <w:lvlJc w:val="left"/>
      <w:pPr>
        <w:ind w:left="1440" w:hanging="360"/>
      </w:pPr>
      <w:rPr>
        <w:rFonts w:ascii="Courier New" w:hAnsi="Courier New" w:hint="default"/>
      </w:rPr>
    </w:lvl>
    <w:lvl w:ilvl="2" w:tplc="AE407BB8">
      <w:start w:val="1"/>
      <w:numFmt w:val="bullet"/>
      <w:lvlText w:val=""/>
      <w:lvlJc w:val="left"/>
      <w:pPr>
        <w:ind w:left="2160" w:hanging="360"/>
      </w:pPr>
      <w:rPr>
        <w:rFonts w:ascii="Wingdings" w:hAnsi="Wingdings" w:hint="default"/>
      </w:rPr>
    </w:lvl>
    <w:lvl w:ilvl="3" w:tplc="A84AAA8E">
      <w:start w:val="1"/>
      <w:numFmt w:val="bullet"/>
      <w:lvlText w:val=""/>
      <w:lvlJc w:val="left"/>
      <w:pPr>
        <w:ind w:left="2880" w:hanging="360"/>
      </w:pPr>
      <w:rPr>
        <w:rFonts w:ascii="Symbol" w:hAnsi="Symbol" w:hint="default"/>
      </w:rPr>
    </w:lvl>
    <w:lvl w:ilvl="4" w:tplc="8130960E">
      <w:start w:val="1"/>
      <w:numFmt w:val="bullet"/>
      <w:lvlText w:val="o"/>
      <w:lvlJc w:val="left"/>
      <w:pPr>
        <w:ind w:left="3600" w:hanging="360"/>
      </w:pPr>
      <w:rPr>
        <w:rFonts w:ascii="Courier New" w:hAnsi="Courier New" w:hint="default"/>
      </w:rPr>
    </w:lvl>
    <w:lvl w:ilvl="5" w:tplc="394ECCF4">
      <w:start w:val="1"/>
      <w:numFmt w:val="bullet"/>
      <w:lvlText w:val=""/>
      <w:lvlJc w:val="left"/>
      <w:pPr>
        <w:ind w:left="4320" w:hanging="360"/>
      </w:pPr>
      <w:rPr>
        <w:rFonts w:ascii="Wingdings" w:hAnsi="Wingdings" w:hint="default"/>
      </w:rPr>
    </w:lvl>
    <w:lvl w:ilvl="6" w:tplc="5B8C7C54">
      <w:start w:val="1"/>
      <w:numFmt w:val="bullet"/>
      <w:lvlText w:val=""/>
      <w:lvlJc w:val="left"/>
      <w:pPr>
        <w:ind w:left="5040" w:hanging="360"/>
      </w:pPr>
      <w:rPr>
        <w:rFonts w:ascii="Symbol" w:hAnsi="Symbol" w:hint="default"/>
      </w:rPr>
    </w:lvl>
    <w:lvl w:ilvl="7" w:tplc="2A42A998">
      <w:start w:val="1"/>
      <w:numFmt w:val="bullet"/>
      <w:lvlText w:val="o"/>
      <w:lvlJc w:val="left"/>
      <w:pPr>
        <w:ind w:left="5760" w:hanging="360"/>
      </w:pPr>
      <w:rPr>
        <w:rFonts w:ascii="Courier New" w:hAnsi="Courier New" w:hint="default"/>
      </w:rPr>
    </w:lvl>
    <w:lvl w:ilvl="8" w:tplc="A2FC4D0E">
      <w:start w:val="1"/>
      <w:numFmt w:val="bullet"/>
      <w:lvlText w:val=""/>
      <w:lvlJc w:val="left"/>
      <w:pPr>
        <w:ind w:left="6480" w:hanging="360"/>
      </w:pPr>
      <w:rPr>
        <w:rFonts w:ascii="Wingdings" w:hAnsi="Wingdings" w:hint="default"/>
      </w:rPr>
    </w:lvl>
  </w:abstractNum>
  <w:abstractNum w:abstractNumId="24" w15:restartNumberingAfterBreak="0">
    <w:nsid w:val="5D646D81"/>
    <w:multiLevelType w:val="hybridMultilevel"/>
    <w:tmpl w:val="FFFFFFFF"/>
    <w:lvl w:ilvl="0" w:tplc="AE4E87CC">
      <w:start w:val="1"/>
      <w:numFmt w:val="bullet"/>
      <w:lvlText w:val="·"/>
      <w:lvlJc w:val="left"/>
      <w:pPr>
        <w:ind w:left="720" w:hanging="360"/>
      </w:pPr>
      <w:rPr>
        <w:rFonts w:ascii="Symbol" w:hAnsi="Symbol" w:hint="default"/>
      </w:rPr>
    </w:lvl>
    <w:lvl w:ilvl="1" w:tplc="180265FC">
      <w:start w:val="1"/>
      <w:numFmt w:val="bullet"/>
      <w:lvlText w:val="o"/>
      <w:lvlJc w:val="left"/>
      <w:pPr>
        <w:ind w:left="1440" w:hanging="360"/>
      </w:pPr>
      <w:rPr>
        <w:rFonts w:ascii="Courier New" w:hAnsi="Courier New" w:hint="default"/>
      </w:rPr>
    </w:lvl>
    <w:lvl w:ilvl="2" w:tplc="E6447AF2">
      <w:start w:val="1"/>
      <w:numFmt w:val="bullet"/>
      <w:lvlText w:val=""/>
      <w:lvlJc w:val="left"/>
      <w:pPr>
        <w:ind w:left="2160" w:hanging="360"/>
      </w:pPr>
      <w:rPr>
        <w:rFonts w:ascii="Wingdings" w:hAnsi="Wingdings" w:hint="default"/>
      </w:rPr>
    </w:lvl>
    <w:lvl w:ilvl="3" w:tplc="F44A3D26">
      <w:start w:val="1"/>
      <w:numFmt w:val="bullet"/>
      <w:lvlText w:val=""/>
      <w:lvlJc w:val="left"/>
      <w:pPr>
        <w:ind w:left="2880" w:hanging="360"/>
      </w:pPr>
      <w:rPr>
        <w:rFonts w:ascii="Symbol" w:hAnsi="Symbol" w:hint="default"/>
      </w:rPr>
    </w:lvl>
    <w:lvl w:ilvl="4" w:tplc="5576E9DC">
      <w:start w:val="1"/>
      <w:numFmt w:val="bullet"/>
      <w:lvlText w:val="o"/>
      <w:lvlJc w:val="left"/>
      <w:pPr>
        <w:ind w:left="3600" w:hanging="360"/>
      </w:pPr>
      <w:rPr>
        <w:rFonts w:ascii="Courier New" w:hAnsi="Courier New" w:hint="default"/>
      </w:rPr>
    </w:lvl>
    <w:lvl w:ilvl="5" w:tplc="2ED06094">
      <w:start w:val="1"/>
      <w:numFmt w:val="bullet"/>
      <w:lvlText w:val=""/>
      <w:lvlJc w:val="left"/>
      <w:pPr>
        <w:ind w:left="4320" w:hanging="360"/>
      </w:pPr>
      <w:rPr>
        <w:rFonts w:ascii="Wingdings" w:hAnsi="Wingdings" w:hint="default"/>
      </w:rPr>
    </w:lvl>
    <w:lvl w:ilvl="6" w:tplc="90E0841E">
      <w:start w:val="1"/>
      <w:numFmt w:val="bullet"/>
      <w:lvlText w:val=""/>
      <w:lvlJc w:val="left"/>
      <w:pPr>
        <w:ind w:left="5040" w:hanging="360"/>
      </w:pPr>
      <w:rPr>
        <w:rFonts w:ascii="Symbol" w:hAnsi="Symbol" w:hint="default"/>
      </w:rPr>
    </w:lvl>
    <w:lvl w:ilvl="7" w:tplc="EEA84114">
      <w:start w:val="1"/>
      <w:numFmt w:val="bullet"/>
      <w:lvlText w:val="o"/>
      <w:lvlJc w:val="left"/>
      <w:pPr>
        <w:ind w:left="5760" w:hanging="360"/>
      </w:pPr>
      <w:rPr>
        <w:rFonts w:ascii="Courier New" w:hAnsi="Courier New" w:hint="default"/>
      </w:rPr>
    </w:lvl>
    <w:lvl w:ilvl="8" w:tplc="195AE65E">
      <w:start w:val="1"/>
      <w:numFmt w:val="bullet"/>
      <w:lvlText w:val=""/>
      <w:lvlJc w:val="left"/>
      <w:pPr>
        <w:ind w:left="6480" w:hanging="360"/>
      </w:pPr>
      <w:rPr>
        <w:rFonts w:ascii="Wingdings" w:hAnsi="Wingdings" w:hint="default"/>
      </w:rPr>
    </w:lvl>
  </w:abstractNum>
  <w:abstractNum w:abstractNumId="25" w15:restartNumberingAfterBreak="0">
    <w:nsid w:val="62647281"/>
    <w:multiLevelType w:val="hybridMultilevel"/>
    <w:tmpl w:val="FFFFFFFF"/>
    <w:lvl w:ilvl="0" w:tplc="4CCE0F66">
      <w:start w:val="1"/>
      <w:numFmt w:val="bullet"/>
      <w:lvlText w:val=""/>
      <w:lvlJc w:val="left"/>
      <w:pPr>
        <w:ind w:left="720" w:hanging="360"/>
      </w:pPr>
      <w:rPr>
        <w:rFonts w:ascii="Symbol" w:hAnsi="Symbol" w:hint="default"/>
      </w:rPr>
    </w:lvl>
    <w:lvl w:ilvl="1" w:tplc="2850FF10">
      <w:start w:val="1"/>
      <w:numFmt w:val="bullet"/>
      <w:lvlText w:val="o"/>
      <w:lvlJc w:val="left"/>
      <w:pPr>
        <w:ind w:left="1440" w:hanging="360"/>
      </w:pPr>
      <w:rPr>
        <w:rFonts w:ascii="Courier New" w:hAnsi="Courier New" w:hint="default"/>
      </w:rPr>
    </w:lvl>
    <w:lvl w:ilvl="2" w:tplc="BA7CCCFA">
      <w:start w:val="1"/>
      <w:numFmt w:val="bullet"/>
      <w:lvlText w:val=""/>
      <w:lvlJc w:val="left"/>
      <w:pPr>
        <w:ind w:left="2160" w:hanging="360"/>
      </w:pPr>
      <w:rPr>
        <w:rFonts w:ascii="Wingdings" w:hAnsi="Wingdings" w:hint="default"/>
      </w:rPr>
    </w:lvl>
    <w:lvl w:ilvl="3" w:tplc="0E4CBB9E">
      <w:start w:val="1"/>
      <w:numFmt w:val="bullet"/>
      <w:lvlText w:val=""/>
      <w:lvlJc w:val="left"/>
      <w:pPr>
        <w:ind w:left="2880" w:hanging="360"/>
      </w:pPr>
      <w:rPr>
        <w:rFonts w:ascii="Symbol" w:hAnsi="Symbol" w:hint="default"/>
      </w:rPr>
    </w:lvl>
    <w:lvl w:ilvl="4" w:tplc="294E17A2">
      <w:start w:val="1"/>
      <w:numFmt w:val="bullet"/>
      <w:lvlText w:val="o"/>
      <w:lvlJc w:val="left"/>
      <w:pPr>
        <w:ind w:left="3600" w:hanging="360"/>
      </w:pPr>
      <w:rPr>
        <w:rFonts w:ascii="Courier New" w:hAnsi="Courier New" w:hint="default"/>
      </w:rPr>
    </w:lvl>
    <w:lvl w:ilvl="5" w:tplc="10B65BD8">
      <w:start w:val="1"/>
      <w:numFmt w:val="bullet"/>
      <w:lvlText w:val=""/>
      <w:lvlJc w:val="left"/>
      <w:pPr>
        <w:ind w:left="4320" w:hanging="360"/>
      </w:pPr>
      <w:rPr>
        <w:rFonts w:ascii="Wingdings" w:hAnsi="Wingdings" w:hint="default"/>
      </w:rPr>
    </w:lvl>
    <w:lvl w:ilvl="6" w:tplc="F29CD4B4">
      <w:start w:val="1"/>
      <w:numFmt w:val="bullet"/>
      <w:lvlText w:val=""/>
      <w:lvlJc w:val="left"/>
      <w:pPr>
        <w:ind w:left="5040" w:hanging="360"/>
      </w:pPr>
      <w:rPr>
        <w:rFonts w:ascii="Symbol" w:hAnsi="Symbol" w:hint="default"/>
      </w:rPr>
    </w:lvl>
    <w:lvl w:ilvl="7" w:tplc="B64C1BAA">
      <w:start w:val="1"/>
      <w:numFmt w:val="bullet"/>
      <w:lvlText w:val="o"/>
      <w:lvlJc w:val="left"/>
      <w:pPr>
        <w:ind w:left="5760" w:hanging="360"/>
      </w:pPr>
      <w:rPr>
        <w:rFonts w:ascii="Courier New" w:hAnsi="Courier New" w:hint="default"/>
      </w:rPr>
    </w:lvl>
    <w:lvl w:ilvl="8" w:tplc="A71C8260">
      <w:start w:val="1"/>
      <w:numFmt w:val="bullet"/>
      <w:lvlText w:val=""/>
      <w:lvlJc w:val="left"/>
      <w:pPr>
        <w:ind w:left="6480" w:hanging="360"/>
      </w:pPr>
      <w:rPr>
        <w:rFonts w:ascii="Wingdings" w:hAnsi="Wingdings" w:hint="default"/>
      </w:rPr>
    </w:lvl>
  </w:abstractNum>
  <w:abstractNum w:abstractNumId="26" w15:restartNumberingAfterBreak="0">
    <w:nsid w:val="6751A313"/>
    <w:multiLevelType w:val="hybridMultilevel"/>
    <w:tmpl w:val="FFFFFFFF"/>
    <w:lvl w:ilvl="0" w:tplc="77B4CA5C">
      <w:start w:val="1"/>
      <w:numFmt w:val="bullet"/>
      <w:lvlText w:val="·"/>
      <w:lvlJc w:val="left"/>
      <w:pPr>
        <w:ind w:left="720" w:hanging="360"/>
      </w:pPr>
      <w:rPr>
        <w:rFonts w:ascii="Symbol" w:hAnsi="Symbol" w:hint="default"/>
      </w:rPr>
    </w:lvl>
    <w:lvl w:ilvl="1" w:tplc="CF988C3C">
      <w:start w:val="1"/>
      <w:numFmt w:val="bullet"/>
      <w:lvlText w:val="o"/>
      <w:lvlJc w:val="left"/>
      <w:pPr>
        <w:ind w:left="1440" w:hanging="360"/>
      </w:pPr>
      <w:rPr>
        <w:rFonts w:ascii="Courier New" w:hAnsi="Courier New" w:hint="default"/>
      </w:rPr>
    </w:lvl>
    <w:lvl w:ilvl="2" w:tplc="792895CE">
      <w:start w:val="1"/>
      <w:numFmt w:val="bullet"/>
      <w:lvlText w:val=""/>
      <w:lvlJc w:val="left"/>
      <w:pPr>
        <w:ind w:left="2160" w:hanging="360"/>
      </w:pPr>
      <w:rPr>
        <w:rFonts w:ascii="Wingdings" w:hAnsi="Wingdings" w:hint="default"/>
      </w:rPr>
    </w:lvl>
    <w:lvl w:ilvl="3" w:tplc="80500460">
      <w:start w:val="1"/>
      <w:numFmt w:val="bullet"/>
      <w:lvlText w:val=""/>
      <w:lvlJc w:val="left"/>
      <w:pPr>
        <w:ind w:left="2880" w:hanging="360"/>
      </w:pPr>
      <w:rPr>
        <w:rFonts w:ascii="Symbol" w:hAnsi="Symbol" w:hint="default"/>
      </w:rPr>
    </w:lvl>
    <w:lvl w:ilvl="4" w:tplc="1B36488C">
      <w:start w:val="1"/>
      <w:numFmt w:val="bullet"/>
      <w:lvlText w:val="o"/>
      <w:lvlJc w:val="left"/>
      <w:pPr>
        <w:ind w:left="3600" w:hanging="360"/>
      </w:pPr>
      <w:rPr>
        <w:rFonts w:ascii="Courier New" w:hAnsi="Courier New" w:hint="default"/>
      </w:rPr>
    </w:lvl>
    <w:lvl w:ilvl="5" w:tplc="7E6EB398">
      <w:start w:val="1"/>
      <w:numFmt w:val="bullet"/>
      <w:lvlText w:val=""/>
      <w:lvlJc w:val="left"/>
      <w:pPr>
        <w:ind w:left="4320" w:hanging="360"/>
      </w:pPr>
      <w:rPr>
        <w:rFonts w:ascii="Wingdings" w:hAnsi="Wingdings" w:hint="default"/>
      </w:rPr>
    </w:lvl>
    <w:lvl w:ilvl="6" w:tplc="6FBAA13C">
      <w:start w:val="1"/>
      <w:numFmt w:val="bullet"/>
      <w:lvlText w:val=""/>
      <w:lvlJc w:val="left"/>
      <w:pPr>
        <w:ind w:left="5040" w:hanging="360"/>
      </w:pPr>
      <w:rPr>
        <w:rFonts w:ascii="Symbol" w:hAnsi="Symbol" w:hint="default"/>
      </w:rPr>
    </w:lvl>
    <w:lvl w:ilvl="7" w:tplc="05CE28D0">
      <w:start w:val="1"/>
      <w:numFmt w:val="bullet"/>
      <w:lvlText w:val="o"/>
      <w:lvlJc w:val="left"/>
      <w:pPr>
        <w:ind w:left="5760" w:hanging="360"/>
      </w:pPr>
      <w:rPr>
        <w:rFonts w:ascii="Courier New" w:hAnsi="Courier New" w:hint="default"/>
      </w:rPr>
    </w:lvl>
    <w:lvl w:ilvl="8" w:tplc="0F5C8EE6">
      <w:start w:val="1"/>
      <w:numFmt w:val="bullet"/>
      <w:lvlText w:val=""/>
      <w:lvlJc w:val="left"/>
      <w:pPr>
        <w:ind w:left="6480" w:hanging="360"/>
      </w:pPr>
      <w:rPr>
        <w:rFonts w:ascii="Wingdings" w:hAnsi="Wingdings" w:hint="default"/>
      </w:rPr>
    </w:lvl>
  </w:abstractNum>
  <w:abstractNum w:abstractNumId="27" w15:restartNumberingAfterBreak="0">
    <w:nsid w:val="6ADF1449"/>
    <w:multiLevelType w:val="hybridMultilevel"/>
    <w:tmpl w:val="FFFFFFFF"/>
    <w:lvl w:ilvl="0" w:tplc="894EEAB2">
      <w:start w:val="1"/>
      <w:numFmt w:val="bullet"/>
      <w:lvlText w:val="·"/>
      <w:lvlJc w:val="left"/>
      <w:pPr>
        <w:ind w:left="720" w:hanging="360"/>
      </w:pPr>
      <w:rPr>
        <w:rFonts w:ascii="Symbol" w:hAnsi="Symbol" w:hint="default"/>
      </w:rPr>
    </w:lvl>
    <w:lvl w:ilvl="1" w:tplc="53265B48">
      <w:start w:val="1"/>
      <w:numFmt w:val="bullet"/>
      <w:lvlText w:val="o"/>
      <w:lvlJc w:val="left"/>
      <w:pPr>
        <w:ind w:left="1440" w:hanging="360"/>
      </w:pPr>
      <w:rPr>
        <w:rFonts w:ascii="Courier New" w:hAnsi="Courier New" w:hint="default"/>
      </w:rPr>
    </w:lvl>
    <w:lvl w:ilvl="2" w:tplc="69EC1832">
      <w:start w:val="1"/>
      <w:numFmt w:val="bullet"/>
      <w:lvlText w:val=""/>
      <w:lvlJc w:val="left"/>
      <w:pPr>
        <w:ind w:left="2160" w:hanging="360"/>
      </w:pPr>
      <w:rPr>
        <w:rFonts w:ascii="Wingdings" w:hAnsi="Wingdings" w:hint="default"/>
      </w:rPr>
    </w:lvl>
    <w:lvl w:ilvl="3" w:tplc="B29CA316">
      <w:start w:val="1"/>
      <w:numFmt w:val="bullet"/>
      <w:lvlText w:val=""/>
      <w:lvlJc w:val="left"/>
      <w:pPr>
        <w:ind w:left="2880" w:hanging="360"/>
      </w:pPr>
      <w:rPr>
        <w:rFonts w:ascii="Symbol" w:hAnsi="Symbol" w:hint="default"/>
      </w:rPr>
    </w:lvl>
    <w:lvl w:ilvl="4" w:tplc="FF3C5266">
      <w:start w:val="1"/>
      <w:numFmt w:val="bullet"/>
      <w:lvlText w:val="o"/>
      <w:lvlJc w:val="left"/>
      <w:pPr>
        <w:ind w:left="3600" w:hanging="360"/>
      </w:pPr>
      <w:rPr>
        <w:rFonts w:ascii="Courier New" w:hAnsi="Courier New" w:hint="default"/>
      </w:rPr>
    </w:lvl>
    <w:lvl w:ilvl="5" w:tplc="93DA7A12">
      <w:start w:val="1"/>
      <w:numFmt w:val="bullet"/>
      <w:lvlText w:val=""/>
      <w:lvlJc w:val="left"/>
      <w:pPr>
        <w:ind w:left="4320" w:hanging="360"/>
      </w:pPr>
      <w:rPr>
        <w:rFonts w:ascii="Wingdings" w:hAnsi="Wingdings" w:hint="default"/>
      </w:rPr>
    </w:lvl>
    <w:lvl w:ilvl="6" w:tplc="8780B7EA">
      <w:start w:val="1"/>
      <w:numFmt w:val="bullet"/>
      <w:lvlText w:val=""/>
      <w:lvlJc w:val="left"/>
      <w:pPr>
        <w:ind w:left="5040" w:hanging="360"/>
      </w:pPr>
      <w:rPr>
        <w:rFonts w:ascii="Symbol" w:hAnsi="Symbol" w:hint="default"/>
      </w:rPr>
    </w:lvl>
    <w:lvl w:ilvl="7" w:tplc="19E27222">
      <w:start w:val="1"/>
      <w:numFmt w:val="bullet"/>
      <w:lvlText w:val="o"/>
      <w:lvlJc w:val="left"/>
      <w:pPr>
        <w:ind w:left="5760" w:hanging="360"/>
      </w:pPr>
      <w:rPr>
        <w:rFonts w:ascii="Courier New" w:hAnsi="Courier New" w:hint="default"/>
      </w:rPr>
    </w:lvl>
    <w:lvl w:ilvl="8" w:tplc="EB745152">
      <w:start w:val="1"/>
      <w:numFmt w:val="bullet"/>
      <w:lvlText w:val=""/>
      <w:lvlJc w:val="left"/>
      <w:pPr>
        <w:ind w:left="6480" w:hanging="360"/>
      </w:pPr>
      <w:rPr>
        <w:rFonts w:ascii="Wingdings" w:hAnsi="Wingdings" w:hint="default"/>
      </w:rPr>
    </w:lvl>
  </w:abstractNum>
  <w:abstractNum w:abstractNumId="28" w15:restartNumberingAfterBreak="0">
    <w:nsid w:val="6D325301"/>
    <w:multiLevelType w:val="multilevel"/>
    <w:tmpl w:val="3104BEA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F1B72E0"/>
    <w:multiLevelType w:val="hybridMultilevel"/>
    <w:tmpl w:val="FFFFFFFF"/>
    <w:lvl w:ilvl="0" w:tplc="EF926D9C">
      <w:start w:val="1"/>
      <w:numFmt w:val="bullet"/>
      <w:lvlText w:val=""/>
      <w:lvlJc w:val="left"/>
      <w:pPr>
        <w:ind w:left="720" w:hanging="360"/>
      </w:pPr>
      <w:rPr>
        <w:rFonts w:ascii="Symbol" w:hAnsi="Symbol" w:hint="default"/>
      </w:rPr>
    </w:lvl>
    <w:lvl w:ilvl="1" w:tplc="924E57CE">
      <w:start w:val="1"/>
      <w:numFmt w:val="bullet"/>
      <w:lvlText w:val="o"/>
      <w:lvlJc w:val="left"/>
      <w:pPr>
        <w:ind w:left="1440" w:hanging="360"/>
      </w:pPr>
      <w:rPr>
        <w:rFonts w:ascii="&quot;Courier New&quot;" w:hAnsi="&quot;Courier New&quot;" w:hint="default"/>
      </w:rPr>
    </w:lvl>
    <w:lvl w:ilvl="2" w:tplc="D8F24BDE">
      <w:start w:val="1"/>
      <w:numFmt w:val="bullet"/>
      <w:lvlText w:val=""/>
      <w:lvlJc w:val="left"/>
      <w:pPr>
        <w:ind w:left="2160" w:hanging="360"/>
      </w:pPr>
      <w:rPr>
        <w:rFonts w:ascii="Wingdings" w:hAnsi="Wingdings" w:hint="default"/>
      </w:rPr>
    </w:lvl>
    <w:lvl w:ilvl="3" w:tplc="0D8897EC">
      <w:start w:val="1"/>
      <w:numFmt w:val="bullet"/>
      <w:lvlText w:val=""/>
      <w:lvlJc w:val="left"/>
      <w:pPr>
        <w:ind w:left="2880" w:hanging="360"/>
      </w:pPr>
      <w:rPr>
        <w:rFonts w:ascii="Symbol" w:hAnsi="Symbol" w:hint="default"/>
      </w:rPr>
    </w:lvl>
    <w:lvl w:ilvl="4" w:tplc="DCBA7056">
      <w:start w:val="1"/>
      <w:numFmt w:val="bullet"/>
      <w:lvlText w:val="o"/>
      <w:lvlJc w:val="left"/>
      <w:pPr>
        <w:ind w:left="3600" w:hanging="360"/>
      </w:pPr>
      <w:rPr>
        <w:rFonts w:ascii="Courier New" w:hAnsi="Courier New" w:hint="default"/>
      </w:rPr>
    </w:lvl>
    <w:lvl w:ilvl="5" w:tplc="17D815CC">
      <w:start w:val="1"/>
      <w:numFmt w:val="bullet"/>
      <w:lvlText w:val=""/>
      <w:lvlJc w:val="left"/>
      <w:pPr>
        <w:ind w:left="4320" w:hanging="360"/>
      </w:pPr>
      <w:rPr>
        <w:rFonts w:ascii="Wingdings" w:hAnsi="Wingdings" w:hint="default"/>
      </w:rPr>
    </w:lvl>
    <w:lvl w:ilvl="6" w:tplc="8BE2C60A">
      <w:start w:val="1"/>
      <w:numFmt w:val="bullet"/>
      <w:lvlText w:val=""/>
      <w:lvlJc w:val="left"/>
      <w:pPr>
        <w:ind w:left="5040" w:hanging="360"/>
      </w:pPr>
      <w:rPr>
        <w:rFonts w:ascii="Symbol" w:hAnsi="Symbol" w:hint="default"/>
      </w:rPr>
    </w:lvl>
    <w:lvl w:ilvl="7" w:tplc="2A24FCD6">
      <w:start w:val="1"/>
      <w:numFmt w:val="bullet"/>
      <w:lvlText w:val="o"/>
      <w:lvlJc w:val="left"/>
      <w:pPr>
        <w:ind w:left="5760" w:hanging="360"/>
      </w:pPr>
      <w:rPr>
        <w:rFonts w:ascii="Courier New" w:hAnsi="Courier New" w:hint="default"/>
      </w:rPr>
    </w:lvl>
    <w:lvl w:ilvl="8" w:tplc="63DA395C">
      <w:start w:val="1"/>
      <w:numFmt w:val="bullet"/>
      <w:lvlText w:val=""/>
      <w:lvlJc w:val="left"/>
      <w:pPr>
        <w:ind w:left="6480" w:hanging="360"/>
      </w:pPr>
      <w:rPr>
        <w:rFonts w:ascii="Wingdings" w:hAnsi="Wingdings" w:hint="default"/>
      </w:rPr>
    </w:lvl>
  </w:abstractNum>
  <w:abstractNum w:abstractNumId="30" w15:restartNumberingAfterBreak="0">
    <w:nsid w:val="6FDDCF13"/>
    <w:multiLevelType w:val="hybridMultilevel"/>
    <w:tmpl w:val="FFFFFFFF"/>
    <w:lvl w:ilvl="0" w:tplc="7850EF96">
      <w:start w:val="1"/>
      <w:numFmt w:val="bullet"/>
      <w:lvlText w:val="·"/>
      <w:lvlJc w:val="left"/>
      <w:pPr>
        <w:ind w:left="720" w:hanging="360"/>
      </w:pPr>
      <w:rPr>
        <w:rFonts w:ascii="Symbol" w:hAnsi="Symbol" w:hint="default"/>
      </w:rPr>
    </w:lvl>
    <w:lvl w:ilvl="1" w:tplc="DADE2DF8">
      <w:start w:val="1"/>
      <w:numFmt w:val="bullet"/>
      <w:lvlText w:val="o"/>
      <w:lvlJc w:val="left"/>
      <w:pPr>
        <w:ind w:left="1440" w:hanging="360"/>
      </w:pPr>
      <w:rPr>
        <w:rFonts w:ascii="Courier New" w:hAnsi="Courier New" w:hint="default"/>
      </w:rPr>
    </w:lvl>
    <w:lvl w:ilvl="2" w:tplc="D50245A2">
      <w:start w:val="1"/>
      <w:numFmt w:val="bullet"/>
      <w:lvlText w:val=""/>
      <w:lvlJc w:val="left"/>
      <w:pPr>
        <w:ind w:left="2160" w:hanging="360"/>
      </w:pPr>
      <w:rPr>
        <w:rFonts w:ascii="Wingdings" w:hAnsi="Wingdings" w:hint="default"/>
      </w:rPr>
    </w:lvl>
    <w:lvl w:ilvl="3" w:tplc="BD76E8C6">
      <w:start w:val="1"/>
      <w:numFmt w:val="bullet"/>
      <w:lvlText w:val=""/>
      <w:lvlJc w:val="left"/>
      <w:pPr>
        <w:ind w:left="2880" w:hanging="360"/>
      </w:pPr>
      <w:rPr>
        <w:rFonts w:ascii="Symbol" w:hAnsi="Symbol" w:hint="default"/>
      </w:rPr>
    </w:lvl>
    <w:lvl w:ilvl="4" w:tplc="8D30017C">
      <w:start w:val="1"/>
      <w:numFmt w:val="bullet"/>
      <w:lvlText w:val="o"/>
      <w:lvlJc w:val="left"/>
      <w:pPr>
        <w:ind w:left="3600" w:hanging="360"/>
      </w:pPr>
      <w:rPr>
        <w:rFonts w:ascii="Courier New" w:hAnsi="Courier New" w:hint="default"/>
      </w:rPr>
    </w:lvl>
    <w:lvl w:ilvl="5" w:tplc="42FAEAB0">
      <w:start w:val="1"/>
      <w:numFmt w:val="bullet"/>
      <w:lvlText w:val=""/>
      <w:lvlJc w:val="left"/>
      <w:pPr>
        <w:ind w:left="4320" w:hanging="360"/>
      </w:pPr>
      <w:rPr>
        <w:rFonts w:ascii="Wingdings" w:hAnsi="Wingdings" w:hint="default"/>
      </w:rPr>
    </w:lvl>
    <w:lvl w:ilvl="6" w:tplc="03180994">
      <w:start w:val="1"/>
      <w:numFmt w:val="bullet"/>
      <w:lvlText w:val=""/>
      <w:lvlJc w:val="left"/>
      <w:pPr>
        <w:ind w:left="5040" w:hanging="360"/>
      </w:pPr>
      <w:rPr>
        <w:rFonts w:ascii="Symbol" w:hAnsi="Symbol" w:hint="default"/>
      </w:rPr>
    </w:lvl>
    <w:lvl w:ilvl="7" w:tplc="F06058B6">
      <w:start w:val="1"/>
      <w:numFmt w:val="bullet"/>
      <w:lvlText w:val="o"/>
      <w:lvlJc w:val="left"/>
      <w:pPr>
        <w:ind w:left="5760" w:hanging="360"/>
      </w:pPr>
      <w:rPr>
        <w:rFonts w:ascii="Courier New" w:hAnsi="Courier New" w:hint="default"/>
      </w:rPr>
    </w:lvl>
    <w:lvl w:ilvl="8" w:tplc="AED81C4E">
      <w:start w:val="1"/>
      <w:numFmt w:val="bullet"/>
      <w:lvlText w:val=""/>
      <w:lvlJc w:val="left"/>
      <w:pPr>
        <w:ind w:left="6480" w:hanging="360"/>
      </w:pPr>
      <w:rPr>
        <w:rFonts w:ascii="Wingdings" w:hAnsi="Wingdings" w:hint="default"/>
      </w:rPr>
    </w:lvl>
  </w:abstractNum>
  <w:abstractNum w:abstractNumId="31" w15:restartNumberingAfterBreak="0">
    <w:nsid w:val="717D1476"/>
    <w:multiLevelType w:val="multilevel"/>
    <w:tmpl w:val="73C4BC2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378945B"/>
    <w:multiLevelType w:val="hybridMultilevel"/>
    <w:tmpl w:val="FFFFFFFF"/>
    <w:lvl w:ilvl="0" w:tplc="E9C0EDFC">
      <w:start w:val="1"/>
      <w:numFmt w:val="bullet"/>
      <w:lvlText w:val=""/>
      <w:lvlJc w:val="left"/>
      <w:pPr>
        <w:ind w:left="720" w:hanging="360"/>
      </w:pPr>
      <w:rPr>
        <w:rFonts w:ascii="Symbol" w:hAnsi="Symbol" w:hint="default"/>
      </w:rPr>
    </w:lvl>
    <w:lvl w:ilvl="1" w:tplc="8DE02DB0">
      <w:start w:val="1"/>
      <w:numFmt w:val="bullet"/>
      <w:lvlText w:val="o"/>
      <w:lvlJc w:val="left"/>
      <w:pPr>
        <w:ind w:left="1440" w:hanging="360"/>
      </w:pPr>
      <w:rPr>
        <w:rFonts w:ascii="&quot;Courier New&quot;" w:hAnsi="&quot;Courier New&quot;" w:hint="default"/>
      </w:rPr>
    </w:lvl>
    <w:lvl w:ilvl="2" w:tplc="133EB18A">
      <w:start w:val="1"/>
      <w:numFmt w:val="bullet"/>
      <w:lvlText w:val=""/>
      <w:lvlJc w:val="left"/>
      <w:pPr>
        <w:ind w:left="2160" w:hanging="360"/>
      </w:pPr>
      <w:rPr>
        <w:rFonts w:ascii="Wingdings" w:hAnsi="Wingdings" w:hint="default"/>
      </w:rPr>
    </w:lvl>
    <w:lvl w:ilvl="3" w:tplc="6F964262">
      <w:start w:val="1"/>
      <w:numFmt w:val="bullet"/>
      <w:lvlText w:val=""/>
      <w:lvlJc w:val="left"/>
      <w:pPr>
        <w:ind w:left="2880" w:hanging="360"/>
      </w:pPr>
      <w:rPr>
        <w:rFonts w:ascii="Symbol" w:hAnsi="Symbol" w:hint="default"/>
      </w:rPr>
    </w:lvl>
    <w:lvl w:ilvl="4" w:tplc="2544E8F4">
      <w:start w:val="1"/>
      <w:numFmt w:val="bullet"/>
      <w:lvlText w:val="o"/>
      <w:lvlJc w:val="left"/>
      <w:pPr>
        <w:ind w:left="3600" w:hanging="360"/>
      </w:pPr>
      <w:rPr>
        <w:rFonts w:ascii="Courier New" w:hAnsi="Courier New" w:hint="default"/>
      </w:rPr>
    </w:lvl>
    <w:lvl w:ilvl="5" w:tplc="88B29C0E">
      <w:start w:val="1"/>
      <w:numFmt w:val="bullet"/>
      <w:lvlText w:val=""/>
      <w:lvlJc w:val="left"/>
      <w:pPr>
        <w:ind w:left="4320" w:hanging="360"/>
      </w:pPr>
      <w:rPr>
        <w:rFonts w:ascii="Wingdings" w:hAnsi="Wingdings" w:hint="default"/>
      </w:rPr>
    </w:lvl>
    <w:lvl w:ilvl="6" w:tplc="64767388">
      <w:start w:val="1"/>
      <w:numFmt w:val="bullet"/>
      <w:lvlText w:val=""/>
      <w:lvlJc w:val="left"/>
      <w:pPr>
        <w:ind w:left="5040" w:hanging="360"/>
      </w:pPr>
      <w:rPr>
        <w:rFonts w:ascii="Symbol" w:hAnsi="Symbol" w:hint="default"/>
      </w:rPr>
    </w:lvl>
    <w:lvl w:ilvl="7" w:tplc="8F1C91A2">
      <w:start w:val="1"/>
      <w:numFmt w:val="bullet"/>
      <w:lvlText w:val="o"/>
      <w:lvlJc w:val="left"/>
      <w:pPr>
        <w:ind w:left="5760" w:hanging="360"/>
      </w:pPr>
      <w:rPr>
        <w:rFonts w:ascii="Courier New" w:hAnsi="Courier New" w:hint="default"/>
      </w:rPr>
    </w:lvl>
    <w:lvl w:ilvl="8" w:tplc="6B04E23E">
      <w:start w:val="1"/>
      <w:numFmt w:val="bullet"/>
      <w:lvlText w:val=""/>
      <w:lvlJc w:val="left"/>
      <w:pPr>
        <w:ind w:left="6480" w:hanging="360"/>
      </w:pPr>
      <w:rPr>
        <w:rFonts w:ascii="Wingdings" w:hAnsi="Wingdings" w:hint="default"/>
      </w:rPr>
    </w:lvl>
  </w:abstractNum>
  <w:abstractNum w:abstractNumId="33" w15:restartNumberingAfterBreak="0">
    <w:nsid w:val="75F31198"/>
    <w:multiLevelType w:val="hybridMultilevel"/>
    <w:tmpl w:val="FFFFFFFF"/>
    <w:lvl w:ilvl="0" w:tplc="90F2226C">
      <w:start w:val="1"/>
      <w:numFmt w:val="bullet"/>
      <w:lvlText w:val=""/>
      <w:lvlJc w:val="left"/>
      <w:pPr>
        <w:ind w:left="720" w:hanging="360"/>
      </w:pPr>
      <w:rPr>
        <w:rFonts w:ascii="Symbol" w:hAnsi="Symbol" w:hint="default"/>
      </w:rPr>
    </w:lvl>
    <w:lvl w:ilvl="1" w:tplc="01BE1FC4">
      <w:start w:val="1"/>
      <w:numFmt w:val="bullet"/>
      <w:lvlText w:val="o"/>
      <w:lvlJc w:val="left"/>
      <w:pPr>
        <w:ind w:left="1440" w:hanging="360"/>
      </w:pPr>
      <w:rPr>
        <w:rFonts w:ascii="Courier New" w:hAnsi="Courier New" w:hint="default"/>
      </w:rPr>
    </w:lvl>
    <w:lvl w:ilvl="2" w:tplc="F210DCB0">
      <w:start w:val="1"/>
      <w:numFmt w:val="bullet"/>
      <w:lvlText w:val=""/>
      <w:lvlJc w:val="left"/>
      <w:pPr>
        <w:ind w:left="2160" w:hanging="360"/>
      </w:pPr>
      <w:rPr>
        <w:rFonts w:ascii="Wingdings" w:hAnsi="Wingdings" w:hint="default"/>
      </w:rPr>
    </w:lvl>
    <w:lvl w:ilvl="3" w:tplc="CCC42D2E">
      <w:start w:val="1"/>
      <w:numFmt w:val="bullet"/>
      <w:lvlText w:val=""/>
      <w:lvlJc w:val="left"/>
      <w:pPr>
        <w:ind w:left="2880" w:hanging="360"/>
      </w:pPr>
      <w:rPr>
        <w:rFonts w:ascii="Symbol" w:hAnsi="Symbol" w:hint="default"/>
      </w:rPr>
    </w:lvl>
    <w:lvl w:ilvl="4" w:tplc="A81267F8">
      <w:start w:val="1"/>
      <w:numFmt w:val="bullet"/>
      <w:lvlText w:val="o"/>
      <w:lvlJc w:val="left"/>
      <w:pPr>
        <w:ind w:left="3600" w:hanging="360"/>
      </w:pPr>
      <w:rPr>
        <w:rFonts w:ascii="Courier New" w:hAnsi="Courier New" w:hint="default"/>
      </w:rPr>
    </w:lvl>
    <w:lvl w:ilvl="5" w:tplc="0E00730A">
      <w:start w:val="1"/>
      <w:numFmt w:val="bullet"/>
      <w:lvlText w:val=""/>
      <w:lvlJc w:val="left"/>
      <w:pPr>
        <w:ind w:left="4320" w:hanging="360"/>
      </w:pPr>
      <w:rPr>
        <w:rFonts w:ascii="Wingdings" w:hAnsi="Wingdings" w:hint="default"/>
      </w:rPr>
    </w:lvl>
    <w:lvl w:ilvl="6" w:tplc="ACC0D1C2">
      <w:start w:val="1"/>
      <w:numFmt w:val="bullet"/>
      <w:lvlText w:val=""/>
      <w:lvlJc w:val="left"/>
      <w:pPr>
        <w:ind w:left="5040" w:hanging="360"/>
      </w:pPr>
      <w:rPr>
        <w:rFonts w:ascii="Symbol" w:hAnsi="Symbol" w:hint="default"/>
      </w:rPr>
    </w:lvl>
    <w:lvl w:ilvl="7" w:tplc="95521082">
      <w:start w:val="1"/>
      <w:numFmt w:val="bullet"/>
      <w:lvlText w:val="o"/>
      <w:lvlJc w:val="left"/>
      <w:pPr>
        <w:ind w:left="5760" w:hanging="360"/>
      </w:pPr>
      <w:rPr>
        <w:rFonts w:ascii="Courier New" w:hAnsi="Courier New" w:hint="default"/>
      </w:rPr>
    </w:lvl>
    <w:lvl w:ilvl="8" w:tplc="A058DBFC">
      <w:start w:val="1"/>
      <w:numFmt w:val="bullet"/>
      <w:lvlText w:val=""/>
      <w:lvlJc w:val="left"/>
      <w:pPr>
        <w:ind w:left="6480" w:hanging="360"/>
      </w:pPr>
      <w:rPr>
        <w:rFonts w:ascii="Wingdings" w:hAnsi="Wingdings" w:hint="default"/>
      </w:rPr>
    </w:lvl>
  </w:abstractNum>
  <w:abstractNum w:abstractNumId="34" w15:restartNumberingAfterBreak="0">
    <w:nsid w:val="782A8FEA"/>
    <w:multiLevelType w:val="hybridMultilevel"/>
    <w:tmpl w:val="FFFFFFFF"/>
    <w:lvl w:ilvl="0" w:tplc="A08C8C58">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hint="default"/>
      </w:rPr>
    </w:lvl>
    <w:lvl w:ilvl="2" w:tplc="B980FE7E">
      <w:start w:val="1"/>
      <w:numFmt w:val="bullet"/>
      <w:lvlText w:val=""/>
      <w:lvlJc w:val="left"/>
      <w:pPr>
        <w:ind w:left="1800" w:hanging="360"/>
      </w:pPr>
      <w:rPr>
        <w:rFonts w:ascii="Wingdings" w:hAnsi="Wingdings" w:hint="default"/>
      </w:rPr>
    </w:lvl>
    <w:lvl w:ilvl="3" w:tplc="B214163A">
      <w:start w:val="1"/>
      <w:numFmt w:val="bullet"/>
      <w:lvlText w:val=""/>
      <w:lvlJc w:val="left"/>
      <w:pPr>
        <w:ind w:left="2520" w:hanging="360"/>
      </w:pPr>
      <w:rPr>
        <w:rFonts w:ascii="Symbol" w:hAnsi="Symbol" w:hint="default"/>
      </w:rPr>
    </w:lvl>
    <w:lvl w:ilvl="4" w:tplc="1CEE2CBC">
      <w:start w:val="1"/>
      <w:numFmt w:val="bullet"/>
      <w:lvlText w:val="o"/>
      <w:lvlJc w:val="left"/>
      <w:pPr>
        <w:ind w:left="3240" w:hanging="360"/>
      </w:pPr>
      <w:rPr>
        <w:rFonts w:ascii="Courier New" w:hAnsi="Courier New" w:hint="default"/>
      </w:rPr>
    </w:lvl>
    <w:lvl w:ilvl="5" w:tplc="B1AC8A16">
      <w:start w:val="1"/>
      <w:numFmt w:val="bullet"/>
      <w:lvlText w:val=""/>
      <w:lvlJc w:val="left"/>
      <w:pPr>
        <w:ind w:left="3960" w:hanging="360"/>
      </w:pPr>
      <w:rPr>
        <w:rFonts w:ascii="Wingdings" w:hAnsi="Wingdings" w:hint="default"/>
      </w:rPr>
    </w:lvl>
    <w:lvl w:ilvl="6" w:tplc="FC863AFC">
      <w:start w:val="1"/>
      <w:numFmt w:val="bullet"/>
      <w:lvlText w:val=""/>
      <w:lvlJc w:val="left"/>
      <w:pPr>
        <w:ind w:left="4680" w:hanging="360"/>
      </w:pPr>
      <w:rPr>
        <w:rFonts w:ascii="Symbol" w:hAnsi="Symbol" w:hint="default"/>
      </w:rPr>
    </w:lvl>
    <w:lvl w:ilvl="7" w:tplc="53F8B6C8">
      <w:start w:val="1"/>
      <w:numFmt w:val="bullet"/>
      <w:lvlText w:val="o"/>
      <w:lvlJc w:val="left"/>
      <w:pPr>
        <w:ind w:left="5400" w:hanging="360"/>
      </w:pPr>
      <w:rPr>
        <w:rFonts w:ascii="Courier New" w:hAnsi="Courier New" w:hint="default"/>
      </w:rPr>
    </w:lvl>
    <w:lvl w:ilvl="8" w:tplc="869443B4">
      <w:start w:val="1"/>
      <w:numFmt w:val="bullet"/>
      <w:lvlText w:val=""/>
      <w:lvlJc w:val="left"/>
      <w:pPr>
        <w:ind w:left="6120" w:hanging="360"/>
      </w:pPr>
      <w:rPr>
        <w:rFonts w:ascii="Wingdings" w:hAnsi="Wingdings" w:hint="default"/>
      </w:rPr>
    </w:lvl>
  </w:abstractNum>
  <w:abstractNum w:abstractNumId="35" w15:restartNumberingAfterBreak="0">
    <w:nsid w:val="7D3F554A"/>
    <w:multiLevelType w:val="hybridMultilevel"/>
    <w:tmpl w:val="FFFFFFFF"/>
    <w:lvl w:ilvl="0" w:tplc="CB9249D4">
      <w:start w:val="1"/>
      <w:numFmt w:val="bullet"/>
      <w:lvlText w:val=""/>
      <w:lvlJc w:val="left"/>
      <w:pPr>
        <w:ind w:left="720" w:hanging="360"/>
      </w:pPr>
      <w:rPr>
        <w:rFonts w:ascii="Symbol" w:hAnsi="Symbol" w:hint="default"/>
      </w:rPr>
    </w:lvl>
    <w:lvl w:ilvl="1" w:tplc="D462441E">
      <w:start w:val="1"/>
      <w:numFmt w:val="bullet"/>
      <w:lvlText w:val="o"/>
      <w:lvlJc w:val="left"/>
      <w:pPr>
        <w:ind w:left="1440" w:hanging="360"/>
      </w:pPr>
      <w:rPr>
        <w:rFonts w:ascii="&quot;Courier New&quot;" w:hAnsi="&quot;Courier New&quot;" w:hint="default"/>
      </w:rPr>
    </w:lvl>
    <w:lvl w:ilvl="2" w:tplc="98709E7E">
      <w:start w:val="1"/>
      <w:numFmt w:val="bullet"/>
      <w:lvlText w:val=""/>
      <w:lvlJc w:val="left"/>
      <w:pPr>
        <w:ind w:left="2160" w:hanging="360"/>
      </w:pPr>
      <w:rPr>
        <w:rFonts w:ascii="Wingdings" w:hAnsi="Wingdings" w:hint="default"/>
      </w:rPr>
    </w:lvl>
    <w:lvl w:ilvl="3" w:tplc="EA242874">
      <w:start w:val="1"/>
      <w:numFmt w:val="bullet"/>
      <w:lvlText w:val=""/>
      <w:lvlJc w:val="left"/>
      <w:pPr>
        <w:ind w:left="2880" w:hanging="360"/>
      </w:pPr>
      <w:rPr>
        <w:rFonts w:ascii="Symbol" w:hAnsi="Symbol" w:hint="default"/>
      </w:rPr>
    </w:lvl>
    <w:lvl w:ilvl="4" w:tplc="5AAC0CF6">
      <w:start w:val="1"/>
      <w:numFmt w:val="bullet"/>
      <w:lvlText w:val="o"/>
      <w:lvlJc w:val="left"/>
      <w:pPr>
        <w:ind w:left="3600" w:hanging="360"/>
      </w:pPr>
      <w:rPr>
        <w:rFonts w:ascii="Courier New" w:hAnsi="Courier New" w:hint="default"/>
      </w:rPr>
    </w:lvl>
    <w:lvl w:ilvl="5" w:tplc="976C9214">
      <w:start w:val="1"/>
      <w:numFmt w:val="bullet"/>
      <w:lvlText w:val=""/>
      <w:lvlJc w:val="left"/>
      <w:pPr>
        <w:ind w:left="4320" w:hanging="360"/>
      </w:pPr>
      <w:rPr>
        <w:rFonts w:ascii="Wingdings" w:hAnsi="Wingdings" w:hint="default"/>
      </w:rPr>
    </w:lvl>
    <w:lvl w:ilvl="6" w:tplc="B50AC394">
      <w:start w:val="1"/>
      <w:numFmt w:val="bullet"/>
      <w:lvlText w:val=""/>
      <w:lvlJc w:val="left"/>
      <w:pPr>
        <w:ind w:left="5040" w:hanging="360"/>
      </w:pPr>
      <w:rPr>
        <w:rFonts w:ascii="Symbol" w:hAnsi="Symbol" w:hint="default"/>
      </w:rPr>
    </w:lvl>
    <w:lvl w:ilvl="7" w:tplc="965CF3A2">
      <w:start w:val="1"/>
      <w:numFmt w:val="bullet"/>
      <w:lvlText w:val="o"/>
      <w:lvlJc w:val="left"/>
      <w:pPr>
        <w:ind w:left="5760" w:hanging="360"/>
      </w:pPr>
      <w:rPr>
        <w:rFonts w:ascii="Courier New" w:hAnsi="Courier New" w:hint="default"/>
      </w:rPr>
    </w:lvl>
    <w:lvl w:ilvl="8" w:tplc="4FF00602">
      <w:start w:val="1"/>
      <w:numFmt w:val="bullet"/>
      <w:lvlText w:val=""/>
      <w:lvlJc w:val="left"/>
      <w:pPr>
        <w:ind w:left="6480" w:hanging="360"/>
      </w:pPr>
      <w:rPr>
        <w:rFonts w:ascii="Wingdings" w:hAnsi="Wingdings" w:hint="default"/>
      </w:rPr>
    </w:lvl>
  </w:abstractNum>
  <w:abstractNum w:abstractNumId="36" w15:restartNumberingAfterBreak="0">
    <w:nsid w:val="7EFB82DA"/>
    <w:multiLevelType w:val="hybridMultilevel"/>
    <w:tmpl w:val="FFFFFFFF"/>
    <w:lvl w:ilvl="0" w:tplc="C18806EA">
      <w:start w:val="1"/>
      <w:numFmt w:val="bullet"/>
      <w:lvlText w:val=""/>
      <w:lvlJc w:val="left"/>
      <w:pPr>
        <w:ind w:left="720" w:hanging="360"/>
      </w:pPr>
      <w:rPr>
        <w:rFonts w:ascii="Symbol" w:hAnsi="Symbol" w:hint="default"/>
      </w:rPr>
    </w:lvl>
    <w:lvl w:ilvl="1" w:tplc="9CAC1CBE">
      <w:start w:val="1"/>
      <w:numFmt w:val="bullet"/>
      <w:lvlText w:val="o"/>
      <w:lvlJc w:val="left"/>
      <w:pPr>
        <w:ind w:left="1440" w:hanging="360"/>
      </w:pPr>
      <w:rPr>
        <w:rFonts w:ascii="&quot;Courier New&quot;" w:hAnsi="&quot;Courier New&quot;" w:hint="default"/>
      </w:rPr>
    </w:lvl>
    <w:lvl w:ilvl="2" w:tplc="F2DECCB8">
      <w:start w:val="1"/>
      <w:numFmt w:val="bullet"/>
      <w:lvlText w:val=""/>
      <w:lvlJc w:val="left"/>
      <w:pPr>
        <w:ind w:left="2160" w:hanging="360"/>
      </w:pPr>
      <w:rPr>
        <w:rFonts w:ascii="Wingdings" w:hAnsi="Wingdings" w:hint="default"/>
      </w:rPr>
    </w:lvl>
    <w:lvl w:ilvl="3" w:tplc="560A257E">
      <w:start w:val="1"/>
      <w:numFmt w:val="bullet"/>
      <w:lvlText w:val=""/>
      <w:lvlJc w:val="left"/>
      <w:pPr>
        <w:ind w:left="2880" w:hanging="360"/>
      </w:pPr>
      <w:rPr>
        <w:rFonts w:ascii="Symbol" w:hAnsi="Symbol" w:hint="default"/>
      </w:rPr>
    </w:lvl>
    <w:lvl w:ilvl="4" w:tplc="D4741CA0">
      <w:start w:val="1"/>
      <w:numFmt w:val="bullet"/>
      <w:lvlText w:val="o"/>
      <w:lvlJc w:val="left"/>
      <w:pPr>
        <w:ind w:left="3600" w:hanging="360"/>
      </w:pPr>
      <w:rPr>
        <w:rFonts w:ascii="Courier New" w:hAnsi="Courier New" w:hint="default"/>
      </w:rPr>
    </w:lvl>
    <w:lvl w:ilvl="5" w:tplc="6B44AEC8">
      <w:start w:val="1"/>
      <w:numFmt w:val="bullet"/>
      <w:lvlText w:val=""/>
      <w:lvlJc w:val="left"/>
      <w:pPr>
        <w:ind w:left="4320" w:hanging="360"/>
      </w:pPr>
      <w:rPr>
        <w:rFonts w:ascii="Wingdings" w:hAnsi="Wingdings" w:hint="default"/>
      </w:rPr>
    </w:lvl>
    <w:lvl w:ilvl="6" w:tplc="C19AD64A">
      <w:start w:val="1"/>
      <w:numFmt w:val="bullet"/>
      <w:lvlText w:val=""/>
      <w:lvlJc w:val="left"/>
      <w:pPr>
        <w:ind w:left="5040" w:hanging="360"/>
      </w:pPr>
      <w:rPr>
        <w:rFonts w:ascii="Symbol" w:hAnsi="Symbol" w:hint="default"/>
      </w:rPr>
    </w:lvl>
    <w:lvl w:ilvl="7" w:tplc="882EE0B8">
      <w:start w:val="1"/>
      <w:numFmt w:val="bullet"/>
      <w:lvlText w:val="o"/>
      <w:lvlJc w:val="left"/>
      <w:pPr>
        <w:ind w:left="5760" w:hanging="360"/>
      </w:pPr>
      <w:rPr>
        <w:rFonts w:ascii="Courier New" w:hAnsi="Courier New" w:hint="default"/>
      </w:rPr>
    </w:lvl>
    <w:lvl w:ilvl="8" w:tplc="96500C5E">
      <w:start w:val="1"/>
      <w:numFmt w:val="bullet"/>
      <w:lvlText w:val=""/>
      <w:lvlJc w:val="left"/>
      <w:pPr>
        <w:ind w:left="6480" w:hanging="360"/>
      </w:pPr>
      <w:rPr>
        <w:rFonts w:ascii="Wingdings" w:hAnsi="Wingdings" w:hint="default"/>
      </w:rPr>
    </w:lvl>
  </w:abstractNum>
  <w:num w:numId="1" w16cid:durableId="561138017">
    <w:abstractNumId w:val="9"/>
  </w:num>
  <w:num w:numId="2" w16cid:durableId="1502621501">
    <w:abstractNumId w:val="23"/>
  </w:num>
  <w:num w:numId="3" w16cid:durableId="1646348523">
    <w:abstractNumId w:val="3"/>
  </w:num>
  <w:num w:numId="4" w16cid:durableId="1031881196">
    <w:abstractNumId w:val="22"/>
  </w:num>
  <w:num w:numId="5" w16cid:durableId="1532961622">
    <w:abstractNumId w:val="32"/>
  </w:num>
  <w:num w:numId="6" w16cid:durableId="377776286">
    <w:abstractNumId w:val="30"/>
  </w:num>
  <w:num w:numId="7" w16cid:durableId="448400202">
    <w:abstractNumId w:val="12"/>
  </w:num>
  <w:num w:numId="8" w16cid:durableId="1807703120">
    <w:abstractNumId w:val="26"/>
  </w:num>
  <w:num w:numId="9" w16cid:durableId="971178243">
    <w:abstractNumId w:val="19"/>
  </w:num>
  <w:num w:numId="10" w16cid:durableId="1591542860">
    <w:abstractNumId w:val="27"/>
  </w:num>
  <w:num w:numId="11" w16cid:durableId="1589387790">
    <w:abstractNumId w:val="5"/>
  </w:num>
  <w:num w:numId="12" w16cid:durableId="1487169009">
    <w:abstractNumId w:val="35"/>
  </w:num>
  <w:num w:numId="13" w16cid:durableId="1191182964">
    <w:abstractNumId w:val="6"/>
  </w:num>
  <w:num w:numId="14" w16cid:durableId="1958027626">
    <w:abstractNumId w:val="29"/>
  </w:num>
  <w:num w:numId="15" w16cid:durableId="404450410">
    <w:abstractNumId w:val="1"/>
  </w:num>
  <w:num w:numId="16" w16cid:durableId="250510252">
    <w:abstractNumId w:val="36"/>
  </w:num>
  <w:num w:numId="17" w16cid:durableId="75178482">
    <w:abstractNumId w:val="16"/>
  </w:num>
  <w:num w:numId="18" w16cid:durableId="931015244">
    <w:abstractNumId w:val="24"/>
  </w:num>
  <w:num w:numId="19" w16cid:durableId="1783917565">
    <w:abstractNumId w:val="10"/>
  </w:num>
  <w:num w:numId="20" w16cid:durableId="940258507">
    <w:abstractNumId w:val="2"/>
  </w:num>
  <w:num w:numId="21" w16cid:durableId="187528378">
    <w:abstractNumId w:val="13"/>
  </w:num>
  <w:num w:numId="22" w16cid:durableId="901719575">
    <w:abstractNumId w:val="11"/>
  </w:num>
  <w:num w:numId="23" w16cid:durableId="401410969">
    <w:abstractNumId w:val="4"/>
  </w:num>
  <w:num w:numId="24" w16cid:durableId="485170058">
    <w:abstractNumId w:val="0"/>
  </w:num>
  <w:num w:numId="25" w16cid:durableId="794640238">
    <w:abstractNumId w:val="28"/>
  </w:num>
  <w:num w:numId="26" w16cid:durableId="531765058">
    <w:abstractNumId w:val="31"/>
  </w:num>
  <w:num w:numId="27" w16cid:durableId="1704746604">
    <w:abstractNumId w:val="8"/>
  </w:num>
  <w:num w:numId="28" w16cid:durableId="573394051">
    <w:abstractNumId w:val="17"/>
  </w:num>
  <w:num w:numId="29" w16cid:durableId="189612575">
    <w:abstractNumId w:val="20"/>
  </w:num>
  <w:num w:numId="30" w16cid:durableId="1884950186">
    <w:abstractNumId w:val="7"/>
  </w:num>
  <w:num w:numId="31" w16cid:durableId="860246481">
    <w:abstractNumId w:val="21"/>
  </w:num>
  <w:num w:numId="32" w16cid:durableId="1849906599">
    <w:abstractNumId w:val="25"/>
  </w:num>
  <w:num w:numId="33" w16cid:durableId="748697554">
    <w:abstractNumId w:val="34"/>
  </w:num>
  <w:num w:numId="34" w16cid:durableId="1139221839">
    <w:abstractNumId w:val="33"/>
  </w:num>
  <w:num w:numId="35" w16cid:durableId="2013802374">
    <w:abstractNumId w:val="14"/>
  </w:num>
  <w:num w:numId="36" w16cid:durableId="1867909554">
    <w:abstractNumId w:val="15"/>
  </w:num>
  <w:num w:numId="37" w16cid:durableId="154351577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hideSpellingErrors/>
  <w:hideGrammaticalErrors/>
  <w:defaultTabStop w:val="720"/>
  <w:characterSpacingControl w:val="doNotCompress"/>
  <w:hdrShapeDefaults>
    <o:shapedefaults v:ext="edit" spidmax="2457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0MzA1MTKzsDS2MLVQ0lEKTi0uzszPAykwrAUANWbjbSwAAAA="/>
  </w:docVars>
  <w:rsids>
    <w:rsidRoot w:val="024CD502"/>
    <w:rsid w:val="000010CB"/>
    <w:rsid w:val="00001A14"/>
    <w:rsid w:val="000030ED"/>
    <w:rsid w:val="00005B5D"/>
    <w:rsid w:val="000065C2"/>
    <w:rsid w:val="00006816"/>
    <w:rsid w:val="0000791C"/>
    <w:rsid w:val="00011183"/>
    <w:rsid w:val="000134C7"/>
    <w:rsid w:val="00013B42"/>
    <w:rsid w:val="00014604"/>
    <w:rsid w:val="00014679"/>
    <w:rsid w:val="00015275"/>
    <w:rsid w:val="000156EF"/>
    <w:rsid w:val="00015C02"/>
    <w:rsid w:val="00017A4C"/>
    <w:rsid w:val="000201C8"/>
    <w:rsid w:val="00020E41"/>
    <w:rsid w:val="000210EF"/>
    <w:rsid w:val="00021A19"/>
    <w:rsid w:val="000230C7"/>
    <w:rsid w:val="0002390A"/>
    <w:rsid w:val="000244BB"/>
    <w:rsid w:val="00025365"/>
    <w:rsid w:val="00025AF0"/>
    <w:rsid w:val="000267C5"/>
    <w:rsid w:val="00027B15"/>
    <w:rsid w:val="00030D47"/>
    <w:rsid w:val="00032792"/>
    <w:rsid w:val="000346DC"/>
    <w:rsid w:val="00040057"/>
    <w:rsid w:val="0004054A"/>
    <w:rsid w:val="000423BD"/>
    <w:rsid w:val="00042935"/>
    <w:rsid w:val="00042FFF"/>
    <w:rsid w:val="00045658"/>
    <w:rsid w:val="00045898"/>
    <w:rsid w:val="0005594C"/>
    <w:rsid w:val="0005780D"/>
    <w:rsid w:val="00057EF7"/>
    <w:rsid w:val="000610E0"/>
    <w:rsid w:val="0006245F"/>
    <w:rsid w:val="00062971"/>
    <w:rsid w:val="00064898"/>
    <w:rsid w:val="00066E65"/>
    <w:rsid w:val="00070097"/>
    <w:rsid w:val="00071080"/>
    <w:rsid w:val="00071EEA"/>
    <w:rsid w:val="00072918"/>
    <w:rsid w:val="00072E6F"/>
    <w:rsid w:val="00073969"/>
    <w:rsid w:val="00074CD0"/>
    <w:rsid w:val="000757F2"/>
    <w:rsid w:val="00075CAE"/>
    <w:rsid w:val="00075DE9"/>
    <w:rsid w:val="00080AC6"/>
    <w:rsid w:val="0008160C"/>
    <w:rsid w:val="00081FBB"/>
    <w:rsid w:val="000834CB"/>
    <w:rsid w:val="00083AB1"/>
    <w:rsid w:val="00085241"/>
    <w:rsid w:val="000858F2"/>
    <w:rsid w:val="00085F15"/>
    <w:rsid w:val="00086F88"/>
    <w:rsid w:val="000877C4"/>
    <w:rsid w:val="00090C50"/>
    <w:rsid w:val="00093F02"/>
    <w:rsid w:val="00094C92"/>
    <w:rsid w:val="00096822"/>
    <w:rsid w:val="00097FED"/>
    <w:rsid w:val="000A03C2"/>
    <w:rsid w:val="000A2F20"/>
    <w:rsid w:val="000A57DC"/>
    <w:rsid w:val="000A5C85"/>
    <w:rsid w:val="000B1005"/>
    <w:rsid w:val="000B190C"/>
    <w:rsid w:val="000B2D95"/>
    <w:rsid w:val="000B509A"/>
    <w:rsid w:val="000B6E9C"/>
    <w:rsid w:val="000B780F"/>
    <w:rsid w:val="000C18E9"/>
    <w:rsid w:val="000C29C3"/>
    <w:rsid w:val="000C3BA0"/>
    <w:rsid w:val="000C45FF"/>
    <w:rsid w:val="000C4F33"/>
    <w:rsid w:val="000C6B8C"/>
    <w:rsid w:val="000D00CF"/>
    <w:rsid w:val="000D31B4"/>
    <w:rsid w:val="000D4BB2"/>
    <w:rsid w:val="000D4F01"/>
    <w:rsid w:val="000D5741"/>
    <w:rsid w:val="000D64C6"/>
    <w:rsid w:val="000D7DA2"/>
    <w:rsid w:val="000D7E7D"/>
    <w:rsid w:val="000E0086"/>
    <w:rsid w:val="000E1133"/>
    <w:rsid w:val="000E205B"/>
    <w:rsid w:val="000E2355"/>
    <w:rsid w:val="000E3743"/>
    <w:rsid w:val="000E3821"/>
    <w:rsid w:val="000E687D"/>
    <w:rsid w:val="000E6A42"/>
    <w:rsid w:val="000E6A8B"/>
    <w:rsid w:val="000F10D5"/>
    <w:rsid w:val="000F1F41"/>
    <w:rsid w:val="000F2481"/>
    <w:rsid w:val="000F2F3E"/>
    <w:rsid w:val="000F4D2B"/>
    <w:rsid w:val="000F5356"/>
    <w:rsid w:val="000F5F7B"/>
    <w:rsid w:val="000F778C"/>
    <w:rsid w:val="000F79D5"/>
    <w:rsid w:val="00100373"/>
    <w:rsid w:val="00101208"/>
    <w:rsid w:val="00102FD9"/>
    <w:rsid w:val="0010495E"/>
    <w:rsid w:val="001049F5"/>
    <w:rsid w:val="001061A6"/>
    <w:rsid w:val="00106A2D"/>
    <w:rsid w:val="00107049"/>
    <w:rsid w:val="00107E4F"/>
    <w:rsid w:val="00110050"/>
    <w:rsid w:val="00113651"/>
    <w:rsid w:val="00114F7D"/>
    <w:rsid w:val="0011546A"/>
    <w:rsid w:val="001172C4"/>
    <w:rsid w:val="001172EF"/>
    <w:rsid w:val="0012153F"/>
    <w:rsid w:val="00121611"/>
    <w:rsid w:val="001225AE"/>
    <w:rsid w:val="0012265E"/>
    <w:rsid w:val="00124A10"/>
    <w:rsid w:val="0012554C"/>
    <w:rsid w:val="00125787"/>
    <w:rsid w:val="00125CE1"/>
    <w:rsid w:val="0012657A"/>
    <w:rsid w:val="00127505"/>
    <w:rsid w:val="001326A1"/>
    <w:rsid w:val="00134B20"/>
    <w:rsid w:val="001358D3"/>
    <w:rsid w:val="001371F4"/>
    <w:rsid w:val="00137636"/>
    <w:rsid w:val="00140BCD"/>
    <w:rsid w:val="00142837"/>
    <w:rsid w:val="001429D7"/>
    <w:rsid w:val="00142BF8"/>
    <w:rsid w:val="00143C85"/>
    <w:rsid w:val="00151040"/>
    <w:rsid w:val="001512F0"/>
    <w:rsid w:val="00152589"/>
    <w:rsid w:val="00153379"/>
    <w:rsid w:val="0015424B"/>
    <w:rsid w:val="0015427E"/>
    <w:rsid w:val="0015462E"/>
    <w:rsid w:val="00155AF0"/>
    <w:rsid w:val="0015655F"/>
    <w:rsid w:val="00156C19"/>
    <w:rsid w:val="00156E2D"/>
    <w:rsid w:val="00156F97"/>
    <w:rsid w:val="001577F0"/>
    <w:rsid w:val="00160882"/>
    <w:rsid w:val="00160E37"/>
    <w:rsid w:val="00161B76"/>
    <w:rsid w:val="00163694"/>
    <w:rsid w:val="00164B65"/>
    <w:rsid w:val="001659AA"/>
    <w:rsid w:val="00165A88"/>
    <w:rsid w:val="001669F2"/>
    <w:rsid w:val="00167940"/>
    <w:rsid w:val="00170616"/>
    <w:rsid w:val="00171995"/>
    <w:rsid w:val="0017231B"/>
    <w:rsid w:val="0017405E"/>
    <w:rsid w:val="0017417E"/>
    <w:rsid w:val="00175F93"/>
    <w:rsid w:val="0018182D"/>
    <w:rsid w:val="0018303B"/>
    <w:rsid w:val="001834AA"/>
    <w:rsid w:val="00183E57"/>
    <w:rsid w:val="00184DBE"/>
    <w:rsid w:val="00185306"/>
    <w:rsid w:val="001870CD"/>
    <w:rsid w:val="00187D95"/>
    <w:rsid w:val="00190DDF"/>
    <w:rsid w:val="00191491"/>
    <w:rsid w:val="00192614"/>
    <w:rsid w:val="00192C04"/>
    <w:rsid w:val="00193AEA"/>
    <w:rsid w:val="00193F27"/>
    <w:rsid w:val="00197858"/>
    <w:rsid w:val="001979C9"/>
    <w:rsid w:val="001A05FF"/>
    <w:rsid w:val="001A1801"/>
    <w:rsid w:val="001A1B91"/>
    <w:rsid w:val="001A2A64"/>
    <w:rsid w:val="001A37C5"/>
    <w:rsid w:val="001A3F0E"/>
    <w:rsid w:val="001A47A1"/>
    <w:rsid w:val="001A6158"/>
    <w:rsid w:val="001A744E"/>
    <w:rsid w:val="001A7817"/>
    <w:rsid w:val="001A7DF2"/>
    <w:rsid w:val="001B21FD"/>
    <w:rsid w:val="001B2902"/>
    <w:rsid w:val="001B3FC9"/>
    <w:rsid w:val="001B42E7"/>
    <w:rsid w:val="001B4721"/>
    <w:rsid w:val="001B47E4"/>
    <w:rsid w:val="001B57B0"/>
    <w:rsid w:val="001B78DE"/>
    <w:rsid w:val="001B7B94"/>
    <w:rsid w:val="001C08A5"/>
    <w:rsid w:val="001C0C5C"/>
    <w:rsid w:val="001C23AB"/>
    <w:rsid w:val="001C2F5B"/>
    <w:rsid w:val="001C366A"/>
    <w:rsid w:val="001C3CC6"/>
    <w:rsid w:val="001C46DF"/>
    <w:rsid w:val="001C47EF"/>
    <w:rsid w:val="001C6DBC"/>
    <w:rsid w:val="001C7026"/>
    <w:rsid w:val="001C7269"/>
    <w:rsid w:val="001D0544"/>
    <w:rsid w:val="001D184C"/>
    <w:rsid w:val="001D1BE9"/>
    <w:rsid w:val="001D2037"/>
    <w:rsid w:val="001D267A"/>
    <w:rsid w:val="001D422A"/>
    <w:rsid w:val="001D5800"/>
    <w:rsid w:val="001D6B75"/>
    <w:rsid w:val="001D75F8"/>
    <w:rsid w:val="001D7FBD"/>
    <w:rsid w:val="001E18B4"/>
    <w:rsid w:val="001E2871"/>
    <w:rsid w:val="001E4F1F"/>
    <w:rsid w:val="001E5937"/>
    <w:rsid w:val="001E61C3"/>
    <w:rsid w:val="001E62C2"/>
    <w:rsid w:val="001E7F22"/>
    <w:rsid w:val="001E7F43"/>
    <w:rsid w:val="001F0037"/>
    <w:rsid w:val="001F18BC"/>
    <w:rsid w:val="001F39E3"/>
    <w:rsid w:val="001F4AD0"/>
    <w:rsid w:val="001F4B9E"/>
    <w:rsid w:val="001F572B"/>
    <w:rsid w:val="001F593D"/>
    <w:rsid w:val="001F5B68"/>
    <w:rsid w:val="001F6646"/>
    <w:rsid w:val="001F7575"/>
    <w:rsid w:val="001F75CF"/>
    <w:rsid w:val="001F7933"/>
    <w:rsid w:val="00200C9F"/>
    <w:rsid w:val="002018D1"/>
    <w:rsid w:val="00201CCB"/>
    <w:rsid w:val="00202274"/>
    <w:rsid w:val="00204D2B"/>
    <w:rsid w:val="002076D9"/>
    <w:rsid w:val="00207C9E"/>
    <w:rsid w:val="00210EA6"/>
    <w:rsid w:val="00211134"/>
    <w:rsid w:val="00211CCD"/>
    <w:rsid w:val="00212471"/>
    <w:rsid w:val="002127D9"/>
    <w:rsid w:val="00212B0C"/>
    <w:rsid w:val="00213BC0"/>
    <w:rsid w:val="0021409D"/>
    <w:rsid w:val="00214227"/>
    <w:rsid w:val="002143D0"/>
    <w:rsid w:val="00215BC4"/>
    <w:rsid w:val="00221161"/>
    <w:rsid w:val="002213E3"/>
    <w:rsid w:val="002225A1"/>
    <w:rsid w:val="0022304E"/>
    <w:rsid w:val="00223497"/>
    <w:rsid w:val="00225F43"/>
    <w:rsid w:val="00225FF2"/>
    <w:rsid w:val="0022601F"/>
    <w:rsid w:val="00230723"/>
    <w:rsid w:val="00230AFA"/>
    <w:rsid w:val="002310A0"/>
    <w:rsid w:val="00231BAB"/>
    <w:rsid w:val="0023207E"/>
    <w:rsid w:val="00234AE8"/>
    <w:rsid w:val="00234B92"/>
    <w:rsid w:val="002354B8"/>
    <w:rsid w:val="00235A8C"/>
    <w:rsid w:val="0023618B"/>
    <w:rsid w:val="002404AE"/>
    <w:rsid w:val="002404B7"/>
    <w:rsid w:val="00241AFF"/>
    <w:rsid w:val="002454D9"/>
    <w:rsid w:val="00245AC9"/>
    <w:rsid w:val="002461D5"/>
    <w:rsid w:val="00250C5B"/>
    <w:rsid w:val="0025308B"/>
    <w:rsid w:val="00253100"/>
    <w:rsid w:val="002534ED"/>
    <w:rsid w:val="00253A81"/>
    <w:rsid w:val="00253AC8"/>
    <w:rsid w:val="00253F80"/>
    <w:rsid w:val="0025440D"/>
    <w:rsid w:val="002545D8"/>
    <w:rsid w:val="00256CE0"/>
    <w:rsid w:val="00257692"/>
    <w:rsid w:val="002600D3"/>
    <w:rsid w:val="002609B8"/>
    <w:rsid w:val="002626D8"/>
    <w:rsid w:val="002627B6"/>
    <w:rsid w:val="00262A7C"/>
    <w:rsid w:val="00263E84"/>
    <w:rsid w:val="002640FB"/>
    <w:rsid w:val="002643CB"/>
    <w:rsid w:val="0026462C"/>
    <w:rsid w:val="00270C9B"/>
    <w:rsid w:val="00272352"/>
    <w:rsid w:val="0027369E"/>
    <w:rsid w:val="00274533"/>
    <w:rsid w:val="002749C7"/>
    <w:rsid w:val="00274FBA"/>
    <w:rsid w:val="002752E6"/>
    <w:rsid w:val="00275E84"/>
    <w:rsid w:val="002761EE"/>
    <w:rsid w:val="00280BF8"/>
    <w:rsid w:val="00281466"/>
    <w:rsid w:val="00283424"/>
    <w:rsid w:val="00283B2F"/>
    <w:rsid w:val="002847DF"/>
    <w:rsid w:val="00284AE0"/>
    <w:rsid w:val="00285543"/>
    <w:rsid w:val="0028672B"/>
    <w:rsid w:val="00287DF7"/>
    <w:rsid w:val="00290462"/>
    <w:rsid w:val="00290C93"/>
    <w:rsid w:val="00290D6D"/>
    <w:rsid w:val="002925C8"/>
    <w:rsid w:val="00293F32"/>
    <w:rsid w:val="00295AC1"/>
    <w:rsid w:val="00296682"/>
    <w:rsid w:val="00296AA7"/>
    <w:rsid w:val="0029715C"/>
    <w:rsid w:val="002972F8"/>
    <w:rsid w:val="0029786D"/>
    <w:rsid w:val="002A08B7"/>
    <w:rsid w:val="002A1114"/>
    <w:rsid w:val="002A1400"/>
    <w:rsid w:val="002A2256"/>
    <w:rsid w:val="002A37AD"/>
    <w:rsid w:val="002A4110"/>
    <w:rsid w:val="002A5952"/>
    <w:rsid w:val="002B164C"/>
    <w:rsid w:val="002B1B72"/>
    <w:rsid w:val="002B2161"/>
    <w:rsid w:val="002B2474"/>
    <w:rsid w:val="002B28EA"/>
    <w:rsid w:val="002B2F64"/>
    <w:rsid w:val="002B3B99"/>
    <w:rsid w:val="002B4164"/>
    <w:rsid w:val="002B435B"/>
    <w:rsid w:val="002B4894"/>
    <w:rsid w:val="002B4F3D"/>
    <w:rsid w:val="002B5045"/>
    <w:rsid w:val="002B5CB3"/>
    <w:rsid w:val="002C12ED"/>
    <w:rsid w:val="002C2669"/>
    <w:rsid w:val="002C2C1B"/>
    <w:rsid w:val="002C361D"/>
    <w:rsid w:val="002C4D8A"/>
    <w:rsid w:val="002C6409"/>
    <w:rsid w:val="002C65C0"/>
    <w:rsid w:val="002C65D1"/>
    <w:rsid w:val="002C6F08"/>
    <w:rsid w:val="002C740C"/>
    <w:rsid w:val="002D01FD"/>
    <w:rsid w:val="002D0408"/>
    <w:rsid w:val="002D0CD4"/>
    <w:rsid w:val="002D0DFA"/>
    <w:rsid w:val="002D19FE"/>
    <w:rsid w:val="002D249C"/>
    <w:rsid w:val="002D24F0"/>
    <w:rsid w:val="002D2FCD"/>
    <w:rsid w:val="002D7637"/>
    <w:rsid w:val="002D789A"/>
    <w:rsid w:val="002E16CC"/>
    <w:rsid w:val="002E361E"/>
    <w:rsid w:val="002E3A76"/>
    <w:rsid w:val="002E5250"/>
    <w:rsid w:val="002E69E5"/>
    <w:rsid w:val="002F0AE2"/>
    <w:rsid w:val="002F0FE3"/>
    <w:rsid w:val="002F186A"/>
    <w:rsid w:val="002F3B78"/>
    <w:rsid w:val="002F4191"/>
    <w:rsid w:val="002F4FFB"/>
    <w:rsid w:val="002F5A02"/>
    <w:rsid w:val="002F69C5"/>
    <w:rsid w:val="002F6A81"/>
    <w:rsid w:val="002F6FF0"/>
    <w:rsid w:val="002F7B62"/>
    <w:rsid w:val="003010DF"/>
    <w:rsid w:val="00301D6C"/>
    <w:rsid w:val="00304884"/>
    <w:rsid w:val="00304F37"/>
    <w:rsid w:val="0030639D"/>
    <w:rsid w:val="003078CB"/>
    <w:rsid w:val="00307DCE"/>
    <w:rsid w:val="003107B8"/>
    <w:rsid w:val="00310A0B"/>
    <w:rsid w:val="00312A2C"/>
    <w:rsid w:val="00316662"/>
    <w:rsid w:val="003173C7"/>
    <w:rsid w:val="00322502"/>
    <w:rsid w:val="00322682"/>
    <w:rsid w:val="00323281"/>
    <w:rsid w:val="00323528"/>
    <w:rsid w:val="003240E5"/>
    <w:rsid w:val="00324F16"/>
    <w:rsid w:val="00325D14"/>
    <w:rsid w:val="0033011E"/>
    <w:rsid w:val="003302A1"/>
    <w:rsid w:val="00330AE9"/>
    <w:rsid w:val="00331BDC"/>
    <w:rsid w:val="00331EFE"/>
    <w:rsid w:val="00332CA5"/>
    <w:rsid w:val="00333094"/>
    <w:rsid w:val="003331B2"/>
    <w:rsid w:val="003331D3"/>
    <w:rsid w:val="003344C3"/>
    <w:rsid w:val="003348B0"/>
    <w:rsid w:val="00334FB1"/>
    <w:rsid w:val="00335514"/>
    <w:rsid w:val="00336E84"/>
    <w:rsid w:val="00337D91"/>
    <w:rsid w:val="003416A0"/>
    <w:rsid w:val="00342CB0"/>
    <w:rsid w:val="00343253"/>
    <w:rsid w:val="003437BE"/>
    <w:rsid w:val="00345152"/>
    <w:rsid w:val="00346DC7"/>
    <w:rsid w:val="003500A2"/>
    <w:rsid w:val="00352C27"/>
    <w:rsid w:val="00352E00"/>
    <w:rsid w:val="003531D2"/>
    <w:rsid w:val="003541CE"/>
    <w:rsid w:val="00354953"/>
    <w:rsid w:val="003549BC"/>
    <w:rsid w:val="00354CFB"/>
    <w:rsid w:val="003571C6"/>
    <w:rsid w:val="00357857"/>
    <w:rsid w:val="003593DB"/>
    <w:rsid w:val="00360810"/>
    <w:rsid w:val="00362108"/>
    <w:rsid w:val="003628D5"/>
    <w:rsid w:val="003645FD"/>
    <w:rsid w:val="003672E4"/>
    <w:rsid w:val="00371294"/>
    <w:rsid w:val="003720C0"/>
    <w:rsid w:val="00372CE7"/>
    <w:rsid w:val="0037339E"/>
    <w:rsid w:val="003743DA"/>
    <w:rsid w:val="0037471F"/>
    <w:rsid w:val="003748E5"/>
    <w:rsid w:val="00376755"/>
    <w:rsid w:val="0037714C"/>
    <w:rsid w:val="0037735A"/>
    <w:rsid w:val="00377DBC"/>
    <w:rsid w:val="00380928"/>
    <w:rsid w:val="003811B9"/>
    <w:rsid w:val="0038192E"/>
    <w:rsid w:val="00382110"/>
    <w:rsid w:val="00382AA1"/>
    <w:rsid w:val="00383C08"/>
    <w:rsid w:val="003860D6"/>
    <w:rsid w:val="0038632D"/>
    <w:rsid w:val="00386683"/>
    <w:rsid w:val="00387A41"/>
    <w:rsid w:val="00387D46"/>
    <w:rsid w:val="00390B04"/>
    <w:rsid w:val="00390C6D"/>
    <w:rsid w:val="00390CDC"/>
    <w:rsid w:val="00392317"/>
    <w:rsid w:val="003926FF"/>
    <w:rsid w:val="00392A5A"/>
    <w:rsid w:val="00397C01"/>
    <w:rsid w:val="003A1930"/>
    <w:rsid w:val="003A2574"/>
    <w:rsid w:val="003A287B"/>
    <w:rsid w:val="003A45AF"/>
    <w:rsid w:val="003A4EDB"/>
    <w:rsid w:val="003A676D"/>
    <w:rsid w:val="003A6EDF"/>
    <w:rsid w:val="003B1479"/>
    <w:rsid w:val="003B1A06"/>
    <w:rsid w:val="003B1E8F"/>
    <w:rsid w:val="003B289B"/>
    <w:rsid w:val="003B2905"/>
    <w:rsid w:val="003B314B"/>
    <w:rsid w:val="003B561E"/>
    <w:rsid w:val="003B6100"/>
    <w:rsid w:val="003B6E0E"/>
    <w:rsid w:val="003B7373"/>
    <w:rsid w:val="003B7513"/>
    <w:rsid w:val="003C1875"/>
    <w:rsid w:val="003C1B7B"/>
    <w:rsid w:val="003C1BD3"/>
    <w:rsid w:val="003C1DBD"/>
    <w:rsid w:val="003C264D"/>
    <w:rsid w:val="003C3743"/>
    <w:rsid w:val="003C3CDE"/>
    <w:rsid w:val="003C5358"/>
    <w:rsid w:val="003C5C0C"/>
    <w:rsid w:val="003C76C1"/>
    <w:rsid w:val="003C7DCC"/>
    <w:rsid w:val="003D0E2A"/>
    <w:rsid w:val="003D14BD"/>
    <w:rsid w:val="003D1B5F"/>
    <w:rsid w:val="003D3CDA"/>
    <w:rsid w:val="003D5370"/>
    <w:rsid w:val="003D65AB"/>
    <w:rsid w:val="003D6AAF"/>
    <w:rsid w:val="003E146F"/>
    <w:rsid w:val="003E1D24"/>
    <w:rsid w:val="003E440A"/>
    <w:rsid w:val="003E4730"/>
    <w:rsid w:val="003E4A00"/>
    <w:rsid w:val="003E5BC5"/>
    <w:rsid w:val="003E6F42"/>
    <w:rsid w:val="003F012D"/>
    <w:rsid w:val="003F0DB9"/>
    <w:rsid w:val="003F1770"/>
    <w:rsid w:val="003F1BAD"/>
    <w:rsid w:val="003F2923"/>
    <w:rsid w:val="003F33A3"/>
    <w:rsid w:val="003F47CF"/>
    <w:rsid w:val="003F51EB"/>
    <w:rsid w:val="003F646D"/>
    <w:rsid w:val="003F690B"/>
    <w:rsid w:val="00400250"/>
    <w:rsid w:val="004002C9"/>
    <w:rsid w:val="00401B7C"/>
    <w:rsid w:val="004023CC"/>
    <w:rsid w:val="004028C5"/>
    <w:rsid w:val="00402F4D"/>
    <w:rsid w:val="0040326D"/>
    <w:rsid w:val="0040343B"/>
    <w:rsid w:val="00404DCF"/>
    <w:rsid w:val="004065A2"/>
    <w:rsid w:val="0040769C"/>
    <w:rsid w:val="004116AC"/>
    <w:rsid w:val="0041187B"/>
    <w:rsid w:val="004123E2"/>
    <w:rsid w:val="00413919"/>
    <w:rsid w:val="00413B24"/>
    <w:rsid w:val="00416A02"/>
    <w:rsid w:val="00416B21"/>
    <w:rsid w:val="004174EB"/>
    <w:rsid w:val="004177FD"/>
    <w:rsid w:val="00421DEB"/>
    <w:rsid w:val="00423529"/>
    <w:rsid w:val="00423A57"/>
    <w:rsid w:val="00424164"/>
    <w:rsid w:val="00424856"/>
    <w:rsid w:val="004252D2"/>
    <w:rsid w:val="00427840"/>
    <w:rsid w:val="00430C87"/>
    <w:rsid w:val="00434286"/>
    <w:rsid w:val="00434456"/>
    <w:rsid w:val="004345F3"/>
    <w:rsid w:val="004355BA"/>
    <w:rsid w:val="0043567E"/>
    <w:rsid w:val="00441669"/>
    <w:rsid w:val="004417D6"/>
    <w:rsid w:val="0044225F"/>
    <w:rsid w:val="00442B28"/>
    <w:rsid w:val="0044427E"/>
    <w:rsid w:val="00445E4F"/>
    <w:rsid w:val="00445EBA"/>
    <w:rsid w:val="004468D5"/>
    <w:rsid w:val="00447E4E"/>
    <w:rsid w:val="00447E5F"/>
    <w:rsid w:val="00450537"/>
    <w:rsid w:val="004505B9"/>
    <w:rsid w:val="004514EC"/>
    <w:rsid w:val="0045212E"/>
    <w:rsid w:val="00452DB5"/>
    <w:rsid w:val="00453210"/>
    <w:rsid w:val="0045326F"/>
    <w:rsid w:val="00453533"/>
    <w:rsid w:val="00453F30"/>
    <w:rsid w:val="00454B68"/>
    <w:rsid w:val="0045611F"/>
    <w:rsid w:val="00456587"/>
    <w:rsid w:val="0045662E"/>
    <w:rsid w:val="004572B4"/>
    <w:rsid w:val="004577D1"/>
    <w:rsid w:val="00461873"/>
    <w:rsid w:val="00462953"/>
    <w:rsid w:val="00463187"/>
    <w:rsid w:val="004632B0"/>
    <w:rsid w:val="004677B1"/>
    <w:rsid w:val="00471EB2"/>
    <w:rsid w:val="00472BF6"/>
    <w:rsid w:val="00473AFD"/>
    <w:rsid w:val="00473C1E"/>
    <w:rsid w:val="00475C24"/>
    <w:rsid w:val="0047696D"/>
    <w:rsid w:val="00477530"/>
    <w:rsid w:val="00477D70"/>
    <w:rsid w:val="004804B9"/>
    <w:rsid w:val="00482342"/>
    <w:rsid w:val="0048320C"/>
    <w:rsid w:val="004837DB"/>
    <w:rsid w:val="00483880"/>
    <w:rsid w:val="00484F38"/>
    <w:rsid w:val="00485BF7"/>
    <w:rsid w:val="00490874"/>
    <w:rsid w:val="004909F4"/>
    <w:rsid w:val="00497351"/>
    <w:rsid w:val="004A07AE"/>
    <w:rsid w:val="004A0B1D"/>
    <w:rsid w:val="004A128B"/>
    <w:rsid w:val="004A38DF"/>
    <w:rsid w:val="004A5A22"/>
    <w:rsid w:val="004A607C"/>
    <w:rsid w:val="004A718E"/>
    <w:rsid w:val="004B1BD7"/>
    <w:rsid w:val="004B31A6"/>
    <w:rsid w:val="004B3248"/>
    <w:rsid w:val="004B3CE7"/>
    <w:rsid w:val="004B3E7C"/>
    <w:rsid w:val="004B4975"/>
    <w:rsid w:val="004B6823"/>
    <w:rsid w:val="004B7DB7"/>
    <w:rsid w:val="004C1F17"/>
    <w:rsid w:val="004C3E4F"/>
    <w:rsid w:val="004C4087"/>
    <w:rsid w:val="004C4A5E"/>
    <w:rsid w:val="004C5F94"/>
    <w:rsid w:val="004C6394"/>
    <w:rsid w:val="004C6594"/>
    <w:rsid w:val="004C65F0"/>
    <w:rsid w:val="004C68D1"/>
    <w:rsid w:val="004C7693"/>
    <w:rsid w:val="004D19B7"/>
    <w:rsid w:val="004D574F"/>
    <w:rsid w:val="004D75E9"/>
    <w:rsid w:val="004D7FCE"/>
    <w:rsid w:val="004E2BEE"/>
    <w:rsid w:val="004E2E5C"/>
    <w:rsid w:val="004E53A6"/>
    <w:rsid w:val="004E772F"/>
    <w:rsid w:val="004E7C02"/>
    <w:rsid w:val="004E7E82"/>
    <w:rsid w:val="004F185B"/>
    <w:rsid w:val="004F2C87"/>
    <w:rsid w:val="004F58E5"/>
    <w:rsid w:val="004F6BF2"/>
    <w:rsid w:val="004F7AC7"/>
    <w:rsid w:val="00500753"/>
    <w:rsid w:val="005007BB"/>
    <w:rsid w:val="0050081F"/>
    <w:rsid w:val="00502365"/>
    <w:rsid w:val="0050255A"/>
    <w:rsid w:val="00502A59"/>
    <w:rsid w:val="00503714"/>
    <w:rsid w:val="005065A7"/>
    <w:rsid w:val="005068C9"/>
    <w:rsid w:val="005075DD"/>
    <w:rsid w:val="00511038"/>
    <w:rsid w:val="00514A08"/>
    <w:rsid w:val="00515CD8"/>
    <w:rsid w:val="00520CCB"/>
    <w:rsid w:val="005212EE"/>
    <w:rsid w:val="00521F2D"/>
    <w:rsid w:val="00521F80"/>
    <w:rsid w:val="005242AF"/>
    <w:rsid w:val="005263CA"/>
    <w:rsid w:val="00526EA6"/>
    <w:rsid w:val="00527AD1"/>
    <w:rsid w:val="00533123"/>
    <w:rsid w:val="00533306"/>
    <w:rsid w:val="00533FEC"/>
    <w:rsid w:val="0053712E"/>
    <w:rsid w:val="00537C59"/>
    <w:rsid w:val="0054195B"/>
    <w:rsid w:val="005439A0"/>
    <w:rsid w:val="00544092"/>
    <w:rsid w:val="00544732"/>
    <w:rsid w:val="00545100"/>
    <w:rsid w:val="0054527F"/>
    <w:rsid w:val="00546058"/>
    <w:rsid w:val="0055085E"/>
    <w:rsid w:val="00551829"/>
    <w:rsid w:val="00554C79"/>
    <w:rsid w:val="00555048"/>
    <w:rsid w:val="00555C20"/>
    <w:rsid w:val="00556098"/>
    <w:rsid w:val="00556AC5"/>
    <w:rsid w:val="00560DEE"/>
    <w:rsid w:val="00561273"/>
    <w:rsid w:val="005614C4"/>
    <w:rsid w:val="0056409A"/>
    <w:rsid w:val="00565E67"/>
    <w:rsid w:val="00566167"/>
    <w:rsid w:val="005665AE"/>
    <w:rsid w:val="00567094"/>
    <w:rsid w:val="005671D8"/>
    <w:rsid w:val="00567661"/>
    <w:rsid w:val="005709B1"/>
    <w:rsid w:val="00570C98"/>
    <w:rsid w:val="00571146"/>
    <w:rsid w:val="00572D36"/>
    <w:rsid w:val="00575934"/>
    <w:rsid w:val="00576151"/>
    <w:rsid w:val="0057710E"/>
    <w:rsid w:val="00577616"/>
    <w:rsid w:val="00580651"/>
    <w:rsid w:val="00581DBA"/>
    <w:rsid w:val="00583E16"/>
    <w:rsid w:val="00584606"/>
    <w:rsid w:val="00586C4A"/>
    <w:rsid w:val="00587352"/>
    <w:rsid w:val="005904D0"/>
    <w:rsid w:val="00590E12"/>
    <w:rsid w:val="00591E66"/>
    <w:rsid w:val="00593190"/>
    <w:rsid w:val="005947D7"/>
    <w:rsid w:val="00595108"/>
    <w:rsid w:val="00597E4E"/>
    <w:rsid w:val="005A0A1D"/>
    <w:rsid w:val="005A21D7"/>
    <w:rsid w:val="005A2591"/>
    <w:rsid w:val="005A2CBD"/>
    <w:rsid w:val="005A3963"/>
    <w:rsid w:val="005A3CDF"/>
    <w:rsid w:val="005A45E8"/>
    <w:rsid w:val="005A4D7B"/>
    <w:rsid w:val="005A67A5"/>
    <w:rsid w:val="005B06DD"/>
    <w:rsid w:val="005B0BB1"/>
    <w:rsid w:val="005B5481"/>
    <w:rsid w:val="005B5BB8"/>
    <w:rsid w:val="005B6CAF"/>
    <w:rsid w:val="005B6E66"/>
    <w:rsid w:val="005B70FF"/>
    <w:rsid w:val="005C07C7"/>
    <w:rsid w:val="005C10A5"/>
    <w:rsid w:val="005C3BB7"/>
    <w:rsid w:val="005C40CD"/>
    <w:rsid w:val="005C461E"/>
    <w:rsid w:val="005C5E2C"/>
    <w:rsid w:val="005C6D4F"/>
    <w:rsid w:val="005D0234"/>
    <w:rsid w:val="005D0237"/>
    <w:rsid w:val="005D09F2"/>
    <w:rsid w:val="005D350F"/>
    <w:rsid w:val="005D5B59"/>
    <w:rsid w:val="005D6201"/>
    <w:rsid w:val="005D6346"/>
    <w:rsid w:val="005D657B"/>
    <w:rsid w:val="005D6ED1"/>
    <w:rsid w:val="005E13CE"/>
    <w:rsid w:val="005E2676"/>
    <w:rsid w:val="005E3103"/>
    <w:rsid w:val="005E43AA"/>
    <w:rsid w:val="005E753F"/>
    <w:rsid w:val="005F03AD"/>
    <w:rsid w:val="005F16AA"/>
    <w:rsid w:val="005F1DE3"/>
    <w:rsid w:val="005F24F9"/>
    <w:rsid w:val="005F4989"/>
    <w:rsid w:val="005F59BA"/>
    <w:rsid w:val="005F5DA1"/>
    <w:rsid w:val="00601960"/>
    <w:rsid w:val="00601E3B"/>
    <w:rsid w:val="006025D2"/>
    <w:rsid w:val="0060429B"/>
    <w:rsid w:val="00604A21"/>
    <w:rsid w:val="006055B1"/>
    <w:rsid w:val="00607D2D"/>
    <w:rsid w:val="00610678"/>
    <w:rsid w:val="0061301F"/>
    <w:rsid w:val="00613505"/>
    <w:rsid w:val="00613D1A"/>
    <w:rsid w:val="0061401E"/>
    <w:rsid w:val="00614941"/>
    <w:rsid w:val="00617B5F"/>
    <w:rsid w:val="00617BD4"/>
    <w:rsid w:val="00620128"/>
    <w:rsid w:val="00622C0A"/>
    <w:rsid w:val="00622D8C"/>
    <w:rsid w:val="0062410F"/>
    <w:rsid w:val="00630672"/>
    <w:rsid w:val="00630D4E"/>
    <w:rsid w:val="0063125C"/>
    <w:rsid w:val="00631DCB"/>
    <w:rsid w:val="00633122"/>
    <w:rsid w:val="00634D36"/>
    <w:rsid w:val="0063562A"/>
    <w:rsid w:val="00636B56"/>
    <w:rsid w:val="00637F6A"/>
    <w:rsid w:val="006403D1"/>
    <w:rsid w:val="00640870"/>
    <w:rsid w:val="00640BBC"/>
    <w:rsid w:val="0064195E"/>
    <w:rsid w:val="00644446"/>
    <w:rsid w:val="00646511"/>
    <w:rsid w:val="00647ECA"/>
    <w:rsid w:val="00650F6C"/>
    <w:rsid w:val="006527A7"/>
    <w:rsid w:val="006543E4"/>
    <w:rsid w:val="00654FF1"/>
    <w:rsid w:val="0065504B"/>
    <w:rsid w:val="0065605D"/>
    <w:rsid w:val="00657489"/>
    <w:rsid w:val="0065760A"/>
    <w:rsid w:val="0066107D"/>
    <w:rsid w:val="006616C9"/>
    <w:rsid w:val="00661A13"/>
    <w:rsid w:val="00662082"/>
    <w:rsid w:val="006624A7"/>
    <w:rsid w:val="00662A9E"/>
    <w:rsid w:val="00662CA3"/>
    <w:rsid w:val="006676F5"/>
    <w:rsid w:val="00667932"/>
    <w:rsid w:val="00670926"/>
    <w:rsid w:val="0067233A"/>
    <w:rsid w:val="00672EBC"/>
    <w:rsid w:val="00673CC2"/>
    <w:rsid w:val="006743BA"/>
    <w:rsid w:val="00675935"/>
    <w:rsid w:val="00677BC2"/>
    <w:rsid w:val="00677D56"/>
    <w:rsid w:val="00680539"/>
    <w:rsid w:val="00680DAA"/>
    <w:rsid w:val="0068151A"/>
    <w:rsid w:val="00681878"/>
    <w:rsid w:val="00682E06"/>
    <w:rsid w:val="00683137"/>
    <w:rsid w:val="006860D7"/>
    <w:rsid w:val="00686305"/>
    <w:rsid w:val="0068727E"/>
    <w:rsid w:val="00687B16"/>
    <w:rsid w:val="00690217"/>
    <w:rsid w:val="00690D88"/>
    <w:rsid w:val="00692292"/>
    <w:rsid w:val="0069234C"/>
    <w:rsid w:val="006928D8"/>
    <w:rsid w:val="0069317D"/>
    <w:rsid w:val="00693F4E"/>
    <w:rsid w:val="00694F4A"/>
    <w:rsid w:val="00695D5A"/>
    <w:rsid w:val="00695E78"/>
    <w:rsid w:val="006960B5"/>
    <w:rsid w:val="00696D87"/>
    <w:rsid w:val="00697E77"/>
    <w:rsid w:val="006A0F07"/>
    <w:rsid w:val="006A137D"/>
    <w:rsid w:val="006A4429"/>
    <w:rsid w:val="006A5941"/>
    <w:rsid w:val="006A5971"/>
    <w:rsid w:val="006A6781"/>
    <w:rsid w:val="006A776B"/>
    <w:rsid w:val="006B03A8"/>
    <w:rsid w:val="006B042B"/>
    <w:rsid w:val="006B0DF1"/>
    <w:rsid w:val="006B27A7"/>
    <w:rsid w:val="006B2D6B"/>
    <w:rsid w:val="006B3E16"/>
    <w:rsid w:val="006B7AB2"/>
    <w:rsid w:val="006C01B0"/>
    <w:rsid w:val="006C0318"/>
    <w:rsid w:val="006C2C13"/>
    <w:rsid w:val="006C4F82"/>
    <w:rsid w:val="006C502D"/>
    <w:rsid w:val="006C52CB"/>
    <w:rsid w:val="006C60EA"/>
    <w:rsid w:val="006C6EA2"/>
    <w:rsid w:val="006D0061"/>
    <w:rsid w:val="006D0E8C"/>
    <w:rsid w:val="006D228C"/>
    <w:rsid w:val="006D2376"/>
    <w:rsid w:val="006D44F8"/>
    <w:rsid w:val="006D5C66"/>
    <w:rsid w:val="006D6102"/>
    <w:rsid w:val="006E1A2E"/>
    <w:rsid w:val="006E1A97"/>
    <w:rsid w:val="006E2750"/>
    <w:rsid w:val="006E2B3A"/>
    <w:rsid w:val="006E40C1"/>
    <w:rsid w:val="006E433D"/>
    <w:rsid w:val="006E476C"/>
    <w:rsid w:val="006E4FBC"/>
    <w:rsid w:val="006E55A7"/>
    <w:rsid w:val="006E6696"/>
    <w:rsid w:val="006E673A"/>
    <w:rsid w:val="006F082B"/>
    <w:rsid w:val="006F22C0"/>
    <w:rsid w:val="006F3997"/>
    <w:rsid w:val="006F45BE"/>
    <w:rsid w:val="006F532E"/>
    <w:rsid w:val="006F5F50"/>
    <w:rsid w:val="00701E13"/>
    <w:rsid w:val="00701E85"/>
    <w:rsid w:val="00703164"/>
    <w:rsid w:val="0070694B"/>
    <w:rsid w:val="00707187"/>
    <w:rsid w:val="00707349"/>
    <w:rsid w:val="007079F5"/>
    <w:rsid w:val="007124C5"/>
    <w:rsid w:val="00714212"/>
    <w:rsid w:val="0071736D"/>
    <w:rsid w:val="0071765E"/>
    <w:rsid w:val="00720481"/>
    <w:rsid w:val="00720EFB"/>
    <w:rsid w:val="007218C6"/>
    <w:rsid w:val="007229BD"/>
    <w:rsid w:val="007232FA"/>
    <w:rsid w:val="0072485B"/>
    <w:rsid w:val="00724972"/>
    <w:rsid w:val="007271B2"/>
    <w:rsid w:val="00727359"/>
    <w:rsid w:val="0072739A"/>
    <w:rsid w:val="0073040A"/>
    <w:rsid w:val="00730729"/>
    <w:rsid w:val="00730D62"/>
    <w:rsid w:val="007330C7"/>
    <w:rsid w:val="00733C70"/>
    <w:rsid w:val="007346F8"/>
    <w:rsid w:val="00735275"/>
    <w:rsid w:val="00736103"/>
    <w:rsid w:val="00736614"/>
    <w:rsid w:val="00740C9D"/>
    <w:rsid w:val="00741180"/>
    <w:rsid w:val="00741E08"/>
    <w:rsid w:val="00743F78"/>
    <w:rsid w:val="0074495A"/>
    <w:rsid w:val="00746AEB"/>
    <w:rsid w:val="00746C52"/>
    <w:rsid w:val="00750FB1"/>
    <w:rsid w:val="0075111E"/>
    <w:rsid w:val="007518BE"/>
    <w:rsid w:val="00752B22"/>
    <w:rsid w:val="00752C62"/>
    <w:rsid w:val="007535DD"/>
    <w:rsid w:val="00753BCC"/>
    <w:rsid w:val="007547A7"/>
    <w:rsid w:val="0076058C"/>
    <w:rsid w:val="00760590"/>
    <w:rsid w:val="00761865"/>
    <w:rsid w:val="0076339C"/>
    <w:rsid w:val="00763CC5"/>
    <w:rsid w:val="00764981"/>
    <w:rsid w:val="00766BA5"/>
    <w:rsid w:val="007700D9"/>
    <w:rsid w:val="0077017F"/>
    <w:rsid w:val="007707D9"/>
    <w:rsid w:val="0077240C"/>
    <w:rsid w:val="00774B66"/>
    <w:rsid w:val="007770A8"/>
    <w:rsid w:val="0077773B"/>
    <w:rsid w:val="00780304"/>
    <w:rsid w:val="00780DB5"/>
    <w:rsid w:val="007811A6"/>
    <w:rsid w:val="00784AB4"/>
    <w:rsid w:val="0078561A"/>
    <w:rsid w:val="00787049"/>
    <w:rsid w:val="007872EF"/>
    <w:rsid w:val="00790310"/>
    <w:rsid w:val="00790C44"/>
    <w:rsid w:val="00793DF2"/>
    <w:rsid w:val="00793E4C"/>
    <w:rsid w:val="00796F0C"/>
    <w:rsid w:val="007979FF"/>
    <w:rsid w:val="007A0785"/>
    <w:rsid w:val="007A115E"/>
    <w:rsid w:val="007A1633"/>
    <w:rsid w:val="007A1BD6"/>
    <w:rsid w:val="007A1C82"/>
    <w:rsid w:val="007A2D10"/>
    <w:rsid w:val="007A3284"/>
    <w:rsid w:val="007A47BA"/>
    <w:rsid w:val="007A5366"/>
    <w:rsid w:val="007A5618"/>
    <w:rsid w:val="007A5F41"/>
    <w:rsid w:val="007B111C"/>
    <w:rsid w:val="007B1177"/>
    <w:rsid w:val="007B4EB0"/>
    <w:rsid w:val="007B5181"/>
    <w:rsid w:val="007B5CE7"/>
    <w:rsid w:val="007B6044"/>
    <w:rsid w:val="007B69C6"/>
    <w:rsid w:val="007B7D25"/>
    <w:rsid w:val="007C006A"/>
    <w:rsid w:val="007C013F"/>
    <w:rsid w:val="007C02C4"/>
    <w:rsid w:val="007C28BC"/>
    <w:rsid w:val="007C4FA8"/>
    <w:rsid w:val="007C545E"/>
    <w:rsid w:val="007D1C54"/>
    <w:rsid w:val="007D217C"/>
    <w:rsid w:val="007D2C85"/>
    <w:rsid w:val="007D2E35"/>
    <w:rsid w:val="007D43D2"/>
    <w:rsid w:val="007D53B4"/>
    <w:rsid w:val="007D7602"/>
    <w:rsid w:val="007E00A0"/>
    <w:rsid w:val="007E0231"/>
    <w:rsid w:val="007E0D03"/>
    <w:rsid w:val="007E1B9F"/>
    <w:rsid w:val="007E23F7"/>
    <w:rsid w:val="007E3EDF"/>
    <w:rsid w:val="007E51C7"/>
    <w:rsid w:val="007E53BC"/>
    <w:rsid w:val="007E65C1"/>
    <w:rsid w:val="007E75F3"/>
    <w:rsid w:val="007E7653"/>
    <w:rsid w:val="007E7EDA"/>
    <w:rsid w:val="007F1504"/>
    <w:rsid w:val="007F738E"/>
    <w:rsid w:val="007F784A"/>
    <w:rsid w:val="007F7993"/>
    <w:rsid w:val="00803144"/>
    <w:rsid w:val="00806C2A"/>
    <w:rsid w:val="00807A1C"/>
    <w:rsid w:val="00807A2C"/>
    <w:rsid w:val="0081016F"/>
    <w:rsid w:val="00812EA4"/>
    <w:rsid w:val="0081328A"/>
    <w:rsid w:val="00814FEC"/>
    <w:rsid w:val="00815216"/>
    <w:rsid w:val="008159A5"/>
    <w:rsid w:val="008163CF"/>
    <w:rsid w:val="00816432"/>
    <w:rsid w:val="00816573"/>
    <w:rsid w:val="00816723"/>
    <w:rsid w:val="00816F13"/>
    <w:rsid w:val="00817A93"/>
    <w:rsid w:val="00817F70"/>
    <w:rsid w:val="008221FA"/>
    <w:rsid w:val="0082296D"/>
    <w:rsid w:val="00824474"/>
    <w:rsid w:val="008246EB"/>
    <w:rsid w:val="00824965"/>
    <w:rsid w:val="00825549"/>
    <w:rsid w:val="008262EA"/>
    <w:rsid w:val="00827546"/>
    <w:rsid w:val="00830E59"/>
    <w:rsid w:val="008314DB"/>
    <w:rsid w:val="00832359"/>
    <w:rsid w:val="00832622"/>
    <w:rsid w:val="00834145"/>
    <w:rsid w:val="00834FE6"/>
    <w:rsid w:val="00835564"/>
    <w:rsid w:val="00835B05"/>
    <w:rsid w:val="008371DA"/>
    <w:rsid w:val="00837485"/>
    <w:rsid w:val="008401B0"/>
    <w:rsid w:val="008402A6"/>
    <w:rsid w:val="008407E1"/>
    <w:rsid w:val="008408CA"/>
    <w:rsid w:val="00840D51"/>
    <w:rsid w:val="00841275"/>
    <w:rsid w:val="00843DC8"/>
    <w:rsid w:val="008443C8"/>
    <w:rsid w:val="00844B74"/>
    <w:rsid w:val="00845F8D"/>
    <w:rsid w:val="0084AF53"/>
    <w:rsid w:val="00852CC1"/>
    <w:rsid w:val="00852F86"/>
    <w:rsid w:val="0085352A"/>
    <w:rsid w:val="00853CAA"/>
    <w:rsid w:val="00853F5B"/>
    <w:rsid w:val="00855752"/>
    <w:rsid w:val="008576CF"/>
    <w:rsid w:val="00857CAC"/>
    <w:rsid w:val="00860777"/>
    <w:rsid w:val="00860AAF"/>
    <w:rsid w:val="00861DA0"/>
    <w:rsid w:val="00862367"/>
    <w:rsid w:val="00862C68"/>
    <w:rsid w:val="008658EF"/>
    <w:rsid w:val="00866928"/>
    <w:rsid w:val="00867BA6"/>
    <w:rsid w:val="00867CBF"/>
    <w:rsid w:val="00867E54"/>
    <w:rsid w:val="0087213F"/>
    <w:rsid w:val="008729BE"/>
    <w:rsid w:val="0087331A"/>
    <w:rsid w:val="00873380"/>
    <w:rsid w:val="00874CD8"/>
    <w:rsid w:val="008764A4"/>
    <w:rsid w:val="00876D3A"/>
    <w:rsid w:val="00882C19"/>
    <w:rsid w:val="00882DE2"/>
    <w:rsid w:val="00883B09"/>
    <w:rsid w:val="00884ECF"/>
    <w:rsid w:val="0088728B"/>
    <w:rsid w:val="0088779D"/>
    <w:rsid w:val="00895120"/>
    <w:rsid w:val="008962A5"/>
    <w:rsid w:val="00897142"/>
    <w:rsid w:val="00897B37"/>
    <w:rsid w:val="008A39D4"/>
    <w:rsid w:val="008A48DF"/>
    <w:rsid w:val="008A490C"/>
    <w:rsid w:val="008A4C39"/>
    <w:rsid w:val="008A5A05"/>
    <w:rsid w:val="008A69C2"/>
    <w:rsid w:val="008A7680"/>
    <w:rsid w:val="008A7AD0"/>
    <w:rsid w:val="008B0816"/>
    <w:rsid w:val="008B14AE"/>
    <w:rsid w:val="008B264B"/>
    <w:rsid w:val="008B3065"/>
    <w:rsid w:val="008B3C6B"/>
    <w:rsid w:val="008B42FC"/>
    <w:rsid w:val="008B52D5"/>
    <w:rsid w:val="008B6684"/>
    <w:rsid w:val="008C0493"/>
    <w:rsid w:val="008C2B3B"/>
    <w:rsid w:val="008D15C6"/>
    <w:rsid w:val="008D1737"/>
    <w:rsid w:val="008D25C7"/>
    <w:rsid w:val="008D3464"/>
    <w:rsid w:val="008D3CBF"/>
    <w:rsid w:val="008D429F"/>
    <w:rsid w:val="008E199C"/>
    <w:rsid w:val="008E3BEF"/>
    <w:rsid w:val="008E3E12"/>
    <w:rsid w:val="008E4E93"/>
    <w:rsid w:val="008E600E"/>
    <w:rsid w:val="008E6571"/>
    <w:rsid w:val="008E733C"/>
    <w:rsid w:val="008E7A40"/>
    <w:rsid w:val="008F0C69"/>
    <w:rsid w:val="008F0D4C"/>
    <w:rsid w:val="008F1308"/>
    <w:rsid w:val="008F196E"/>
    <w:rsid w:val="008F2F84"/>
    <w:rsid w:val="008F32D8"/>
    <w:rsid w:val="008F3B4A"/>
    <w:rsid w:val="008F3BD5"/>
    <w:rsid w:val="008F5BEF"/>
    <w:rsid w:val="008F726F"/>
    <w:rsid w:val="00902B0E"/>
    <w:rsid w:val="00902E9E"/>
    <w:rsid w:val="00904AD2"/>
    <w:rsid w:val="00904D8F"/>
    <w:rsid w:val="0090514E"/>
    <w:rsid w:val="00905208"/>
    <w:rsid w:val="009055A6"/>
    <w:rsid w:val="00906199"/>
    <w:rsid w:val="00911221"/>
    <w:rsid w:val="00911B48"/>
    <w:rsid w:val="00913211"/>
    <w:rsid w:val="00913BDF"/>
    <w:rsid w:val="0091449A"/>
    <w:rsid w:val="009144D8"/>
    <w:rsid w:val="00914A6A"/>
    <w:rsid w:val="00915148"/>
    <w:rsid w:val="00915541"/>
    <w:rsid w:val="00915D91"/>
    <w:rsid w:val="00915E53"/>
    <w:rsid w:val="00916C57"/>
    <w:rsid w:val="009173B8"/>
    <w:rsid w:val="00920847"/>
    <w:rsid w:val="00924241"/>
    <w:rsid w:val="00926E0F"/>
    <w:rsid w:val="0092736E"/>
    <w:rsid w:val="00927481"/>
    <w:rsid w:val="009304CA"/>
    <w:rsid w:val="00930EC7"/>
    <w:rsid w:val="009317D0"/>
    <w:rsid w:val="00932357"/>
    <w:rsid w:val="0093396A"/>
    <w:rsid w:val="00934EC2"/>
    <w:rsid w:val="0093711B"/>
    <w:rsid w:val="0093796E"/>
    <w:rsid w:val="00941E1F"/>
    <w:rsid w:val="009427B2"/>
    <w:rsid w:val="00942E1E"/>
    <w:rsid w:val="00944E13"/>
    <w:rsid w:val="00945B24"/>
    <w:rsid w:val="00946361"/>
    <w:rsid w:val="00946A96"/>
    <w:rsid w:val="00947083"/>
    <w:rsid w:val="00950F4D"/>
    <w:rsid w:val="0095159F"/>
    <w:rsid w:val="00951BF0"/>
    <w:rsid w:val="00951F19"/>
    <w:rsid w:val="009522F3"/>
    <w:rsid w:val="0095336E"/>
    <w:rsid w:val="00953F4F"/>
    <w:rsid w:val="00954FD6"/>
    <w:rsid w:val="0095531B"/>
    <w:rsid w:val="00955439"/>
    <w:rsid w:val="00955CDE"/>
    <w:rsid w:val="00956280"/>
    <w:rsid w:val="009623B6"/>
    <w:rsid w:val="0096370D"/>
    <w:rsid w:val="0096655D"/>
    <w:rsid w:val="0096757D"/>
    <w:rsid w:val="00970378"/>
    <w:rsid w:val="00970621"/>
    <w:rsid w:val="00972588"/>
    <w:rsid w:val="00974A4C"/>
    <w:rsid w:val="00974C50"/>
    <w:rsid w:val="00975070"/>
    <w:rsid w:val="00981003"/>
    <w:rsid w:val="00982DDB"/>
    <w:rsid w:val="009861D8"/>
    <w:rsid w:val="00986F4E"/>
    <w:rsid w:val="009906E1"/>
    <w:rsid w:val="00991FA1"/>
    <w:rsid w:val="00993591"/>
    <w:rsid w:val="00993D19"/>
    <w:rsid w:val="00995BE4"/>
    <w:rsid w:val="0099658F"/>
    <w:rsid w:val="009967D3"/>
    <w:rsid w:val="00996C78"/>
    <w:rsid w:val="009A0496"/>
    <w:rsid w:val="009A0A59"/>
    <w:rsid w:val="009A14F4"/>
    <w:rsid w:val="009A1DA0"/>
    <w:rsid w:val="009A2501"/>
    <w:rsid w:val="009A3462"/>
    <w:rsid w:val="009A4031"/>
    <w:rsid w:val="009A5C63"/>
    <w:rsid w:val="009A7A4C"/>
    <w:rsid w:val="009B0D91"/>
    <w:rsid w:val="009B1D0F"/>
    <w:rsid w:val="009B24BE"/>
    <w:rsid w:val="009B461E"/>
    <w:rsid w:val="009B4B5A"/>
    <w:rsid w:val="009B5904"/>
    <w:rsid w:val="009B5AB8"/>
    <w:rsid w:val="009B67A5"/>
    <w:rsid w:val="009C090D"/>
    <w:rsid w:val="009C20BB"/>
    <w:rsid w:val="009C3AEA"/>
    <w:rsid w:val="009C5472"/>
    <w:rsid w:val="009C59A5"/>
    <w:rsid w:val="009C66D3"/>
    <w:rsid w:val="009C7FD1"/>
    <w:rsid w:val="009D1F99"/>
    <w:rsid w:val="009D2DA1"/>
    <w:rsid w:val="009E091F"/>
    <w:rsid w:val="009E1765"/>
    <w:rsid w:val="009E1A95"/>
    <w:rsid w:val="009E29AA"/>
    <w:rsid w:val="009E3FB1"/>
    <w:rsid w:val="009E422A"/>
    <w:rsid w:val="009E48A6"/>
    <w:rsid w:val="009E4952"/>
    <w:rsid w:val="009F36EA"/>
    <w:rsid w:val="009F5928"/>
    <w:rsid w:val="009F5A18"/>
    <w:rsid w:val="009F61ED"/>
    <w:rsid w:val="009F7065"/>
    <w:rsid w:val="00A00C18"/>
    <w:rsid w:val="00A01BB1"/>
    <w:rsid w:val="00A035AF"/>
    <w:rsid w:val="00A035C9"/>
    <w:rsid w:val="00A05FA7"/>
    <w:rsid w:val="00A06C2B"/>
    <w:rsid w:val="00A1161C"/>
    <w:rsid w:val="00A126D5"/>
    <w:rsid w:val="00A151F7"/>
    <w:rsid w:val="00A15475"/>
    <w:rsid w:val="00A20F83"/>
    <w:rsid w:val="00A21391"/>
    <w:rsid w:val="00A21BB4"/>
    <w:rsid w:val="00A24D90"/>
    <w:rsid w:val="00A25E7D"/>
    <w:rsid w:val="00A25FD4"/>
    <w:rsid w:val="00A27078"/>
    <w:rsid w:val="00A278A7"/>
    <w:rsid w:val="00A279AE"/>
    <w:rsid w:val="00A34D16"/>
    <w:rsid w:val="00A35628"/>
    <w:rsid w:val="00A3725B"/>
    <w:rsid w:val="00A372DE"/>
    <w:rsid w:val="00A37A4F"/>
    <w:rsid w:val="00A37FCC"/>
    <w:rsid w:val="00A40285"/>
    <w:rsid w:val="00A423AA"/>
    <w:rsid w:val="00A4300D"/>
    <w:rsid w:val="00A436FA"/>
    <w:rsid w:val="00A4440D"/>
    <w:rsid w:val="00A4729F"/>
    <w:rsid w:val="00A5155B"/>
    <w:rsid w:val="00A539AB"/>
    <w:rsid w:val="00A539D9"/>
    <w:rsid w:val="00A602BA"/>
    <w:rsid w:val="00A61ECD"/>
    <w:rsid w:val="00A62D08"/>
    <w:rsid w:val="00A62D0D"/>
    <w:rsid w:val="00A62D77"/>
    <w:rsid w:val="00A62EE6"/>
    <w:rsid w:val="00A6403C"/>
    <w:rsid w:val="00A64191"/>
    <w:rsid w:val="00A6713C"/>
    <w:rsid w:val="00A6750B"/>
    <w:rsid w:val="00A6760C"/>
    <w:rsid w:val="00A676D1"/>
    <w:rsid w:val="00A67BDE"/>
    <w:rsid w:val="00A70FC5"/>
    <w:rsid w:val="00A73A34"/>
    <w:rsid w:val="00A74028"/>
    <w:rsid w:val="00A74080"/>
    <w:rsid w:val="00A75309"/>
    <w:rsid w:val="00A75845"/>
    <w:rsid w:val="00A769DF"/>
    <w:rsid w:val="00A8006A"/>
    <w:rsid w:val="00A81301"/>
    <w:rsid w:val="00A81923"/>
    <w:rsid w:val="00A82066"/>
    <w:rsid w:val="00A8398C"/>
    <w:rsid w:val="00A84B7A"/>
    <w:rsid w:val="00A84C0D"/>
    <w:rsid w:val="00A853AA"/>
    <w:rsid w:val="00A8717C"/>
    <w:rsid w:val="00A879C8"/>
    <w:rsid w:val="00A904A9"/>
    <w:rsid w:val="00A907F8"/>
    <w:rsid w:val="00A92D72"/>
    <w:rsid w:val="00A94AED"/>
    <w:rsid w:val="00A94E7B"/>
    <w:rsid w:val="00A9520B"/>
    <w:rsid w:val="00A959EF"/>
    <w:rsid w:val="00A9653C"/>
    <w:rsid w:val="00A9689D"/>
    <w:rsid w:val="00A975C3"/>
    <w:rsid w:val="00AA0591"/>
    <w:rsid w:val="00AA1549"/>
    <w:rsid w:val="00AA2205"/>
    <w:rsid w:val="00AA22E9"/>
    <w:rsid w:val="00AA2759"/>
    <w:rsid w:val="00AA52B7"/>
    <w:rsid w:val="00AA5543"/>
    <w:rsid w:val="00AA65B4"/>
    <w:rsid w:val="00AA750C"/>
    <w:rsid w:val="00AA775A"/>
    <w:rsid w:val="00AB10B5"/>
    <w:rsid w:val="00AB18DC"/>
    <w:rsid w:val="00AB27BB"/>
    <w:rsid w:val="00AB305E"/>
    <w:rsid w:val="00AB3685"/>
    <w:rsid w:val="00AB3C2F"/>
    <w:rsid w:val="00AB4107"/>
    <w:rsid w:val="00AB5661"/>
    <w:rsid w:val="00AB5832"/>
    <w:rsid w:val="00AB5BBC"/>
    <w:rsid w:val="00AB7BF4"/>
    <w:rsid w:val="00AB7E27"/>
    <w:rsid w:val="00AC05E5"/>
    <w:rsid w:val="00AC0E58"/>
    <w:rsid w:val="00AC0E8D"/>
    <w:rsid w:val="00AC10FB"/>
    <w:rsid w:val="00AC1122"/>
    <w:rsid w:val="00AC34BC"/>
    <w:rsid w:val="00AC3691"/>
    <w:rsid w:val="00AC36F9"/>
    <w:rsid w:val="00AC3C4F"/>
    <w:rsid w:val="00AC481D"/>
    <w:rsid w:val="00AC4D57"/>
    <w:rsid w:val="00AC7404"/>
    <w:rsid w:val="00AC7F66"/>
    <w:rsid w:val="00AD007B"/>
    <w:rsid w:val="00AD10CF"/>
    <w:rsid w:val="00AD14BC"/>
    <w:rsid w:val="00AD1D44"/>
    <w:rsid w:val="00AD1F43"/>
    <w:rsid w:val="00AD23C9"/>
    <w:rsid w:val="00AD3E79"/>
    <w:rsid w:val="00AD5727"/>
    <w:rsid w:val="00AD7336"/>
    <w:rsid w:val="00AE0148"/>
    <w:rsid w:val="00AE17F8"/>
    <w:rsid w:val="00AE2D2E"/>
    <w:rsid w:val="00AE543F"/>
    <w:rsid w:val="00AE7DBB"/>
    <w:rsid w:val="00AF0462"/>
    <w:rsid w:val="00AF19EA"/>
    <w:rsid w:val="00AF38D5"/>
    <w:rsid w:val="00AF40AF"/>
    <w:rsid w:val="00AF48DB"/>
    <w:rsid w:val="00AF54C7"/>
    <w:rsid w:val="00B00984"/>
    <w:rsid w:val="00B03A57"/>
    <w:rsid w:val="00B04581"/>
    <w:rsid w:val="00B048E9"/>
    <w:rsid w:val="00B06664"/>
    <w:rsid w:val="00B10BA5"/>
    <w:rsid w:val="00B11398"/>
    <w:rsid w:val="00B11446"/>
    <w:rsid w:val="00B1254A"/>
    <w:rsid w:val="00B1552F"/>
    <w:rsid w:val="00B166C4"/>
    <w:rsid w:val="00B244E9"/>
    <w:rsid w:val="00B24B2A"/>
    <w:rsid w:val="00B26CD5"/>
    <w:rsid w:val="00B27847"/>
    <w:rsid w:val="00B335C9"/>
    <w:rsid w:val="00B34A5F"/>
    <w:rsid w:val="00B35402"/>
    <w:rsid w:val="00B354B0"/>
    <w:rsid w:val="00B36BDB"/>
    <w:rsid w:val="00B36D25"/>
    <w:rsid w:val="00B37681"/>
    <w:rsid w:val="00B3C5AC"/>
    <w:rsid w:val="00B4013C"/>
    <w:rsid w:val="00B41208"/>
    <w:rsid w:val="00B45B51"/>
    <w:rsid w:val="00B51C81"/>
    <w:rsid w:val="00B52F01"/>
    <w:rsid w:val="00B53BE2"/>
    <w:rsid w:val="00B54457"/>
    <w:rsid w:val="00B553F0"/>
    <w:rsid w:val="00B56203"/>
    <w:rsid w:val="00B5761D"/>
    <w:rsid w:val="00B57A15"/>
    <w:rsid w:val="00B57CAC"/>
    <w:rsid w:val="00B60BB7"/>
    <w:rsid w:val="00B61056"/>
    <w:rsid w:val="00B61436"/>
    <w:rsid w:val="00B61996"/>
    <w:rsid w:val="00B61C07"/>
    <w:rsid w:val="00B627A9"/>
    <w:rsid w:val="00B62A71"/>
    <w:rsid w:val="00B6355A"/>
    <w:rsid w:val="00B64532"/>
    <w:rsid w:val="00B64616"/>
    <w:rsid w:val="00B653BC"/>
    <w:rsid w:val="00B66C3B"/>
    <w:rsid w:val="00B67381"/>
    <w:rsid w:val="00B67601"/>
    <w:rsid w:val="00B715C7"/>
    <w:rsid w:val="00B71643"/>
    <w:rsid w:val="00B75437"/>
    <w:rsid w:val="00B809BE"/>
    <w:rsid w:val="00B813FE"/>
    <w:rsid w:val="00B8203C"/>
    <w:rsid w:val="00B83315"/>
    <w:rsid w:val="00B86BEF"/>
    <w:rsid w:val="00B91AF1"/>
    <w:rsid w:val="00B926FA"/>
    <w:rsid w:val="00B92A2C"/>
    <w:rsid w:val="00B93ADF"/>
    <w:rsid w:val="00B950BE"/>
    <w:rsid w:val="00B95332"/>
    <w:rsid w:val="00B96AB7"/>
    <w:rsid w:val="00B9792A"/>
    <w:rsid w:val="00BA0848"/>
    <w:rsid w:val="00BA0B11"/>
    <w:rsid w:val="00BA1660"/>
    <w:rsid w:val="00BA19F6"/>
    <w:rsid w:val="00BA6004"/>
    <w:rsid w:val="00BA6C5C"/>
    <w:rsid w:val="00BA6ED9"/>
    <w:rsid w:val="00BA7DD8"/>
    <w:rsid w:val="00BB1C01"/>
    <w:rsid w:val="00BB2115"/>
    <w:rsid w:val="00BB2CA1"/>
    <w:rsid w:val="00BB3EF8"/>
    <w:rsid w:val="00BB414D"/>
    <w:rsid w:val="00BB5DEF"/>
    <w:rsid w:val="00BB6D18"/>
    <w:rsid w:val="00BB6EB1"/>
    <w:rsid w:val="00BB7089"/>
    <w:rsid w:val="00BB7B93"/>
    <w:rsid w:val="00BC0732"/>
    <w:rsid w:val="00BC16D9"/>
    <w:rsid w:val="00BC1CD5"/>
    <w:rsid w:val="00BC20FB"/>
    <w:rsid w:val="00BC2731"/>
    <w:rsid w:val="00BC359A"/>
    <w:rsid w:val="00BC5CB2"/>
    <w:rsid w:val="00BC5CE0"/>
    <w:rsid w:val="00BC682E"/>
    <w:rsid w:val="00BC6B91"/>
    <w:rsid w:val="00BD0D97"/>
    <w:rsid w:val="00BD0FD9"/>
    <w:rsid w:val="00BD271D"/>
    <w:rsid w:val="00BD51ED"/>
    <w:rsid w:val="00BD560D"/>
    <w:rsid w:val="00BD5808"/>
    <w:rsid w:val="00BD5A5D"/>
    <w:rsid w:val="00BD6E75"/>
    <w:rsid w:val="00BD7912"/>
    <w:rsid w:val="00BD7E06"/>
    <w:rsid w:val="00BE0089"/>
    <w:rsid w:val="00BE4BAC"/>
    <w:rsid w:val="00BE52A6"/>
    <w:rsid w:val="00BE6012"/>
    <w:rsid w:val="00BF01C0"/>
    <w:rsid w:val="00BF1D5C"/>
    <w:rsid w:val="00BF2104"/>
    <w:rsid w:val="00BF389E"/>
    <w:rsid w:val="00BF3D5C"/>
    <w:rsid w:val="00BF6AA4"/>
    <w:rsid w:val="00BF79FC"/>
    <w:rsid w:val="00C00112"/>
    <w:rsid w:val="00C00F86"/>
    <w:rsid w:val="00C01370"/>
    <w:rsid w:val="00C0137D"/>
    <w:rsid w:val="00C01509"/>
    <w:rsid w:val="00C0179F"/>
    <w:rsid w:val="00C01C62"/>
    <w:rsid w:val="00C035B9"/>
    <w:rsid w:val="00C038BD"/>
    <w:rsid w:val="00C03A82"/>
    <w:rsid w:val="00C05C3A"/>
    <w:rsid w:val="00C05D46"/>
    <w:rsid w:val="00C060FD"/>
    <w:rsid w:val="00C06BCD"/>
    <w:rsid w:val="00C102A9"/>
    <w:rsid w:val="00C10A69"/>
    <w:rsid w:val="00C10D8A"/>
    <w:rsid w:val="00C11C6D"/>
    <w:rsid w:val="00C134FD"/>
    <w:rsid w:val="00C13E0F"/>
    <w:rsid w:val="00C13E8D"/>
    <w:rsid w:val="00C1438C"/>
    <w:rsid w:val="00C1692C"/>
    <w:rsid w:val="00C17785"/>
    <w:rsid w:val="00C202B6"/>
    <w:rsid w:val="00C204A6"/>
    <w:rsid w:val="00C20DB3"/>
    <w:rsid w:val="00C21FFF"/>
    <w:rsid w:val="00C22B97"/>
    <w:rsid w:val="00C22E43"/>
    <w:rsid w:val="00C239B8"/>
    <w:rsid w:val="00C25F2D"/>
    <w:rsid w:val="00C2665B"/>
    <w:rsid w:val="00C269A7"/>
    <w:rsid w:val="00C31285"/>
    <w:rsid w:val="00C320DB"/>
    <w:rsid w:val="00C331BA"/>
    <w:rsid w:val="00C33E69"/>
    <w:rsid w:val="00C33FA4"/>
    <w:rsid w:val="00C35636"/>
    <w:rsid w:val="00C35AF7"/>
    <w:rsid w:val="00C35F8F"/>
    <w:rsid w:val="00C41198"/>
    <w:rsid w:val="00C41E70"/>
    <w:rsid w:val="00C4209A"/>
    <w:rsid w:val="00C42A6C"/>
    <w:rsid w:val="00C4311C"/>
    <w:rsid w:val="00C437AB"/>
    <w:rsid w:val="00C45667"/>
    <w:rsid w:val="00C47260"/>
    <w:rsid w:val="00C50ED1"/>
    <w:rsid w:val="00C516F8"/>
    <w:rsid w:val="00C517CC"/>
    <w:rsid w:val="00C52546"/>
    <w:rsid w:val="00C5422A"/>
    <w:rsid w:val="00C57DAC"/>
    <w:rsid w:val="00C57F0A"/>
    <w:rsid w:val="00C63DD6"/>
    <w:rsid w:val="00C64735"/>
    <w:rsid w:val="00C649FD"/>
    <w:rsid w:val="00C6766C"/>
    <w:rsid w:val="00C676EE"/>
    <w:rsid w:val="00C677C4"/>
    <w:rsid w:val="00C70F41"/>
    <w:rsid w:val="00C729CA"/>
    <w:rsid w:val="00C730B8"/>
    <w:rsid w:val="00C73121"/>
    <w:rsid w:val="00C73B5F"/>
    <w:rsid w:val="00C7437D"/>
    <w:rsid w:val="00C7485A"/>
    <w:rsid w:val="00C74D10"/>
    <w:rsid w:val="00C755C8"/>
    <w:rsid w:val="00C8022D"/>
    <w:rsid w:val="00C80477"/>
    <w:rsid w:val="00C80605"/>
    <w:rsid w:val="00C81D5B"/>
    <w:rsid w:val="00C820C9"/>
    <w:rsid w:val="00C8212F"/>
    <w:rsid w:val="00C84DC4"/>
    <w:rsid w:val="00C85B4C"/>
    <w:rsid w:val="00C86180"/>
    <w:rsid w:val="00C86B69"/>
    <w:rsid w:val="00C86BC3"/>
    <w:rsid w:val="00C90053"/>
    <w:rsid w:val="00C907F0"/>
    <w:rsid w:val="00C916DB"/>
    <w:rsid w:val="00C91F3E"/>
    <w:rsid w:val="00C92BAB"/>
    <w:rsid w:val="00C932AC"/>
    <w:rsid w:val="00C957AB"/>
    <w:rsid w:val="00C973FE"/>
    <w:rsid w:val="00CA1EFF"/>
    <w:rsid w:val="00CA2F1C"/>
    <w:rsid w:val="00CA367A"/>
    <w:rsid w:val="00CA4C55"/>
    <w:rsid w:val="00CA6636"/>
    <w:rsid w:val="00CB0151"/>
    <w:rsid w:val="00CB01A4"/>
    <w:rsid w:val="00CB1EB9"/>
    <w:rsid w:val="00CB4085"/>
    <w:rsid w:val="00CB4776"/>
    <w:rsid w:val="00CB60ED"/>
    <w:rsid w:val="00CB696A"/>
    <w:rsid w:val="00CC07DA"/>
    <w:rsid w:val="00CC0A13"/>
    <w:rsid w:val="00CC1126"/>
    <w:rsid w:val="00CC1339"/>
    <w:rsid w:val="00CC208B"/>
    <w:rsid w:val="00CC303F"/>
    <w:rsid w:val="00CC3722"/>
    <w:rsid w:val="00CC498B"/>
    <w:rsid w:val="00CC5726"/>
    <w:rsid w:val="00CC5F46"/>
    <w:rsid w:val="00CC6DB8"/>
    <w:rsid w:val="00CD039C"/>
    <w:rsid w:val="00CD0935"/>
    <w:rsid w:val="00CD26FC"/>
    <w:rsid w:val="00CD2B76"/>
    <w:rsid w:val="00CD3681"/>
    <w:rsid w:val="00CD38BF"/>
    <w:rsid w:val="00CD73C1"/>
    <w:rsid w:val="00CD7ABD"/>
    <w:rsid w:val="00CE108B"/>
    <w:rsid w:val="00CE1456"/>
    <w:rsid w:val="00CE19C3"/>
    <w:rsid w:val="00CE2217"/>
    <w:rsid w:val="00CE2C89"/>
    <w:rsid w:val="00CE325F"/>
    <w:rsid w:val="00CE50E6"/>
    <w:rsid w:val="00CE6CE4"/>
    <w:rsid w:val="00CE75D3"/>
    <w:rsid w:val="00CE7D4C"/>
    <w:rsid w:val="00CF1E4D"/>
    <w:rsid w:val="00CF233D"/>
    <w:rsid w:val="00CF291C"/>
    <w:rsid w:val="00CF3A09"/>
    <w:rsid w:val="00CF3FD7"/>
    <w:rsid w:val="00CF452A"/>
    <w:rsid w:val="00CF4B25"/>
    <w:rsid w:val="00CF6E64"/>
    <w:rsid w:val="00CF7107"/>
    <w:rsid w:val="00D00B86"/>
    <w:rsid w:val="00D01595"/>
    <w:rsid w:val="00D01B61"/>
    <w:rsid w:val="00D04428"/>
    <w:rsid w:val="00D04B97"/>
    <w:rsid w:val="00D04FEA"/>
    <w:rsid w:val="00D05360"/>
    <w:rsid w:val="00D06D67"/>
    <w:rsid w:val="00D07A64"/>
    <w:rsid w:val="00D12963"/>
    <w:rsid w:val="00D129D9"/>
    <w:rsid w:val="00D13311"/>
    <w:rsid w:val="00D135AB"/>
    <w:rsid w:val="00D137C0"/>
    <w:rsid w:val="00D13BC4"/>
    <w:rsid w:val="00D1446A"/>
    <w:rsid w:val="00D16534"/>
    <w:rsid w:val="00D19789"/>
    <w:rsid w:val="00D206B0"/>
    <w:rsid w:val="00D20BD6"/>
    <w:rsid w:val="00D2166D"/>
    <w:rsid w:val="00D21FB9"/>
    <w:rsid w:val="00D236A5"/>
    <w:rsid w:val="00D23F36"/>
    <w:rsid w:val="00D25E48"/>
    <w:rsid w:val="00D3362F"/>
    <w:rsid w:val="00D33929"/>
    <w:rsid w:val="00D33BDC"/>
    <w:rsid w:val="00D34A96"/>
    <w:rsid w:val="00D34F54"/>
    <w:rsid w:val="00D36344"/>
    <w:rsid w:val="00D373E6"/>
    <w:rsid w:val="00D373FF"/>
    <w:rsid w:val="00D409D3"/>
    <w:rsid w:val="00D42D18"/>
    <w:rsid w:val="00D454DD"/>
    <w:rsid w:val="00D47617"/>
    <w:rsid w:val="00D50DD3"/>
    <w:rsid w:val="00D51297"/>
    <w:rsid w:val="00D517EA"/>
    <w:rsid w:val="00D52277"/>
    <w:rsid w:val="00D53348"/>
    <w:rsid w:val="00D534E3"/>
    <w:rsid w:val="00D54DCE"/>
    <w:rsid w:val="00D550E5"/>
    <w:rsid w:val="00D55856"/>
    <w:rsid w:val="00D55B8C"/>
    <w:rsid w:val="00D603B4"/>
    <w:rsid w:val="00D604F7"/>
    <w:rsid w:val="00D60907"/>
    <w:rsid w:val="00D61AFE"/>
    <w:rsid w:val="00D62597"/>
    <w:rsid w:val="00D62D0A"/>
    <w:rsid w:val="00D640F5"/>
    <w:rsid w:val="00D64D49"/>
    <w:rsid w:val="00D65EDB"/>
    <w:rsid w:val="00D678B0"/>
    <w:rsid w:val="00D701F9"/>
    <w:rsid w:val="00D70FED"/>
    <w:rsid w:val="00D7253C"/>
    <w:rsid w:val="00D72745"/>
    <w:rsid w:val="00D75B7B"/>
    <w:rsid w:val="00D76C47"/>
    <w:rsid w:val="00D77246"/>
    <w:rsid w:val="00D80942"/>
    <w:rsid w:val="00D81AAD"/>
    <w:rsid w:val="00D81D14"/>
    <w:rsid w:val="00D81E27"/>
    <w:rsid w:val="00D82534"/>
    <w:rsid w:val="00D82610"/>
    <w:rsid w:val="00D83E2C"/>
    <w:rsid w:val="00D85CE9"/>
    <w:rsid w:val="00D914F1"/>
    <w:rsid w:val="00D9540B"/>
    <w:rsid w:val="00D965A5"/>
    <w:rsid w:val="00D96A86"/>
    <w:rsid w:val="00D971CF"/>
    <w:rsid w:val="00DA1809"/>
    <w:rsid w:val="00DA2574"/>
    <w:rsid w:val="00DA50D9"/>
    <w:rsid w:val="00DA5227"/>
    <w:rsid w:val="00DA5512"/>
    <w:rsid w:val="00DA584D"/>
    <w:rsid w:val="00DA6089"/>
    <w:rsid w:val="00DB08C0"/>
    <w:rsid w:val="00DB0A2B"/>
    <w:rsid w:val="00DB2079"/>
    <w:rsid w:val="00DB2F20"/>
    <w:rsid w:val="00DB3546"/>
    <w:rsid w:val="00DB53F0"/>
    <w:rsid w:val="00DB5E0D"/>
    <w:rsid w:val="00DB61DE"/>
    <w:rsid w:val="00DB65B3"/>
    <w:rsid w:val="00DB6F55"/>
    <w:rsid w:val="00DB73EF"/>
    <w:rsid w:val="00DC0576"/>
    <w:rsid w:val="00DC1A3E"/>
    <w:rsid w:val="00DC2F27"/>
    <w:rsid w:val="00DC4948"/>
    <w:rsid w:val="00DC5466"/>
    <w:rsid w:val="00DC6F26"/>
    <w:rsid w:val="00DC7BD5"/>
    <w:rsid w:val="00DC7C54"/>
    <w:rsid w:val="00DD0667"/>
    <w:rsid w:val="00DD0BB3"/>
    <w:rsid w:val="00DD131C"/>
    <w:rsid w:val="00DD2FC6"/>
    <w:rsid w:val="00DD319C"/>
    <w:rsid w:val="00DD3722"/>
    <w:rsid w:val="00DD3A5C"/>
    <w:rsid w:val="00DD43E2"/>
    <w:rsid w:val="00DD5F85"/>
    <w:rsid w:val="00DD6D18"/>
    <w:rsid w:val="00DE0867"/>
    <w:rsid w:val="00DE0920"/>
    <w:rsid w:val="00DE121D"/>
    <w:rsid w:val="00DE15C1"/>
    <w:rsid w:val="00DE1695"/>
    <w:rsid w:val="00DE2A85"/>
    <w:rsid w:val="00DE3B35"/>
    <w:rsid w:val="00DE40C5"/>
    <w:rsid w:val="00DE4FA2"/>
    <w:rsid w:val="00DE5AFF"/>
    <w:rsid w:val="00DE6406"/>
    <w:rsid w:val="00DF1441"/>
    <w:rsid w:val="00DF1967"/>
    <w:rsid w:val="00DF1B77"/>
    <w:rsid w:val="00DF1F93"/>
    <w:rsid w:val="00DF1FAB"/>
    <w:rsid w:val="00DF4252"/>
    <w:rsid w:val="00DF42D7"/>
    <w:rsid w:val="00DF4E49"/>
    <w:rsid w:val="00DF5677"/>
    <w:rsid w:val="00DF5712"/>
    <w:rsid w:val="00DF6220"/>
    <w:rsid w:val="00DF74FD"/>
    <w:rsid w:val="00E00002"/>
    <w:rsid w:val="00E02931"/>
    <w:rsid w:val="00E0491D"/>
    <w:rsid w:val="00E04F92"/>
    <w:rsid w:val="00E057C2"/>
    <w:rsid w:val="00E076DA"/>
    <w:rsid w:val="00E07D20"/>
    <w:rsid w:val="00E112E4"/>
    <w:rsid w:val="00E128BF"/>
    <w:rsid w:val="00E133F7"/>
    <w:rsid w:val="00E145B0"/>
    <w:rsid w:val="00E15B5E"/>
    <w:rsid w:val="00E20F2F"/>
    <w:rsid w:val="00E20FC1"/>
    <w:rsid w:val="00E211D4"/>
    <w:rsid w:val="00E22ACD"/>
    <w:rsid w:val="00E22EA6"/>
    <w:rsid w:val="00E23C9A"/>
    <w:rsid w:val="00E26800"/>
    <w:rsid w:val="00E26DDA"/>
    <w:rsid w:val="00E270E5"/>
    <w:rsid w:val="00E27B6A"/>
    <w:rsid w:val="00E318EF"/>
    <w:rsid w:val="00E33006"/>
    <w:rsid w:val="00E332A1"/>
    <w:rsid w:val="00E33743"/>
    <w:rsid w:val="00E33911"/>
    <w:rsid w:val="00E344CD"/>
    <w:rsid w:val="00E35583"/>
    <w:rsid w:val="00E36191"/>
    <w:rsid w:val="00E362D5"/>
    <w:rsid w:val="00E3630A"/>
    <w:rsid w:val="00E36AD0"/>
    <w:rsid w:val="00E4255D"/>
    <w:rsid w:val="00E4341A"/>
    <w:rsid w:val="00E436C8"/>
    <w:rsid w:val="00E438AB"/>
    <w:rsid w:val="00E43DD7"/>
    <w:rsid w:val="00E44672"/>
    <w:rsid w:val="00E45A88"/>
    <w:rsid w:val="00E463DB"/>
    <w:rsid w:val="00E46F7C"/>
    <w:rsid w:val="00E47C06"/>
    <w:rsid w:val="00E4B757"/>
    <w:rsid w:val="00E502D1"/>
    <w:rsid w:val="00E50429"/>
    <w:rsid w:val="00E50A1F"/>
    <w:rsid w:val="00E526FC"/>
    <w:rsid w:val="00E52D6F"/>
    <w:rsid w:val="00E5401B"/>
    <w:rsid w:val="00E54EF9"/>
    <w:rsid w:val="00E552E2"/>
    <w:rsid w:val="00E56098"/>
    <w:rsid w:val="00E568D5"/>
    <w:rsid w:val="00E57F8A"/>
    <w:rsid w:val="00E5E098"/>
    <w:rsid w:val="00E6064E"/>
    <w:rsid w:val="00E624EA"/>
    <w:rsid w:val="00E63643"/>
    <w:rsid w:val="00E653C5"/>
    <w:rsid w:val="00E66806"/>
    <w:rsid w:val="00E703A8"/>
    <w:rsid w:val="00E710FB"/>
    <w:rsid w:val="00E71DE9"/>
    <w:rsid w:val="00E73451"/>
    <w:rsid w:val="00E73B8B"/>
    <w:rsid w:val="00E7456D"/>
    <w:rsid w:val="00E757C8"/>
    <w:rsid w:val="00E758FE"/>
    <w:rsid w:val="00E75D4C"/>
    <w:rsid w:val="00E76860"/>
    <w:rsid w:val="00E7732C"/>
    <w:rsid w:val="00E775AB"/>
    <w:rsid w:val="00E81A5A"/>
    <w:rsid w:val="00E81B86"/>
    <w:rsid w:val="00E8259E"/>
    <w:rsid w:val="00E82A25"/>
    <w:rsid w:val="00E845F9"/>
    <w:rsid w:val="00E84ABE"/>
    <w:rsid w:val="00E85DCC"/>
    <w:rsid w:val="00E87E95"/>
    <w:rsid w:val="00E90A98"/>
    <w:rsid w:val="00E937C9"/>
    <w:rsid w:val="00E93F08"/>
    <w:rsid w:val="00E943D1"/>
    <w:rsid w:val="00E971E5"/>
    <w:rsid w:val="00EA0888"/>
    <w:rsid w:val="00EA0CBF"/>
    <w:rsid w:val="00EA3AC8"/>
    <w:rsid w:val="00EA485E"/>
    <w:rsid w:val="00EA4C52"/>
    <w:rsid w:val="00EA4D96"/>
    <w:rsid w:val="00EA508D"/>
    <w:rsid w:val="00EA65F2"/>
    <w:rsid w:val="00EB0025"/>
    <w:rsid w:val="00EB0CBB"/>
    <w:rsid w:val="00EB1940"/>
    <w:rsid w:val="00EB1DAC"/>
    <w:rsid w:val="00EB2D4E"/>
    <w:rsid w:val="00EB363D"/>
    <w:rsid w:val="00EB4E62"/>
    <w:rsid w:val="00EB5162"/>
    <w:rsid w:val="00EB52B2"/>
    <w:rsid w:val="00EB582F"/>
    <w:rsid w:val="00EC0553"/>
    <w:rsid w:val="00EC0BAD"/>
    <w:rsid w:val="00EC1470"/>
    <w:rsid w:val="00EC1C13"/>
    <w:rsid w:val="00EC1D5C"/>
    <w:rsid w:val="00EC1FA0"/>
    <w:rsid w:val="00EC3A84"/>
    <w:rsid w:val="00EC3E58"/>
    <w:rsid w:val="00EC45A7"/>
    <w:rsid w:val="00EC48D1"/>
    <w:rsid w:val="00EC6439"/>
    <w:rsid w:val="00ED1A44"/>
    <w:rsid w:val="00ED4310"/>
    <w:rsid w:val="00ED48E7"/>
    <w:rsid w:val="00ED6519"/>
    <w:rsid w:val="00ED7CAA"/>
    <w:rsid w:val="00EE0124"/>
    <w:rsid w:val="00EE0877"/>
    <w:rsid w:val="00EE0949"/>
    <w:rsid w:val="00EE1B1C"/>
    <w:rsid w:val="00EE1B4A"/>
    <w:rsid w:val="00EE2193"/>
    <w:rsid w:val="00EE3C47"/>
    <w:rsid w:val="00EE4C27"/>
    <w:rsid w:val="00EE5367"/>
    <w:rsid w:val="00EE6C4A"/>
    <w:rsid w:val="00EF108B"/>
    <w:rsid w:val="00EF2347"/>
    <w:rsid w:val="00EF25DE"/>
    <w:rsid w:val="00EF29F7"/>
    <w:rsid w:val="00EF3870"/>
    <w:rsid w:val="00EF3C9D"/>
    <w:rsid w:val="00EF5436"/>
    <w:rsid w:val="00EF591B"/>
    <w:rsid w:val="00EF7DF5"/>
    <w:rsid w:val="00F01C1A"/>
    <w:rsid w:val="00F02378"/>
    <w:rsid w:val="00F03CE9"/>
    <w:rsid w:val="00F071F2"/>
    <w:rsid w:val="00F1181D"/>
    <w:rsid w:val="00F13135"/>
    <w:rsid w:val="00F133CD"/>
    <w:rsid w:val="00F1353D"/>
    <w:rsid w:val="00F13AA4"/>
    <w:rsid w:val="00F14B4C"/>
    <w:rsid w:val="00F150A8"/>
    <w:rsid w:val="00F1512A"/>
    <w:rsid w:val="00F159AD"/>
    <w:rsid w:val="00F16D4B"/>
    <w:rsid w:val="00F205DA"/>
    <w:rsid w:val="00F21022"/>
    <w:rsid w:val="00F21E67"/>
    <w:rsid w:val="00F24277"/>
    <w:rsid w:val="00F25B80"/>
    <w:rsid w:val="00F26554"/>
    <w:rsid w:val="00F33873"/>
    <w:rsid w:val="00F352EB"/>
    <w:rsid w:val="00F3596E"/>
    <w:rsid w:val="00F35E43"/>
    <w:rsid w:val="00F36161"/>
    <w:rsid w:val="00F37BE9"/>
    <w:rsid w:val="00F37D18"/>
    <w:rsid w:val="00F40675"/>
    <w:rsid w:val="00F4160B"/>
    <w:rsid w:val="00F4207B"/>
    <w:rsid w:val="00F4343C"/>
    <w:rsid w:val="00F44C44"/>
    <w:rsid w:val="00F45F73"/>
    <w:rsid w:val="00F518B3"/>
    <w:rsid w:val="00F54CBF"/>
    <w:rsid w:val="00F55747"/>
    <w:rsid w:val="00F629E8"/>
    <w:rsid w:val="00F66F4D"/>
    <w:rsid w:val="00F67394"/>
    <w:rsid w:val="00F72A63"/>
    <w:rsid w:val="00F75F11"/>
    <w:rsid w:val="00F772DB"/>
    <w:rsid w:val="00F77C6A"/>
    <w:rsid w:val="00F80219"/>
    <w:rsid w:val="00F80414"/>
    <w:rsid w:val="00F80A51"/>
    <w:rsid w:val="00F811EE"/>
    <w:rsid w:val="00F82807"/>
    <w:rsid w:val="00F82D34"/>
    <w:rsid w:val="00F86723"/>
    <w:rsid w:val="00F86FDF"/>
    <w:rsid w:val="00F874F6"/>
    <w:rsid w:val="00F877BB"/>
    <w:rsid w:val="00F92BC1"/>
    <w:rsid w:val="00F934F1"/>
    <w:rsid w:val="00F93998"/>
    <w:rsid w:val="00F9422D"/>
    <w:rsid w:val="00F9449B"/>
    <w:rsid w:val="00F97B67"/>
    <w:rsid w:val="00F97E4F"/>
    <w:rsid w:val="00FA0704"/>
    <w:rsid w:val="00FA1407"/>
    <w:rsid w:val="00FA1E34"/>
    <w:rsid w:val="00FA30BD"/>
    <w:rsid w:val="00FA4002"/>
    <w:rsid w:val="00FA470F"/>
    <w:rsid w:val="00FA578F"/>
    <w:rsid w:val="00FA6130"/>
    <w:rsid w:val="00FA6623"/>
    <w:rsid w:val="00FB0875"/>
    <w:rsid w:val="00FB08EE"/>
    <w:rsid w:val="00FB0ABA"/>
    <w:rsid w:val="00FB1FFF"/>
    <w:rsid w:val="00FB2101"/>
    <w:rsid w:val="00FB2112"/>
    <w:rsid w:val="00FB29FE"/>
    <w:rsid w:val="00FB3B7B"/>
    <w:rsid w:val="00FB4B42"/>
    <w:rsid w:val="00FB4CA7"/>
    <w:rsid w:val="00FB5B53"/>
    <w:rsid w:val="00FB63C3"/>
    <w:rsid w:val="00FBAEF6"/>
    <w:rsid w:val="00FC112A"/>
    <w:rsid w:val="00FC31F3"/>
    <w:rsid w:val="00FC3E61"/>
    <w:rsid w:val="00FC40FC"/>
    <w:rsid w:val="00FC5799"/>
    <w:rsid w:val="00FC67E6"/>
    <w:rsid w:val="00FC7446"/>
    <w:rsid w:val="00FD073D"/>
    <w:rsid w:val="00FD0996"/>
    <w:rsid w:val="00FD0C76"/>
    <w:rsid w:val="00FD22E1"/>
    <w:rsid w:val="00FD2433"/>
    <w:rsid w:val="00FD24F5"/>
    <w:rsid w:val="00FD2634"/>
    <w:rsid w:val="00FD2D40"/>
    <w:rsid w:val="00FD328F"/>
    <w:rsid w:val="00FD397B"/>
    <w:rsid w:val="00FD4F67"/>
    <w:rsid w:val="00FD5D91"/>
    <w:rsid w:val="00FD6FC9"/>
    <w:rsid w:val="00FE06DE"/>
    <w:rsid w:val="00FE2026"/>
    <w:rsid w:val="00FE2881"/>
    <w:rsid w:val="00FE40BA"/>
    <w:rsid w:val="00FE4685"/>
    <w:rsid w:val="00FE5473"/>
    <w:rsid w:val="00FE5F16"/>
    <w:rsid w:val="00FE6AF0"/>
    <w:rsid w:val="00FF2F75"/>
    <w:rsid w:val="00FF3A18"/>
    <w:rsid w:val="00FF4228"/>
    <w:rsid w:val="00FF478F"/>
    <w:rsid w:val="00FF50AF"/>
    <w:rsid w:val="00FF6A8A"/>
    <w:rsid w:val="00FFD6A3"/>
    <w:rsid w:val="01158B19"/>
    <w:rsid w:val="01164361"/>
    <w:rsid w:val="01206FC3"/>
    <w:rsid w:val="012D0DDE"/>
    <w:rsid w:val="0144C277"/>
    <w:rsid w:val="01737E1B"/>
    <w:rsid w:val="01788E34"/>
    <w:rsid w:val="017ABCF3"/>
    <w:rsid w:val="01ABBE29"/>
    <w:rsid w:val="01ACFDA1"/>
    <w:rsid w:val="01F6B052"/>
    <w:rsid w:val="01F79A2F"/>
    <w:rsid w:val="0206B900"/>
    <w:rsid w:val="021AA2CB"/>
    <w:rsid w:val="024CD502"/>
    <w:rsid w:val="025354B3"/>
    <w:rsid w:val="025A74F3"/>
    <w:rsid w:val="02944082"/>
    <w:rsid w:val="02BDEE97"/>
    <w:rsid w:val="02D1C7E4"/>
    <w:rsid w:val="02D42366"/>
    <w:rsid w:val="02EC2335"/>
    <w:rsid w:val="0302CA57"/>
    <w:rsid w:val="03181B05"/>
    <w:rsid w:val="0324FD6A"/>
    <w:rsid w:val="03445C07"/>
    <w:rsid w:val="0355B532"/>
    <w:rsid w:val="0365B9A8"/>
    <w:rsid w:val="03724EC0"/>
    <w:rsid w:val="03767F6F"/>
    <w:rsid w:val="03A75308"/>
    <w:rsid w:val="03CF6D2D"/>
    <w:rsid w:val="03DFB840"/>
    <w:rsid w:val="03EA88C9"/>
    <w:rsid w:val="040101FB"/>
    <w:rsid w:val="04015C80"/>
    <w:rsid w:val="041F094A"/>
    <w:rsid w:val="0427333E"/>
    <w:rsid w:val="0442C92B"/>
    <w:rsid w:val="0451D09C"/>
    <w:rsid w:val="04650C5F"/>
    <w:rsid w:val="04665F8C"/>
    <w:rsid w:val="0480F50F"/>
    <w:rsid w:val="04829DAC"/>
    <w:rsid w:val="0482B4A0"/>
    <w:rsid w:val="04858F54"/>
    <w:rsid w:val="04D243AD"/>
    <w:rsid w:val="04DBFF36"/>
    <w:rsid w:val="04DE86DC"/>
    <w:rsid w:val="04E0BB27"/>
    <w:rsid w:val="04E54F84"/>
    <w:rsid w:val="04EFFBE1"/>
    <w:rsid w:val="04F11D99"/>
    <w:rsid w:val="04FDACE0"/>
    <w:rsid w:val="050F14BF"/>
    <w:rsid w:val="053B7738"/>
    <w:rsid w:val="05427F4B"/>
    <w:rsid w:val="05443C1C"/>
    <w:rsid w:val="0555FCC4"/>
    <w:rsid w:val="0558D640"/>
    <w:rsid w:val="0574D44D"/>
    <w:rsid w:val="0577C015"/>
    <w:rsid w:val="057952FA"/>
    <w:rsid w:val="0594B300"/>
    <w:rsid w:val="05990621"/>
    <w:rsid w:val="05A56D99"/>
    <w:rsid w:val="05B09AE7"/>
    <w:rsid w:val="05BE1718"/>
    <w:rsid w:val="05C9B401"/>
    <w:rsid w:val="060DE1E2"/>
    <w:rsid w:val="06108A38"/>
    <w:rsid w:val="0620E1DF"/>
    <w:rsid w:val="064DEF74"/>
    <w:rsid w:val="065770C0"/>
    <w:rsid w:val="06A9EF82"/>
    <w:rsid w:val="06C01ED7"/>
    <w:rsid w:val="06CAF325"/>
    <w:rsid w:val="06CF7C14"/>
    <w:rsid w:val="06E57DF7"/>
    <w:rsid w:val="06F1F683"/>
    <w:rsid w:val="0704B1D2"/>
    <w:rsid w:val="07118303"/>
    <w:rsid w:val="0718A221"/>
    <w:rsid w:val="0730B07A"/>
    <w:rsid w:val="07389421"/>
    <w:rsid w:val="074E880F"/>
    <w:rsid w:val="075CA404"/>
    <w:rsid w:val="07684EF9"/>
    <w:rsid w:val="07CCEB44"/>
    <w:rsid w:val="07DAEBB2"/>
    <w:rsid w:val="07DFCB00"/>
    <w:rsid w:val="07E0B13B"/>
    <w:rsid w:val="0801FECC"/>
    <w:rsid w:val="08092CF7"/>
    <w:rsid w:val="0817C345"/>
    <w:rsid w:val="0824E5D5"/>
    <w:rsid w:val="082CFD28"/>
    <w:rsid w:val="08322477"/>
    <w:rsid w:val="084CB696"/>
    <w:rsid w:val="085173AA"/>
    <w:rsid w:val="085B5B70"/>
    <w:rsid w:val="087FB4F9"/>
    <w:rsid w:val="0881002F"/>
    <w:rsid w:val="0890A9CD"/>
    <w:rsid w:val="0895EC17"/>
    <w:rsid w:val="08A9CFCC"/>
    <w:rsid w:val="08D8C013"/>
    <w:rsid w:val="08DE58E2"/>
    <w:rsid w:val="08F728E0"/>
    <w:rsid w:val="09043327"/>
    <w:rsid w:val="0920B177"/>
    <w:rsid w:val="093B4641"/>
    <w:rsid w:val="094331BD"/>
    <w:rsid w:val="095965D1"/>
    <w:rsid w:val="0975F2C5"/>
    <w:rsid w:val="09AA171C"/>
    <w:rsid w:val="09B234E2"/>
    <w:rsid w:val="09FB9858"/>
    <w:rsid w:val="0A0F4975"/>
    <w:rsid w:val="0A115275"/>
    <w:rsid w:val="0A21D128"/>
    <w:rsid w:val="0A2D0FFB"/>
    <w:rsid w:val="0A4F913C"/>
    <w:rsid w:val="0A6FAC07"/>
    <w:rsid w:val="0A706D1B"/>
    <w:rsid w:val="0A7EFF65"/>
    <w:rsid w:val="0A870DFC"/>
    <w:rsid w:val="0A8C81C5"/>
    <w:rsid w:val="0AAC9006"/>
    <w:rsid w:val="0AB8A2E9"/>
    <w:rsid w:val="0AC11F58"/>
    <w:rsid w:val="0AC86B81"/>
    <w:rsid w:val="0ADB76A5"/>
    <w:rsid w:val="0AE7871C"/>
    <w:rsid w:val="0AF8EB74"/>
    <w:rsid w:val="0B086AAD"/>
    <w:rsid w:val="0B0A0B6E"/>
    <w:rsid w:val="0B354508"/>
    <w:rsid w:val="0B445250"/>
    <w:rsid w:val="0B49FFBE"/>
    <w:rsid w:val="0B58EB0C"/>
    <w:rsid w:val="0B6878D4"/>
    <w:rsid w:val="0B8384C6"/>
    <w:rsid w:val="0B9F3309"/>
    <w:rsid w:val="0BC80AE6"/>
    <w:rsid w:val="0BD9234A"/>
    <w:rsid w:val="0BDD7F17"/>
    <w:rsid w:val="0BF310AB"/>
    <w:rsid w:val="0C067691"/>
    <w:rsid w:val="0C146310"/>
    <w:rsid w:val="0C422E74"/>
    <w:rsid w:val="0C43B347"/>
    <w:rsid w:val="0C49CDE9"/>
    <w:rsid w:val="0C4BB4E2"/>
    <w:rsid w:val="0C56CC4B"/>
    <w:rsid w:val="0C8F72FC"/>
    <w:rsid w:val="0C956844"/>
    <w:rsid w:val="0C95E168"/>
    <w:rsid w:val="0CAF75BA"/>
    <w:rsid w:val="0CB713A9"/>
    <w:rsid w:val="0CE9D5A4"/>
    <w:rsid w:val="0CF0033D"/>
    <w:rsid w:val="0D0B89E7"/>
    <w:rsid w:val="0D49FC57"/>
    <w:rsid w:val="0D6A09BD"/>
    <w:rsid w:val="0D6D0495"/>
    <w:rsid w:val="0D852219"/>
    <w:rsid w:val="0D92A521"/>
    <w:rsid w:val="0D959FB6"/>
    <w:rsid w:val="0D98612E"/>
    <w:rsid w:val="0DB5AB70"/>
    <w:rsid w:val="0DC36781"/>
    <w:rsid w:val="0DF4C7BB"/>
    <w:rsid w:val="0DFBB572"/>
    <w:rsid w:val="0E013B33"/>
    <w:rsid w:val="0E141386"/>
    <w:rsid w:val="0E185EB0"/>
    <w:rsid w:val="0E289C00"/>
    <w:rsid w:val="0E2D8DB2"/>
    <w:rsid w:val="0E388211"/>
    <w:rsid w:val="0E3CEE6E"/>
    <w:rsid w:val="0E5EFEC2"/>
    <w:rsid w:val="0E723DBE"/>
    <w:rsid w:val="0E7AD501"/>
    <w:rsid w:val="0E9DCF46"/>
    <w:rsid w:val="0EA17941"/>
    <w:rsid w:val="0EAADE7D"/>
    <w:rsid w:val="0EC0CE24"/>
    <w:rsid w:val="0EC6DB99"/>
    <w:rsid w:val="0EE53F40"/>
    <w:rsid w:val="0EF562CD"/>
    <w:rsid w:val="0F08A377"/>
    <w:rsid w:val="0F1C31C0"/>
    <w:rsid w:val="0F2099E7"/>
    <w:rsid w:val="0F226A34"/>
    <w:rsid w:val="0F22B6AE"/>
    <w:rsid w:val="0F356416"/>
    <w:rsid w:val="0F4165BF"/>
    <w:rsid w:val="0F4BC0B6"/>
    <w:rsid w:val="0F8AC400"/>
    <w:rsid w:val="0FA405E5"/>
    <w:rsid w:val="0FE367A9"/>
    <w:rsid w:val="0FEAF8C2"/>
    <w:rsid w:val="0FF77558"/>
    <w:rsid w:val="100768DE"/>
    <w:rsid w:val="10175028"/>
    <w:rsid w:val="101C1991"/>
    <w:rsid w:val="101F0760"/>
    <w:rsid w:val="103E3126"/>
    <w:rsid w:val="105D7B76"/>
    <w:rsid w:val="107AB3E1"/>
    <w:rsid w:val="107B885E"/>
    <w:rsid w:val="1087E4E2"/>
    <w:rsid w:val="1098EC24"/>
    <w:rsid w:val="10A19F34"/>
    <w:rsid w:val="10B253DE"/>
    <w:rsid w:val="10C059E7"/>
    <w:rsid w:val="10C2740D"/>
    <w:rsid w:val="10D6AF28"/>
    <w:rsid w:val="10E886D5"/>
    <w:rsid w:val="10F0BDD8"/>
    <w:rsid w:val="10F77B73"/>
    <w:rsid w:val="1105D980"/>
    <w:rsid w:val="110EE74D"/>
    <w:rsid w:val="11156C2A"/>
    <w:rsid w:val="1135C4AA"/>
    <w:rsid w:val="114000A5"/>
    <w:rsid w:val="1159E871"/>
    <w:rsid w:val="115BF2A4"/>
    <w:rsid w:val="11621A1E"/>
    <w:rsid w:val="1184C7C3"/>
    <w:rsid w:val="11891FA1"/>
    <w:rsid w:val="119CAFAE"/>
    <w:rsid w:val="119CFC28"/>
    <w:rsid w:val="11B3DED2"/>
    <w:rsid w:val="11DF927C"/>
    <w:rsid w:val="1206B699"/>
    <w:rsid w:val="1210E527"/>
    <w:rsid w:val="121934DA"/>
    <w:rsid w:val="122D3F4A"/>
    <w:rsid w:val="125F34FA"/>
    <w:rsid w:val="126BAE24"/>
    <w:rsid w:val="1292712A"/>
    <w:rsid w:val="12939EC1"/>
    <w:rsid w:val="12963136"/>
    <w:rsid w:val="12977B64"/>
    <w:rsid w:val="129CCCF1"/>
    <w:rsid w:val="12DA657F"/>
    <w:rsid w:val="12DB381B"/>
    <w:rsid w:val="12EF4011"/>
    <w:rsid w:val="12F11B79"/>
    <w:rsid w:val="12F69821"/>
    <w:rsid w:val="13600592"/>
    <w:rsid w:val="1361AEA1"/>
    <w:rsid w:val="13A5231B"/>
    <w:rsid w:val="13A6B6BB"/>
    <w:rsid w:val="13A82D94"/>
    <w:rsid w:val="13B9394A"/>
    <w:rsid w:val="13F15BF2"/>
    <w:rsid w:val="13F7BB68"/>
    <w:rsid w:val="13F99AB0"/>
    <w:rsid w:val="13FC169E"/>
    <w:rsid w:val="1406FE5F"/>
    <w:rsid w:val="141477BC"/>
    <w:rsid w:val="1446B048"/>
    <w:rsid w:val="14683BD3"/>
    <w:rsid w:val="146F4DC7"/>
    <w:rsid w:val="14809633"/>
    <w:rsid w:val="1490C201"/>
    <w:rsid w:val="149C4B49"/>
    <w:rsid w:val="14BAF409"/>
    <w:rsid w:val="14BE9BBB"/>
    <w:rsid w:val="14BFAC6B"/>
    <w:rsid w:val="14CDA8CE"/>
    <w:rsid w:val="14D354BE"/>
    <w:rsid w:val="1505ED8D"/>
    <w:rsid w:val="1513B0CF"/>
    <w:rsid w:val="15153A0B"/>
    <w:rsid w:val="1524CE65"/>
    <w:rsid w:val="15403887"/>
    <w:rsid w:val="1540799D"/>
    <w:rsid w:val="1567A346"/>
    <w:rsid w:val="156E2F0B"/>
    <w:rsid w:val="158B4073"/>
    <w:rsid w:val="15A01BE9"/>
    <w:rsid w:val="15B5E881"/>
    <w:rsid w:val="15CBF947"/>
    <w:rsid w:val="15D73CD4"/>
    <w:rsid w:val="15D7FDE8"/>
    <w:rsid w:val="15EC8AAE"/>
    <w:rsid w:val="15F42C45"/>
    <w:rsid w:val="161E0DA1"/>
    <w:rsid w:val="162835F2"/>
    <w:rsid w:val="1643E6EB"/>
    <w:rsid w:val="164E4EAF"/>
    <w:rsid w:val="164FFA45"/>
    <w:rsid w:val="1650D2BE"/>
    <w:rsid w:val="16526DD5"/>
    <w:rsid w:val="1654DD71"/>
    <w:rsid w:val="1659E95E"/>
    <w:rsid w:val="1676EA6C"/>
    <w:rsid w:val="16856C95"/>
    <w:rsid w:val="1687503F"/>
    <w:rsid w:val="16A2C9D3"/>
    <w:rsid w:val="16B0690F"/>
    <w:rsid w:val="16D79806"/>
    <w:rsid w:val="16F62A47"/>
    <w:rsid w:val="1700DD98"/>
    <w:rsid w:val="17048DA8"/>
    <w:rsid w:val="170F20C8"/>
    <w:rsid w:val="173195DC"/>
    <w:rsid w:val="1742E4D5"/>
    <w:rsid w:val="175F2C1E"/>
    <w:rsid w:val="1760C8AA"/>
    <w:rsid w:val="1784A9FE"/>
    <w:rsid w:val="17851255"/>
    <w:rsid w:val="178E7634"/>
    <w:rsid w:val="179C0E51"/>
    <w:rsid w:val="17B44E01"/>
    <w:rsid w:val="17C28160"/>
    <w:rsid w:val="17CF45C3"/>
    <w:rsid w:val="17DD5DE5"/>
    <w:rsid w:val="181A7B4D"/>
    <w:rsid w:val="1824AE3B"/>
    <w:rsid w:val="184BE460"/>
    <w:rsid w:val="184FD2DA"/>
    <w:rsid w:val="185BC0B7"/>
    <w:rsid w:val="187E4A4A"/>
    <w:rsid w:val="188F9E73"/>
    <w:rsid w:val="18902DC9"/>
    <w:rsid w:val="189897EA"/>
    <w:rsid w:val="189A1A04"/>
    <w:rsid w:val="189C6592"/>
    <w:rsid w:val="18C21249"/>
    <w:rsid w:val="18C25C0E"/>
    <w:rsid w:val="1909F1BB"/>
    <w:rsid w:val="1915501F"/>
    <w:rsid w:val="1944000A"/>
    <w:rsid w:val="195CCAC4"/>
    <w:rsid w:val="1972D1EB"/>
    <w:rsid w:val="199523C2"/>
    <w:rsid w:val="1995A096"/>
    <w:rsid w:val="1999BAD8"/>
    <w:rsid w:val="19A3BAF1"/>
    <w:rsid w:val="19BBFC5A"/>
    <w:rsid w:val="19C8EE22"/>
    <w:rsid w:val="19D5B9FB"/>
    <w:rsid w:val="19FD7388"/>
    <w:rsid w:val="1A0F1CEB"/>
    <w:rsid w:val="1A1AFD4B"/>
    <w:rsid w:val="1A30FC1C"/>
    <w:rsid w:val="1A35EB69"/>
    <w:rsid w:val="1A391B78"/>
    <w:rsid w:val="1A3E781F"/>
    <w:rsid w:val="1A65E9D9"/>
    <w:rsid w:val="1A6C7D8D"/>
    <w:rsid w:val="1A88B51D"/>
    <w:rsid w:val="1A91FBA7"/>
    <w:rsid w:val="1A92E3AB"/>
    <w:rsid w:val="1A9B3675"/>
    <w:rsid w:val="1AB190BA"/>
    <w:rsid w:val="1AFFA6BB"/>
    <w:rsid w:val="1B05EEDF"/>
    <w:rsid w:val="1B133373"/>
    <w:rsid w:val="1B169FA9"/>
    <w:rsid w:val="1B362BBC"/>
    <w:rsid w:val="1B6587D1"/>
    <w:rsid w:val="1B694883"/>
    <w:rsid w:val="1B791BF2"/>
    <w:rsid w:val="1B830286"/>
    <w:rsid w:val="1BBEEAAA"/>
    <w:rsid w:val="1BC4E164"/>
    <w:rsid w:val="1BD387AD"/>
    <w:rsid w:val="1BD681CE"/>
    <w:rsid w:val="1BE69387"/>
    <w:rsid w:val="1BEF30CE"/>
    <w:rsid w:val="1BF52522"/>
    <w:rsid w:val="1BF8B21F"/>
    <w:rsid w:val="1C258064"/>
    <w:rsid w:val="1C3838D9"/>
    <w:rsid w:val="1C4B033B"/>
    <w:rsid w:val="1C661224"/>
    <w:rsid w:val="1C70285C"/>
    <w:rsid w:val="1C792DCA"/>
    <w:rsid w:val="1C7A3417"/>
    <w:rsid w:val="1C86B665"/>
    <w:rsid w:val="1C9EFEED"/>
    <w:rsid w:val="1CAACCF6"/>
    <w:rsid w:val="1CB83D43"/>
    <w:rsid w:val="1CD80005"/>
    <w:rsid w:val="1CE38F01"/>
    <w:rsid w:val="1CE90F96"/>
    <w:rsid w:val="1CFB8B0F"/>
    <w:rsid w:val="1D1400F1"/>
    <w:rsid w:val="1D14F549"/>
    <w:rsid w:val="1D1AC143"/>
    <w:rsid w:val="1D240AD2"/>
    <w:rsid w:val="1D27B701"/>
    <w:rsid w:val="1D3DF9C3"/>
    <w:rsid w:val="1D482FED"/>
    <w:rsid w:val="1D520695"/>
    <w:rsid w:val="1D858494"/>
    <w:rsid w:val="1DAD1832"/>
    <w:rsid w:val="1E10DFD2"/>
    <w:rsid w:val="1E14C2A5"/>
    <w:rsid w:val="1E189DE9"/>
    <w:rsid w:val="1E2286C6"/>
    <w:rsid w:val="1E2D1E18"/>
    <w:rsid w:val="1E518EFB"/>
    <w:rsid w:val="1E67C687"/>
    <w:rsid w:val="1E6BA51F"/>
    <w:rsid w:val="1E8A154B"/>
    <w:rsid w:val="1E8BD4DC"/>
    <w:rsid w:val="1EA17740"/>
    <w:rsid w:val="1EAF1E5B"/>
    <w:rsid w:val="1EC7EEF2"/>
    <w:rsid w:val="1EE6FAE3"/>
    <w:rsid w:val="1EEEA291"/>
    <w:rsid w:val="1F209491"/>
    <w:rsid w:val="1F36E23A"/>
    <w:rsid w:val="1F85C026"/>
    <w:rsid w:val="1F8669DF"/>
    <w:rsid w:val="1F949BE4"/>
    <w:rsid w:val="1FA8BC07"/>
    <w:rsid w:val="1FC65B02"/>
    <w:rsid w:val="1FCA5D73"/>
    <w:rsid w:val="1FCC297C"/>
    <w:rsid w:val="1FD2BD49"/>
    <w:rsid w:val="1FD54E04"/>
    <w:rsid w:val="1FD6C7F6"/>
    <w:rsid w:val="1FFC4F8A"/>
    <w:rsid w:val="1FFDD981"/>
    <w:rsid w:val="2036CD32"/>
    <w:rsid w:val="203A9670"/>
    <w:rsid w:val="204D9567"/>
    <w:rsid w:val="207099E1"/>
    <w:rsid w:val="20759EB1"/>
    <w:rsid w:val="2076352E"/>
    <w:rsid w:val="2089DA31"/>
    <w:rsid w:val="208D778F"/>
    <w:rsid w:val="20983162"/>
    <w:rsid w:val="209CD94B"/>
    <w:rsid w:val="20AD7D07"/>
    <w:rsid w:val="20CA38DE"/>
    <w:rsid w:val="20CF4E04"/>
    <w:rsid w:val="20CFCB8B"/>
    <w:rsid w:val="20D1305A"/>
    <w:rsid w:val="20DD6F7A"/>
    <w:rsid w:val="20F8408D"/>
    <w:rsid w:val="2103A2CD"/>
    <w:rsid w:val="212D5E27"/>
    <w:rsid w:val="21498429"/>
    <w:rsid w:val="214C3D38"/>
    <w:rsid w:val="2167AFD6"/>
    <w:rsid w:val="216B2711"/>
    <w:rsid w:val="216DE889"/>
    <w:rsid w:val="217D1F22"/>
    <w:rsid w:val="21BA0CAE"/>
    <w:rsid w:val="21C9B4E9"/>
    <w:rsid w:val="21C9CA19"/>
    <w:rsid w:val="21D91802"/>
    <w:rsid w:val="21F9E569"/>
    <w:rsid w:val="220A7DAB"/>
    <w:rsid w:val="2214B9CE"/>
    <w:rsid w:val="2217308E"/>
    <w:rsid w:val="222C829E"/>
    <w:rsid w:val="225CFAB0"/>
    <w:rsid w:val="2267A0D8"/>
    <w:rsid w:val="227783D3"/>
    <w:rsid w:val="22C76055"/>
    <w:rsid w:val="22F92334"/>
    <w:rsid w:val="22F9EE8C"/>
    <w:rsid w:val="23166059"/>
    <w:rsid w:val="231FAE86"/>
    <w:rsid w:val="23228699"/>
    <w:rsid w:val="2330394B"/>
    <w:rsid w:val="2332ACCC"/>
    <w:rsid w:val="2392EB23"/>
    <w:rsid w:val="23A4A9A5"/>
    <w:rsid w:val="23B98EB6"/>
    <w:rsid w:val="23BC8111"/>
    <w:rsid w:val="23D633D7"/>
    <w:rsid w:val="23D729C9"/>
    <w:rsid w:val="240E1203"/>
    <w:rsid w:val="241106AB"/>
    <w:rsid w:val="2420C77B"/>
    <w:rsid w:val="242F5F9C"/>
    <w:rsid w:val="24366308"/>
    <w:rsid w:val="2453F4B6"/>
    <w:rsid w:val="24629A77"/>
    <w:rsid w:val="247609BC"/>
    <w:rsid w:val="247C2345"/>
    <w:rsid w:val="2483199E"/>
    <w:rsid w:val="24931384"/>
    <w:rsid w:val="249C5F9C"/>
    <w:rsid w:val="249C67AF"/>
    <w:rsid w:val="24AF9C6A"/>
    <w:rsid w:val="24C21544"/>
    <w:rsid w:val="24CCD2FA"/>
    <w:rsid w:val="2519834C"/>
    <w:rsid w:val="2520D177"/>
    <w:rsid w:val="252AB7CA"/>
    <w:rsid w:val="254E9E7F"/>
    <w:rsid w:val="2567F9AD"/>
    <w:rsid w:val="257562DA"/>
    <w:rsid w:val="259C8374"/>
    <w:rsid w:val="25A57EF4"/>
    <w:rsid w:val="25BA1F8F"/>
    <w:rsid w:val="25D8DF9A"/>
    <w:rsid w:val="25E0E08C"/>
    <w:rsid w:val="25F173A1"/>
    <w:rsid w:val="26555A45"/>
    <w:rsid w:val="267706A5"/>
    <w:rsid w:val="267A3FC8"/>
    <w:rsid w:val="26812638"/>
    <w:rsid w:val="2696AF1C"/>
    <w:rsid w:val="26BBDDC7"/>
    <w:rsid w:val="26C65BFF"/>
    <w:rsid w:val="26EFF2DF"/>
    <w:rsid w:val="26F0662A"/>
    <w:rsid w:val="27091B3C"/>
    <w:rsid w:val="2718A496"/>
    <w:rsid w:val="272B624F"/>
    <w:rsid w:val="273A2B47"/>
    <w:rsid w:val="2757E061"/>
    <w:rsid w:val="276897B2"/>
    <w:rsid w:val="276D1742"/>
    <w:rsid w:val="2772C2EF"/>
    <w:rsid w:val="27A2F7BC"/>
    <w:rsid w:val="27B48B06"/>
    <w:rsid w:val="27C1D7B0"/>
    <w:rsid w:val="27C27A50"/>
    <w:rsid w:val="2836AEB8"/>
    <w:rsid w:val="28373DAF"/>
    <w:rsid w:val="2864A6DD"/>
    <w:rsid w:val="2883FB52"/>
    <w:rsid w:val="28B554DA"/>
    <w:rsid w:val="28D7D69B"/>
    <w:rsid w:val="28D8C814"/>
    <w:rsid w:val="2902B0EE"/>
    <w:rsid w:val="2906E1D0"/>
    <w:rsid w:val="291BB05F"/>
    <w:rsid w:val="29336C07"/>
    <w:rsid w:val="2936B267"/>
    <w:rsid w:val="295F9207"/>
    <w:rsid w:val="298A5664"/>
    <w:rsid w:val="2994CAC2"/>
    <w:rsid w:val="29AFB835"/>
    <w:rsid w:val="29BBCF8C"/>
    <w:rsid w:val="29C9DB06"/>
    <w:rsid w:val="29CCE15D"/>
    <w:rsid w:val="29EF7666"/>
    <w:rsid w:val="2A26CE5F"/>
    <w:rsid w:val="2A29030B"/>
    <w:rsid w:val="2A2DB362"/>
    <w:rsid w:val="2A67A106"/>
    <w:rsid w:val="2A872795"/>
    <w:rsid w:val="2AA9E922"/>
    <w:rsid w:val="2AB73C99"/>
    <w:rsid w:val="2ABB4019"/>
    <w:rsid w:val="2ABCD6DC"/>
    <w:rsid w:val="2AD73E12"/>
    <w:rsid w:val="2AD92DD3"/>
    <w:rsid w:val="2B00A594"/>
    <w:rsid w:val="2B058DA5"/>
    <w:rsid w:val="2B1171DF"/>
    <w:rsid w:val="2B1E47FC"/>
    <w:rsid w:val="2B205A69"/>
    <w:rsid w:val="2B47A315"/>
    <w:rsid w:val="2B49A32A"/>
    <w:rsid w:val="2B4CB5DB"/>
    <w:rsid w:val="2B580F17"/>
    <w:rsid w:val="2B60373D"/>
    <w:rsid w:val="2B66506E"/>
    <w:rsid w:val="2B77A378"/>
    <w:rsid w:val="2B78EC11"/>
    <w:rsid w:val="2B8503CC"/>
    <w:rsid w:val="2BB1871B"/>
    <w:rsid w:val="2BCD23FA"/>
    <w:rsid w:val="2BFB5008"/>
    <w:rsid w:val="2C0346FF"/>
    <w:rsid w:val="2C0BCF9E"/>
    <w:rsid w:val="2C5F8635"/>
    <w:rsid w:val="2C7545F9"/>
    <w:rsid w:val="2C7C5644"/>
    <w:rsid w:val="2CC43F8E"/>
    <w:rsid w:val="2CFC5E5E"/>
    <w:rsid w:val="2D0A58CB"/>
    <w:rsid w:val="2D135277"/>
    <w:rsid w:val="2D3D60BE"/>
    <w:rsid w:val="2D70D1CB"/>
    <w:rsid w:val="2D805B06"/>
    <w:rsid w:val="2D9C7249"/>
    <w:rsid w:val="2D9D6889"/>
    <w:rsid w:val="2DD81940"/>
    <w:rsid w:val="2E0EDED4"/>
    <w:rsid w:val="2E23374D"/>
    <w:rsid w:val="2E264D0C"/>
    <w:rsid w:val="2E277B56"/>
    <w:rsid w:val="2E44CC1A"/>
    <w:rsid w:val="2E6872A1"/>
    <w:rsid w:val="2E6F96BA"/>
    <w:rsid w:val="2E6FD2BD"/>
    <w:rsid w:val="2E73E811"/>
    <w:rsid w:val="2EA6524F"/>
    <w:rsid w:val="2EF7AED1"/>
    <w:rsid w:val="2F11936C"/>
    <w:rsid w:val="2F195DB9"/>
    <w:rsid w:val="2F1AF663"/>
    <w:rsid w:val="2F1DE34F"/>
    <w:rsid w:val="2F40B9FC"/>
    <w:rsid w:val="2F7D6361"/>
    <w:rsid w:val="2FAAAF35"/>
    <w:rsid w:val="2FDA011F"/>
    <w:rsid w:val="2FDEE06D"/>
    <w:rsid w:val="2FE77E4B"/>
    <w:rsid w:val="2FE7B021"/>
    <w:rsid w:val="2FFE61BE"/>
    <w:rsid w:val="301A701A"/>
    <w:rsid w:val="3038B6D4"/>
    <w:rsid w:val="3042D8E1"/>
    <w:rsid w:val="307A54D3"/>
    <w:rsid w:val="30904C41"/>
    <w:rsid w:val="3095ABA4"/>
    <w:rsid w:val="309A7781"/>
    <w:rsid w:val="30A096BC"/>
    <w:rsid w:val="30B13A1B"/>
    <w:rsid w:val="30C047E1"/>
    <w:rsid w:val="30D123C0"/>
    <w:rsid w:val="30D661B8"/>
    <w:rsid w:val="30D9C7D6"/>
    <w:rsid w:val="30F096F6"/>
    <w:rsid w:val="30FBDD80"/>
    <w:rsid w:val="3121364E"/>
    <w:rsid w:val="3124E0DF"/>
    <w:rsid w:val="316A93CA"/>
    <w:rsid w:val="318D89D4"/>
    <w:rsid w:val="31AD7D5B"/>
    <w:rsid w:val="31B6F222"/>
    <w:rsid w:val="31B8D233"/>
    <w:rsid w:val="31D48FE4"/>
    <w:rsid w:val="31DF4399"/>
    <w:rsid w:val="31E16CFD"/>
    <w:rsid w:val="31EBDD97"/>
    <w:rsid w:val="31EDBD3B"/>
    <w:rsid w:val="31F4278C"/>
    <w:rsid w:val="322880B3"/>
    <w:rsid w:val="323DC5E1"/>
    <w:rsid w:val="3251FEFA"/>
    <w:rsid w:val="325E73D8"/>
    <w:rsid w:val="3272AFEE"/>
    <w:rsid w:val="327AC639"/>
    <w:rsid w:val="328B7115"/>
    <w:rsid w:val="32BF2EC1"/>
    <w:rsid w:val="32C24DE5"/>
    <w:rsid w:val="32C447F5"/>
    <w:rsid w:val="32E4A75C"/>
    <w:rsid w:val="32EF192F"/>
    <w:rsid w:val="33090B67"/>
    <w:rsid w:val="331C1F1D"/>
    <w:rsid w:val="3325A39F"/>
    <w:rsid w:val="332E4B87"/>
    <w:rsid w:val="3337E1C8"/>
    <w:rsid w:val="33422B24"/>
    <w:rsid w:val="33455FFB"/>
    <w:rsid w:val="3345EF39"/>
    <w:rsid w:val="334B64ED"/>
    <w:rsid w:val="334CB609"/>
    <w:rsid w:val="3352D977"/>
    <w:rsid w:val="3383481D"/>
    <w:rsid w:val="338F333B"/>
    <w:rsid w:val="33982F88"/>
    <w:rsid w:val="33AAECC6"/>
    <w:rsid w:val="33D1BCFA"/>
    <w:rsid w:val="33D5000B"/>
    <w:rsid w:val="33D855F4"/>
    <w:rsid w:val="342D9BEA"/>
    <w:rsid w:val="34474BB2"/>
    <w:rsid w:val="344FD3C2"/>
    <w:rsid w:val="345E086F"/>
    <w:rsid w:val="346803A8"/>
    <w:rsid w:val="346B40D7"/>
    <w:rsid w:val="34AF3366"/>
    <w:rsid w:val="34BD18E4"/>
    <w:rsid w:val="34ECC9C6"/>
    <w:rsid w:val="34EEC5B5"/>
    <w:rsid w:val="34F58C14"/>
    <w:rsid w:val="35067127"/>
    <w:rsid w:val="35070B9C"/>
    <w:rsid w:val="35077D50"/>
    <w:rsid w:val="3507A314"/>
    <w:rsid w:val="3515FB0E"/>
    <w:rsid w:val="35267596"/>
    <w:rsid w:val="354566BA"/>
    <w:rsid w:val="35484BB1"/>
    <w:rsid w:val="3569AED0"/>
    <w:rsid w:val="3589B866"/>
    <w:rsid w:val="35A0CA56"/>
    <w:rsid w:val="35A7A81A"/>
    <w:rsid w:val="35BD07C2"/>
    <w:rsid w:val="35C614F8"/>
    <w:rsid w:val="35E3D078"/>
    <w:rsid w:val="360DCAAD"/>
    <w:rsid w:val="36126D50"/>
    <w:rsid w:val="361DD7F4"/>
    <w:rsid w:val="362FEB0C"/>
    <w:rsid w:val="363E30EC"/>
    <w:rsid w:val="36415618"/>
    <w:rsid w:val="36593E21"/>
    <w:rsid w:val="3659E61E"/>
    <w:rsid w:val="36685A6A"/>
    <w:rsid w:val="366AE0BB"/>
    <w:rsid w:val="36A989B8"/>
    <w:rsid w:val="36BC6551"/>
    <w:rsid w:val="36DBB484"/>
    <w:rsid w:val="36ED211D"/>
    <w:rsid w:val="3701C19A"/>
    <w:rsid w:val="3707BDCD"/>
    <w:rsid w:val="370D15B9"/>
    <w:rsid w:val="3725ECFB"/>
    <w:rsid w:val="37587F5F"/>
    <w:rsid w:val="375A90AB"/>
    <w:rsid w:val="379401A5"/>
    <w:rsid w:val="379A3140"/>
    <w:rsid w:val="379A81E0"/>
    <w:rsid w:val="37BB026E"/>
    <w:rsid w:val="37C369A1"/>
    <w:rsid w:val="37E08D12"/>
    <w:rsid w:val="37FF2938"/>
    <w:rsid w:val="3801FE67"/>
    <w:rsid w:val="38061A64"/>
    <w:rsid w:val="380691B3"/>
    <w:rsid w:val="380E3A39"/>
    <w:rsid w:val="382D5572"/>
    <w:rsid w:val="382E85D3"/>
    <w:rsid w:val="38302AD9"/>
    <w:rsid w:val="38368A05"/>
    <w:rsid w:val="38423A65"/>
    <w:rsid w:val="38526462"/>
    <w:rsid w:val="38570A72"/>
    <w:rsid w:val="385DFADE"/>
    <w:rsid w:val="386F6589"/>
    <w:rsid w:val="387E366C"/>
    <w:rsid w:val="3893140C"/>
    <w:rsid w:val="38A2F701"/>
    <w:rsid w:val="38A9C665"/>
    <w:rsid w:val="38AF8A0C"/>
    <w:rsid w:val="38B11C6A"/>
    <w:rsid w:val="38B8BD2E"/>
    <w:rsid w:val="38C8B845"/>
    <w:rsid w:val="38CD6E70"/>
    <w:rsid w:val="38E6B2DB"/>
    <w:rsid w:val="38F166DC"/>
    <w:rsid w:val="390D2B89"/>
    <w:rsid w:val="390DF480"/>
    <w:rsid w:val="391D059A"/>
    <w:rsid w:val="397C81A0"/>
    <w:rsid w:val="39883973"/>
    <w:rsid w:val="3993197C"/>
    <w:rsid w:val="39A064B6"/>
    <w:rsid w:val="39C5DD51"/>
    <w:rsid w:val="39C7A0BC"/>
    <w:rsid w:val="39D1C2EE"/>
    <w:rsid w:val="39F8CDCB"/>
    <w:rsid w:val="39FB2A03"/>
    <w:rsid w:val="3A36D2A6"/>
    <w:rsid w:val="3A54908C"/>
    <w:rsid w:val="3A8549B7"/>
    <w:rsid w:val="3A94BE12"/>
    <w:rsid w:val="3A959254"/>
    <w:rsid w:val="3ABD887B"/>
    <w:rsid w:val="3AD363CA"/>
    <w:rsid w:val="3ADC0157"/>
    <w:rsid w:val="3AE34E08"/>
    <w:rsid w:val="3B21AEF1"/>
    <w:rsid w:val="3B2470C4"/>
    <w:rsid w:val="3B6065AF"/>
    <w:rsid w:val="3B79653D"/>
    <w:rsid w:val="3B9F701F"/>
    <w:rsid w:val="3BA13C63"/>
    <w:rsid w:val="3BBFAB73"/>
    <w:rsid w:val="3BE3DDDE"/>
    <w:rsid w:val="3C05892F"/>
    <w:rsid w:val="3C065D71"/>
    <w:rsid w:val="3C283D52"/>
    <w:rsid w:val="3C41D0FA"/>
    <w:rsid w:val="3C43185E"/>
    <w:rsid w:val="3C4C37DC"/>
    <w:rsid w:val="3C4E495C"/>
    <w:rsid w:val="3C5AC445"/>
    <w:rsid w:val="3C72A691"/>
    <w:rsid w:val="3C80879E"/>
    <w:rsid w:val="3C9FBB34"/>
    <w:rsid w:val="3CD8A193"/>
    <w:rsid w:val="3D15DC27"/>
    <w:rsid w:val="3D246F39"/>
    <w:rsid w:val="3D3789EA"/>
    <w:rsid w:val="3D3C9F51"/>
    <w:rsid w:val="3D6132F2"/>
    <w:rsid w:val="3D809E4A"/>
    <w:rsid w:val="3D85A589"/>
    <w:rsid w:val="3D8A55E0"/>
    <w:rsid w:val="3D8AF929"/>
    <w:rsid w:val="3D917E9E"/>
    <w:rsid w:val="3DA14D90"/>
    <w:rsid w:val="3DA2FBCB"/>
    <w:rsid w:val="3DA8439A"/>
    <w:rsid w:val="3DB9B5DE"/>
    <w:rsid w:val="3E0BD111"/>
    <w:rsid w:val="3E1E5659"/>
    <w:rsid w:val="3E21958A"/>
    <w:rsid w:val="3E342943"/>
    <w:rsid w:val="3E396759"/>
    <w:rsid w:val="3EC1022A"/>
    <w:rsid w:val="3ED183DC"/>
    <w:rsid w:val="3EE3A920"/>
    <w:rsid w:val="3EE8B293"/>
    <w:rsid w:val="3EF0E4C9"/>
    <w:rsid w:val="3EFE5A20"/>
    <w:rsid w:val="3F048C51"/>
    <w:rsid w:val="3F064CEA"/>
    <w:rsid w:val="3F22FADD"/>
    <w:rsid w:val="3F288AF4"/>
    <w:rsid w:val="3F2F213C"/>
    <w:rsid w:val="3F42AC5E"/>
    <w:rsid w:val="3F62EC22"/>
    <w:rsid w:val="3F640EF9"/>
    <w:rsid w:val="3F75144A"/>
    <w:rsid w:val="3F78DD88"/>
    <w:rsid w:val="3F7C9575"/>
    <w:rsid w:val="3F864FD4"/>
    <w:rsid w:val="3F908BF7"/>
    <w:rsid w:val="3F92EFB3"/>
    <w:rsid w:val="3FAE7AEA"/>
    <w:rsid w:val="3FB25137"/>
    <w:rsid w:val="3FC436DF"/>
    <w:rsid w:val="3FCD565E"/>
    <w:rsid w:val="3FCFF9A6"/>
    <w:rsid w:val="3FDF818A"/>
    <w:rsid w:val="3FECE4DB"/>
    <w:rsid w:val="3FF114F4"/>
    <w:rsid w:val="3FF44822"/>
    <w:rsid w:val="40289AB7"/>
    <w:rsid w:val="4035E512"/>
    <w:rsid w:val="40552792"/>
    <w:rsid w:val="407D478A"/>
    <w:rsid w:val="4083B772"/>
    <w:rsid w:val="408DAF67"/>
    <w:rsid w:val="409A1A1C"/>
    <w:rsid w:val="409E5975"/>
    <w:rsid w:val="40A9870C"/>
    <w:rsid w:val="40ACAF86"/>
    <w:rsid w:val="40C7746A"/>
    <w:rsid w:val="40D9E700"/>
    <w:rsid w:val="4135C384"/>
    <w:rsid w:val="413B72F7"/>
    <w:rsid w:val="4144A7AB"/>
    <w:rsid w:val="415FADBD"/>
    <w:rsid w:val="4171B7EE"/>
    <w:rsid w:val="41790A6B"/>
    <w:rsid w:val="419E2D3B"/>
    <w:rsid w:val="41AE2C13"/>
    <w:rsid w:val="41BB27C0"/>
    <w:rsid w:val="41CF8B73"/>
    <w:rsid w:val="4202CBAA"/>
    <w:rsid w:val="4207C713"/>
    <w:rsid w:val="420B3529"/>
    <w:rsid w:val="4223049F"/>
    <w:rsid w:val="42288B08"/>
    <w:rsid w:val="423333DB"/>
    <w:rsid w:val="4249DAFB"/>
    <w:rsid w:val="42561E9F"/>
    <w:rsid w:val="425EA652"/>
    <w:rsid w:val="42883B31"/>
    <w:rsid w:val="429033AB"/>
    <w:rsid w:val="42A757F1"/>
    <w:rsid w:val="42BC63D0"/>
    <w:rsid w:val="42C2F497"/>
    <w:rsid w:val="42ECB601"/>
    <w:rsid w:val="431491E3"/>
    <w:rsid w:val="431E6066"/>
    <w:rsid w:val="432A455E"/>
    <w:rsid w:val="43358B5E"/>
    <w:rsid w:val="43444C67"/>
    <w:rsid w:val="43461999"/>
    <w:rsid w:val="436E28F3"/>
    <w:rsid w:val="4371A921"/>
    <w:rsid w:val="437481E7"/>
    <w:rsid w:val="43812884"/>
    <w:rsid w:val="43828AF8"/>
    <w:rsid w:val="4388E339"/>
    <w:rsid w:val="43BD52A6"/>
    <w:rsid w:val="43C32B16"/>
    <w:rsid w:val="43CD7581"/>
    <w:rsid w:val="43D1D30E"/>
    <w:rsid w:val="43F450DC"/>
    <w:rsid w:val="43F6FE86"/>
    <w:rsid w:val="43F8204F"/>
    <w:rsid w:val="443000C7"/>
    <w:rsid w:val="4435ADA0"/>
    <w:rsid w:val="44686071"/>
    <w:rsid w:val="4492D931"/>
    <w:rsid w:val="44CDA1FF"/>
    <w:rsid w:val="44D20F57"/>
    <w:rsid w:val="4517CE85"/>
    <w:rsid w:val="45462DC1"/>
    <w:rsid w:val="45491AC8"/>
    <w:rsid w:val="45544482"/>
    <w:rsid w:val="455C93B2"/>
    <w:rsid w:val="458C2108"/>
    <w:rsid w:val="459D539F"/>
    <w:rsid w:val="45B7B1FF"/>
    <w:rsid w:val="45C69B98"/>
    <w:rsid w:val="45CB6F50"/>
    <w:rsid w:val="45CCBC7E"/>
    <w:rsid w:val="45DB58C5"/>
    <w:rsid w:val="45EAFBBE"/>
    <w:rsid w:val="45F86022"/>
    <w:rsid w:val="46102460"/>
    <w:rsid w:val="4634B883"/>
    <w:rsid w:val="463E7288"/>
    <w:rsid w:val="46528B99"/>
    <w:rsid w:val="46561B1E"/>
    <w:rsid w:val="4658CE58"/>
    <w:rsid w:val="465C4C0C"/>
    <w:rsid w:val="46605444"/>
    <w:rsid w:val="4662BF5D"/>
    <w:rsid w:val="467A88F4"/>
    <w:rsid w:val="467B8B9D"/>
    <w:rsid w:val="4692B24B"/>
    <w:rsid w:val="469CDF5D"/>
    <w:rsid w:val="46A2324D"/>
    <w:rsid w:val="46B1CAEB"/>
    <w:rsid w:val="46B2777E"/>
    <w:rsid w:val="46C0EA50"/>
    <w:rsid w:val="46C378F7"/>
    <w:rsid w:val="46C52AEE"/>
    <w:rsid w:val="46E5012A"/>
    <w:rsid w:val="46EB274D"/>
    <w:rsid w:val="46EEE3F1"/>
    <w:rsid w:val="46F6BFAC"/>
    <w:rsid w:val="46FCC779"/>
    <w:rsid w:val="470F9432"/>
    <w:rsid w:val="47128CEF"/>
    <w:rsid w:val="471554FB"/>
    <w:rsid w:val="472076FC"/>
    <w:rsid w:val="473F145B"/>
    <w:rsid w:val="475E7B65"/>
    <w:rsid w:val="4772DD82"/>
    <w:rsid w:val="47851E5D"/>
    <w:rsid w:val="479B3935"/>
    <w:rsid w:val="479FA770"/>
    <w:rsid w:val="47A862A7"/>
    <w:rsid w:val="47C21199"/>
    <w:rsid w:val="47F779D3"/>
    <w:rsid w:val="480BA512"/>
    <w:rsid w:val="481365EE"/>
    <w:rsid w:val="48898562"/>
    <w:rsid w:val="48B52420"/>
    <w:rsid w:val="48B8167B"/>
    <w:rsid w:val="48CBA223"/>
    <w:rsid w:val="48CE4B2B"/>
    <w:rsid w:val="48D112BB"/>
    <w:rsid w:val="48E5F077"/>
    <w:rsid w:val="48E5FD2A"/>
    <w:rsid w:val="48E675BE"/>
    <w:rsid w:val="4900D5F5"/>
    <w:rsid w:val="49023A6B"/>
    <w:rsid w:val="4904984B"/>
    <w:rsid w:val="4905F70F"/>
    <w:rsid w:val="490A899B"/>
    <w:rsid w:val="49105C73"/>
    <w:rsid w:val="492FDA61"/>
    <w:rsid w:val="493E2E0C"/>
    <w:rsid w:val="496515DF"/>
    <w:rsid w:val="498F575A"/>
    <w:rsid w:val="49ADA2CB"/>
    <w:rsid w:val="49C3285F"/>
    <w:rsid w:val="49C91CAC"/>
    <w:rsid w:val="49D5020B"/>
    <w:rsid w:val="49D7A1C8"/>
    <w:rsid w:val="49EEF115"/>
    <w:rsid w:val="49F3489F"/>
    <w:rsid w:val="49F9B907"/>
    <w:rsid w:val="4A14020C"/>
    <w:rsid w:val="4A3400F1"/>
    <w:rsid w:val="4A424FDB"/>
    <w:rsid w:val="4A4AD80F"/>
    <w:rsid w:val="4A5488F7"/>
    <w:rsid w:val="4A58C85C"/>
    <w:rsid w:val="4A7D7856"/>
    <w:rsid w:val="4A8903BA"/>
    <w:rsid w:val="4AA78A97"/>
    <w:rsid w:val="4AC5DA9A"/>
    <w:rsid w:val="4ADA61DB"/>
    <w:rsid w:val="4B021B68"/>
    <w:rsid w:val="4B0DE318"/>
    <w:rsid w:val="4B1C32D5"/>
    <w:rsid w:val="4B5E673D"/>
    <w:rsid w:val="4B834C3A"/>
    <w:rsid w:val="4B8DA6C2"/>
    <w:rsid w:val="4B9BB6E3"/>
    <w:rsid w:val="4BA74968"/>
    <w:rsid w:val="4C0D4E3B"/>
    <w:rsid w:val="4C1D34D9"/>
    <w:rsid w:val="4C3512D3"/>
    <w:rsid w:val="4C37B01E"/>
    <w:rsid w:val="4C3DFC78"/>
    <w:rsid w:val="4C3F1EC6"/>
    <w:rsid w:val="4C4A4B64"/>
    <w:rsid w:val="4C539B02"/>
    <w:rsid w:val="4CB8863D"/>
    <w:rsid w:val="4CC68895"/>
    <w:rsid w:val="4CD009B2"/>
    <w:rsid w:val="4CE281A4"/>
    <w:rsid w:val="4CF71CCC"/>
    <w:rsid w:val="4CFA3463"/>
    <w:rsid w:val="4D19926E"/>
    <w:rsid w:val="4D2FB56C"/>
    <w:rsid w:val="4D3BA890"/>
    <w:rsid w:val="4D7370D8"/>
    <w:rsid w:val="4D791230"/>
    <w:rsid w:val="4D7FC969"/>
    <w:rsid w:val="4D814B01"/>
    <w:rsid w:val="4D9822DA"/>
    <w:rsid w:val="4DAB874B"/>
    <w:rsid w:val="4DAC2637"/>
    <w:rsid w:val="4DB10721"/>
    <w:rsid w:val="4DCD1E56"/>
    <w:rsid w:val="4DEA3E62"/>
    <w:rsid w:val="4DED69F0"/>
    <w:rsid w:val="4DF2FE20"/>
    <w:rsid w:val="4DF55E5E"/>
    <w:rsid w:val="4DF58FC9"/>
    <w:rsid w:val="4E01C38A"/>
    <w:rsid w:val="4E0A56F9"/>
    <w:rsid w:val="4E0F1C88"/>
    <w:rsid w:val="4E1AD54E"/>
    <w:rsid w:val="4E1B134B"/>
    <w:rsid w:val="4E52BB9B"/>
    <w:rsid w:val="4E56E096"/>
    <w:rsid w:val="4E622498"/>
    <w:rsid w:val="4E8E224B"/>
    <w:rsid w:val="4EA6962E"/>
    <w:rsid w:val="4EA727F4"/>
    <w:rsid w:val="4EB5B62C"/>
    <w:rsid w:val="4ECF7AFB"/>
    <w:rsid w:val="4EDB6F95"/>
    <w:rsid w:val="4EF5D0DB"/>
    <w:rsid w:val="4EF7CB66"/>
    <w:rsid w:val="4F3DCC39"/>
    <w:rsid w:val="4F41B931"/>
    <w:rsid w:val="4F4943CA"/>
    <w:rsid w:val="4F4967F7"/>
    <w:rsid w:val="4F661AE7"/>
    <w:rsid w:val="4F6B52CF"/>
    <w:rsid w:val="4FA8A481"/>
    <w:rsid w:val="4FCE0B8D"/>
    <w:rsid w:val="4FECEDCD"/>
    <w:rsid w:val="4FEE8BFC"/>
    <w:rsid w:val="4FF9A365"/>
    <w:rsid w:val="5004E7ED"/>
    <w:rsid w:val="500AAB14"/>
    <w:rsid w:val="5013B69C"/>
    <w:rsid w:val="50655877"/>
    <w:rsid w:val="506BA26B"/>
    <w:rsid w:val="506BCAA7"/>
    <w:rsid w:val="50859716"/>
    <w:rsid w:val="508C46C5"/>
    <w:rsid w:val="50BD286C"/>
    <w:rsid w:val="50CDBB55"/>
    <w:rsid w:val="50CF5CC1"/>
    <w:rsid w:val="50DDEE39"/>
    <w:rsid w:val="50EA2581"/>
    <w:rsid w:val="511AF7A2"/>
    <w:rsid w:val="512AD563"/>
    <w:rsid w:val="5140EC8B"/>
    <w:rsid w:val="51586DB4"/>
    <w:rsid w:val="517E0F1C"/>
    <w:rsid w:val="519EF09E"/>
    <w:rsid w:val="51ADD1DA"/>
    <w:rsid w:val="51C230CE"/>
    <w:rsid w:val="51D607FD"/>
    <w:rsid w:val="51E351A2"/>
    <w:rsid w:val="51F0E8B8"/>
    <w:rsid w:val="51F6529C"/>
    <w:rsid w:val="51F8586F"/>
    <w:rsid w:val="51FE7BDD"/>
    <w:rsid w:val="5221BF84"/>
    <w:rsid w:val="523761F9"/>
    <w:rsid w:val="523C9C09"/>
    <w:rsid w:val="52472516"/>
    <w:rsid w:val="52601AB0"/>
    <w:rsid w:val="5265EC2A"/>
    <w:rsid w:val="526CC790"/>
    <w:rsid w:val="52819599"/>
    <w:rsid w:val="5292B684"/>
    <w:rsid w:val="52982CD8"/>
    <w:rsid w:val="52A3F2AD"/>
    <w:rsid w:val="52B98B3D"/>
    <w:rsid w:val="52C9103E"/>
    <w:rsid w:val="52F0B7BB"/>
    <w:rsid w:val="52F2010B"/>
    <w:rsid w:val="52FDEAB4"/>
    <w:rsid w:val="53023FC3"/>
    <w:rsid w:val="5318658F"/>
    <w:rsid w:val="532C1726"/>
    <w:rsid w:val="533A11EF"/>
    <w:rsid w:val="53454C2C"/>
    <w:rsid w:val="535E3EF4"/>
    <w:rsid w:val="536037E5"/>
    <w:rsid w:val="5372002B"/>
    <w:rsid w:val="5387B71B"/>
    <w:rsid w:val="539C12A6"/>
    <w:rsid w:val="53B17D10"/>
    <w:rsid w:val="53B1C099"/>
    <w:rsid w:val="53B56F37"/>
    <w:rsid w:val="53B5DD99"/>
    <w:rsid w:val="53C0AD76"/>
    <w:rsid w:val="53C66D2E"/>
    <w:rsid w:val="53F86941"/>
    <w:rsid w:val="542AEDBE"/>
    <w:rsid w:val="54307C69"/>
    <w:rsid w:val="543DF611"/>
    <w:rsid w:val="544A6F88"/>
    <w:rsid w:val="545E6510"/>
    <w:rsid w:val="546D5EF0"/>
    <w:rsid w:val="54A23304"/>
    <w:rsid w:val="54A75137"/>
    <w:rsid w:val="54A8FF59"/>
    <w:rsid w:val="54D121A4"/>
    <w:rsid w:val="550F93EE"/>
    <w:rsid w:val="5517F1E5"/>
    <w:rsid w:val="5528D244"/>
    <w:rsid w:val="553566C8"/>
    <w:rsid w:val="5571E13A"/>
    <w:rsid w:val="557D5A7A"/>
    <w:rsid w:val="55BB15FF"/>
    <w:rsid w:val="55DF5CAD"/>
    <w:rsid w:val="5626A170"/>
    <w:rsid w:val="5629F93B"/>
    <w:rsid w:val="563BAC5C"/>
    <w:rsid w:val="563E7468"/>
    <w:rsid w:val="5640A02A"/>
    <w:rsid w:val="564EC164"/>
    <w:rsid w:val="5655D710"/>
    <w:rsid w:val="565EB172"/>
    <w:rsid w:val="566637F4"/>
    <w:rsid w:val="566A7046"/>
    <w:rsid w:val="567CB759"/>
    <w:rsid w:val="56BA2085"/>
    <w:rsid w:val="56C38F2B"/>
    <w:rsid w:val="56D85B2C"/>
    <w:rsid w:val="56F5536C"/>
    <w:rsid w:val="5702E586"/>
    <w:rsid w:val="572B7978"/>
    <w:rsid w:val="572EE27E"/>
    <w:rsid w:val="577481B7"/>
    <w:rsid w:val="578D4D42"/>
    <w:rsid w:val="57C0B5B3"/>
    <w:rsid w:val="57F3D2FA"/>
    <w:rsid w:val="5821677A"/>
    <w:rsid w:val="582F2061"/>
    <w:rsid w:val="58392107"/>
    <w:rsid w:val="5841BBFE"/>
    <w:rsid w:val="5859B91B"/>
    <w:rsid w:val="586EB3FB"/>
    <w:rsid w:val="5878F30F"/>
    <w:rsid w:val="588601D7"/>
    <w:rsid w:val="589C364D"/>
    <w:rsid w:val="58D773DE"/>
    <w:rsid w:val="58E83985"/>
    <w:rsid w:val="58ED1E0A"/>
    <w:rsid w:val="59036108"/>
    <w:rsid w:val="590573EA"/>
    <w:rsid w:val="590F59AE"/>
    <w:rsid w:val="5941678B"/>
    <w:rsid w:val="594D6746"/>
    <w:rsid w:val="5985D9A0"/>
    <w:rsid w:val="59AC6C43"/>
    <w:rsid w:val="59BA10AD"/>
    <w:rsid w:val="59C0BA54"/>
    <w:rsid w:val="59E0755B"/>
    <w:rsid w:val="59E0B440"/>
    <w:rsid w:val="59F97820"/>
    <w:rsid w:val="59FA071A"/>
    <w:rsid w:val="5A10B0FF"/>
    <w:rsid w:val="5A1727C9"/>
    <w:rsid w:val="5A39E1A3"/>
    <w:rsid w:val="5A4E3BE7"/>
    <w:rsid w:val="5A4F9CAD"/>
    <w:rsid w:val="5A52A8B1"/>
    <w:rsid w:val="5A57BAD0"/>
    <w:rsid w:val="5A593476"/>
    <w:rsid w:val="5A76B751"/>
    <w:rsid w:val="5A7C98F6"/>
    <w:rsid w:val="5A879C88"/>
    <w:rsid w:val="5A9C9ACB"/>
    <w:rsid w:val="5AA0155B"/>
    <w:rsid w:val="5AA3FDE7"/>
    <w:rsid w:val="5AAE85E7"/>
    <w:rsid w:val="5AB36198"/>
    <w:rsid w:val="5AC37331"/>
    <w:rsid w:val="5ADB6C7D"/>
    <w:rsid w:val="5AF96F7B"/>
    <w:rsid w:val="5B1F8F08"/>
    <w:rsid w:val="5B3259E4"/>
    <w:rsid w:val="5B4CE494"/>
    <w:rsid w:val="5B54146E"/>
    <w:rsid w:val="5B5C9EA9"/>
    <w:rsid w:val="5B61E29E"/>
    <w:rsid w:val="5B860DA3"/>
    <w:rsid w:val="5B95C79E"/>
    <w:rsid w:val="5B9D107A"/>
    <w:rsid w:val="5BAFB9DA"/>
    <w:rsid w:val="5BB84D1D"/>
    <w:rsid w:val="5BCA7645"/>
    <w:rsid w:val="5BDFDD43"/>
    <w:rsid w:val="5BEFDDAD"/>
    <w:rsid w:val="5C002397"/>
    <w:rsid w:val="5C151465"/>
    <w:rsid w:val="5C35355A"/>
    <w:rsid w:val="5C3CFDB8"/>
    <w:rsid w:val="5C40878B"/>
    <w:rsid w:val="5C4FFE4B"/>
    <w:rsid w:val="5C6B7528"/>
    <w:rsid w:val="5CC2524C"/>
    <w:rsid w:val="5CC30D52"/>
    <w:rsid w:val="5CE2C2AD"/>
    <w:rsid w:val="5CEB8375"/>
    <w:rsid w:val="5D01F01F"/>
    <w:rsid w:val="5D025271"/>
    <w:rsid w:val="5D1FD0D2"/>
    <w:rsid w:val="5D2F8D2A"/>
    <w:rsid w:val="5D376364"/>
    <w:rsid w:val="5D4B9C1F"/>
    <w:rsid w:val="5D93CA90"/>
    <w:rsid w:val="5D9504C8"/>
    <w:rsid w:val="5DB575E1"/>
    <w:rsid w:val="5DD35480"/>
    <w:rsid w:val="5DD54A27"/>
    <w:rsid w:val="5DE14F67"/>
    <w:rsid w:val="5E012FDA"/>
    <w:rsid w:val="5E090BF1"/>
    <w:rsid w:val="5E0A2D0E"/>
    <w:rsid w:val="5E0B5E3E"/>
    <w:rsid w:val="5E118AA7"/>
    <w:rsid w:val="5E1EF2A6"/>
    <w:rsid w:val="5E200292"/>
    <w:rsid w:val="5E26FE4E"/>
    <w:rsid w:val="5E5F2447"/>
    <w:rsid w:val="5E6E9FE3"/>
    <w:rsid w:val="5E7BB031"/>
    <w:rsid w:val="5EAC5269"/>
    <w:rsid w:val="5EC74B2B"/>
    <w:rsid w:val="5ED50875"/>
    <w:rsid w:val="5EE67713"/>
    <w:rsid w:val="5F0D4415"/>
    <w:rsid w:val="5F157021"/>
    <w:rsid w:val="5F28066B"/>
    <w:rsid w:val="5F2EDA8D"/>
    <w:rsid w:val="5F32EA0C"/>
    <w:rsid w:val="5F3ECF42"/>
    <w:rsid w:val="5F51D796"/>
    <w:rsid w:val="5F71D15B"/>
    <w:rsid w:val="5F832A9C"/>
    <w:rsid w:val="5F87CF8D"/>
    <w:rsid w:val="5F90548B"/>
    <w:rsid w:val="5F999923"/>
    <w:rsid w:val="5FACDA4C"/>
    <w:rsid w:val="5FB4ECDC"/>
    <w:rsid w:val="5FC17F3F"/>
    <w:rsid w:val="5FF89DDA"/>
    <w:rsid w:val="5FFB5795"/>
    <w:rsid w:val="5FFBD4A9"/>
    <w:rsid w:val="60005E0B"/>
    <w:rsid w:val="6004402B"/>
    <w:rsid w:val="601A416E"/>
    <w:rsid w:val="60371EA4"/>
    <w:rsid w:val="605A65F1"/>
    <w:rsid w:val="608EE0D1"/>
    <w:rsid w:val="6098E8C2"/>
    <w:rsid w:val="60BEC254"/>
    <w:rsid w:val="60EE1E69"/>
    <w:rsid w:val="614B7B25"/>
    <w:rsid w:val="614DBD08"/>
    <w:rsid w:val="61531B1D"/>
    <w:rsid w:val="61578F87"/>
    <w:rsid w:val="6169D769"/>
    <w:rsid w:val="618EF1BC"/>
    <w:rsid w:val="61977BFB"/>
    <w:rsid w:val="61C15533"/>
    <w:rsid w:val="61C68358"/>
    <w:rsid w:val="61CC1500"/>
    <w:rsid w:val="61D94A0C"/>
    <w:rsid w:val="620C6ABF"/>
    <w:rsid w:val="6216608A"/>
    <w:rsid w:val="627CB69A"/>
    <w:rsid w:val="629D6CEF"/>
    <w:rsid w:val="62AC6559"/>
    <w:rsid w:val="62BDDCB8"/>
    <w:rsid w:val="62E78A6F"/>
    <w:rsid w:val="62FA4472"/>
    <w:rsid w:val="63317DEC"/>
    <w:rsid w:val="6339841C"/>
    <w:rsid w:val="633A91FE"/>
    <w:rsid w:val="63410EFD"/>
    <w:rsid w:val="634BBC0D"/>
    <w:rsid w:val="6366A92D"/>
    <w:rsid w:val="637B4836"/>
    <w:rsid w:val="63837636"/>
    <w:rsid w:val="638B79B5"/>
    <w:rsid w:val="638F294A"/>
    <w:rsid w:val="63BFF2CF"/>
    <w:rsid w:val="63F4102F"/>
    <w:rsid w:val="6416BEFA"/>
    <w:rsid w:val="6418F941"/>
    <w:rsid w:val="641A00F6"/>
    <w:rsid w:val="641FEEF9"/>
    <w:rsid w:val="642BA41B"/>
    <w:rsid w:val="643EF16D"/>
    <w:rsid w:val="6466E470"/>
    <w:rsid w:val="6488D5AA"/>
    <w:rsid w:val="649F3B80"/>
    <w:rsid w:val="64E30CF7"/>
    <w:rsid w:val="64F39631"/>
    <w:rsid w:val="64FB6193"/>
    <w:rsid w:val="651251D2"/>
    <w:rsid w:val="653E93C5"/>
    <w:rsid w:val="6542B77C"/>
    <w:rsid w:val="6550973A"/>
    <w:rsid w:val="655D01C0"/>
    <w:rsid w:val="6578F2ED"/>
    <w:rsid w:val="657DC78D"/>
    <w:rsid w:val="65BA07A8"/>
    <w:rsid w:val="65BE1DE6"/>
    <w:rsid w:val="65D4B6FA"/>
    <w:rsid w:val="65D992DE"/>
    <w:rsid w:val="65EE2A69"/>
    <w:rsid w:val="6602F8F8"/>
    <w:rsid w:val="66074FC9"/>
    <w:rsid w:val="662233C3"/>
    <w:rsid w:val="6628B120"/>
    <w:rsid w:val="662F7C47"/>
    <w:rsid w:val="663556BF"/>
    <w:rsid w:val="6649EBD5"/>
    <w:rsid w:val="6657B46C"/>
    <w:rsid w:val="665DDEC5"/>
    <w:rsid w:val="6669D528"/>
    <w:rsid w:val="668A3A26"/>
    <w:rsid w:val="6697C8B9"/>
    <w:rsid w:val="66B5AA17"/>
    <w:rsid w:val="66D504C1"/>
    <w:rsid w:val="66F9A15B"/>
    <w:rsid w:val="6723EC3E"/>
    <w:rsid w:val="67583ED3"/>
    <w:rsid w:val="67651D3C"/>
    <w:rsid w:val="6783D4A7"/>
    <w:rsid w:val="679BE170"/>
    <w:rsid w:val="679DB646"/>
    <w:rsid w:val="67FB223D"/>
    <w:rsid w:val="67FF6D67"/>
    <w:rsid w:val="68330552"/>
    <w:rsid w:val="68446456"/>
    <w:rsid w:val="6845A8D2"/>
    <w:rsid w:val="686AB9C9"/>
    <w:rsid w:val="6875360A"/>
    <w:rsid w:val="6879C0EA"/>
    <w:rsid w:val="688958A4"/>
    <w:rsid w:val="688AED74"/>
    <w:rsid w:val="68E51BE8"/>
    <w:rsid w:val="68F76CE3"/>
    <w:rsid w:val="68FCADDB"/>
    <w:rsid w:val="69046890"/>
    <w:rsid w:val="690A3D56"/>
    <w:rsid w:val="690A6B25"/>
    <w:rsid w:val="6916ECE2"/>
    <w:rsid w:val="6918B19F"/>
    <w:rsid w:val="6938BC4D"/>
    <w:rsid w:val="693B590F"/>
    <w:rsid w:val="694E6542"/>
    <w:rsid w:val="695120A3"/>
    <w:rsid w:val="6987DD51"/>
    <w:rsid w:val="698EED31"/>
    <w:rsid w:val="698F3B99"/>
    <w:rsid w:val="69CCCD69"/>
    <w:rsid w:val="69D25E77"/>
    <w:rsid w:val="69EE5936"/>
    <w:rsid w:val="6A03ADE4"/>
    <w:rsid w:val="6A058D10"/>
    <w:rsid w:val="6A05BFE1"/>
    <w:rsid w:val="6A19594B"/>
    <w:rsid w:val="6A1B507A"/>
    <w:rsid w:val="6A249FD5"/>
    <w:rsid w:val="6A439A90"/>
    <w:rsid w:val="6A4DCD59"/>
    <w:rsid w:val="6A633CC1"/>
    <w:rsid w:val="6A660CF1"/>
    <w:rsid w:val="6A71A911"/>
    <w:rsid w:val="6A7358CC"/>
    <w:rsid w:val="6A7BBAF9"/>
    <w:rsid w:val="6A7DE122"/>
    <w:rsid w:val="6A8C89A1"/>
    <w:rsid w:val="6AAF19A0"/>
    <w:rsid w:val="6ACA01E5"/>
    <w:rsid w:val="6B207515"/>
    <w:rsid w:val="6B661D25"/>
    <w:rsid w:val="6B6AF5B5"/>
    <w:rsid w:val="6B7510C7"/>
    <w:rsid w:val="6BADD2EB"/>
    <w:rsid w:val="6BB42E3D"/>
    <w:rsid w:val="6BC58E93"/>
    <w:rsid w:val="6BF4D4F4"/>
    <w:rsid w:val="6BFAD086"/>
    <w:rsid w:val="6C046990"/>
    <w:rsid w:val="6C106ECA"/>
    <w:rsid w:val="6C1EC5B8"/>
    <w:rsid w:val="6C5897EC"/>
    <w:rsid w:val="6C5C3218"/>
    <w:rsid w:val="6C645D54"/>
    <w:rsid w:val="6C866047"/>
    <w:rsid w:val="6CA64294"/>
    <w:rsid w:val="6CBAD9C1"/>
    <w:rsid w:val="6CBBBB0D"/>
    <w:rsid w:val="6CE591E3"/>
    <w:rsid w:val="6CE7767A"/>
    <w:rsid w:val="6CEE9FCD"/>
    <w:rsid w:val="6CF04A58"/>
    <w:rsid w:val="6D0205B3"/>
    <w:rsid w:val="6D11D638"/>
    <w:rsid w:val="6D20C9B6"/>
    <w:rsid w:val="6D688CF6"/>
    <w:rsid w:val="6D8420AF"/>
    <w:rsid w:val="6DA99DB6"/>
    <w:rsid w:val="6DC9179E"/>
    <w:rsid w:val="6DD47FB4"/>
    <w:rsid w:val="6DF1E73B"/>
    <w:rsid w:val="6E16F5B6"/>
    <w:rsid w:val="6E1E3FCB"/>
    <w:rsid w:val="6E42AE6F"/>
    <w:rsid w:val="6E798E2D"/>
    <w:rsid w:val="6E81C966"/>
    <w:rsid w:val="6EA33FF8"/>
    <w:rsid w:val="6EAAC8D7"/>
    <w:rsid w:val="6EAC57E5"/>
    <w:rsid w:val="6EBF6A87"/>
    <w:rsid w:val="6ECBE465"/>
    <w:rsid w:val="6ED111A8"/>
    <w:rsid w:val="6EEB5177"/>
    <w:rsid w:val="6EF58142"/>
    <w:rsid w:val="6EFFEBBF"/>
    <w:rsid w:val="6F1A5930"/>
    <w:rsid w:val="6F1ACBD9"/>
    <w:rsid w:val="6F254B30"/>
    <w:rsid w:val="6F30B997"/>
    <w:rsid w:val="6F431B59"/>
    <w:rsid w:val="6F64DF45"/>
    <w:rsid w:val="6F7AF47F"/>
    <w:rsid w:val="6F94E0ED"/>
    <w:rsid w:val="6FB54792"/>
    <w:rsid w:val="6FCABF03"/>
    <w:rsid w:val="6FDD6478"/>
    <w:rsid w:val="6FEA3345"/>
    <w:rsid w:val="6FF1052D"/>
    <w:rsid w:val="7008BC2B"/>
    <w:rsid w:val="70160E33"/>
    <w:rsid w:val="7027E135"/>
    <w:rsid w:val="702A94EA"/>
    <w:rsid w:val="702B9434"/>
    <w:rsid w:val="703A899F"/>
    <w:rsid w:val="7042743D"/>
    <w:rsid w:val="70651C60"/>
    <w:rsid w:val="70762670"/>
    <w:rsid w:val="7079D7E7"/>
    <w:rsid w:val="708DD1E2"/>
    <w:rsid w:val="7090020F"/>
    <w:rsid w:val="70991B7B"/>
    <w:rsid w:val="7099D8A3"/>
    <w:rsid w:val="709E5D86"/>
    <w:rsid w:val="70BA2EC9"/>
    <w:rsid w:val="70CE64F1"/>
    <w:rsid w:val="710D35BD"/>
    <w:rsid w:val="710E1B55"/>
    <w:rsid w:val="71220019"/>
    <w:rsid w:val="7123F890"/>
    <w:rsid w:val="7138B339"/>
    <w:rsid w:val="7161328F"/>
    <w:rsid w:val="7168DE01"/>
    <w:rsid w:val="717732C3"/>
    <w:rsid w:val="718AFD3C"/>
    <w:rsid w:val="718ECD51"/>
    <w:rsid w:val="71AC4FA1"/>
    <w:rsid w:val="71B3D785"/>
    <w:rsid w:val="71B93D02"/>
    <w:rsid w:val="71CD5F0B"/>
    <w:rsid w:val="71E3FD30"/>
    <w:rsid w:val="71FA9A0E"/>
    <w:rsid w:val="7222FB31"/>
    <w:rsid w:val="726D0A55"/>
    <w:rsid w:val="727F18D6"/>
    <w:rsid w:val="7288BBC7"/>
    <w:rsid w:val="728ECD4D"/>
    <w:rsid w:val="728F3C64"/>
    <w:rsid w:val="72960C4F"/>
    <w:rsid w:val="72A83BD5"/>
    <w:rsid w:val="72A9CF6C"/>
    <w:rsid w:val="72B47E7E"/>
    <w:rsid w:val="72BD68D6"/>
    <w:rsid w:val="72D05D06"/>
    <w:rsid w:val="72DD9BC2"/>
    <w:rsid w:val="72F644E0"/>
    <w:rsid w:val="72F91476"/>
    <w:rsid w:val="730E2F7F"/>
    <w:rsid w:val="732FF4BF"/>
    <w:rsid w:val="734F7E30"/>
    <w:rsid w:val="73537071"/>
    <w:rsid w:val="7356CA14"/>
    <w:rsid w:val="735CC11B"/>
    <w:rsid w:val="7374B543"/>
    <w:rsid w:val="7380A0C4"/>
    <w:rsid w:val="7397069A"/>
    <w:rsid w:val="73B98EA6"/>
    <w:rsid w:val="73BF8B39"/>
    <w:rsid w:val="73C339D3"/>
    <w:rsid w:val="73CE5237"/>
    <w:rsid w:val="73D2A558"/>
    <w:rsid w:val="73E4D4DD"/>
    <w:rsid w:val="740E63FC"/>
    <w:rsid w:val="741DBC30"/>
    <w:rsid w:val="742F549B"/>
    <w:rsid w:val="74325650"/>
    <w:rsid w:val="74342731"/>
    <w:rsid w:val="7451BC8F"/>
    <w:rsid w:val="74572952"/>
    <w:rsid w:val="746F9F0D"/>
    <w:rsid w:val="747CEB6A"/>
    <w:rsid w:val="74AE3C0D"/>
    <w:rsid w:val="74C51904"/>
    <w:rsid w:val="74C52FD3"/>
    <w:rsid w:val="74D33749"/>
    <w:rsid w:val="74DE867F"/>
    <w:rsid w:val="74F498D8"/>
    <w:rsid w:val="74F5B69E"/>
    <w:rsid w:val="74FFE7E1"/>
    <w:rsid w:val="751446D5"/>
    <w:rsid w:val="7514ECDC"/>
    <w:rsid w:val="751AECFE"/>
    <w:rsid w:val="758C27D6"/>
    <w:rsid w:val="75A15DE6"/>
    <w:rsid w:val="75A3CF4D"/>
    <w:rsid w:val="75B9E2DD"/>
    <w:rsid w:val="75BB95E9"/>
    <w:rsid w:val="75D3ABA0"/>
    <w:rsid w:val="75FA3699"/>
    <w:rsid w:val="75FAFD32"/>
    <w:rsid w:val="75FB7C7D"/>
    <w:rsid w:val="75FDC9BC"/>
    <w:rsid w:val="75FEFACC"/>
    <w:rsid w:val="75FF485C"/>
    <w:rsid w:val="7601F14E"/>
    <w:rsid w:val="76030461"/>
    <w:rsid w:val="760710B2"/>
    <w:rsid w:val="7607213D"/>
    <w:rsid w:val="760BA144"/>
    <w:rsid w:val="76111BCD"/>
    <w:rsid w:val="762466FC"/>
    <w:rsid w:val="762802B6"/>
    <w:rsid w:val="763A20C5"/>
    <w:rsid w:val="76575616"/>
    <w:rsid w:val="766AFC1A"/>
    <w:rsid w:val="7671CD43"/>
    <w:rsid w:val="76798D8A"/>
    <w:rsid w:val="768941E1"/>
    <w:rsid w:val="76BFB13D"/>
    <w:rsid w:val="76D8148D"/>
    <w:rsid w:val="7713EAC5"/>
    <w:rsid w:val="7724D312"/>
    <w:rsid w:val="773BF825"/>
    <w:rsid w:val="774180F8"/>
    <w:rsid w:val="7749AC54"/>
    <w:rsid w:val="777F4647"/>
    <w:rsid w:val="779C7FEF"/>
    <w:rsid w:val="77A5348D"/>
    <w:rsid w:val="77B25D1E"/>
    <w:rsid w:val="77B6323E"/>
    <w:rsid w:val="77BF6A5F"/>
    <w:rsid w:val="7803D889"/>
    <w:rsid w:val="781E3D28"/>
    <w:rsid w:val="781F5D60"/>
    <w:rsid w:val="7851457B"/>
    <w:rsid w:val="785DDE50"/>
    <w:rsid w:val="7864544F"/>
    <w:rsid w:val="786DF375"/>
    <w:rsid w:val="78779E9F"/>
    <w:rsid w:val="7893ACB4"/>
    <w:rsid w:val="789B3795"/>
    <w:rsid w:val="789D04E5"/>
    <w:rsid w:val="78A3559F"/>
    <w:rsid w:val="78A97A5F"/>
    <w:rsid w:val="78B62153"/>
    <w:rsid w:val="78C686DC"/>
    <w:rsid w:val="78C79576"/>
    <w:rsid w:val="78FFF500"/>
    <w:rsid w:val="791FD651"/>
    <w:rsid w:val="7923553B"/>
    <w:rsid w:val="793E7CA9"/>
    <w:rsid w:val="796DFB99"/>
    <w:rsid w:val="7980B40E"/>
    <w:rsid w:val="7992B631"/>
    <w:rsid w:val="79AF7448"/>
    <w:rsid w:val="79BC864D"/>
    <w:rsid w:val="79BF8104"/>
    <w:rsid w:val="79E3AC37"/>
    <w:rsid w:val="79F0E015"/>
    <w:rsid w:val="79F346DF"/>
    <w:rsid w:val="7A050688"/>
    <w:rsid w:val="7A0C6560"/>
    <w:rsid w:val="7A137B85"/>
    <w:rsid w:val="7A1B254E"/>
    <w:rsid w:val="7A23947B"/>
    <w:rsid w:val="7A42A1E2"/>
    <w:rsid w:val="7A545E38"/>
    <w:rsid w:val="7A54900E"/>
    <w:rsid w:val="7A7A554D"/>
    <w:rsid w:val="7A87CCDB"/>
    <w:rsid w:val="7A9772E2"/>
    <w:rsid w:val="7AA861F2"/>
    <w:rsid w:val="7AB5AB9A"/>
    <w:rsid w:val="7AB886E4"/>
    <w:rsid w:val="7ABEC9CA"/>
    <w:rsid w:val="7ABFA68E"/>
    <w:rsid w:val="7AC975CB"/>
    <w:rsid w:val="7AF3641B"/>
    <w:rsid w:val="7B4358D1"/>
    <w:rsid w:val="7B5CACF0"/>
    <w:rsid w:val="7B720FAC"/>
    <w:rsid w:val="7B813668"/>
    <w:rsid w:val="7B815D4A"/>
    <w:rsid w:val="7B90A0F2"/>
    <w:rsid w:val="7B985BA7"/>
    <w:rsid w:val="7BC6A35E"/>
    <w:rsid w:val="7BC969B5"/>
    <w:rsid w:val="7BCC7C66"/>
    <w:rsid w:val="7BD02022"/>
    <w:rsid w:val="7BD88225"/>
    <w:rsid w:val="7BE4CC32"/>
    <w:rsid w:val="7BFCF8AE"/>
    <w:rsid w:val="7C189692"/>
    <w:rsid w:val="7C3004ED"/>
    <w:rsid w:val="7C430CDB"/>
    <w:rsid w:val="7C5789F1"/>
    <w:rsid w:val="7C8E09C9"/>
    <w:rsid w:val="7CA54FE1"/>
    <w:rsid w:val="7CF748CE"/>
    <w:rsid w:val="7CFD4977"/>
    <w:rsid w:val="7CFFA6A2"/>
    <w:rsid w:val="7D3DE8E7"/>
    <w:rsid w:val="7D4C53AF"/>
    <w:rsid w:val="7D56DE6C"/>
    <w:rsid w:val="7D6856AC"/>
    <w:rsid w:val="7D6D9DF5"/>
    <w:rsid w:val="7D789617"/>
    <w:rsid w:val="7D7A28FB"/>
    <w:rsid w:val="7D81340B"/>
    <w:rsid w:val="7D8E9A8A"/>
    <w:rsid w:val="7D98E003"/>
    <w:rsid w:val="7DC3BF7E"/>
    <w:rsid w:val="7DDADC49"/>
    <w:rsid w:val="7DF6BA09"/>
    <w:rsid w:val="7DFD52BE"/>
    <w:rsid w:val="7E125C58"/>
    <w:rsid w:val="7E3F042E"/>
    <w:rsid w:val="7E54BC15"/>
    <w:rsid w:val="7E5BA909"/>
    <w:rsid w:val="7E6DE209"/>
    <w:rsid w:val="7E7263C5"/>
    <w:rsid w:val="7E8701FA"/>
    <w:rsid w:val="7EA0098F"/>
    <w:rsid w:val="7EF3AAC7"/>
    <w:rsid w:val="7EFA6C37"/>
    <w:rsid w:val="7F1A9295"/>
    <w:rsid w:val="7F1AB7D1"/>
    <w:rsid w:val="7F1F5187"/>
    <w:rsid w:val="7F3AF91A"/>
    <w:rsid w:val="7F55F81D"/>
    <w:rsid w:val="7F6ED8D3"/>
    <w:rsid w:val="7F8CDC16"/>
    <w:rsid w:val="7F95F791"/>
    <w:rsid w:val="7FEBD14A"/>
    <w:rsid w:val="7FED9E20"/>
    <w:rsid w:val="7FEF80DF"/>
    <w:rsid w:val="7FF940E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024CD502"/>
  <w15:chartTrackingRefBased/>
  <w15:docId w15:val="{A3021D03-E95D-4D86-845A-78BE94A8F3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1C62"/>
  </w:style>
  <w:style w:type="paragraph" w:styleId="Heading1">
    <w:name w:val="heading 1"/>
    <w:basedOn w:val="Normal"/>
    <w:next w:val="Normal"/>
    <w:link w:val="Heading1Char"/>
    <w:uiPriority w:val="9"/>
    <w:qFormat/>
    <w:rsid w:val="000065C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paragraph"/>
    <w:next w:val="Normal"/>
    <w:link w:val="Heading2Char"/>
    <w:uiPriority w:val="9"/>
    <w:unhideWhenUsed/>
    <w:qFormat/>
    <w:rsid w:val="008B3C6B"/>
    <w:pPr>
      <w:outlineLvl w:val="1"/>
    </w:pPr>
    <w:rPr>
      <w:rFonts w:ascii="Source Sans Pro" w:hAnsi="Source Sans Pro"/>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905208"/>
    <w:pPr>
      <w:tabs>
        <w:tab w:val="center" w:pos="4513"/>
        <w:tab w:val="right" w:pos="9026"/>
      </w:tabs>
      <w:spacing w:after="0" w:line="240" w:lineRule="auto"/>
    </w:pPr>
  </w:style>
  <w:style w:type="character" w:customStyle="1" w:styleId="HeaderChar">
    <w:name w:val="Header Char"/>
    <w:basedOn w:val="DefaultParagraphFont"/>
    <w:link w:val="Header"/>
    <w:uiPriority w:val="99"/>
    <w:rsid w:val="00905208"/>
  </w:style>
  <w:style w:type="paragraph" w:styleId="Footer">
    <w:name w:val="footer"/>
    <w:basedOn w:val="Normal"/>
    <w:link w:val="FooterChar"/>
    <w:uiPriority w:val="99"/>
    <w:unhideWhenUsed/>
    <w:rsid w:val="00905208"/>
    <w:pPr>
      <w:tabs>
        <w:tab w:val="center" w:pos="4513"/>
        <w:tab w:val="right" w:pos="9026"/>
      </w:tabs>
      <w:spacing w:after="0" w:line="240" w:lineRule="auto"/>
    </w:pPr>
  </w:style>
  <w:style w:type="character" w:customStyle="1" w:styleId="FooterChar">
    <w:name w:val="Footer Char"/>
    <w:basedOn w:val="DefaultParagraphFont"/>
    <w:link w:val="Footer"/>
    <w:uiPriority w:val="99"/>
    <w:rsid w:val="00905208"/>
  </w:style>
  <w:style w:type="paragraph" w:customStyle="1" w:styleId="paragraph">
    <w:name w:val="paragraph"/>
    <w:basedOn w:val="Normal"/>
    <w:rsid w:val="00FD4F67"/>
    <w:pPr>
      <w:spacing w:before="100" w:beforeAutospacing="1" w:after="100" w:afterAutospacing="1" w:line="240" w:lineRule="auto"/>
    </w:pPr>
    <w:rPr>
      <w:rFonts w:ascii="Times New Roman" w:eastAsia="Times New Roman" w:hAnsi="Times New Roman" w:cs="Times New Roman"/>
      <w:lang w:eastAsia="en-GB" w:bidi="he-IL"/>
    </w:rPr>
  </w:style>
  <w:style w:type="character" w:customStyle="1" w:styleId="normaltextrun">
    <w:name w:val="normaltextrun"/>
    <w:basedOn w:val="DefaultParagraphFont"/>
    <w:rsid w:val="00FD4F67"/>
  </w:style>
  <w:style w:type="character" w:customStyle="1" w:styleId="eop">
    <w:name w:val="eop"/>
    <w:basedOn w:val="DefaultParagraphFont"/>
    <w:rsid w:val="00FD4F67"/>
  </w:style>
  <w:style w:type="character" w:customStyle="1" w:styleId="scxw129015495">
    <w:name w:val="scxw129015495"/>
    <w:basedOn w:val="DefaultParagraphFont"/>
    <w:rsid w:val="00862367"/>
  </w:style>
  <w:style w:type="character" w:customStyle="1" w:styleId="Heading1Char">
    <w:name w:val="Heading 1 Char"/>
    <w:basedOn w:val="DefaultParagraphFont"/>
    <w:link w:val="Heading1"/>
    <w:uiPriority w:val="9"/>
    <w:rsid w:val="000065C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0065C2"/>
    <w:pPr>
      <w:outlineLvl w:val="9"/>
    </w:pPr>
    <w:rPr>
      <w:lang w:val="en-US"/>
    </w:rPr>
  </w:style>
  <w:style w:type="paragraph" w:styleId="TOC1">
    <w:name w:val="toc 1"/>
    <w:basedOn w:val="Normal"/>
    <w:next w:val="Normal"/>
    <w:autoRedefine/>
    <w:uiPriority w:val="39"/>
    <w:unhideWhenUsed/>
    <w:rsid w:val="00FD328F"/>
    <w:pPr>
      <w:spacing w:after="100"/>
    </w:pPr>
  </w:style>
  <w:style w:type="character" w:styleId="Hyperlink">
    <w:name w:val="Hyperlink"/>
    <w:basedOn w:val="DefaultParagraphFont"/>
    <w:uiPriority w:val="99"/>
    <w:unhideWhenUsed/>
    <w:rsid w:val="00FD328F"/>
    <w:rPr>
      <w:color w:val="0563C1" w:themeColor="hyperlink"/>
      <w:u w:val="single"/>
    </w:rPr>
  </w:style>
  <w:style w:type="paragraph" w:styleId="NormalWeb">
    <w:name w:val="Normal (Web)"/>
    <w:basedOn w:val="Normal"/>
    <w:uiPriority w:val="99"/>
    <w:unhideWhenUsed/>
    <w:rsid w:val="0022601F"/>
    <w:pPr>
      <w:spacing w:before="100" w:beforeAutospacing="1" w:after="100" w:afterAutospacing="1" w:line="240" w:lineRule="auto"/>
    </w:pPr>
    <w:rPr>
      <w:rFonts w:ascii="Times New Roman" w:eastAsia="Times New Roman" w:hAnsi="Times New Roman" w:cs="Times New Roman"/>
      <w:lang w:eastAsia="en-GB" w:bidi="he-IL"/>
    </w:rPr>
  </w:style>
  <w:style w:type="character" w:customStyle="1" w:styleId="Heading2Char">
    <w:name w:val="Heading 2 Char"/>
    <w:basedOn w:val="DefaultParagraphFont"/>
    <w:link w:val="Heading2"/>
    <w:uiPriority w:val="9"/>
    <w:rsid w:val="008B3C6B"/>
    <w:rPr>
      <w:rFonts w:ascii="Source Sans Pro" w:eastAsia="Times New Roman" w:hAnsi="Source Sans Pro" w:cs="Times New Roman"/>
      <w:b/>
      <w:bCs/>
      <w:sz w:val="28"/>
      <w:szCs w:val="28"/>
      <w:lang w:eastAsia="en-GB" w:bidi="he-IL"/>
    </w:rPr>
  </w:style>
  <w:style w:type="paragraph" w:styleId="TOC2">
    <w:name w:val="toc 2"/>
    <w:basedOn w:val="Normal"/>
    <w:next w:val="Normal"/>
    <w:autoRedefine/>
    <w:uiPriority w:val="39"/>
    <w:unhideWhenUsed/>
    <w:rsid w:val="00533306"/>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1824593">
      <w:bodyDiv w:val="1"/>
      <w:marLeft w:val="0"/>
      <w:marRight w:val="0"/>
      <w:marTop w:val="0"/>
      <w:marBottom w:val="0"/>
      <w:divBdr>
        <w:top w:val="none" w:sz="0" w:space="0" w:color="auto"/>
        <w:left w:val="none" w:sz="0" w:space="0" w:color="auto"/>
        <w:bottom w:val="none" w:sz="0" w:space="0" w:color="auto"/>
        <w:right w:val="none" w:sz="0" w:space="0" w:color="auto"/>
      </w:divBdr>
      <w:divsChild>
        <w:div w:id="238055974">
          <w:marLeft w:val="0"/>
          <w:marRight w:val="0"/>
          <w:marTop w:val="0"/>
          <w:marBottom w:val="0"/>
          <w:divBdr>
            <w:top w:val="none" w:sz="0" w:space="0" w:color="auto"/>
            <w:left w:val="none" w:sz="0" w:space="0" w:color="auto"/>
            <w:bottom w:val="none" w:sz="0" w:space="0" w:color="auto"/>
            <w:right w:val="none" w:sz="0" w:space="0" w:color="auto"/>
          </w:divBdr>
        </w:div>
        <w:div w:id="1075317845">
          <w:marLeft w:val="0"/>
          <w:marRight w:val="0"/>
          <w:marTop w:val="0"/>
          <w:marBottom w:val="0"/>
          <w:divBdr>
            <w:top w:val="none" w:sz="0" w:space="0" w:color="auto"/>
            <w:left w:val="none" w:sz="0" w:space="0" w:color="auto"/>
            <w:bottom w:val="none" w:sz="0" w:space="0" w:color="auto"/>
            <w:right w:val="none" w:sz="0" w:space="0" w:color="auto"/>
          </w:divBdr>
        </w:div>
        <w:div w:id="1143766350">
          <w:marLeft w:val="0"/>
          <w:marRight w:val="0"/>
          <w:marTop w:val="0"/>
          <w:marBottom w:val="0"/>
          <w:divBdr>
            <w:top w:val="none" w:sz="0" w:space="0" w:color="auto"/>
            <w:left w:val="none" w:sz="0" w:space="0" w:color="auto"/>
            <w:bottom w:val="none" w:sz="0" w:space="0" w:color="auto"/>
            <w:right w:val="none" w:sz="0" w:space="0" w:color="auto"/>
          </w:divBdr>
        </w:div>
        <w:div w:id="1702516873">
          <w:marLeft w:val="0"/>
          <w:marRight w:val="0"/>
          <w:marTop w:val="0"/>
          <w:marBottom w:val="0"/>
          <w:divBdr>
            <w:top w:val="none" w:sz="0" w:space="0" w:color="auto"/>
            <w:left w:val="none" w:sz="0" w:space="0" w:color="auto"/>
            <w:bottom w:val="none" w:sz="0" w:space="0" w:color="auto"/>
            <w:right w:val="none" w:sz="0" w:space="0" w:color="auto"/>
          </w:divBdr>
        </w:div>
      </w:divsChild>
    </w:div>
    <w:div w:id="581451152">
      <w:bodyDiv w:val="1"/>
      <w:marLeft w:val="0"/>
      <w:marRight w:val="0"/>
      <w:marTop w:val="0"/>
      <w:marBottom w:val="0"/>
      <w:divBdr>
        <w:top w:val="none" w:sz="0" w:space="0" w:color="auto"/>
        <w:left w:val="none" w:sz="0" w:space="0" w:color="auto"/>
        <w:bottom w:val="none" w:sz="0" w:space="0" w:color="auto"/>
        <w:right w:val="none" w:sz="0" w:space="0" w:color="auto"/>
      </w:divBdr>
    </w:div>
    <w:div w:id="808204674">
      <w:bodyDiv w:val="1"/>
      <w:marLeft w:val="0"/>
      <w:marRight w:val="0"/>
      <w:marTop w:val="0"/>
      <w:marBottom w:val="0"/>
      <w:divBdr>
        <w:top w:val="none" w:sz="0" w:space="0" w:color="auto"/>
        <w:left w:val="none" w:sz="0" w:space="0" w:color="auto"/>
        <w:bottom w:val="none" w:sz="0" w:space="0" w:color="auto"/>
        <w:right w:val="none" w:sz="0" w:space="0" w:color="auto"/>
      </w:divBdr>
    </w:div>
    <w:div w:id="1185552580">
      <w:bodyDiv w:val="1"/>
      <w:marLeft w:val="0"/>
      <w:marRight w:val="0"/>
      <w:marTop w:val="0"/>
      <w:marBottom w:val="0"/>
      <w:divBdr>
        <w:top w:val="none" w:sz="0" w:space="0" w:color="auto"/>
        <w:left w:val="none" w:sz="0" w:space="0" w:color="auto"/>
        <w:bottom w:val="none" w:sz="0" w:space="0" w:color="auto"/>
        <w:right w:val="none" w:sz="0" w:space="0" w:color="auto"/>
      </w:divBdr>
    </w:div>
    <w:div w:id="1279681166">
      <w:bodyDiv w:val="1"/>
      <w:marLeft w:val="0"/>
      <w:marRight w:val="0"/>
      <w:marTop w:val="0"/>
      <w:marBottom w:val="0"/>
      <w:divBdr>
        <w:top w:val="none" w:sz="0" w:space="0" w:color="auto"/>
        <w:left w:val="none" w:sz="0" w:space="0" w:color="auto"/>
        <w:bottom w:val="none" w:sz="0" w:space="0" w:color="auto"/>
        <w:right w:val="none" w:sz="0" w:space="0" w:color="auto"/>
      </w:divBdr>
      <w:divsChild>
        <w:div w:id="91976074">
          <w:marLeft w:val="0"/>
          <w:marRight w:val="0"/>
          <w:marTop w:val="0"/>
          <w:marBottom w:val="0"/>
          <w:divBdr>
            <w:top w:val="none" w:sz="0" w:space="0" w:color="auto"/>
            <w:left w:val="none" w:sz="0" w:space="0" w:color="auto"/>
            <w:bottom w:val="none" w:sz="0" w:space="0" w:color="auto"/>
            <w:right w:val="none" w:sz="0" w:space="0" w:color="auto"/>
          </w:divBdr>
        </w:div>
        <w:div w:id="99496789">
          <w:marLeft w:val="0"/>
          <w:marRight w:val="0"/>
          <w:marTop w:val="0"/>
          <w:marBottom w:val="0"/>
          <w:divBdr>
            <w:top w:val="none" w:sz="0" w:space="0" w:color="auto"/>
            <w:left w:val="none" w:sz="0" w:space="0" w:color="auto"/>
            <w:bottom w:val="none" w:sz="0" w:space="0" w:color="auto"/>
            <w:right w:val="none" w:sz="0" w:space="0" w:color="auto"/>
          </w:divBdr>
        </w:div>
        <w:div w:id="123935734">
          <w:marLeft w:val="0"/>
          <w:marRight w:val="0"/>
          <w:marTop w:val="0"/>
          <w:marBottom w:val="0"/>
          <w:divBdr>
            <w:top w:val="none" w:sz="0" w:space="0" w:color="auto"/>
            <w:left w:val="none" w:sz="0" w:space="0" w:color="auto"/>
            <w:bottom w:val="none" w:sz="0" w:space="0" w:color="auto"/>
            <w:right w:val="none" w:sz="0" w:space="0" w:color="auto"/>
          </w:divBdr>
          <w:divsChild>
            <w:div w:id="516778175">
              <w:marLeft w:val="-75"/>
              <w:marRight w:val="0"/>
              <w:marTop w:val="30"/>
              <w:marBottom w:val="30"/>
              <w:divBdr>
                <w:top w:val="none" w:sz="0" w:space="0" w:color="auto"/>
                <w:left w:val="none" w:sz="0" w:space="0" w:color="auto"/>
                <w:bottom w:val="none" w:sz="0" w:space="0" w:color="auto"/>
                <w:right w:val="none" w:sz="0" w:space="0" w:color="auto"/>
              </w:divBdr>
              <w:divsChild>
                <w:div w:id="50346699">
                  <w:marLeft w:val="0"/>
                  <w:marRight w:val="0"/>
                  <w:marTop w:val="0"/>
                  <w:marBottom w:val="0"/>
                  <w:divBdr>
                    <w:top w:val="none" w:sz="0" w:space="0" w:color="auto"/>
                    <w:left w:val="none" w:sz="0" w:space="0" w:color="auto"/>
                    <w:bottom w:val="none" w:sz="0" w:space="0" w:color="auto"/>
                    <w:right w:val="none" w:sz="0" w:space="0" w:color="auto"/>
                  </w:divBdr>
                  <w:divsChild>
                    <w:div w:id="1737514898">
                      <w:marLeft w:val="0"/>
                      <w:marRight w:val="0"/>
                      <w:marTop w:val="0"/>
                      <w:marBottom w:val="0"/>
                      <w:divBdr>
                        <w:top w:val="none" w:sz="0" w:space="0" w:color="auto"/>
                        <w:left w:val="none" w:sz="0" w:space="0" w:color="auto"/>
                        <w:bottom w:val="none" w:sz="0" w:space="0" w:color="auto"/>
                        <w:right w:val="none" w:sz="0" w:space="0" w:color="auto"/>
                      </w:divBdr>
                    </w:div>
                  </w:divsChild>
                </w:div>
                <w:div w:id="352076762">
                  <w:marLeft w:val="0"/>
                  <w:marRight w:val="0"/>
                  <w:marTop w:val="0"/>
                  <w:marBottom w:val="0"/>
                  <w:divBdr>
                    <w:top w:val="none" w:sz="0" w:space="0" w:color="auto"/>
                    <w:left w:val="none" w:sz="0" w:space="0" w:color="auto"/>
                    <w:bottom w:val="none" w:sz="0" w:space="0" w:color="auto"/>
                    <w:right w:val="none" w:sz="0" w:space="0" w:color="auto"/>
                  </w:divBdr>
                  <w:divsChild>
                    <w:div w:id="1360739226">
                      <w:marLeft w:val="0"/>
                      <w:marRight w:val="0"/>
                      <w:marTop w:val="0"/>
                      <w:marBottom w:val="0"/>
                      <w:divBdr>
                        <w:top w:val="none" w:sz="0" w:space="0" w:color="auto"/>
                        <w:left w:val="none" w:sz="0" w:space="0" w:color="auto"/>
                        <w:bottom w:val="none" w:sz="0" w:space="0" w:color="auto"/>
                        <w:right w:val="none" w:sz="0" w:space="0" w:color="auto"/>
                      </w:divBdr>
                    </w:div>
                  </w:divsChild>
                </w:div>
                <w:div w:id="411852563">
                  <w:marLeft w:val="0"/>
                  <w:marRight w:val="0"/>
                  <w:marTop w:val="0"/>
                  <w:marBottom w:val="0"/>
                  <w:divBdr>
                    <w:top w:val="none" w:sz="0" w:space="0" w:color="auto"/>
                    <w:left w:val="none" w:sz="0" w:space="0" w:color="auto"/>
                    <w:bottom w:val="none" w:sz="0" w:space="0" w:color="auto"/>
                    <w:right w:val="none" w:sz="0" w:space="0" w:color="auto"/>
                  </w:divBdr>
                  <w:divsChild>
                    <w:div w:id="1361929484">
                      <w:marLeft w:val="0"/>
                      <w:marRight w:val="0"/>
                      <w:marTop w:val="0"/>
                      <w:marBottom w:val="0"/>
                      <w:divBdr>
                        <w:top w:val="none" w:sz="0" w:space="0" w:color="auto"/>
                        <w:left w:val="none" w:sz="0" w:space="0" w:color="auto"/>
                        <w:bottom w:val="none" w:sz="0" w:space="0" w:color="auto"/>
                        <w:right w:val="none" w:sz="0" w:space="0" w:color="auto"/>
                      </w:divBdr>
                    </w:div>
                  </w:divsChild>
                </w:div>
                <w:div w:id="495801730">
                  <w:marLeft w:val="0"/>
                  <w:marRight w:val="0"/>
                  <w:marTop w:val="0"/>
                  <w:marBottom w:val="0"/>
                  <w:divBdr>
                    <w:top w:val="none" w:sz="0" w:space="0" w:color="auto"/>
                    <w:left w:val="none" w:sz="0" w:space="0" w:color="auto"/>
                    <w:bottom w:val="none" w:sz="0" w:space="0" w:color="auto"/>
                    <w:right w:val="none" w:sz="0" w:space="0" w:color="auto"/>
                  </w:divBdr>
                  <w:divsChild>
                    <w:div w:id="1314870305">
                      <w:marLeft w:val="0"/>
                      <w:marRight w:val="0"/>
                      <w:marTop w:val="0"/>
                      <w:marBottom w:val="0"/>
                      <w:divBdr>
                        <w:top w:val="none" w:sz="0" w:space="0" w:color="auto"/>
                        <w:left w:val="none" w:sz="0" w:space="0" w:color="auto"/>
                        <w:bottom w:val="none" w:sz="0" w:space="0" w:color="auto"/>
                        <w:right w:val="none" w:sz="0" w:space="0" w:color="auto"/>
                      </w:divBdr>
                    </w:div>
                  </w:divsChild>
                </w:div>
                <w:div w:id="648703703">
                  <w:marLeft w:val="0"/>
                  <w:marRight w:val="0"/>
                  <w:marTop w:val="0"/>
                  <w:marBottom w:val="0"/>
                  <w:divBdr>
                    <w:top w:val="none" w:sz="0" w:space="0" w:color="auto"/>
                    <w:left w:val="none" w:sz="0" w:space="0" w:color="auto"/>
                    <w:bottom w:val="none" w:sz="0" w:space="0" w:color="auto"/>
                    <w:right w:val="none" w:sz="0" w:space="0" w:color="auto"/>
                  </w:divBdr>
                  <w:divsChild>
                    <w:div w:id="1775052050">
                      <w:marLeft w:val="0"/>
                      <w:marRight w:val="0"/>
                      <w:marTop w:val="0"/>
                      <w:marBottom w:val="0"/>
                      <w:divBdr>
                        <w:top w:val="none" w:sz="0" w:space="0" w:color="auto"/>
                        <w:left w:val="none" w:sz="0" w:space="0" w:color="auto"/>
                        <w:bottom w:val="none" w:sz="0" w:space="0" w:color="auto"/>
                        <w:right w:val="none" w:sz="0" w:space="0" w:color="auto"/>
                      </w:divBdr>
                    </w:div>
                  </w:divsChild>
                </w:div>
                <w:div w:id="657927100">
                  <w:marLeft w:val="0"/>
                  <w:marRight w:val="0"/>
                  <w:marTop w:val="0"/>
                  <w:marBottom w:val="0"/>
                  <w:divBdr>
                    <w:top w:val="none" w:sz="0" w:space="0" w:color="auto"/>
                    <w:left w:val="none" w:sz="0" w:space="0" w:color="auto"/>
                    <w:bottom w:val="none" w:sz="0" w:space="0" w:color="auto"/>
                    <w:right w:val="none" w:sz="0" w:space="0" w:color="auto"/>
                  </w:divBdr>
                  <w:divsChild>
                    <w:div w:id="119761658">
                      <w:marLeft w:val="0"/>
                      <w:marRight w:val="0"/>
                      <w:marTop w:val="0"/>
                      <w:marBottom w:val="0"/>
                      <w:divBdr>
                        <w:top w:val="none" w:sz="0" w:space="0" w:color="auto"/>
                        <w:left w:val="none" w:sz="0" w:space="0" w:color="auto"/>
                        <w:bottom w:val="none" w:sz="0" w:space="0" w:color="auto"/>
                        <w:right w:val="none" w:sz="0" w:space="0" w:color="auto"/>
                      </w:divBdr>
                    </w:div>
                  </w:divsChild>
                </w:div>
                <w:div w:id="1580553848">
                  <w:marLeft w:val="0"/>
                  <w:marRight w:val="0"/>
                  <w:marTop w:val="0"/>
                  <w:marBottom w:val="0"/>
                  <w:divBdr>
                    <w:top w:val="none" w:sz="0" w:space="0" w:color="auto"/>
                    <w:left w:val="none" w:sz="0" w:space="0" w:color="auto"/>
                    <w:bottom w:val="none" w:sz="0" w:space="0" w:color="auto"/>
                    <w:right w:val="none" w:sz="0" w:space="0" w:color="auto"/>
                  </w:divBdr>
                  <w:divsChild>
                    <w:div w:id="1814367652">
                      <w:marLeft w:val="0"/>
                      <w:marRight w:val="0"/>
                      <w:marTop w:val="0"/>
                      <w:marBottom w:val="0"/>
                      <w:divBdr>
                        <w:top w:val="none" w:sz="0" w:space="0" w:color="auto"/>
                        <w:left w:val="none" w:sz="0" w:space="0" w:color="auto"/>
                        <w:bottom w:val="none" w:sz="0" w:space="0" w:color="auto"/>
                        <w:right w:val="none" w:sz="0" w:space="0" w:color="auto"/>
                      </w:divBdr>
                    </w:div>
                  </w:divsChild>
                </w:div>
                <w:div w:id="1617977637">
                  <w:marLeft w:val="0"/>
                  <w:marRight w:val="0"/>
                  <w:marTop w:val="0"/>
                  <w:marBottom w:val="0"/>
                  <w:divBdr>
                    <w:top w:val="none" w:sz="0" w:space="0" w:color="auto"/>
                    <w:left w:val="none" w:sz="0" w:space="0" w:color="auto"/>
                    <w:bottom w:val="none" w:sz="0" w:space="0" w:color="auto"/>
                    <w:right w:val="none" w:sz="0" w:space="0" w:color="auto"/>
                  </w:divBdr>
                  <w:divsChild>
                    <w:div w:id="1852722247">
                      <w:marLeft w:val="0"/>
                      <w:marRight w:val="0"/>
                      <w:marTop w:val="0"/>
                      <w:marBottom w:val="0"/>
                      <w:divBdr>
                        <w:top w:val="none" w:sz="0" w:space="0" w:color="auto"/>
                        <w:left w:val="none" w:sz="0" w:space="0" w:color="auto"/>
                        <w:bottom w:val="none" w:sz="0" w:space="0" w:color="auto"/>
                        <w:right w:val="none" w:sz="0" w:space="0" w:color="auto"/>
                      </w:divBdr>
                    </w:div>
                  </w:divsChild>
                </w:div>
                <w:div w:id="1919436832">
                  <w:marLeft w:val="0"/>
                  <w:marRight w:val="0"/>
                  <w:marTop w:val="0"/>
                  <w:marBottom w:val="0"/>
                  <w:divBdr>
                    <w:top w:val="none" w:sz="0" w:space="0" w:color="auto"/>
                    <w:left w:val="none" w:sz="0" w:space="0" w:color="auto"/>
                    <w:bottom w:val="none" w:sz="0" w:space="0" w:color="auto"/>
                    <w:right w:val="none" w:sz="0" w:space="0" w:color="auto"/>
                  </w:divBdr>
                  <w:divsChild>
                    <w:div w:id="656156140">
                      <w:marLeft w:val="0"/>
                      <w:marRight w:val="0"/>
                      <w:marTop w:val="0"/>
                      <w:marBottom w:val="0"/>
                      <w:divBdr>
                        <w:top w:val="none" w:sz="0" w:space="0" w:color="auto"/>
                        <w:left w:val="none" w:sz="0" w:space="0" w:color="auto"/>
                        <w:bottom w:val="none" w:sz="0" w:space="0" w:color="auto"/>
                        <w:right w:val="none" w:sz="0" w:space="0" w:color="auto"/>
                      </w:divBdr>
                    </w:div>
                  </w:divsChild>
                </w:div>
                <w:div w:id="2038315848">
                  <w:marLeft w:val="0"/>
                  <w:marRight w:val="0"/>
                  <w:marTop w:val="0"/>
                  <w:marBottom w:val="0"/>
                  <w:divBdr>
                    <w:top w:val="none" w:sz="0" w:space="0" w:color="auto"/>
                    <w:left w:val="none" w:sz="0" w:space="0" w:color="auto"/>
                    <w:bottom w:val="none" w:sz="0" w:space="0" w:color="auto"/>
                    <w:right w:val="none" w:sz="0" w:space="0" w:color="auto"/>
                  </w:divBdr>
                  <w:divsChild>
                    <w:div w:id="2031563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217284">
          <w:marLeft w:val="0"/>
          <w:marRight w:val="0"/>
          <w:marTop w:val="0"/>
          <w:marBottom w:val="0"/>
          <w:divBdr>
            <w:top w:val="none" w:sz="0" w:space="0" w:color="auto"/>
            <w:left w:val="none" w:sz="0" w:space="0" w:color="auto"/>
            <w:bottom w:val="none" w:sz="0" w:space="0" w:color="auto"/>
            <w:right w:val="none" w:sz="0" w:space="0" w:color="auto"/>
          </w:divBdr>
          <w:divsChild>
            <w:div w:id="420418221">
              <w:marLeft w:val="-75"/>
              <w:marRight w:val="0"/>
              <w:marTop w:val="30"/>
              <w:marBottom w:val="30"/>
              <w:divBdr>
                <w:top w:val="none" w:sz="0" w:space="0" w:color="auto"/>
                <w:left w:val="none" w:sz="0" w:space="0" w:color="auto"/>
                <w:bottom w:val="none" w:sz="0" w:space="0" w:color="auto"/>
                <w:right w:val="none" w:sz="0" w:space="0" w:color="auto"/>
              </w:divBdr>
              <w:divsChild>
                <w:div w:id="375473624">
                  <w:marLeft w:val="0"/>
                  <w:marRight w:val="0"/>
                  <w:marTop w:val="0"/>
                  <w:marBottom w:val="0"/>
                  <w:divBdr>
                    <w:top w:val="none" w:sz="0" w:space="0" w:color="auto"/>
                    <w:left w:val="none" w:sz="0" w:space="0" w:color="auto"/>
                    <w:bottom w:val="none" w:sz="0" w:space="0" w:color="auto"/>
                    <w:right w:val="none" w:sz="0" w:space="0" w:color="auto"/>
                  </w:divBdr>
                  <w:divsChild>
                    <w:div w:id="173230880">
                      <w:marLeft w:val="0"/>
                      <w:marRight w:val="0"/>
                      <w:marTop w:val="0"/>
                      <w:marBottom w:val="0"/>
                      <w:divBdr>
                        <w:top w:val="none" w:sz="0" w:space="0" w:color="auto"/>
                        <w:left w:val="none" w:sz="0" w:space="0" w:color="auto"/>
                        <w:bottom w:val="none" w:sz="0" w:space="0" w:color="auto"/>
                        <w:right w:val="none" w:sz="0" w:space="0" w:color="auto"/>
                      </w:divBdr>
                    </w:div>
                  </w:divsChild>
                </w:div>
                <w:div w:id="849373533">
                  <w:marLeft w:val="0"/>
                  <w:marRight w:val="0"/>
                  <w:marTop w:val="0"/>
                  <w:marBottom w:val="0"/>
                  <w:divBdr>
                    <w:top w:val="none" w:sz="0" w:space="0" w:color="auto"/>
                    <w:left w:val="none" w:sz="0" w:space="0" w:color="auto"/>
                    <w:bottom w:val="none" w:sz="0" w:space="0" w:color="auto"/>
                    <w:right w:val="none" w:sz="0" w:space="0" w:color="auto"/>
                  </w:divBdr>
                  <w:divsChild>
                    <w:div w:id="740523462">
                      <w:marLeft w:val="0"/>
                      <w:marRight w:val="0"/>
                      <w:marTop w:val="0"/>
                      <w:marBottom w:val="0"/>
                      <w:divBdr>
                        <w:top w:val="none" w:sz="0" w:space="0" w:color="auto"/>
                        <w:left w:val="none" w:sz="0" w:space="0" w:color="auto"/>
                        <w:bottom w:val="none" w:sz="0" w:space="0" w:color="auto"/>
                        <w:right w:val="none" w:sz="0" w:space="0" w:color="auto"/>
                      </w:divBdr>
                    </w:div>
                  </w:divsChild>
                </w:div>
                <w:div w:id="1045640508">
                  <w:marLeft w:val="0"/>
                  <w:marRight w:val="0"/>
                  <w:marTop w:val="0"/>
                  <w:marBottom w:val="0"/>
                  <w:divBdr>
                    <w:top w:val="none" w:sz="0" w:space="0" w:color="auto"/>
                    <w:left w:val="none" w:sz="0" w:space="0" w:color="auto"/>
                    <w:bottom w:val="none" w:sz="0" w:space="0" w:color="auto"/>
                    <w:right w:val="none" w:sz="0" w:space="0" w:color="auto"/>
                  </w:divBdr>
                  <w:divsChild>
                    <w:div w:id="424807073">
                      <w:marLeft w:val="0"/>
                      <w:marRight w:val="0"/>
                      <w:marTop w:val="0"/>
                      <w:marBottom w:val="0"/>
                      <w:divBdr>
                        <w:top w:val="none" w:sz="0" w:space="0" w:color="auto"/>
                        <w:left w:val="none" w:sz="0" w:space="0" w:color="auto"/>
                        <w:bottom w:val="none" w:sz="0" w:space="0" w:color="auto"/>
                        <w:right w:val="none" w:sz="0" w:space="0" w:color="auto"/>
                      </w:divBdr>
                    </w:div>
                  </w:divsChild>
                </w:div>
                <w:div w:id="1204829071">
                  <w:marLeft w:val="0"/>
                  <w:marRight w:val="0"/>
                  <w:marTop w:val="0"/>
                  <w:marBottom w:val="0"/>
                  <w:divBdr>
                    <w:top w:val="none" w:sz="0" w:space="0" w:color="auto"/>
                    <w:left w:val="none" w:sz="0" w:space="0" w:color="auto"/>
                    <w:bottom w:val="none" w:sz="0" w:space="0" w:color="auto"/>
                    <w:right w:val="none" w:sz="0" w:space="0" w:color="auto"/>
                  </w:divBdr>
                  <w:divsChild>
                    <w:div w:id="1697390192">
                      <w:marLeft w:val="0"/>
                      <w:marRight w:val="0"/>
                      <w:marTop w:val="0"/>
                      <w:marBottom w:val="0"/>
                      <w:divBdr>
                        <w:top w:val="none" w:sz="0" w:space="0" w:color="auto"/>
                        <w:left w:val="none" w:sz="0" w:space="0" w:color="auto"/>
                        <w:bottom w:val="none" w:sz="0" w:space="0" w:color="auto"/>
                        <w:right w:val="none" w:sz="0" w:space="0" w:color="auto"/>
                      </w:divBdr>
                    </w:div>
                  </w:divsChild>
                </w:div>
                <w:div w:id="1304117263">
                  <w:marLeft w:val="0"/>
                  <w:marRight w:val="0"/>
                  <w:marTop w:val="0"/>
                  <w:marBottom w:val="0"/>
                  <w:divBdr>
                    <w:top w:val="none" w:sz="0" w:space="0" w:color="auto"/>
                    <w:left w:val="none" w:sz="0" w:space="0" w:color="auto"/>
                    <w:bottom w:val="none" w:sz="0" w:space="0" w:color="auto"/>
                    <w:right w:val="none" w:sz="0" w:space="0" w:color="auto"/>
                  </w:divBdr>
                  <w:divsChild>
                    <w:div w:id="2065789849">
                      <w:marLeft w:val="0"/>
                      <w:marRight w:val="0"/>
                      <w:marTop w:val="0"/>
                      <w:marBottom w:val="0"/>
                      <w:divBdr>
                        <w:top w:val="none" w:sz="0" w:space="0" w:color="auto"/>
                        <w:left w:val="none" w:sz="0" w:space="0" w:color="auto"/>
                        <w:bottom w:val="none" w:sz="0" w:space="0" w:color="auto"/>
                        <w:right w:val="none" w:sz="0" w:space="0" w:color="auto"/>
                      </w:divBdr>
                    </w:div>
                  </w:divsChild>
                </w:div>
                <w:div w:id="1665283753">
                  <w:marLeft w:val="0"/>
                  <w:marRight w:val="0"/>
                  <w:marTop w:val="0"/>
                  <w:marBottom w:val="0"/>
                  <w:divBdr>
                    <w:top w:val="none" w:sz="0" w:space="0" w:color="auto"/>
                    <w:left w:val="none" w:sz="0" w:space="0" w:color="auto"/>
                    <w:bottom w:val="none" w:sz="0" w:space="0" w:color="auto"/>
                    <w:right w:val="none" w:sz="0" w:space="0" w:color="auto"/>
                  </w:divBdr>
                  <w:divsChild>
                    <w:div w:id="2023776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877648">
          <w:marLeft w:val="0"/>
          <w:marRight w:val="0"/>
          <w:marTop w:val="0"/>
          <w:marBottom w:val="0"/>
          <w:divBdr>
            <w:top w:val="none" w:sz="0" w:space="0" w:color="auto"/>
            <w:left w:val="none" w:sz="0" w:space="0" w:color="auto"/>
            <w:bottom w:val="none" w:sz="0" w:space="0" w:color="auto"/>
            <w:right w:val="none" w:sz="0" w:space="0" w:color="auto"/>
          </w:divBdr>
        </w:div>
        <w:div w:id="366684285">
          <w:marLeft w:val="0"/>
          <w:marRight w:val="0"/>
          <w:marTop w:val="0"/>
          <w:marBottom w:val="0"/>
          <w:divBdr>
            <w:top w:val="none" w:sz="0" w:space="0" w:color="auto"/>
            <w:left w:val="none" w:sz="0" w:space="0" w:color="auto"/>
            <w:bottom w:val="none" w:sz="0" w:space="0" w:color="auto"/>
            <w:right w:val="none" w:sz="0" w:space="0" w:color="auto"/>
          </w:divBdr>
        </w:div>
        <w:div w:id="423653536">
          <w:marLeft w:val="0"/>
          <w:marRight w:val="0"/>
          <w:marTop w:val="0"/>
          <w:marBottom w:val="0"/>
          <w:divBdr>
            <w:top w:val="none" w:sz="0" w:space="0" w:color="auto"/>
            <w:left w:val="none" w:sz="0" w:space="0" w:color="auto"/>
            <w:bottom w:val="none" w:sz="0" w:space="0" w:color="auto"/>
            <w:right w:val="none" w:sz="0" w:space="0" w:color="auto"/>
          </w:divBdr>
        </w:div>
        <w:div w:id="709959820">
          <w:marLeft w:val="0"/>
          <w:marRight w:val="0"/>
          <w:marTop w:val="0"/>
          <w:marBottom w:val="0"/>
          <w:divBdr>
            <w:top w:val="none" w:sz="0" w:space="0" w:color="auto"/>
            <w:left w:val="none" w:sz="0" w:space="0" w:color="auto"/>
            <w:bottom w:val="none" w:sz="0" w:space="0" w:color="auto"/>
            <w:right w:val="none" w:sz="0" w:space="0" w:color="auto"/>
          </w:divBdr>
        </w:div>
        <w:div w:id="1019311372">
          <w:marLeft w:val="0"/>
          <w:marRight w:val="0"/>
          <w:marTop w:val="0"/>
          <w:marBottom w:val="0"/>
          <w:divBdr>
            <w:top w:val="none" w:sz="0" w:space="0" w:color="auto"/>
            <w:left w:val="none" w:sz="0" w:space="0" w:color="auto"/>
            <w:bottom w:val="none" w:sz="0" w:space="0" w:color="auto"/>
            <w:right w:val="none" w:sz="0" w:space="0" w:color="auto"/>
          </w:divBdr>
        </w:div>
        <w:div w:id="1175343485">
          <w:marLeft w:val="0"/>
          <w:marRight w:val="0"/>
          <w:marTop w:val="0"/>
          <w:marBottom w:val="0"/>
          <w:divBdr>
            <w:top w:val="none" w:sz="0" w:space="0" w:color="auto"/>
            <w:left w:val="none" w:sz="0" w:space="0" w:color="auto"/>
            <w:bottom w:val="none" w:sz="0" w:space="0" w:color="auto"/>
            <w:right w:val="none" w:sz="0" w:space="0" w:color="auto"/>
          </w:divBdr>
        </w:div>
        <w:div w:id="1394041282">
          <w:marLeft w:val="0"/>
          <w:marRight w:val="0"/>
          <w:marTop w:val="0"/>
          <w:marBottom w:val="0"/>
          <w:divBdr>
            <w:top w:val="none" w:sz="0" w:space="0" w:color="auto"/>
            <w:left w:val="none" w:sz="0" w:space="0" w:color="auto"/>
            <w:bottom w:val="none" w:sz="0" w:space="0" w:color="auto"/>
            <w:right w:val="none" w:sz="0" w:space="0" w:color="auto"/>
          </w:divBdr>
        </w:div>
        <w:div w:id="1538539949">
          <w:marLeft w:val="0"/>
          <w:marRight w:val="0"/>
          <w:marTop w:val="0"/>
          <w:marBottom w:val="0"/>
          <w:divBdr>
            <w:top w:val="none" w:sz="0" w:space="0" w:color="auto"/>
            <w:left w:val="none" w:sz="0" w:space="0" w:color="auto"/>
            <w:bottom w:val="none" w:sz="0" w:space="0" w:color="auto"/>
            <w:right w:val="none" w:sz="0" w:space="0" w:color="auto"/>
          </w:divBdr>
        </w:div>
        <w:div w:id="1553955629">
          <w:marLeft w:val="0"/>
          <w:marRight w:val="0"/>
          <w:marTop w:val="0"/>
          <w:marBottom w:val="0"/>
          <w:divBdr>
            <w:top w:val="none" w:sz="0" w:space="0" w:color="auto"/>
            <w:left w:val="none" w:sz="0" w:space="0" w:color="auto"/>
            <w:bottom w:val="none" w:sz="0" w:space="0" w:color="auto"/>
            <w:right w:val="none" w:sz="0" w:space="0" w:color="auto"/>
          </w:divBdr>
        </w:div>
        <w:div w:id="1635024131">
          <w:marLeft w:val="0"/>
          <w:marRight w:val="0"/>
          <w:marTop w:val="0"/>
          <w:marBottom w:val="0"/>
          <w:divBdr>
            <w:top w:val="none" w:sz="0" w:space="0" w:color="auto"/>
            <w:left w:val="none" w:sz="0" w:space="0" w:color="auto"/>
            <w:bottom w:val="none" w:sz="0" w:space="0" w:color="auto"/>
            <w:right w:val="none" w:sz="0" w:space="0" w:color="auto"/>
          </w:divBdr>
        </w:div>
        <w:div w:id="1848204231">
          <w:marLeft w:val="0"/>
          <w:marRight w:val="0"/>
          <w:marTop w:val="0"/>
          <w:marBottom w:val="0"/>
          <w:divBdr>
            <w:top w:val="none" w:sz="0" w:space="0" w:color="auto"/>
            <w:left w:val="none" w:sz="0" w:space="0" w:color="auto"/>
            <w:bottom w:val="none" w:sz="0" w:space="0" w:color="auto"/>
            <w:right w:val="none" w:sz="0" w:space="0" w:color="auto"/>
          </w:divBdr>
        </w:div>
        <w:div w:id="1878659953">
          <w:marLeft w:val="0"/>
          <w:marRight w:val="0"/>
          <w:marTop w:val="0"/>
          <w:marBottom w:val="0"/>
          <w:divBdr>
            <w:top w:val="none" w:sz="0" w:space="0" w:color="auto"/>
            <w:left w:val="none" w:sz="0" w:space="0" w:color="auto"/>
            <w:bottom w:val="none" w:sz="0" w:space="0" w:color="auto"/>
            <w:right w:val="none" w:sz="0" w:space="0" w:color="auto"/>
          </w:divBdr>
        </w:div>
        <w:div w:id="1989091914">
          <w:marLeft w:val="0"/>
          <w:marRight w:val="0"/>
          <w:marTop w:val="0"/>
          <w:marBottom w:val="0"/>
          <w:divBdr>
            <w:top w:val="none" w:sz="0" w:space="0" w:color="auto"/>
            <w:left w:val="none" w:sz="0" w:space="0" w:color="auto"/>
            <w:bottom w:val="none" w:sz="0" w:space="0" w:color="auto"/>
            <w:right w:val="none" w:sz="0" w:space="0" w:color="auto"/>
          </w:divBdr>
        </w:div>
      </w:divsChild>
    </w:div>
    <w:div w:id="1411541879">
      <w:bodyDiv w:val="1"/>
      <w:marLeft w:val="0"/>
      <w:marRight w:val="0"/>
      <w:marTop w:val="0"/>
      <w:marBottom w:val="0"/>
      <w:divBdr>
        <w:top w:val="none" w:sz="0" w:space="0" w:color="auto"/>
        <w:left w:val="none" w:sz="0" w:space="0" w:color="auto"/>
        <w:bottom w:val="none" w:sz="0" w:space="0" w:color="auto"/>
        <w:right w:val="none" w:sz="0" w:space="0" w:color="auto"/>
      </w:divBdr>
      <w:divsChild>
        <w:div w:id="278952364">
          <w:marLeft w:val="0"/>
          <w:marRight w:val="0"/>
          <w:marTop w:val="0"/>
          <w:marBottom w:val="0"/>
          <w:divBdr>
            <w:top w:val="none" w:sz="0" w:space="0" w:color="auto"/>
            <w:left w:val="none" w:sz="0" w:space="0" w:color="auto"/>
            <w:bottom w:val="none" w:sz="0" w:space="0" w:color="auto"/>
            <w:right w:val="none" w:sz="0" w:space="0" w:color="auto"/>
          </w:divBdr>
        </w:div>
        <w:div w:id="479426442">
          <w:marLeft w:val="0"/>
          <w:marRight w:val="0"/>
          <w:marTop w:val="0"/>
          <w:marBottom w:val="0"/>
          <w:divBdr>
            <w:top w:val="none" w:sz="0" w:space="0" w:color="auto"/>
            <w:left w:val="none" w:sz="0" w:space="0" w:color="auto"/>
            <w:bottom w:val="none" w:sz="0" w:space="0" w:color="auto"/>
            <w:right w:val="none" w:sz="0" w:space="0" w:color="auto"/>
          </w:divBdr>
        </w:div>
        <w:div w:id="1175265103">
          <w:marLeft w:val="0"/>
          <w:marRight w:val="0"/>
          <w:marTop w:val="0"/>
          <w:marBottom w:val="0"/>
          <w:divBdr>
            <w:top w:val="none" w:sz="0" w:space="0" w:color="auto"/>
            <w:left w:val="none" w:sz="0" w:space="0" w:color="auto"/>
            <w:bottom w:val="none" w:sz="0" w:space="0" w:color="auto"/>
            <w:right w:val="none" w:sz="0" w:space="0" w:color="auto"/>
          </w:divBdr>
        </w:div>
        <w:div w:id="1359575471">
          <w:marLeft w:val="0"/>
          <w:marRight w:val="0"/>
          <w:marTop w:val="0"/>
          <w:marBottom w:val="0"/>
          <w:divBdr>
            <w:top w:val="none" w:sz="0" w:space="0" w:color="auto"/>
            <w:left w:val="none" w:sz="0" w:space="0" w:color="auto"/>
            <w:bottom w:val="none" w:sz="0" w:space="0" w:color="auto"/>
            <w:right w:val="none" w:sz="0" w:space="0" w:color="auto"/>
          </w:divBdr>
        </w:div>
        <w:div w:id="1787193357">
          <w:marLeft w:val="0"/>
          <w:marRight w:val="0"/>
          <w:marTop w:val="0"/>
          <w:marBottom w:val="0"/>
          <w:divBdr>
            <w:top w:val="none" w:sz="0" w:space="0" w:color="auto"/>
            <w:left w:val="none" w:sz="0" w:space="0" w:color="auto"/>
            <w:bottom w:val="none" w:sz="0" w:space="0" w:color="auto"/>
            <w:right w:val="none" w:sz="0" w:space="0" w:color="auto"/>
          </w:divBdr>
        </w:div>
      </w:divsChild>
    </w:div>
    <w:div w:id="1471898560">
      <w:bodyDiv w:val="1"/>
      <w:marLeft w:val="0"/>
      <w:marRight w:val="0"/>
      <w:marTop w:val="0"/>
      <w:marBottom w:val="0"/>
      <w:divBdr>
        <w:top w:val="none" w:sz="0" w:space="0" w:color="auto"/>
        <w:left w:val="none" w:sz="0" w:space="0" w:color="auto"/>
        <w:bottom w:val="none" w:sz="0" w:space="0" w:color="auto"/>
        <w:right w:val="none" w:sz="0" w:space="0" w:color="auto"/>
      </w:divBdr>
      <w:divsChild>
        <w:div w:id="930893858">
          <w:marLeft w:val="0"/>
          <w:marRight w:val="0"/>
          <w:marTop w:val="0"/>
          <w:marBottom w:val="0"/>
          <w:divBdr>
            <w:top w:val="none" w:sz="0" w:space="0" w:color="auto"/>
            <w:left w:val="none" w:sz="0" w:space="0" w:color="auto"/>
            <w:bottom w:val="none" w:sz="0" w:space="0" w:color="auto"/>
            <w:right w:val="none" w:sz="0" w:space="0" w:color="auto"/>
          </w:divBdr>
        </w:div>
        <w:div w:id="1069115569">
          <w:marLeft w:val="0"/>
          <w:marRight w:val="0"/>
          <w:marTop w:val="0"/>
          <w:marBottom w:val="0"/>
          <w:divBdr>
            <w:top w:val="none" w:sz="0" w:space="0" w:color="auto"/>
            <w:left w:val="none" w:sz="0" w:space="0" w:color="auto"/>
            <w:bottom w:val="none" w:sz="0" w:space="0" w:color="auto"/>
            <w:right w:val="none" w:sz="0" w:space="0" w:color="auto"/>
          </w:divBdr>
        </w:div>
        <w:div w:id="1547716746">
          <w:marLeft w:val="0"/>
          <w:marRight w:val="0"/>
          <w:marTop w:val="0"/>
          <w:marBottom w:val="0"/>
          <w:divBdr>
            <w:top w:val="none" w:sz="0" w:space="0" w:color="auto"/>
            <w:left w:val="none" w:sz="0" w:space="0" w:color="auto"/>
            <w:bottom w:val="none" w:sz="0" w:space="0" w:color="auto"/>
            <w:right w:val="none" w:sz="0" w:space="0" w:color="auto"/>
          </w:divBdr>
        </w:div>
        <w:div w:id="15794436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CEE839D12BC84D895BB96BB0EE558E" ma:contentTypeVersion="12" ma:contentTypeDescription="Create a new document." ma:contentTypeScope="" ma:versionID="86471a3459858fb9bafcdf35d0e8cafc">
  <xsd:schema xmlns:xsd="http://www.w3.org/2001/XMLSchema" xmlns:xs="http://www.w3.org/2001/XMLSchema" xmlns:p="http://schemas.microsoft.com/office/2006/metadata/properties" xmlns:ns2="e6dc883b-c10f-4010-b522-26bde2cfe8e8" xmlns:ns3="27e2c7aa-0fbc-4c06-891c-6a6f62981455" targetNamespace="http://schemas.microsoft.com/office/2006/metadata/properties" ma:root="true" ma:fieldsID="311b09fe475d8b94f3ad63144049c483" ns2:_="" ns3:_="">
    <xsd:import namespace="e6dc883b-c10f-4010-b522-26bde2cfe8e8"/>
    <xsd:import namespace="27e2c7aa-0fbc-4c06-891c-6a6f6298145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dc883b-c10f-4010-b522-26bde2cfe8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b02b6f4f-2c08-4cc4-9b04-95447f43a4f2"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7e2c7aa-0fbc-4c06-891c-6a6f6298145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360c7025-c681-4594-9a7e-a825a3ed4cc4}" ma:internalName="TaxCatchAll" ma:showField="CatchAllData" ma:web="27e2c7aa-0fbc-4c06-891c-6a6f6298145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27e2c7aa-0fbc-4c06-891c-6a6f62981455" xsi:nil="true"/>
    <lcf76f155ced4ddcb4097134ff3c332f xmlns="e6dc883b-c10f-4010-b522-26bde2cfe8e8">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DC88F77-5D78-43D1-AD18-C39EF86486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dc883b-c10f-4010-b522-26bde2cfe8e8"/>
    <ds:schemaRef ds:uri="27e2c7aa-0fbc-4c06-891c-6a6f629814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049C209-9805-4E09-A3A7-6418868BB184}">
  <ds:schemaRefs>
    <ds:schemaRef ds:uri="http://purl.org/dc/dcmitype/"/>
    <ds:schemaRef ds:uri="e6dc883b-c10f-4010-b522-26bde2cfe8e8"/>
    <ds:schemaRef ds:uri="http://purl.org/dc/elements/1.1/"/>
    <ds:schemaRef ds:uri="http://schemas.microsoft.com/office/2006/metadata/properties"/>
    <ds:schemaRef ds:uri="http://schemas.openxmlformats.org/package/2006/metadata/core-properties"/>
    <ds:schemaRef ds:uri="http://schemas.microsoft.com/office/2006/documentManagement/types"/>
    <ds:schemaRef ds:uri="http://schemas.microsoft.com/office/infopath/2007/PartnerControls"/>
    <ds:schemaRef ds:uri="http://purl.org/dc/terms/"/>
    <ds:schemaRef ds:uri="27e2c7aa-0fbc-4c06-891c-6a6f62981455"/>
    <ds:schemaRef ds:uri="http://www.w3.org/XML/1998/namespace"/>
  </ds:schemaRefs>
</ds:datastoreItem>
</file>

<file path=customXml/itemProps3.xml><?xml version="1.0" encoding="utf-8"?>
<ds:datastoreItem xmlns:ds="http://schemas.openxmlformats.org/officeDocument/2006/customXml" ds:itemID="{47A89E52-8940-477E-BB3B-9F9A80A7E0BE}">
  <ds:schemaRefs>
    <ds:schemaRef ds:uri="http://schemas.openxmlformats.org/officeDocument/2006/bibliography"/>
  </ds:schemaRefs>
</ds:datastoreItem>
</file>

<file path=customXml/itemProps4.xml><?xml version="1.0" encoding="utf-8"?>
<ds:datastoreItem xmlns:ds="http://schemas.openxmlformats.org/officeDocument/2006/customXml" ds:itemID="{4FB22666-1088-4E21-A310-1892A802B88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005</Words>
  <Characters>28534</Characters>
  <Application>Microsoft Office Word</Application>
  <DocSecurity>4</DocSecurity>
  <Lines>237</Lines>
  <Paragraphs>66</Paragraphs>
  <ScaleCrop>false</ScaleCrop>
  <Company/>
  <LinksUpToDate>false</LinksUpToDate>
  <CharactersWithSpaces>33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stan.Hore</dc:creator>
  <cp:keywords/>
  <dc:description/>
  <cp:lastModifiedBy>Alan.Gaugler</cp:lastModifiedBy>
  <cp:revision>671</cp:revision>
  <dcterms:created xsi:type="dcterms:W3CDTF">2023-04-15T21:44:00Z</dcterms:created>
  <dcterms:modified xsi:type="dcterms:W3CDTF">2023-04-27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EE839D12BC84D895BB96BB0EE558E</vt:lpwstr>
  </property>
  <property fmtid="{D5CDD505-2E9C-101B-9397-08002B2CF9AE}" pid="3" name="MediaServiceImageTags">
    <vt:lpwstr/>
  </property>
  <property fmtid="{D5CDD505-2E9C-101B-9397-08002B2CF9AE}" pid="4" name="GrammarlyDocumentId">
    <vt:lpwstr>168164343655fa8e2dbebef623e11ee98515d5298af6b62c2b981105749bd2b5</vt:lpwstr>
  </property>
</Properties>
</file>